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A03E92" w14:textId="77777777" w:rsidR="00F236E5" w:rsidRDefault="00703245">
      <w:pPr>
        <w:pStyle w:val="Title"/>
        <w:jc w:val="center"/>
        <w:rPr>
          <w:rFonts w:ascii="Georgia" w:eastAsia="Georgia" w:hAnsi="Georgia" w:cs="Georgia"/>
        </w:rPr>
      </w:pPr>
      <w:bookmarkStart w:id="0" w:name="_2x07hys58yvk" w:colFirst="0" w:colLast="0"/>
      <w:bookmarkEnd w:id="0"/>
      <w:r>
        <w:rPr>
          <w:rFonts w:ascii="Georgia" w:eastAsia="Georgia" w:hAnsi="Georgia" w:cs="Georgia"/>
        </w:rPr>
        <w:t>Software Engineering and Project</w:t>
      </w:r>
    </w:p>
    <w:p w14:paraId="7D8D624B" w14:textId="77777777" w:rsidR="00F236E5" w:rsidRDefault="00703245">
      <w:pPr>
        <w:jc w:val="center"/>
        <w:rPr>
          <w:rFonts w:ascii="Georgia" w:eastAsia="Georgia" w:hAnsi="Georgia" w:cs="Georgia"/>
          <w:sz w:val="28"/>
          <w:szCs w:val="28"/>
        </w:rPr>
      </w:pPr>
      <w:r>
        <w:rPr>
          <w:rFonts w:ascii="Georgia" w:eastAsia="Georgia" w:hAnsi="Georgia" w:cs="Georgia"/>
          <w:sz w:val="28"/>
          <w:szCs w:val="28"/>
        </w:rPr>
        <w:t>Software Requirements Specification</w:t>
      </w:r>
    </w:p>
    <w:p w14:paraId="3400CFCF" w14:textId="77777777" w:rsidR="00F236E5" w:rsidRDefault="00F236E5">
      <w:pPr>
        <w:jc w:val="center"/>
      </w:pPr>
    </w:p>
    <w:p w14:paraId="1E30F5B8" w14:textId="77777777" w:rsidR="00F236E5" w:rsidRDefault="00F236E5">
      <w:pPr>
        <w:jc w:val="center"/>
      </w:pPr>
    </w:p>
    <w:p w14:paraId="574F4C30" w14:textId="77777777" w:rsidR="00F236E5" w:rsidRDefault="00F236E5">
      <w:pPr>
        <w:jc w:val="center"/>
      </w:pPr>
    </w:p>
    <w:p w14:paraId="182ABE0F" w14:textId="1DACE1EC" w:rsidR="00F236E5" w:rsidRDefault="00E1404C">
      <w:pPr>
        <w:jc w:val="center"/>
      </w:pPr>
      <w:r w:rsidRPr="0069638F">
        <w:rPr>
          <w:rFonts w:hint="eastAsia"/>
        </w:rPr>
        <w:t>PG</w:t>
      </w:r>
      <w:r w:rsidRPr="0069638F">
        <w:t>5</w:t>
      </w:r>
    </w:p>
    <w:p w14:paraId="3AC9F926" w14:textId="77777777" w:rsidR="00F236E5" w:rsidRDefault="00F236E5">
      <w:pPr>
        <w:jc w:val="center"/>
      </w:pPr>
    </w:p>
    <w:p w14:paraId="71680D61" w14:textId="0C63CB37" w:rsidR="00F236E5" w:rsidRDefault="00E1404C">
      <w:pPr>
        <w:jc w:val="center"/>
      </w:pPr>
      <w:r>
        <w:rPr>
          <w:rFonts w:hint="eastAsia"/>
        </w:rPr>
        <w:t>Xuankai</w:t>
      </w:r>
      <w:r>
        <w:t xml:space="preserve"> </w:t>
      </w:r>
      <w:r>
        <w:rPr>
          <w:rFonts w:hint="eastAsia"/>
        </w:rPr>
        <w:t>Feng</w:t>
      </w:r>
    </w:p>
    <w:p w14:paraId="401E1A8C" w14:textId="21960474" w:rsidR="00E1404C" w:rsidRDefault="00E1404C">
      <w:pPr>
        <w:jc w:val="center"/>
      </w:pPr>
      <w:r>
        <w:rPr>
          <w:rFonts w:hint="eastAsia"/>
        </w:rPr>
        <w:t>Junjie</w:t>
      </w:r>
      <w:r>
        <w:t xml:space="preserve"> </w:t>
      </w:r>
      <w:r>
        <w:rPr>
          <w:rFonts w:hint="eastAsia"/>
        </w:rPr>
        <w:t>Zhao</w:t>
      </w:r>
    </w:p>
    <w:p w14:paraId="1335996E" w14:textId="79CFDA21" w:rsidR="00E1404C" w:rsidRDefault="00E1404C">
      <w:pPr>
        <w:jc w:val="center"/>
      </w:pPr>
      <w:r w:rsidRPr="00E1404C">
        <w:t>Sharon Khate Damaso</w:t>
      </w:r>
    </w:p>
    <w:p w14:paraId="6A176CDA" w14:textId="77777777" w:rsidR="00E1404C" w:rsidRDefault="00E1404C" w:rsidP="00E1404C">
      <w:pPr>
        <w:jc w:val="center"/>
      </w:pPr>
      <w:r>
        <w:t>Sai Dheeraj Reddy Pallavolu</w:t>
      </w:r>
    </w:p>
    <w:p w14:paraId="1FB7C5D5" w14:textId="77777777" w:rsidR="00E1404C" w:rsidRDefault="00E1404C" w:rsidP="00E1404C">
      <w:pPr>
        <w:jc w:val="center"/>
      </w:pPr>
      <w:r>
        <w:t>Kalpana Parvathaneni</w:t>
      </w:r>
    </w:p>
    <w:p w14:paraId="682D3FAA" w14:textId="77777777" w:rsidR="00E1404C" w:rsidRDefault="00E1404C" w:rsidP="00E1404C">
      <w:pPr>
        <w:jc w:val="center"/>
      </w:pPr>
      <w:r>
        <w:t>Ying Wang</w:t>
      </w:r>
    </w:p>
    <w:p w14:paraId="2AF03AF2" w14:textId="77777777" w:rsidR="00E1404C" w:rsidRDefault="00E1404C" w:rsidP="00E1404C">
      <w:pPr>
        <w:jc w:val="center"/>
      </w:pPr>
      <w:r>
        <w:t>Yuedong Wang</w:t>
      </w:r>
    </w:p>
    <w:p w14:paraId="35F029A9" w14:textId="5D1215C0" w:rsidR="00E1404C" w:rsidRDefault="00E1404C" w:rsidP="00E1404C">
      <w:pPr>
        <w:jc w:val="center"/>
      </w:pPr>
      <w:r>
        <w:t>Lantian Cai</w:t>
      </w:r>
    </w:p>
    <w:p w14:paraId="3FD635A1" w14:textId="77777777" w:rsidR="00F236E5" w:rsidRDefault="00F236E5">
      <w:pPr>
        <w:jc w:val="center"/>
      </w:pPr>
    </w:p>
    <w:p w14:paraId="17D430D7" w14:textId="77777777" w:rsidR="00F236E5" w:rsidRDefault="00F236E5">
      <w:pPr>
        <w:jc w:val="center"/>
      </w:pPr>
    </w:p>
    <w:p w14:paraId="4262694B" w14:textId="77777777" w:rsidR="00F236E5" w:rsidRDefault="00F236E5">
      <w:pPr>
        <w:jc w:val="center"/>
      </w:pPr>
    </w:p>
    <w:p w14:paraId="546E3D22" w14:textId="6B77C476" w:rsidR="00F236E5" w:rsidRDefault="00E1404C">
      <w:pPr>
        <w:jc w:val="center"/>
      </w:pPr>
      <w:r>
        <w:t>1.0</w:t>
      </w:r>
    </w:p>
    <w:p w14:paraId="242C27DB" w14:textId="77777777" w:rsidR="00F236E5" w:rsidRDefault="00F236E5">
      <w:pPr>
        <w:jc w:val="center"/>
      </w:pPr>
    </w:p>
    <w:p w14:paraId="4D01C29E" w14:textId="6CB8C7A5" w:rsidR="00F236E5" w:rsidRDefault="00E1404C">
      <w:pPr>
        <w:jc w:val="center"/>
      </w:pPr>
      <w:r>
        <w:t>26</w:t>
      </w:r>
      <w:r>
        <w:rPr>
          <w:rFonts w:hint="eastAsia"/>
        </w:rPr>
        <w:t>/</w:t>
      </w:r>
      <w:r>
        <w:t>8</w:t>
      </w:r>
      <w:r>
        <w:rPr>
          <w:rFonts w:hint="eastAsia"/>
        </w:rPr>
        <w:t>/</w:t>
      </w:r>
      <w:r>
        <w:t>2019</w:t>
      </w:r>
    </w:p>
    <w:p w14:paraId="5793FADE" w14:textId="77777777" w:rsidR="00F236E5" w:rsidRDefault="00F236E5">
      <w:pPr>
        <w:jc w:val="both"/>
      </w:pPr>
    </w:p>
    <w:p w14:paraId="630BFDD3" w14:textId="77777777" w:rsidR="00F236E5" w:rsidRDefault="00703245">
      <w:pPr>
        <w:jc w:val="both"/>
      </w:pPr>
      <w:r>
        <w:br w:type="page"/>
      </w:r>
    </w:p>
    <w:p w14:paraId="5E15660F" w14:textId="77777777" w:rsidR="00F236E5" w:rsidRDefault="00F236E5">
      <w:pPr>
        <w:jc w:val="both"/>
      </w:pPr>
    </w:p>
    <w:p w14:paraId="75F9488E" w14:textId="77777777" w:rsidR="00F236E5" w:rsidRDefault="00703245">
      <w:pPr>
        <w:jc w:val="both"/>
        <w:rPr>
          <w:rFonts w:ascii="Georgia" w:eastAsia="Georgia" w:hAnsi="Georgia" w:cs="Georgia"/>
          <w:sz w:val="40"/>
          <w:szCs w:val="40"/>
        </w:rPr>
      </w:pPr>
      <w:r>
        <w:rPr>
          <w:rFonts w:ascii="Georgia" w:eastAsia="Georgia" w:hAnsi="Georgia" w:cs="Georgia"/>
          <w:sz w:val="40"/>
          <w:szCs w:val="40"/>
        </w:rPr>
        <w:t>Table of Contents</w:t>
      </w:r>
    </w:p>
    <w:sdt>
      <w:sdtPr>
        <w:id w:val="-1404670631"/>
        <w:docPartObj>
          <w:docPartGallery w:val="Table of Contents"/>
          <w:docPartUnique/>
        </w:docPartObj>
      </w:sdtPr>
      <w:sdtContent>
        <w:p w14:paraId="51E448B0" w14:textId="769195D6" w:rsidR="006B566D" w:rsidRDefault="00703245">
          <w:pPr>
            <w:pStyle w:val="TOC1"/>
            <w:tabs>
              <w:tab w:val="right" w:pos="9350"/>
            </w:tabs>
            <w:rPr>
              <w:rFonts w:asciiTheme="minorHAnsi" w:eastAsiaTheme="minorEastAsia" w:hAnsiTheme="minorHAnsi" w:cstheme="minorBidi"/>
              <w:noProof/>
              <w:lang w:val="en-US"/>
            </w:rPr>
          </w:pPr>
          <w:r>
            <w:fldChar w:fldCharType="begin"/>
          </w:r>
          <w:r>
            <w:instrText xml:space="preserve"> TOC \h \u \z </w:instrText>
          </w:r>
          <w:r>
            <w:fldChar w:fldCharType="separate"/>
          </w:r>
          <w:hyperlink w:anchor="_Toc17651773" w:history="1">
            <w:r w:rsidR="006B566D" w:rsidRPr="002A5B43">
              <w:rPr>
                <w:rStyle w:val="Hyperlink"/>
                <w:noProof/>
              </w:rPr>
              <w:t>Version History</w:t>
            </w:r>
            <w:r w:rsidR="006B566D">
              <w:rPr>
                <w:noProof/>
                <w:webHidden/>
              </w:rPr>
              <w:tab/>
            </w:r>
            <w:r w:rsidR="006B566D">
              <w:rPr>
                <w:noProof/>
                <w:webHidden/>
              </w:rPr>
              <w:fldChar w:fldCharType="begin"/>
            </w:r>
            <w:r w:rsidR="006B566D">
              <w:rPr>
                <w:noProof/>
                <w:webHidden/>
              </w:rPr>
              <w:instrText xml:space="preserve"> PAGEREF _Toc17651773 \h </w:instrText>
            </w:r>
            <w:r w:rsidR="006B566D">
              <w:rPr>
                <w:noProof/>
                <w:webHidden/>
              </w:rPr>
            </w:r>
            <w:r w:rsidR="006B566D">
              <w:rPr>
                <w:noProof/>
                <w:webHidden/>
              </w:rPr>
              <w:fldChar w:fldCharType="separate"/>
            </w:r>
            <w:r w:rsidR="004C2887">
              <w:rPr>
                <w:noProof/>
                <w:webHidden/>
              </w:rPr>
              <w:t>1</w:t>
            </w:r>
            <w:r w:rsidR="006B566D">
              <w:rPr>
                <w:noProof/>
                <w:webHidden/>
              </w:rPr>
              <w:fldChar w:fldCharType="end"/>
            </w:r>
          </w:hyperlink>
        </w:p>
        <w:p w14:paraId="3DC57183" w14:textId="58F00C01" w:rsidR="006B566D" w:rsidRDefault="00244A0A">
          <w:pPr>
            <w:pStyle w:val="TOC1"/>
            <w:tabs>
              <w:tab w:val="right" w:pos="9350"/>
            </w:tabs>
            <w:rPr>
              <w:rFonts w:asciiTheme="minorHAnsi" w:eastAsiaTheme="minorEastAsia" w:hAnsiTheme="minorHAnsi" w:cstheme="minorBidi"/>
              <w:noProof/>
              <w:lang w:val="en-US"/>
            </w:rPr>
          </w:pPr>
          <w:hyperlink w:anchor="_Toc17651774" w:history="1">
            <w:r w:rsidR="006B566D" w:rsidRPr="002A5B43">
              <w:rPr>
                <w:rStyle w:val="Hyperlink"/>
                <w:noProof/>
              </w:rPr>
              <w:t>Introduction</w:t>
            </w:r>
            <w:r w:rsidR="006B566D">
              <w:rPr>
                <w:noProof/>
                <w:webHidden/>
              </w:rPr>
              <w:tab/>
            </w:r>
            <w:r w:rsidR="006B566D">
              <w:rPr>
                <w:noProof/>
                <w:webHidden/>
              </w:rPr>
              <w:fldChar w:fldCharType="begin"/>
            </w:r>
            <w:r w:rsidR="006B566D">
              <w:rPr>
                <w:noProof/>
                <w:webHidden/>
              </w:rPr>
              <w:instrText xml:space="preserve"> PAGEREF _Toc17651774 \h </w:instrText>
            </w:r>
            <w:r w:rsidR="006B566D">
              <w:rPr>
                <w:noProof/>
                <w:webHidden/>
              </w:rPr>
            </w:r>
            <w:r w:rsidR="006B566D">
              <w:rPr>
                <w:noProof/>
                <w:webHidden/>
              </w:rPr>
              <w:fldChar w:fldCharType="separate"/>
            </w:r>
            <w:r w:rsidR="004C2887">
              <w:rPr>
                <w:noProof/>
                <w:webHidden/>
              </w:rPr>
              <w:t>2</w:t>
            </w:r>
            <w:r w:rsidR="006B566D">
              <w:rPr>
                <w:noProof/>
                <w:webHidden/>
              </w:rPr>
              <w:fldChar w:fldCharType="end"/>
            </w:r>
          </w:hyperlink>
        </w:p>
        <w:p w14:paraId="5AA085CE" w14:textId="5D489264" w:rsidR="006B566D" w:rsidRDefault="00244A0A">
          <w:pPr>
            <w:pStyle w:val="TOC2"/>
            <w:tabs>
              <w:tab w:val="right" w:pos="9350"/>
            </w:tabs>
            <w:rPr>
              <w:rFonts w:asciiTheme="minorHAnsi" w:eastAsiaTheme="minorEastAsia" w:hAnsiTheme="minorHAnsi" w:cstheme="minorBidi"/>
              <w:noProof/>
              <w:lang w:val="en-US"/>
            </w:rPr>
          </w:pPr>
          <w:hyperlink w:anchor="_Toc17651775" w:history="1">
            <w:r w:rsidR="006B566D" w:rsidRPr="002A5B43">
              <w:rPr>
                <w:rStyle w:val="Hyperlink"/>
                <w:rFonts w:ascii="Georgia" w:eastAsia="Georgia" w:hAnsi="Georgia" w:cs="Georgia"/>
                <w:noProof/>
              </w:rPr>
              <w:t>Scope</w:t>
            </w:r>
            <w:r w:rsidR="006B566D">
              <w:rPr>
                <w:noProof/>
                <w:webHidden/>
              </w:rPr>
              <w:tab/>
            </w:r>
            <w:r w:rsidR="006B566D">
              <w:rPr>
                <w:noProof/>
                <w:webHidden/>
              </w:rPr>
              <w:fldChar w:fldCharType="begin"/>
            </w:r>
            <w:r w:rsidR="006B566D">
              <w:rPr>
                <w:noProof/>
                <w:webHidden/>
              </w:rPr>
              <w:instrText xml:space="preserve"> PAGEREF _Toc17651775 \h </w:instrText>
            </w:r>
            <w:r w:rsidR="006B566D">
              <w:rPr>
                <w:noProof/>
                <w:webHidden/>
              </w:rPr>
            </w:r>
            <w:r w:rsidR="006B566D">
              <w:rPr>
                <w:noProof/>
                <w:webHidden/>
              </w:rPr>
              <w:fldChar w:fldCharType="separate"/>
            </w:r>
            <w:r w:rsidR="004C2887">
              <w:rPr>
                <w:noProof/>
                <w:webHidden/>
              </w:rPr>
              <w:t>2</w:t>
            </w:r>
            <w:r w:rsidR="006B566D">
              <w:rPr>
                <w:noProof/>
                <w:webHidden/>
              </w:rPr>
              <w:fldChar w:fldCharType="end"/>
            </w:r>
          </w:hyperlink>
        </w:p>
        <w:p w14:paraId="5B3A1A28" w14:textId="5698D934" w:rsidR="006B566D" w:rsidRDefault="00244A0A">
          <w:pPr>
            <w:pStyle w:val="TOC2"/>
            <w:tabs>
              <w:tab w:val="right" w:pos="9350"/>
            </w:tabs>
            <w:rPr>
              <w:rFonts w:asciiTheme="minorHAnsi" w:eastAsiaTheme="minorEastAsia" w:hAnsiTheme="minorHAnsi" w:cstheme="minorBidi"/>
              <w:noProof/>
              <w:lang w:val="en-US"/>
            </w:rPr>
          </w:pPr>
          <w:hyperlink w:anchor="_Toc17651776" w:history="1">
            <w:r w:rsidR="006B566D" w:rsidRPr="002A5B43">
              <w:rPr>
                <w:rStyle w:val="Hyperlink"/>
                <w:rFonts w:ascii="Georgia" w:eastAsia="Georgia" w:hAnsi="Georgia" w:cs="Georgia"/>
                <w:noProof/>
              </w:rPr>
              <w:t>Intended audience</w:t>
            </w:r>
            <w:r w:rsidR="006B566D" w:rsidRPr="002A5B43">
              <w:rPr>
                <w:rStyle w:val="Hyperlink"/>
                <w:rFonts w:ascii="Georgia" w:eastAsia="Georgia" w:hAnsi="Georgia" w:cs="Georgia"/>
                <w:i/>
                <w:noProof/>
              </w:rPr>
              <w:t>.</w:t>
            </w:r>
            <w:r w:rsidR="006B566D">
              <w:rPr>
                <w:noProof/>
                <w:webHidden/>
              </w:rPr>
              <w:tab/>
            </w:r>
            <w:r w:rsidR="006B566D">
              <w:rPr>
                <w:noProof/>
                <w:webHidden/>
              </w:rPr>
              <w:fldChar w:fldCharType="begin"/>
            </w:r>
            <w:r w:rsidR="006B566D">
              <w:rPr>
                <w:noProof/>
                <w:webHidden/>
              </w:rPr>
              <w:instrText xml:space="preserve"> PAGEREF _Toc17651776 \h </w:instrText>
            </w:r>
            <w:r w:rsidR="006B566D">
              <w:rPr>
                <w:noProof/>
                <w:webHidden/>
              </w:rPr>
            </w:r>
            <w:r w:rsidR="006B566D">
              <w:rPr>
                <w:noProof/>
                <w:webHidden/>
              </w:rPr>
              <w:fldChar w:fldCharType="separate"/>
            </w:r>
            <w:r w:rsidR="004C2887">
              <w:rPr>
                <w:noProof/>
                <w:webHidden/>
              </w:rPr>
              <w:t>2</w:t>
            </w:r>
            <w:r w:rsidR="006B566D">
              <w:rPr>
                <w:noProof/>
                <w:webHidden/>
              </w:rPr>
              <w:fldChar w:fldCharType="end"/>
            </w:r>
          </w:hyperlink>
        </w:p>
        <w:p w14:paraId="5F0A6711" w14:textId="42B8A442" w:rsidR="006B566D" w:rsidRDefault="00244A0A">
          <w:pPr>
            <w:pStyle w:val="TOC2"/>
            <w:tabs>
              <w:tab w:val="right" w:pos="9350"/>
            </w:tabs>
            <w:rPr>
              <w:rFonts w:asciiTheme="minorHAnsi" w:eastAsiaTheme="minorEastAsia" w:hAnsiTheme="minorHAnsi" w:cstheme="minorBidi"/>
              <w:noProof/>
              <w:lang w:val="en-US"/>
            </w:rPr>
          </w:pPr>
          <w:hyperlink w:anchor="_Toc17651777" w:history="1">
            <w:r w:rsidR="006B566D" w:rsidRPr="002A5B43">
              <w:rPr>
                <w:rStyle w:val="Hyperlink"/>
                <w:rFonts w:ascii="Georgia" w:eastAsia="Georgia" w:hAnsi="Georgia" w:cs="Georgia"/>
                <w:noProof/>
              </w:rPr>
              <w:t>References</w:t>
            </w:r>
            <w:r w:rsidR="006B566D">
              <w:rPr>
                <w:noProof/>
                <w:webHidden/>
              </w:rPr>
              <w:tab/>
            </w:r>
            <w:r w:rsidR="006B566D">
              <w:rPr>
                <w:noProof/>
                <w:webHidden/>
              </w:rPr>
              <w:fldChar w:fldCharType="begin"/>
            </w:r>
            <w:r w:rsidR="006B566D">
              <w:rPr>
                <w:noProof/>
                <w:webHidden/>
              </w:rPr>
              <w:instrText xml:space="preserve"> PAGEREF _Toc17651777 \h </w:instrText>
            </w:r>
            <w:r w:rsidR="006B566D">
              <w:rPr>
                <w:noProof/>
                <w:webHidden/>
              </w:rPr>
            </w:r>
            <w:r w:rsidR="006B566D">
              <w:rPr>
                <w:noProof/>
                <w:webHidden/>
              </w:rPr>
              <w:fldChar w:fldCharType="separate"/>
            </w:r>
            <w:r w:rsidR="004C2887">
              <w:rPr>
                <w:noProof/>
                <w:webHidden/>
              </w:rPr>
              <w:t>2</w:t>
            </w:r>
            <w:r w:rsidR="006B566D">
              <w:rPr>
                <w:noProof/>
                <w:webHidden/>
              </w:rPr>
              <w:fldChar w:fldCharType="end"/>
            </w:r>
          </w:hyperlink>
        </w:p>
        <w:p w14:paraId="2D20DEA7" w14:textId="5F817384" w:rsidR="006B566D" w:rsidRDefault="00244A0A">
          <w:pPr>
            <w:pStyle w:val="TOC2"/>
            <w:tabs>
              <w:tab w:val="right" w:pos="9350"/>
            </w:tabs>
            <w:rPr>
              <w:rFonts w:asciiTheme="minorHAnsi" w:eastAsiaTheme="minorEastAsia" w:hAnsiTheme="minorHAnsi" w:cstheme="minorBidi"/>
              <w:noProof/>
              <w:lang w:val="en-US"/>
            </w:rPr>
          </w:pPr>
          <w:hyperlink w:anchor="_Toc17651778" w:history="1">
            <w:r w:rsidR="006B566D" w:rsidRPr="002A5B43">
              <w:rPr>
                <w:rStyle w:val="Hyperlink"/>
                <w:rFonts w:ascii="Georgia" w:eastAsia="Georgia" w:hAnsi="Georgia" w:cs="Georgia"/>
                <w:noProof/>
              </w:rPr>
              <w:t>Glossary</w:t>
            </w:r>
            <w:r w:rsidR="006B566D">
              <w:rPr>
                <w:noProof/>
                <w:webHidden/>
              </w:rPr>
              <w:tab/>
            </w:r>
            <w:r w:rsidR="006B566D">
              <w:rPr>
                <w:noProof/>
                <w:webHidden/>
              </w:rPr>
              <w:fldChar w:fldCharType="begin"/>
            </w:r>
            <w:r w:rsidR="006B566D">
              <w:rPr>
                <w:noProof/>
                <w:webHidden/>
              </w:rPr>
              <w:instrText xml:space="preserve"> PAGEREF _Toc17651778 \h </w:instrText>
            </w:r>
            <w:r w:rsidR="006B566D">
              <w:rPr>
                <w:noProof/>
                <w:webHidden/>
              </w:rPr>
            </w:r>
            <w:r w:rsidR="006B566D">
              <w:rPr>
                <w:noProof/>
                <w:webHidden/>
              </w:rPr>
              <w:fldChar w:fldCharType="separate"/>
            </w:r>
            <w:r w:rsidR="004C2887">
              <w:rPr>
                <w:noProof/>
                <w:webHidden/>
              </w:rPr>
              <w:t>2</w:t>
            </w:r>
            <w:r w:rsidR="006B566D">
              <w:rPr>
                <w:noProof/>
                <w:webHidden/>
              </w:rPr>
              <w:fldChar w:fldCharType="end"/>
            </w:r>
          </w:hyperlink>
        </w:p>
        <w:p w14:paraId="610A8096" w14:textId="296A85F0" w:rsidR="006B566D" w:rsidRDefault="00244A0A">
          <w:pPr>
            <w:pStyle w:val="TOC1"/>
            <w:tabs>
              <w:tab w:val="right" w:pos="9350"/>
            </w:tabs>
            <w:rPr>
              <w:rFonts w:asciiTheme="minorHAnsi" w:eastAsiaTheme="minorEastAsia" w:hAnsiTheme="minorHAnsi" w:cstheme="minorBidi"/>
              <w:noProof/>
              <w:lang w:val="en-US"/>
            </w:rPr>
          </w:pPr>
          <w:hyperlink w:anchor="_Toc17651779" w:history="1">
            <w:r w:rsidR="006B566D" w:rsidRPr="002A5B43">
              <w:rPr>
                <w:rStyle w:val="Hyperlink"/>
                <w:noProof/>
              </w:rPr>
              <w:t>User Requirements</w:t>
            </w:r>
            <w:r w:rsidR="006B566D">
              <w:rPr>
                <w:noProof/>
                <w:webHidden/>
              </w:rPr>
              <w:tab/>
            </w:r>
            <w:r w:rsidR="006B566D">
              <w:rPr>
                <w:noProof/>
                <w:webHidden/>
              </w:rPr>
              <w:fldChar w:fldCharType="begin"/>
            </w:r>
            <w:r w:rsidR="006B566D">
              <w:rPr>
                <w:noProof/>
                <w:webHidden/>
              </w:rPr>
              <w:instrText xml:space="preserve"> PAGEREF _Toc17651779 \h </w:instrText>
            </w:r>
            <w:r w:rsidR="006B566D">
              <w:rPr>
                <w:noProof/>
                <w:webHidden/>
              </w:rPr>
            </w:r>
            <w:r w:rsidR="006B566D">
              <w:rPr>
                <w:noProof/>
                <w:webHidden/>
              </w:rPr>
              <w:fldChar w:fldCharType="separate"/>
            </w:r>
            <w:r w:rsidR="004C2887">
              <w:rPr>
                <w:noProof/>
                <w:webHidden/>
              </w:rPr>
              <w:t>3</w:t>
            </w:r>
            <w:r w:rsidR="006B566D">
              <w:rPr>
                <w:noProof/>
                <w:webHidden/>
              </w:rPr>
              <w:fldChar w:fldCharType="end"/>
            </w:r>
          </w:hyperlink>
        </w:p>
        <w:p w14:paraId="6AF3E51D" w14:textId="1B4A9EC2" w:rsidR="006B566D" w:rsidRDefault="00244A0A">
          <w:pPr>
            <w:pStyle w:val="TOC1"/>
            <w:tabs>
              <w:tab w:val="right" w:pos="9350"/>
            </w:tabs>
            <w:rPr>
              <w:rFonts w:asciiTheme="minorHAnsi" w:eastAsiaTheme="minorEastAsia" w:hAnsiTheme="minorHAnsi" w:cstheme="minorBidi"/>
              <w:noProof/>
              <w:lang w:val="en-US"/>
            </w:rPr>
          </w:pPr>
          <w:hyperlink w:anchor="_Toc17651780" w:history="1">
            <w:r w:rsidR="006B566D" w:rsidRPr="002A5B43">
              <w:rPr>
                <w:rStyle w:val="Hyperlink"/>
                <w:noProof/>
              </w:rPr>
              <w:t>Use Cases</w:t>
            </w:r>
            <w:r w:rsidR="006B566D">
              <w:rPr>
                <w:noProof/>
                <w:webHidden/>
              </w:rPr>
              <w:tab/>
            </w:r>
            <w:r w:rsidR="006B566D">
              <w:rPr>
                <w:noProof/>
                <w:webHidden/>
              </w:rPr>
              <w:fldChar w:fldCharType="begin"/>
            </w:r>
            <w:r w:rsidR="006B566D">
              <w:rPr>
                <w:noProof/>
                <w:webHidden/>
              </w:rPr>
              <w:instrText xml:space="preserve"> PAGEREF _Toc17651780 \h </w:instrText>
            </w:r>
            <w:r w:rsidR="006B566D">
              <w:rPr>
                <w:noProof/>
                <w:webHidden/>
              </w:rPr>
            </w:r>
            <w:r w:rsidR="006B566D">
              <w:rPr>
                <w:noProof/>
                <w:webHidden/>
              </w:rPr>
              <w:fldChar w:fldCharType="separate"/>
            </w:r>
            <w:r w:rsidR="004C2887">
              <w:rPr>
                <w:noProof/>
                <w:webHidden/>
              </w:rPr>
              <w:t>8</w:t>
            </w:r>
            <w:r w:rsidR="006B566D">
              <w:rPr>
                <w:noProof/>
                <w:webHidden/>
              </w:rPr>
              <w:fldChar w:fldCharType="end"/>
            </w:r>
          </w:hyperlink>
        </w:p>
        <w:p w14:paraId="649973CC" w14:textId="6CB0B388" w:rsidR="00F236E5" w:rsidRDefault="00703245">
          <w:pPr>
            <w:tabs>
              <w:tab w:val="right" w:pos="9360"/>
            </w:tabs>
            <w:spacing w:before="200" w:after="80" w:line="240" w:lineRule="auto"/>
          </w:pPr>
          <w:r>
            <w:fldChar w:fldCharType="end"/>
          </w:r>
        </w:p>
      </w:sdtContent>
    </w:sdt>
    <w:p w14:paraId="6DFC3DBC" w14:textId="77777777" w:rsidR="00F236E5" w:rsidRDefault="00F236E5">
      <w:pPr>
        <w:jc w:val="both"/>
      </w:pPr>
    </w:p>
    <w:p w14:paraId="00D95355" w14:textId="77777777" w:rsidR="00F236E5" w:rsidRDefault="00703245">
      <w:pPr>
        <w:pStyle w:val="Heading1"/>
        <w:jc w:val="both"/>
      </w:pPr>
      <w:bookmarkStart w:id="1" w:name="_Toc17651773"/>
      <w:r>
        <w:t>Version History</w:t>
      </w:r>
      <w:bookmarkEnd w:id="1"/>
    </w:p>
    <w:p w14:paraId="2C5E8513" w14:textId="77777777" w:rsidR="00F236E5" w:rsidRDefault="00F236E5">
      <w:pPr>
        <w:jc w:val="both"/>
      </w:pPr>
    </w:p>
    <w:tbl>
      <w:tblPr>
        <w:tblStyle w:val="a"/>
        <w:tblW w:w="9360"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30"/>
        <w:gridCol w:w="1005"/>
        <w:gridCol w:w="1350"/>
        <w:gridCol w:w="5775"/>
      </w:tblGrid>
      <w:tr w:rsidR="00F236E5" w14:paraId="52DC6F39" w14:textId="77777777">
        <w:tc>
          <w:tcPr>
            <w:tcW w:w="1230" w:type="dxa"/>
            <w:shd w:val="clear" w:color="auto" w:fill="auto"/>
            <w:tcMar>
              <w:top w:w="100" w:type="dxa"/>
              <w:left w:w="100" w:type="dxa"/>
              <w:bottom w:w="100" w:type="dxa"/>
              <w:right w:w="100" w:type="dxa"/>
            </w:tcMar>
          </w:tcPr>
          <w:p w14:paraId="4123EF4A" w14:textId="77777777" w:rsidR="00F236E5" w:rsidRDefault="00703245">
            <w:pPr>
              <w:widowControl w:val="0"/>
              <w:pBdr>
                <w:top w:val="nil"/>
                <w:left w:val="nil"/>
                <w:bottom w:val="nil"/>
                <w:right w:val="nil"/>
                <w:between w:val="nil"/>
              </w:pBdr>
              <w:spacing w:line="240" w:lineRule="auto"/>
              <w:jc w:val="both"/>
            </w:pPr>
            <w:r>
              <w:t>Date</w:t>
            </w:r>
          </w:p>
        </w:tc>
        <w:tc>
          <w:tcPr>
            <w:tcW w:w="1005" w:type="dxa"/>
            <w:shd w:val="clear" w:color="auto" w:fill="auto"/>
            <w:tcMar>
              <w:top w:w="100" w:type="dxa"/>
              <w:left w:w="100" w:type="dxa"/>
              <w:bottom w:w="100" w:type="dxa"/>
              <w:right w:w="100" w:type="dxa"/>
            </w:tcMar>
          </w:tcPr>
          <w:p w14:paraId="1A9FB081" w14:textId="77777777" w:rsidR="00F236E5" w:rsidRDefault="00703245">
            <w:pPr>
              <w:widowControl w:val="0"/>
              <w:pBdr>
                <w:top w:val="nil"/>
                <w:left w:val="nil"/>
                <w:bottom w:val="nil"/>
                <w:right w:val="nil"/>
                <w:between w:val="nil"/>
              </w:pBdr>
              <w:spacing w:line="240" w:lineRule="auto"/>
              <w:jc w:val="both"/>
            </w:pPr>
            <w:r>
              <w:t>Version</w:t>
            </w:r>
          </w:p>
        </w:tc>
        <w:tc>
          <w:tcPr>
            <w:tcW w:w="1350" w:type="dxa"/>
            <w:shd w:val="clear" w:color="auto" w:fill="auto"/>
            <w:tcMar>
              <w:top w:w="100" w:type="dxa"/>
              <w:left w:w="100" w:type="dxa"/>
              <w:bottom w:w="100" w:type="dxa"/>
              <w:right w:w="100" w:type="dxa"/>
            </w:tcMar>
          </w:tcPr>
          <w:p w14:paraId="7B431316" w14:textId="77777777" w:rsidR="00F236E5" w:rsidRDefault="00703245">
            <w:pPr>
              <w:widowControl w:val="0"/>
              <w:pBdr>
                <w:top w:val="nil"/>
                <w:left w:val="nil"/>
                <w:bottom w:val="nil"/>
                <w:right w:val="nil"/>
                <w:between w:val="nil"/>
              </w:pBdr>
              <w:spacing w:line="240" w:lineRule="auto"/>
              <w:jc w:val="both"/>
            </w:pPr>
            <w:r>
              <w:t>Changer</w:t>
            </w:r>
          </w:p>
        </w:tc>
        <w:tc>
          <w:tcPr>
            <w:tcW w:w="5775" w:type="dxa"/>
            <w:shd w:val="clear" w:color="auto" w:fill="auto"/>
            <w:tcMar>
              <w:top w:w="100" w:type="dxa"/>
              <w:left w:w="100" w:type="dxa"/>
              <w:bottom w:w="100" w:type="dxa"/>
              <w:right w:w="100" w:type="dxa"/>
            </w:tcMar>
          </w:tcPr>
          <w:p w14:paraId="5740251B" w14:textId="77777777" w:rsidR="00F236E5" w:rsidRDefault="00703245">
            <w:pPr>
              <w:widowControl w:val="0"/>
              <w:pBdr>
                <w:top w:val="nil"/>
                <w:left w:val="nil"/>
                <w:bottom w:val="nil"/>
                <w:right w:val="nil"/>
                <w:between w:val="nil"/>
              </w:pBdr>
              <w:spacing w:line="240" w:lineRule="auto"/>
              <w:jc w:val="both"/>
            </w:pPr>
            <w:r>
              <w:t>Description</w:t>
            </w:r>
          </w:p>
        </w:tc>
      </w:tr>
      <w:tr w:rsidR="00F236E5" w14:paraId="1F1A37E4" w14:textId="77777777">
        <w:tc>
          <w:tcPr>
            <w:tcW w:w="1230" w:type="dxa"/>
            <w:shd w:val="clear" w:color="auto" w:fill="auto"/>
            <w:tcMar>
              <w:top w:w="100" w:type="dxa"/>
              <w:left w:w="100" w:type="dxa"/>
              <w:bottom w:w="100" w:type="dxa"/>
              <w:right w:w="100" w:type="dxa"/>
            </w:tcMar>
            <w:vAlign w:val="center"/>
          </w:tcPr>
          <w:p w14:paraId="6DA3C58E" w14:textId="313F2517" w:rsidR="00F236E5" w:rsidRDefault="00230D5B">
            <w:pPr>
              <w:widowControl w:val="0"/>
              <w:pBdr>
                <w:top w:val="nil"/>
                <w:left w:val="nil"/>
                <w:bottom w:val="nil"/>
                <w:right w:val="nil"/>
                <w:between w:val="nil"/>
              </w:pBdr>
              <w:spacing w:line="240" w:lineRule="auto"/>
              <w:jc w:val="center"/>
            </w:pPr>
            <w:r>
              <w:t>20</w:t>
            </w:r>
            <w:r w:rsidR="00703245">
              <w:t>/</w:t>
            </w:r>
            <w:r>
              <w:t>8</w:t>
            </w:r>
            <w:r w:rsidR="00703245">
              <w:t>/</w:t>
            </w:r>
            <w:r>
              <w:t>2019</w:t>
            </w:r>
          </w:p>
        </w:tc>
        <w:tc>
          <w:tcPr>
            <w:tcW w:w="1005" w:type="dxa"/>
            <w:shd w:val="clear" w:color="auto" w:fill="auto"/>
            <w:tcMar>
              <w:top w:w="100" w:type="dxa"/>
              <w:left w:w="100" w:type="dxa"/>
              <w:bottom w:w="100" w:type="dxa"/>
              <w:right w:w="100" w:type="dxa"/>
            </w:tcMar>
            <w:vAlign w:val="center"/>
          </w:tcPr>
          <w:p w14:paraId="3EDECF59" w14:textId="77777777" w:rsidR="00F236E5" w:rsidRDefault="00703245">
            <w:pPr>
              <w:widowControl w:val="0"/>
              <w:pBdr>
                <w:top w:val="nil"/>
                <w:left w:val="nil"/>
                <w:bottom w:val="nil"/>
                <w:right w:val="nil"/>
                <w:between w:val="nil"/>
              </w:pBdr>
              <w:spacing w:line="240" w:lineRule="auto"/>
              <w:jc w:val="center"/>
            </w:pPr>
            <w:r>
              <w:t>0.1</w:t>
            </w:r>
          </w:p>
        </w:tc>
        <w:tc>
          <w:tcPr>
            <w:tcW w:w="1350" w:type="dxa"/>
            <w:shd w:val="clear" w:color="auto" w:fill="auto"/>
            <w:tcMar>
              <w:top w:w="100" w:type="dxa"/>
              <w:left w:w="100" w:type="dxa"/>
              <w:bottom w:w="100" w:type="dxa"/>
              <w:right w:w="100" w:type="dxa"/>
            </w:tcMar>
            <w:vAlign w:val="center"/>
          </w:tcPr>
          <w:p w14:paraId="04C55F6E" w14:textId="5E7EA5D1" w:rsidR="00F236E5" w:rsidRDefault="00635D7A">
            <w:pPr>
              <w:widowControl w:val="0"/>
              <w:pBdr>
                <w:top w:val="nil"/>
                <w:left w:val="nil"/>
                <w:bottom w:val="nil"/>
                <w:right w:val="nil"/>
                <w:between w:val="nil"/>
              </w:pBdr>
              <w:spacing w:line="240" w:lineRule="auto"/>
              <w:jc w:val="center"/>
            </w:pPr>
            <w:r>
              <w:t>Junjie Zhao</w:t>
            </w:r>
          </w:p>
        </w:tc>
        <w:tc>
          <w:tcPr>
            <w:tcW w:w="5775" w:type="dxa"/>
            <w:shd w:val="clear" w:color="auto" w:fill="auto"/>
            <w:tcMar>
              <w:top w:w="100" w:type="dxa"/>
              <w:left w:w="100" w:type="dxa"/>
              <w:bottom w:w="100" w:type="dxa"/>
              <w:right w:w="100" w:type="dxa"/>
            </w:tcMar>
          </w:tcPr>
          <w:p w14:paraId="22EAA720" w14:textId="0042366D" w:rsidR="00F236E5" w:rsidRDefault="001361C5">
            <w:pPr>
              <w:widowControl w:val="0"/>
              <w:pBdr>
                <w:top w:val="nil"/>
                <w:left w:val="nil"/>
                <w:bottom w:val="nil"/>
                <w:right w:val="nil"/>
                <w:between w:val="nil"/>
              </w:pBdr>
              <w:spacing w:line="240" w:lineRule="auto"/>
            </w:pPr>
            <w:r>
              <w:t>Finalized</w:t>
            </w:r>
            <w:r w:rsidR="00703245">
              <w:t xml:space="preserve"> section Introduction. Waiting for final document review</w:t>
            </w:r>
          </w:p>
        </w:tc>
      </w:tr>
      <w:tr w:rsidR="00F236E5" w14:paraId="20AC1DDD" w14:textId="77777777">
        <w:tc>
          <w:tcPr>
            <w:tcW w:w="1230" w:type="dxa"/>
            <w:shd w:val="clear" w:color="auto" w:fill="auto"/>
            <w:tcMar>
              <w:top w:w="100" w:type="dxa"/>
              <w:left w:w="100" w:type="dxa"/>
              <w:bottom w:w="100" w:type="dxa"/>
              <w:right w:w="100" w:type="dxa"/>
            </w:tcMar>
          </w:tcPr>
          <w:p w14:paraId="4BDEE152" w14:textId="2FC99FAE" w:rsidR="00F236E5" w:rsidRDefault="00DF168E" w:rsidP="008175A9">
            <w:pPr>
              <w:widowControl w:val="0"/>
              <w:pBdr>
                <w:top w:val="nil"/>
                <w:left w:val="nil"/>
                <w:bottom w:val="nil"/>
                <w:right w:val="nil"/>
                <w:between w:val="nil"/>
              </w:pBdr>
              <w:spacing w:line="240" w:lineRule="auto"/>
              <w:jc w:val="center"/>
            </w:pPr>
            <w:r>
              <w:t>21/8/2019</w:t>
            </w:r>
          </w:p>
        </w:tc>
        <w:tc>
          <w:tcPr>
            <w:tcW w:w="1005" w:type="dxa"/>
            <w:shd w:val="clear" w:color="auto" w:fill="auto"/>
            <w:tcMar>
              <w:top w:w="100" w:type="dxa"/>
              <w:left w:w="100" w:type="dxa"/>
              <w:bottom w:w="100" w:type="dxa"/>
              <w:right w:w="100" w:type="dxa"/>
            </w:tcMar>
          </w:tcPr>
          <w:p w14:paraId="4076E92C" w14:textId="7D75BE3B" w:rsidR="00F236E5" w:rsidRDefault="00461B03" w:rsidP="008175A9">
            <w:pPr>
              <w:widowControl w:val="0"/>
              <w:pBdr>
                <w:top w:val="nil"/>
                <w:left w:val="nil"/>
                <w:bottom w:val="nil"/>
                <w:right w:val="nil"/>
                <w:between w:val="nil"/>
              </w:pBdr>
              <w:spacing w:line="240" w:lineRule="auto"/>
              <w:jc w:val="center"/>
            </w:pPr>
            <w:r>
              <w:t>0.2</w:t>
            </w:r>
          </w:p>
        </w:tc>
        <w:tc>
          <w:tcPr>
            <w:tcW w:w="1350" w:type="dxa"/>
            <w:shd w:val="clear" w:color="auto" w:fill="auto"/>
            <w:tcMar>
              <w:top w:w="100" w:type="dxa"/>
              <w:left w:w="100" w:type="dxa"/>
              <w:bottom w:w="100" w:type="dxa"/>
              <w:right w:w="100" w:type="dxa"/>
            </w:tcMar>
          </w:tcPr>
          <w:p w14:paraId="2CDC036B" w14:textId="0DFED9BE" w:rsidR="00F236E5" w:rsidRDefault="00461B03" w:rsidP="008175A9">
            <w:pPr>
              <w:widowControl w:val="0"/>
              <w:pBdr>
                <w:top w:val="nil"/>
                <w:left w:val="nil"/>
                <w:bottom w:val="nil"/>
                <w:right w:val="nil"/>
                <w:between w:val="nil"/>
              </w:pBdr>
              <w:spacing w:line="240" w:lineRule="auto"/>
              <w:jc w:val="center"/>
            </w:pPr>
            <w:r>
              <w:t>Xuankai Feng</w:t>
            </w:r>
          </w:p>
        </w:tc>
        <w:tc>
          <w:tcPr>
            <w:tcW w:w="5775" w:type="dxa"/>
            <w:shd w:val="clear" w:color="auto" w:fill="auto"/>
            <w:tcMar>
              <w:top w:w="100" w:type="dxa"/>
              <w:left w:w="100" w:type="dxa"/>
              <w:bottom w:w="100" w:type="dxa"/>
              <w:right w:w="100" w:type="dxa"/>
            </w:tcMar>
          </w:tcPr>
          <w:p w14:paraId="0F7BEFD3" w14:textId="1720029D" w:rsidR="00F236E5" w:rsidRDefault="001361C5">
            <w:pPr>
              <w:widowControl w:val="0"/>
              <w:pBdr>
                <w:top w:val="nil"/>
                <w:left w:val="nil"/>
                <w:bottom w:val="nil"/>
                <w:right w:val="nil"/>
                <w:between w:val="nil"/>
              </w:pBdr>
              <w:spacing w:line="240" w:lineRule="auto"/>
              <w:jc w:val="both"/>
            </w:pPr>
            <w:r>
              <w:t>Finalized</w:t>
            </w:r>
            <w:r w:rsidR="00071236">
              <w:t xml:space="preserve"> use cases of candidates</w:t>
            </w:r>
          </w:p>
        </w:tc>
      </w:tr>
      <w:tr w:rsidR="00071236" w14:paraId="365D8FF2" w14:textId="77777777">
        <w:tc>
          <w:tcPr>
            <w:tcW w:w="1230" w:type="dxa"/>
            <w:shd w:val="clear" w:color="auto" w:fill="auto"/>
            <w:tcMar>
              <w:top w:w="100" w:type="dxa"/>
              <w:left w:w="100" w:type="dxa"/>
              <w:bottom w:w="100" w:type="dxa"/>
              <w:right w:w="100" w:type="dxa"/>
            </w:tcMar>
          </w:tcPr>
          <w:p w14:paraId="72CC72F8" w14:textId="54E4E264" w:rsidR="00071236" w:rsidRDefault="00071236">
            <w:pPr>
              <w:widowControl w:val="0"/>
              <w:pBdr>
                <w:top w:val="nil"/>
                <w:left w:val="nil"/>
                <w:bottom w:val="nil"/>
                <w:right w:val="nil"/>
                <w:between w:val="nil"/>
              </w:pBdr>
              <w:spacing w:line="240" w:lineRule="auto"/>
              <w:jc w:val="center"/>
            </w:pPr>
            <w:r>
              <w:t>23/8/2019</w:t>
            </w:r>
          </w:p>
        </w:tc>
        <w:tc>
          <w:tcPr>
            <w:tcW w:w="1005" w:type="dxa"/>
            <w:shd w:val="clear" w:color="auto" w:fill="auto"/>
            <w:tcMar>
              <w:top w:w="100" w:type="dxa"/>
              <w:left w:w="100" w:type="dxa"/>
              <w:bottom w:w="100" w:type="dxa"/>
              <w:right w:w="100" w:type="dxa"/>
            </w:tcMar>
          </w:tcPr>
          <w:p w14:paraId="286380BE" w14:textId="3B059C9A" w:rsidR="00071236" w:rsidRDefault="00071236">
            <w:pPr>
              <w:widowControl w:val="0"/>
              <w:pBdr>
                <w:top w:val="nil"/>
                <w:left w:val="nil"/>
                <w:bottom w:val="nil"/>
                <w:right w:val="nil"/>
                <w:between w:val="nil"/>
              </w:pBdr>
              <w:spacing w:line="240" w:lineRule="auto"/>
              <w:jc w:val="center"/>
            </w:pPr>
            <w:r>
              <w:t>0.3</w:t>
            </w:r>
          </w:p>
        </w:tc>
        <w:tc>
          <w:tcPr>
            <w:tcW w:w="1350" w:type="dxa"/>
            <w:shd w:val="clear" w:color="auto" w:fill="auto"/>
            <w:tcMar>
              <w:top w:w="100" w:type="dxa"/>
              <w:left w:w="100" w:type="dxa"/>
              <w:bottom w:w="100" w:type="dxa"/>
              <w:right w:w="100" w:type="dxa"/>
            </w:tcMar>
          </w:tcPr>
          <w:p w14:paraId="0C4EBB30" w14:textId="28022EA0" w:rsidR="00071236" w:rsidRDefault="00071236">
            <w:pPr>
              <w:widowControl w:val="0"/>
              <w:pBdr>
                <w:top w:val="nil"/>
                <w:left w:val="nil"/>
                <w:bottom w:val="nil"/>
                <w:right w:val="nil"/>
                <w:between w:val="nil"/>
              </w:pBdr>
              <w:spacing w:line="240" w:lineRule="auto"/>
              <w:jc w:val="center"/>
            </w:pPr>
            <w:r>
              <w:t>Xuankai Feng</w:t>
            </w:r>
          </w:p>
        </w:tc>
        <w:tc>
          <w:tcPr>
            <w:tcW w:w="5775" w:type="dxa"/>
            <w:shd w:val="clear" w:color="auto" w:fill="auto"/>
            <w:tcMar>
              <w:top w:w="100" w:type="dxa"/>
              <w:left w:w="100" w:type="dxa"/>
              <w:bottom w:w="100" w:type="dxa"/>
              <w:right w:w="100" w:type="dxa"/>
            </w:tcMar>
          </w:tcPr>
          <w:p w14:paraId="436FE2D3" w14:textId="1ABE7B5C" w:rsidR="00071236" w:rsidRDefault="001361C5">
            <w:pPr>
              <w:widowControl w:val="0"/>
              <w:pBdr>
                <w:top w:val="nil"/>
                <w:left w:val="nil"/>
                <w:bottom w:val="nil"/>
                <w:right w:val="nil"/>
                <w:between w:val="nil"/>
              </w:pBdr>
              <w:spacing w:line="240" w:lineRule="auto"/>
              <w:jc w:val="both"/>
            </w:pPr>
            <w:r>
              <w:t>Finalized</w:t>
            </w:r>
            <w:r w:rsidR="00071236">
              <w:t xml:space="preserve"> use cases of administrators</w:t>
            </w:r>
          </w:p>
        </w:tc>
      </w:tr>
      <w:tr w:rsidR="00D51D45" w14:paraId="1C180F2F" w14:textId="77777777">
        <w:tc>
          <w:tcPr>
            <w:tcW w:w="1230" w:type="dxa"/>
            <w:shd w:val="clear" w:color="auto" w:fill="auto"/>
            <w:tcMar>
              <w:top w:w="100" w:type="dxa"/>
              <w:left w:w="100" w:type="dxa"/>
              <w:bottom w:w="100" w:type="dxa"/>
              <w:right w:w="100" w:type="dxa"/>
            </w:tcMar>
          </w:tcPr>
          <w:p w14:paraId="260EB3D4" w14:textId="410D524B" w:rsidR="00D51D45" w:rsidRDefault="00D51D45">
            <w:pPr>
              <w:widowControl w:val="0"/>
              <w:pBdr>
                <w:top w:val="nil"/>
                <w:left w:val="nil"/>
                <w:bottom w:val="nil"/>
                <w:right w:val="nil"/>
                <w:between w:val="nil"/>
              </w:pBdr>
              <w:spacing w:line="240" w:lineRule="auto"/>
              <w:jc w:val="center"/>
            </w:pPr>
            <w:r>
              <w:t>24/8/2019</w:t>
            </w:r>
          </w:p>
        </w:tc>
        <w:tc>
          <w:tcPr>
            <w:tcW w:w="1005" w:type="dxa"/>
            <w:shd w:val="clear" w:color="auto" w:fill="auto"/>
            <w:tcMar>
              <w:top w:w="100" w:type="dxa"/>
              <w:left w:w="100" w:type="dxa"/>
              <w:bottom w:w="100" w:type="dxa"/>
              <w:right w:w="100" w:type="dxa"/>
            </w:tcMar>
          </w:tcPr>
          <w:p w14:paraId="1D158D95" w14:textId="067B0E70" w:rsidR="00D51D45" w:rsidRDefault="00D51D45">
            <w:pPr>
              <w:widowControl w:val="0"/>
              <w:pBdr>
                <w:top w:val="nil"/>
                <w:left w:val="nil"/>
                <w:bottom w:val="nil"/>
                <w:right w:val="nil"/>
                <w:between w:val="nil"/>
              </w:pBdr>
              <w:spacing w:line="240" w:lineRule="auto"/>
              <w:jc w:val="center"/>
            </w:pPr>
            <w:r>
              <w:t>0.4</w:t>
            </w:r>
          </w:p>
        </w:tc>
        <w:tc>
          <w:tcPr>
            <w:tcW w:w="1350" w:type="dxa"/>
            <w:shd w:val="clear" w:color="auto" w:fill="auto"/>
            <w:tcMar>
              <w:top w:w="100" w:type="dxa"/>
              <w:left w:w="100" w:type="dxa"/>
              <w:bottom w:w="100" w:type="dxa"/>
              <w:right w:w="100" w:type="dxa"/>
            </w:tcMar>
          </w:tcPr>
          <w:p w14:paraId="5EE53E21" w14:textId="5C140F92" w:rsidR="00D51D45" w:rsidRDefault="00D51D45">
            <w:pPr>
              <w:widowControl w:val="0"/>
              <w:pBdr>
                <w:top w:val="nil"/>
                <w:left w:val="nil"/>
                <w:bottom w:val="nil"/>
                <w:right w:val="nil"/>
                <w:between w:val="nil"/>
              </w:pBdr>
              <w:spacing w:line="240" w:lineRule="auto"/>
              <w:jc w:val="center"/>
            </w:pPr>
            <w:r>
              <w:t>Junjie Zhao</w:t>
            </w:r>
          </w:p>
        </w:tc>
        <w:tc>
          <w:tcPr>
            <w:tcW w:w="5775" w:type="dxa"/>
            <w:shd w:val="clear" w:color="auto" w:fill="auto"/>
            <w:tcMar>
              <w:top w:w="100" w:type="dxa"/>
              <w:left w:w="100" w:type="dxa"/>
              <w:bottom w:w="100" w:type="dxa"/>
              <w:right w:w="100" w:type="dxa"/>
            </w:tcMar>
          </w:tcPr>
          <w:p w14:paraId="1B8D7040" w14:textId="484C031A" w:rsidR="00D51D45" w:rsidRDefault="00D51D45">
            <w:pPr>
              <w:widowControl w:val="0"/>
              <w:pBdr>
                <w:top w:val="nil"/>
                <w:left w:val="nil"/>
                <w:bottom w:val="nil"/>
                <w:right w:val="nil"/>
                <w:between w:val="nil"/>
              </w:pBdr>
              <w:spacing w:line="240" w:lineRule="auto"/>
              <w:jc w:val="both"/>
            </w:pPr>
            <w:r>
              <w:t>Finalized section User requirements</w:t>
            </w:r>
          </w:p>
        </w:tc>
      </w:tr>
      <w:tr w:rsidR="00D51D45" w14:paraId="3670C392" w14:textId="77777777">
        <w:tc>
          <w:tcPr>
            <w:tcW w:w="1230" w:type="dxa"/>
            <w:shd w:val="clear" w:color="auto" w:fill="auto"/>
            <w:tcMar>
              <w:top w:w="100" w:type="dxa"/>
              <w:left w:w="100" w:type="dxa"/>
              <w:bottom w:w="100" w:type="dxa"/>
              <w:right w:w="100" w:type="dxa"/>
            </w:tcMar>
          </w:tcPr>
          <w:p w14:paraId="3C1C2964" w14:textId="7F8E9B0C" w:rsidR="00D51D45" w:rsidRDefault="00D51D45">
            <w:pPr>
              <w:widowControl w:val="0"/>
              <w:pBdr>
                <w:top w:val="nil"/>
                <w:left w:val="nil"/>
                <w:bottom w:val="nil"/>
                <w:right w:val="nil"/>
                <w:between w:val="nil"/>
              </w:pBdr>
              <w:spacing w:line="240" w:lineRule="auto"/>
              <w:jc w:val="center"/>
            </w:pPr>
            <w:r>
              <w:t>25/8/2019</w:t>
            </w:r>
          </w:p>
        </w:tc>
        <w:tc>
          <w:tcPr>
            <w:tcW w:w="1005" w:type="dxa"/>
            <w:shd w:val="clear" w:color="auto" w:fill="auto"/>
            <w:tcMar>
              <w:top w:w="100" w:type="dxa"/>
              <w:left w:w="100" w:type="dxa"/>
              <w:bottom w:w="100" w:type="dxa"/>
              <w:right w:w="100" w:type="dxa"/>
            </w:tcMar>
          </w:tcPr>
          <w:p w14:paraId="1F6CC416" w14:textId="036CE35E" w:rsidR="00D51D45" w:rsidRDefault="0091700B">
            <w:pPr>
              <w:widowControl w:val="0"/>
              <w:pBdr>
                <w:top w:val="nil"/>
                <w:left w:val="nil"/>
                <w:bottom w:val="nil"/>
                <w:right w:val="nil"/>
                <w:between w:val="nil"/>
              </w:pBdr>
              <w:spacing w:line="240" w:lineRule="auto"/>
              <w:jc w:val="center"/>
            </w:pPr>
            <w:r>
              <w:t>0.5</w:t>
            </w:r>
          </w:p>
        </w:tc>
        <w:tc>
          <w:tcPr>
            <w:tcW w:w="1350" w:type="dxa"/>
            <w:shd w:val="clear" w:color="auto" w:fill="auto"/>
            <w:tcMar>
              <w:top w:w="100" w:type="dxa"/>
              <w:left w:w="100" w:type="dxa"/>
              <w:bottom w:w="100" w:type="dxa"/>
              <w:right w:w="100" w:type="dxa"/>
            </w:tcMar>
          </w:tcPr>
          <w:p w14:paraId="2AAB42E8" w14:textId="62464CDC" w:rsidR="00D51D45" w:rsidRDefault="00D51D45">
            <w:pPr>
              <w:widowControl w:val="0"/>
              <w:pBdr>
                <w:top w:val="nil"/>
                <w:left w:val="nil"/>
                <w:bottom w:val="nil"/>
                <w:right w:val="nil"/>
                <w:between w:val="nil"/>
              </w:pBdr>
              <w:spacing w:line="240" w:lineRule="auto"/>
              <w:jc w:val="center"/>
            </w:pPr>
            <w:r>
              <w:t>Xuankai Feng</w:t>
            </w:r>
          </w:p>
        </w:tc>
        <w:tc>
          <w:tcPr>
            <w:tcW w:w="5775" w:type="dxa"/>
            <w:shd w:val="clear" w:color="auto" w:fill="auto"/>
            <w:tcMar>
              <w:top w:w="100" w:type="dxa"/>
              <w:left w:w="100" w:type="dxa"/>
              <w:bottom w:w="100" w:type="dxa"/>
              <w:right w:w="100" w:type="dxa"/>
            </w:tcMar>
          </w:tcPr>
          <w:p w14:paraId="073279A1" w14:textId="35108B92" w:rsidR="00D51D45" w:rsidRDefault="00D51D45">
            <w:pPr>
              <w:widowControl w:val="0"/>
              <w:pBdr>
                <w:top w:val="nil"/>
                <w:left w:val="nil"/>
                <w:bottom w:val="nil"/>
                <w:right w:val="nil"/>
                <w:between w:val="nil"/>
              </w:pBdr>
              <w:spacing w:line="240" w:lineRule="auto"/>
              <w:jc w:val="both"/>
            </w:pPr>
            <w:r>
              <w:t xml:space="preserve">Merged three sections into a smooth report, </w:t>
            </w:r>
            <w:r w:rsidR="001361C5">
              <w:t>organized</w:t>
            </w:r>
            <w:r>
              <w:t xml:space="preserve"> the structure </w:t>
            </w:r>
          </w:p>
        </w:tc>
      </w:tr>
      <w:tr w:rsidR="0091700B" w14:paraId="6600FC83" w14:textId="77777777">
        <w:tc>
          <w:tcPr>
            <w:tcW w:w="1230" w:type="dxa"/>
            <w:shd w:val="clear" w:color="auto" w:fill="auto"/>
            <w:tcMar>
              <w:top w:w="100" w:type="dxa"/>
              <w:left w:w="100" w:type="dxa"/>
              <w:bottom w:w="100" w:type="dxa"/>
              <w:right w:w="100" w:type="dxa"/>
            </w:tcMar>
          </w:tcPr>
          <w:p w14:paraId="1B2EF3F3" w14:textId="0D3B80A4" w:rsidR="0091700B" w:rsidRDefault="0091700B">
            <w:pPr>
              <w:widowControl w:val="0"/>
              <w:pBdr>
                <w:top w:val="nil"/>
                <w:left w:val="nil"/>
                <w:bottom w:val="nil"/>
                <w:right w:val="nil"/>
                <w:between w:val="nil"/>
              </w:pBdr>
              <w:spacing w:line="240" w:lineRule="auto"/>
              <w:jc w:val="center"/>
            </w:pPr>
            <w:r>
              <w:t>26</w:t>
            </w:r>
            <w:r>
              <w:rPr>
                <w:rFonts w:hint="eastAsia"/>
              </w:rPr>
              <w:t>/</w:t>
            </w:r>
            <w:r>
              <w:t>8</w:t>
            </w:r>
            <w:r>
              <w:rPr>
                <w:rFonts w:hint="eastAsia"/>
              </w:rPr>
              <w:t>/</w:t>
            </w:r>
            <w:r>
              <w:t>2019</w:t>
            </w:r>
          </w:p>
        </w:tc>
        <w:tc>
          <w:tcPr>
            <w:tcW w:w="1005" w:type="dxa"/>
            <w:shd w:val="clear" w:color="auto" w:fill="auto"/>
            <w:tcMar>
              <w:top w:w="100" w:type="dxa"/>
              <w:left w:w="100" w:type="dxa"/>
              <w:bottom w:w="100" w:type="dxa"/>
              <w:right w:w="100" w:type="dxa"/>
            </w:tcMar>
          </w:tcPr>
          <w:p w14:paraId="735176F5" w14:textId="62A24300" w:rsidR="0091700B" w:rsidRDefault="0091700B">
            <w:pPr>
              <w:widowControl w:val="0"/>
              <w:pBdr>
                <w:top w:val="nil"/>
                <w:left w:val="nil"/>
                <w:bottom w:val="nil"/>
                <w:right w:val="nil"/>
                <w:between w:val="nil"/>
              </w:pBdr>
              <w:spacing w:line="240" w:lineRule="auto"/>
              <w:jc w:val="center"/>
            </w:pPr>
            <w:r>
              <w:t>0.6</w:t>
            </w:r>
          </w:p>
        </w:tc>
        <w:tc>
          <w:tcPr>
            <w:tcW w:w="1350" w:type="dxa"/>
            <w:shd w:val="clear" w:color="auto" w:fill="auto"/>
            <w:tcMar>
              <w:top w:w="100" w:type="dxa"/>
              <w:left w:w="100" w:type="dxa"/>
              <w:bottom w:w="100" w:type="dxa"/>
              <w:right w:w="100" w:type="dxa"/>
            </w:tcMar>
          </w:tcPr>
          <w:p w14:paraId="174D925D" w14:textId="019AC9F7" w:rsidR="0091700B" w:rsidRDefault="0091700B">
            <w:pPr>
              <w:widowControl w:val="0"/>
              <w:pBdr>
                <w:top w:val="nil"/>
                <w:left w:val="nil"/>
                <w:bottom w:val="nil"/>
                <w:right w:val="nil"/>
                <w:between w:val="nil"/>
              </w:pBdr>
              <w:spacing w:line="240" w:lineRule="auto"/>
              <w:jc w:val="center"/>
            </w:pPr>
            <w:r>
              <w:rPr>
                <w:rFonts w:hint="eastAsia"/>
              </w:rPr>
              <w:t>Xuankai</w:t>
            </w:r>
            <w:r>
              <w:t xml:space="preserve"> </w:t>
            </w:r>
            <w:r>
              <w:rPr>
                <w:rFonts w:hint="eastAsia"/>
              </w:rPr>
              <w:t>Feng</w:t>
            </w:r>
          </w:p>
        </w:tc>
        <w:tc>
          <w:tcPr>
            <w:tcW w:w="5775" w:type="dxa"/>
            <w:shd w:val="clear" w:color="auto" w:fill="auto"/>
            <w:tcMar>
              <w:top w:w="100" w:type="dxa"/>
              <w:left w:w="100" w:type="dxa"/>
              <w:bottom w:w="100" w:type="dxa"/>
              <w:right w:w="100" w:type="dxa"/>
            </w:tcMar>
          </w:tcPr>
          <w:p w14:paraId="15F4A8EB" w14:textId="79E7E7A0" w:rsidR="0091700B" w:rsidRDefault="0091700B">
            <w:pPr>
              <w:widowControl w:val="0"/>
              <w:pBdr>
                <w:top w:val="nil"/>
                <w:left w:val="nil"/>
                <w:bottom w:val="nil"/>
                <w:right w:val="nil"/>
                <w:between w:val="nil"/>
              </w:pBdr>
              <w:spacing w:line="240" w:lineRule="auto"/>
              <w:jc w:val="both"/>
            </w:pPr>
            <w:r>
              <w:rPr>
                <w:rFonts w:hint="eastAsia"/>
              </w:rPr>
              <w:t>Modify</w:t>
            </w:r>
            <w:r>
              <w:t xml:space="preserve"> </w:t>
            </w:r>
            <w:r>
              <w:rPr>
                <w:rFonts w:hint="eastAsia"/>
              </w:rPr>
              <w:t>and</w:t>
            </w:r>
            <w:r>
              <w:t xml:space="preserve"> add use cases</w:t>
            </w:r>
          </w:p>
        </w:tc>
      </w:tr>
      <w:tr w:rsidR="009A7983" w14:paraId="505A2FEE" w14:textId="77777777">
        <w:tc>
          <w:tcPr>
            <w:tcW w:w="1230" w:type="dxa"/>
            <w:shd w:val="clear" w:color="auto" w:fill="auto"/>
            <w:tcMar>
              <w:top w:w="100" w:type="dxa"/>
              <w:left w:w="100" w:type="dxa"/>
              <w:bottom w:w="100" w:type="dxa"/>
              <w:right w:w="100" w:type="dxa"/>
            </w:tcMar>
          </w:tcPr>
          <w:p w14:paraId="1957C5D9" w14:textId="6E111CC7" w:rsidR="009A7983" w:rsidRDefault="009A7983">
            <w:pPr>
              <w:widowControl w:val="0"/>
              <w:pBdr>
                <w:top w:val="nil"/>
                <w:left w:val="nil"/>
                <w:bottom w:val="nil"/>
                <w:right w:val="nil"/>
                <w:between w:val="nil"/>
              </w:pBdr>
              <w:spacing w:line="240" w:lineRule="auto"/>
              <w:jc w:val="center"/>
            </w:pPr>
            <w:r>
              <w:t>26</w:t>
            </w:r>
            <w:r>
              <w:rPr>
                <w:rFonts w:hint="eastAsia"/>
              </w:rPr>
              <w:t>/</w:t>
            </w:r>
            <w:r>
              <w:t>8</w:t>
            </w:r>
            <w:r>
              <w:rPr>
                <w:rFonts w:hint="eastAsia"/>
              </w:rPr>
              <w:t>/</w:t>
            </w:r>
            <w:r>
              <w:t>2019</w:t>
            </w:r>
          </w:p>
        </w:tc>
        <w:tc>
          <w:tcPr>
            <w:tcW w:w="1005" w:type="dxa"/>
            <w:shd w:val="clear" w:color="auto" w:fill="auto"/>
            <w:tcMar>
              <w:top w:w="100" w:type="dxa"/>
              <w:left w:w="100" w:type="dxa"/>
              <w:bottom w:w="100" w:type="dxa"/>
              <w:right w:w="100" w:type="dxa"/>
            </w:tcMar>
          </w:tcPr>
          <w:p w14:paraId="574DCE67" w14:textId="311A3773" w:rsidR="009A7983" w:rsidRDefault="00D93FAC">
            <w:pPr>
              <w:widowControl w:val="0"/>
              <w:pBdr>
                <w:top w:val="nil"/>
                <w:left w:val="nil"/>
                <w:bottom w:val="nil"/>
                <w:right w:val="nil"/>
                <w:between w:val="nil"/>
              </w:pBdr>
              <w:spacing w:line="240" w:lineRule="auto"/>
              <w:jc w:val="center"/>
            </w:pPr>
            <w:r>
              <w:t>1.0</w:t>
            </w:r>
          </w:p>
        </w:tc>
        <w:tc>
          <w:tcPr>
            <w:tcW w:w="1350" w:type="dxa"/>
            <w:shd w:val="clear" w:color="auto" w:fill="auto"/>
            <w:tcMar>
              <w:top w:w="100" w:type="dxa"/>
              <w:left w:w="100" w:type="dxa"/>
              <w:bottom w:w="100" w:type="dxa"/>
              <w:right w:w="100" w:type="dxa"/>
            </w:tcMar>
          </w:tcPr>
          <w:p w14:paraId="5EF42493" w14:textId="7CB593D5" w:rsidR="009A7983" w:rsidRDefault="009A7983">
            <w:pPr>
              <w:widowControl w:val="0"/>
              <w:pBdr>
                <w:top w:val="nil"/>
                <w:left w:val="nil"/>
                <w:bottom w:val="nil"/>
                <w:right w:val="nil"/>
                <w:between w:val="nil"/>
              </w:pBdr>
              <w:spacing w:line="240" w:lineRule="auto"/>
              <w:jc w:val="center"/>
            </w:pPr>
            <w:r>
              <w:t>Xuankai Feng</w:t>
            </w:r>
          </w:p>
        </w:tc>
        <w:tc>
          <w:tcPr>
            <w:tcW w:w="5775" w:type="dxa"/>
            <w:shd w:val="clear" w:color="auto" w:fill="auto"/>
            <w:tcMar>
              <w:top w:w="100" w:type="dxa"/>
              <w:left w:w="100" w:type="dxa"/>
              <w:bottom w:w="100" w:type="dxa"/>
              <w:right w:w="100" w:type="dxa"/>
            </w:tcMar>
          </w:tcPr>
          <w:p w14:paraId="572C0F77" w14:textId="11201640" w:rsidR="009A7983" w:rsidRDefault="009A7983">
            <w:pPr>
              <w:widowControl w:val="0"/>
              <w:pBdr>
                <w:top w:val="nil"/>
                <w:left w:val="nil"/>
                <w:bottom w:val="nil"/>
                <w:right w:val="nil"/>
                <w:between w:val="nil"/>
              </w:pBdr>
              <w:spacing w:line="240" w:lineRule="auto"/>
              <w:jc w:val="both"/>
            </w:pPr>
            <w:r>
              <w:t>Add flow charts to each use case</w:t>
            </w:r>
          </w:p>
        </w:tc>
      </w:tr>
      <w:tr w:rsidR="000312B4" w14:paraId="71CDBD4A" w14:textId="77777777">
        <w:tc>
          <w:tcPr>
            <w:tcW w:w="1230" w:type="dxa"/>
            <w:shd w:val="clear" w:color="auto" w:fill="auto"/>
            <w:tcMar>
              <w:top w:w="100" w:type="dxa"/>
              <w:left w:w="100" w:type="dxa"/>
              <w:bottom w:w="100" w:type="dxa"/>
              <w:right w:w="100" w:type="dxa"/>
            </w:tcMar>
          </w:tcPr>
          <w:p w14:paraId="34D857DD" w14:textId="4C87B188" w:rsidR="000312B4" w:rsidRDefault="000312B4">
            <w:pPr>
              <w:widowControl w:val="0"/>
              <w:pBdr>
                <w:top w:val="nil"/>
                <w:left w:val="nil"/>
                <w:bottom w:val="nil"/>
                <w:right w:val="nil"/>
                <w:between w:val="nil"/>
              </w:pBdr>
              <w:spacing w:line="240" w:lineRule="auto"/>
              <w:jc w:val="center"/>
            </w:pPr>
            <w:r>
              <w:rPr>
                <w:rFonts w:hint="eastAsia"/>
              </w:rPr>
              <w:t>1</w:t>
            </w:r>
            <w:r>
              <w:t>5/10/2019</w:t>
            </w:r>
          </w:p>
        </w:tc>
        <w:tc>
          <w:tcPr>
            <w:tcW w:w="1005" w:type="dxa"/>
            <w:shd w:val="clear" w:color="auto" w:fill="auto"/>
            <w:tcMar>
              <w:top w:w="100" w:type="dxa"/>
              <w:left w:w="100" w:type="dxa"/>
              <w:bottom w:w="100" w:type="dxa"/>
              <w:right w:w="100" w:type="dxa"/>
            </w:tcMar>
          </w:tcPr>
          <w:p w14:paraId="6AAF8808" w14:textId="7C35B0D8" w:rsidR="000312B4" w:rsidRDefault="000312B4">
            <w:pPr>
              <w:widowControl w:val="0"/>
              <w:pBdr>
                <w:top w:val="nil"/>
                <w:left w:val="nil"/>
                <w:bottom w:val="nil"/>
                <w:right w:val="nil"/>
                <w:between w:val="nil"/>
              </w:pBdr>
              <w:spacing w:line="240" w:lineRule="auto"/>
              <w:jc w:val="center"/>
            </w:pPr>
            <w:r>
              <w:rPr>
                <w:rFonts w:hint="eastAsia"/>
              </w:rPr>
              <w:t>1</w:t>
            </w:r>
            <w:r>
              <w:t>.1</w:t>
            </w:r>
          </w:p>
        </w:tc>
        <w:tc>
          <w:tcPr>
            <w:tcW w:w="1350" w:type="dxa"/>
            <w:shd w:val="clear" w:color="auto" w:fill="auto"/>
            <w:tcMar>
              <w:top w:w="100" w:type="dxa"/>
              <w:left w:w="100" w:type="dxa"/>
              <w:bottom w:w="100" w:type="dxa"/>
              <w:right w:w="100" w:type="dxa"/>
            </w:tcMar>
          </w:tcPr>
          <w:p w14:paraId="6B02976F" w14:textId="29395006" w:rsidR="000312B4" w:rsidRDefault="000312B4">
            <w:pPr>
              <w:widowControl w:val="0"/>
              <w:pBdr>
                <w:top w:val="nil"/>
                <w:left w:val="nil"/>
                <w:bottom w:val="nil"/>
                <w:right w:val="nil"/>
                <w:between w:val="nil"/>
              </w:pBdr>
              <w:spacing w:line="240" w:lineRule="auto"/>
              <w:jc w:val="center"/>
            </w:pPr>
            <w:r>
              <w:rPr>
                <w:rFonts w:hint="eastAsia"/>
              </w:rPr>
              <w:t>J</w:t>
            </w:r>
            <w:r>
              <w:t>unjie Zhao</w:t>
            </w:r>
          </w:p>
        </w:tc>
        <w:tc>
          <w:tcPr>
            <w:tcW w:w="5775" w:type="dxa"/>
            <w:shd w:val="clear" w:color="auto" w:fill="auto"/>
            <w:tcMar>
              <w:top w:w="100" w:type="dxa"/>
              <w:left w:w="100" w:type="dxa"/>
              <w:bottom w:w="100" w:type="dxa"/>
              <w:right w:w="100" w:type="dxa"/>
            </w:tcMar>
          </w:tcPr>
          <w:p w14:paraId="5D78792E" w14:textId="7E098FC0" w:rsidR="000312B4" w:rsidRDefault="000312B4">
            <w:pPr>
              <w:widowControl w:val="0"/>
              <w:pBdr>
                <w:top w:val="nil"/>
                <w:left w:val="nil"/>
                <w:bottom w:val="nil"/>
                <w:right w:val="nil"/>
                <w:between w:val="nil"/>
              </w:pBdr>
              <w:spacing w:line="240" w:lineRule="auto"/>
              <w:jc w:val="both"/>
            </w:pPr>
            <w:r>
              <w:rPr>
                <w:rFonts w:hint="eastAsia"/>
              </w:rPr>
              <w:t>M</w:t>
            </w:r>
            <w:r>
              <w:t>odify the report base on supervisor’ feedback, add diagrams</w:t>
            </w:r>
            <w:bookmarkStart w:id="2" w:name="_GoBack"/>
            <w:bookmarkEnd w:id="2"/>
          </w:p>
        </w:tc>
      </w:tr>
    </w:tbl>
    <w:p w14:paraId="06026135" w14:textId="77777777" w:rsidR="00F236E5" w:rsidRDefault="00703245">
      <w:pPr>
        <w:pStyle w:val="Heading1"/>
        <w:jc w:val="both"/>
      </w:pPr>
      <w:r>
        <w:br w:type="page"/>
      </w:r>
    </w:p>
    <w:p w14:paraId="2457F164" w14:textId="77777777" w:rsidR="00F236E5" w:rsidRDefault="00703245">
      <w:pPr>
        <w:pStyle w:val="Heading1"/>
        <w:jc w:val="both"/>
      </w:pPr>
      <w:bookmarkStart w:id="3" w:name="_Toc17651774"/>
      <w:r>
        <w:lastRenderedPageBreak/>
        <w:t>Introduction</w:t>
      </w:r>
      <w:bookmarkEnd w:id="3"/>
    </w:p>
    <w:p w14:paraId="297A48C5" w14:textId="77777777" w:rsidR="00D51D45" w:rsidRPr="00D51D45" w:rsidRDefault="00D51D45" w:rsidP="00D51D45">
      <w:pPr>
        <w:keepNext/>
        <w:keepLines/>
        <w:spacing w:before="360" w:after="120"/>
        <w:jc w:val="both"/>
        <w:outlineLvl w:val="1"/>
        <w:rPr>
          <w:rFonts w:ascii="Georgia" w:eastAsia="Georgia" w:hAnsi="Georgia" w:cs="Georgia"/>
          <w:sz w:val="32"/>
          <w:szCs w:val="32"/>
        </w:rPr>
      </w:pPr>
      <w:bookmarkStart w:id="4" w:name="_Toc17651775"/>
      <w:r w:rsidRPr="00D51D45">
        <w:rPr>
          <w:rFonts w:ascii="Georgia" w:eastAsia="Georgia" w:hAnsi="Georgia" w:cs="Georgia"/>
          <w:sz w:val="32"/>
          <w:szCs w:val="32"/>
        </w:rPr>
        <w:t>Scope</w:t>
      </w:r>
      <w:bookmarkEnd w:id="4"/>
    </w:p>
    <w:p w14:paraId="53467DAA" w14:textId="665C06C3" w:rsidR="00D51D45" w:rsidRPr="00D51D45" w:rsidRDefault="00D51D45" w:rsidP="00D51D45">
      <w:pPr>
        <w:jc w:val="both"/>
        <w:rPr>
          <w:rFonts w:eastAsiaTheme="minorEastAsia"/>
          <w:iCs/>
        </w:rPr>
      </w:pPr>
      <w:r w:rsidRPr="00D51D45">
        <w:rPr>
          <w:rFonts w:eastAsiaTheme="minorEastAsia"/>
          <w:iCs/>
        </w:rPr>
        <w:t>This document primarily introduces the software requirements from clients of the Hire Me Coder. The main purpose of this project is to develop a system which can</w:t>
      </w:r>
      <w:r w:rsidR="003F15A5">
        <w:rPr>
          <w:rFonts w:eastAsiaTheme="minorEastAsia"/>
          <w:iCs/>
        </w:rPr>
        <w:t xml:space="preserve"> permit candidates to get questions and upload answers and allow administrators to manage questions and view answers</w:t>
      </w:r>
      <w:r w:rsidRPr="00D51D45">
        <w:rPr>
          <w:rFonts w:eastAsiaTheme="minorEastAsia"/>
          <w:iCs/>
        </w:rPr>
        <w:t xml:space="preserve">. The system is a web-based application and obtained for both administrators and </w:t>
      </w:r>
      <w:r w:rsidR="003F15A5">
        <w:rPr>
          <w:rFonts w:eastAsiaTheme="minorEastAsia"/>
          <w:iCs/>
        </w:rPr>
        <w:t>candidates</w:t>
      </w:r>
      <w:r w:rsidRPr="00D51D45">
        <w:rPr>
          <w:rFonts w:eastAsiaTheme="minorEastAsia"/>
          <w:iCs/>
        </w:rPr>
        <w:t>.</w:t>
      </w:r>
    </w:p>
    <w:p w14:paraId="524FC344" w14:textId="77777777" w:rsidR="00D51D45" w:rsidRPr="00D51D45" w:rsidRDefault="00D51D45" w:rsidP="00D51D45">
      <w:pPr>
        <w:keepNext/>
        <w:keepLines/>
        <w:spacing w:before="360" w:after="120"/>
        <w:jc w:val="both"/>
        <w:outlineLvl w:val="1"/>
        <w:rPr>
          <w:rFonts w:ascii="Georgia" w:eastAsia="Georgia" w:hAnsi="Georgia" w:cs="Georgia"/>
          <w:sz w:val="32"/>
          <w:szCs w:val="32"/>
        </w:rPr>
      </w:pPr>
      <w:bookmarkStart w:id="5" w:name="_Toc17651776"/>
      <w:r w:rsidRPr="00D51D45">
        <w:rPr>
          <w:rFonts w:ascii="Georgia" w:eastAsia="Georgia" w:hAnsi="Georgia" w:cs="Georgia"/>
          <w:sz w:val="32"/>
          <w:szCs w:val="32"/>
        </w:rPr>
        <w:t>Intended audience</w:t>
      </w:r>
      <w:r w:rsidRPr="00D51D45">
        <w:rPr>
          <w:rFonts w:ascii="Georgia" w:eastAsia="Georgia" w:hAnsi="Georgia" w:cs="Georgia"/>
          <w:i/>
          <w:sz w:val="32"/>
          <w:szCs w:val="32"/>
        </w:rPr>
        <w:t>.</w:t>
      </w:r>
      <w:bookmarkEnd w:id="5"/>
    </w:p>
    <w:p w14:paraId="5902DFBE" w14:textId="77777777" w:rsidR="00D51D45" w:rsidRPr="00D51D45" w:rsidRDefault="00D51D45" w:rsidP="00D51D45">
      <w:pPr>
        <w:jc w:val="both"/>
        <w:rPr>
          <w:rFonts w:eastAsiaTheme="minorEastAsia"/>
          <w:i/>
        </w:rPr>
      </w:pPr>
    </w:p>
    <w:p w14:paraId="5E4E6645" w14:textId="77777777" w:rsidR="00D51D45" w:rsidRPr="00D51D45" w:rsidRDefault="00D51D45" w:rsidP="00D51D45">
      <w:pPr>
        <w:jc w:val="both"/>
        <w:rPr>
          <w:rFonts w:eastAsiaTheme="minorEastAsia"/>
          <w:iCs/>
        </w:rPr>
      </w:pPr>
      <w:r w:rsidRPr="00D51D45">
        <w:rPr>
          <w:rFonts w:eastAsiaTheme="minorEastAsia"/>
          <w:iCs/>
        </w:rPr>
        <w:t>This document can be read by all related stakeholders.</w:t>
      </w:r>
    </w:p>
    <w:p w14:paraId="00B654A4" w14:textId="77777777" w:rsidR="00D51D45" w:rsidRPr="00D51D45" w:rsidRDefault="00D51D45" w:rsidP="00D51D45">
      <w:pPr>
        <w:jc w:val="both"/>
        <w:rPr>
          <w:rFonts w:eastAsiaTheme="minorEastAsia"/>
          <w:iCs/>
        </w:rPr>
      </w:pPr>
    </w:p>
    <w:p w14:paraId="6DD9B672" w14:textId="0D1E6EBF" w:rsidR="00D51D45" w:rsidRPr="00D51D45" w:rsidRDefault="00D51D45" w:rsidP="00D51D45">
      <w:pPr>
        <w:jc w:val="both"/>
        <w:rPr>
          <w:rFonts w:eastAsiaTheme="minorEastAsia"/>
          <w:iCs/>
        </w:rPr>
      </w:pPr>
      <w:r w:rsidRPr="00D51D45">
        <w:rPr>
          <w:rFonts w:eastAsiaTheme="minorEastAsia"/>
          <w:iCs/>
        </w:rPr>
        <w:t xml:space="preserve">All development team members are intended audiences. This </w:t>
      </w:r>
      <w:r w:rsidR="003F15A5">
        <w:rPr>
          <w:rFonts w:eastAsiaTheme="minorEastAsia"/>
          <w:iCs/>
        </w:rPr>
        <w:t>SRS</w:t>
      </w:r>
      <w:r w:rsidRPr="00D51D45">
        <w:rPr>
          <w:rFonts w:eastAsiaTheme="minorEastAsia"/>
          <w:iCs/>
        </w:rPr>
        <w:t xml:space="preserve"> can be a guide for all members to comply with the management principles and follow the schedule. Moreover, both the scope part and the process part are helpful for developers to ensure all functions that they build can meet the requirements and expectation of the client to a great extent. </w:t>
      </w:r>
    </w:p>
    <w:p w14:paraId="54392D53" w14:textId="77777777" w:rsidR="00D51D45" w:rsidRPr="00D51D45" w:rsidRDefault="00D51D45" w:rsidP="00D51D45">
      <w:pPr>
        <w:jc w:val="both"/>
        <w:rPr>
          <w:rFonts w:eastAsiaTheme="minorEastAsia"/>
          <w:iCs/>
        </w:rPr>
      </w:pPr>
    </w:p>
    <w:p w14:paraId="308C9C8C" w14:textId="3A148F80" w:rsidR="00D51D45" w:rsidRPr="00D51D45" w:rsidRDefault="00D51D45" w:rsidP="00D51D45">
      <w:pPr>
        <w:jc w:val="both"/>
        <w:rPr>
          <w:rFonts w:eastAsiaTheme="minorEastAsia"/>
          <w:iCs/>
        </w:rPr>
      </w:pPr>
      <w:r w:rsidRPr="00D51D45">
        <w:rPr>
          <w:rFonts w:eastAsiaTheme="minorEastAsia"/>
          <w:iCs/>
        </w:rPr>
        <w:t xml:space="preserve">Clients from Map Tek are audiences of this report as well. Clients will be interested in all sections of this document since they need to understand our management plan that can help the project get success. Therefore, they can supervise </w:t>
      </w:r>
      <w:r w:rsidR="006C7214">
        <w:rPr>
          <w:rFonts w:eastAsiaTheme="minorEastAsia"/>
          <w:iCs/>
        </w:rPr>
        <w:t xml:space="preserve">the </w:t>
      </w:r>
      <w:r w:rsidRPr="00D51D45">
        <w:rPr>
          <w:rFonts w:eastAsiaTheme="minorEastAsia"/>
          <w:iCs/>
        </w:rPr>
        <w:t>requirements that the team develop.</w:t>
      </w:r>
    </w:p>
    <w:p w14:paraId="1D5E8712" w14:textId="77777777" w:rsidR="00D51D45" w:rsidRPr="00D51D45" w:rsidRDefault="00D51D45" w:rsidP="00D51D45">
      <w:pPr>
        <w:keepNext/>
        <w:keepLines/>
        <w:spacing w:before="360" w:after="120"/>
        <w:jc w:val="both"/>
        <w:outlineLvl w:val="1"/>
        <w:rPr>
          <w:rFonts w:ascii="Georgia" w:eastAsia="Georgia" w:hAnsi="Georgia" w:cs="Georgia"/>
          <w:sz w:val="32"/>
          <w:szCs w:val="32"/>
        </w:rPr>
      </w:pPr>
      <w:bookmarkStart w:id="6" w:name="_Toc17651777"/>
      <w:r w:rsidRPr="00D51D45">
        <w:rPr>
          <w:rFonts w:ascii="Georgia" w:eastAsia="Georgia" w:hAnsi="Georgia" w:cs="Georgia"/>
          <w:sz w:val="32"/>
          <w:szCs w:val="32"/>
        </w:rPr>
        <w:t>References</w:t>
      </w:r>
      <w:bookmarkEnd w:id="6"/>
    </w:p>
    <w:p w14:paraId="4E7079B5" w14:textId="77777777" w:rsidR="00D51D45" w:rsidRPr="00D51D45" w:rsidRDefault="00D51D45" w:rsidP="00D51D45">
      <w:pPr>
        <w:rPr>
          <w:rFonts w:eastAsiaTheme="minorEastAsia"/>
          <w:iCs/>
        </w:rPr>
      </w:pPr>
      <w:r w:rsidRPr="00D51D45">
        <w:rPr>
          <w:rFonts w:eastAsiaTheme="minorEastAsia"/>
          <w:iCs/>
        </w:rPr>
        <w:t xml:space="preserve">Software Engineering and project- software plan and management plan template. (2019). </w:t>
      </w:r>
    </w:p>
    <w:p w14:paraId="4BF9E91F" w14:textId="77777777" w:rsidR="00D51D45" w:rsidRPr="00D51D45" w:rsidRDefault="00D51D45" w:rsidP="00D51D45">
      <w:pPr>
        <w:rPr>
          <w:rFonts w:eastAsiaTheme="minorEastAsia"/>
          <w:iCs/>
        </w:rPr>
      </w:pPr>
      <w:r w:rsidRPr="00D51D45">
        <w:rPr>
          <w:rFonts w:eastAsiaTheme="minorEastAsia"/>
          <w:iCs/>
        </w:rPr>
        <w:t xml:space="preserve">The interview with clients of project specification. (2019). </w:t>
      </w:r>
    </w:p>
    <w:p w14:paraId="0B8AE834" w14:textId="26B7F9B2" w:rsidR="00D51D45" w:rsidRPr="00D51D45" w:rsidRDefault="00D51D45" w:rsidP="00D1685C">
      <w:pPr>
        <w:rPr>
          <w:rFonts w:eastAsiaTheme="minorEastAsia"/>
          <w:iCs/>
        </w:rPr>
      </w:pPr>
      <w:r w:rsidRPr="00D51D45">
        <w:rPr>
          <w:rFonts w:eastAsiaTheme="minorEastAsia"/>
          <w:iCs/>
        </w:rPr>
        <w:t xml:space="preserve">Tutorialspoint.com. (2019). Scrum - Framework. [online] Available at: https://www.tutorialspoint.com/scrum/scrum_framework [Accessed 20 Aug. 2019]. </w:t>
      </w:r>
    </w:p>
    <w:p w14:paraId="4EE6FC31" w14:textId="77777777" w:rsidR="00D1685C" w:rsidRDefault="00D51D45" w:rsidP="00D1685C">
      <w:pPr>
        <w:keepNext/>
        <w:keepLines/>
        <w:spacing w:before="360" w:after="120"/>
        <w:jc w:val="both"/>
        <w:outlineLvl w:val="1"/>
        <w:rPr>
          <w:rFonts w:ascii="Georgia" w:eastAsia="Georgia" w:hAnsi="Georgia" w:cs="Georgia"/>
          <w:sz w:val="32"/>
          <w:szCs w:val="32"/>
        </w:rPr>
      </w:pPr>
      <w:bookmarkStart w:id="7" w:name="_Toc17651778"/>
      <w:r w:rsidRPr="00D51D45">
        <w:rPr>
          <w:rFonts w:ascii="Georgia" w:eastAsia="Georgia" w:hAnsi="Georgia" w:cs="Georgia"/>
          <w:sz w:val="32"/>
          <w:szCs w:val="32"/>
        </w:rPr>
        <w:t>Glossary</w:t>
      </w:r>
      <w:bookmarkEnd w:id="7"/>
    </w:p>
    <w:tbl>
      <w:tblPr>
        <w:tblStyle w:val="TableGrid"/>
        <w:tblW w:w="0" w:type="auto"/>
        <w:tblInd w:w="0" w:type="dxa"/>
        <w:tblLook w:val="04A0" w:firstRow="1" w:lastRow="0" w:firstColumn="1" w:lastColumn="0" w:noHBand="0" w:noVBand="1"/>
      </w:tblPr>
      <w:tblGrid>
        <w:gridCol w:w="2972"/>
        <w:gridCol w:w="6378"/>
      </w:tblGrid>
      <w:tr w:rsidR="00D1685C" w:rsidRPr="00D51D45" w14:paraId="01A8FE7A" w14:textId="77777777" w:rsidTr="00D1685C">
        <w:tc>
          <w:tcPr>
            <w:tcW w:w="2972" w:type="dxa"/>
            <w:tcBorders>
              <w:top w:val="single" w:sz="4" w:space="0" w:color="auto"/>
              <w:left w:val="single" w:sz="4" w:space="0" w:color="auto"/>
              <w:bottom w:val="single" w:sz="4" w:space="0" w:color="auto"/>
              <w:right w:val="single" w:sz="4" w:space="0" w:color="auto"/>
            </w:tcBorders>
            <w:hideMark/>
          </w:tcPr>
          <w:p w14:paraId="0E65C49D" w14:textId="77777777" w:rsidR="00D1685C" w:rsidRPr="00D51D45" w:rsidRDefault="00D1685C" w:rsidP="00582C5C">
            <w:pPr>
              <w:spacing w:line="276" w:lineRule="auto"/>
              <w:rPr>
                <w:rFonts w:eastAsiaTheme="minorEastAsia"/>
                <w:b/>
                <w:bCs/>
              </w:rPr>
            </w:pPr>
            <w:r w:rsidRPr="00D51D45">
              <w:rPr>
                <w:rFonts w:eastAsiaTheme="minorEastAsia"/>
                <w:b/>
                <w:bCs/>
              </w:rPr>
              <w:t>Agile Methodology</w:t>
            </w:r>
          </w:p>
        </w:tc>
        <w:tc>
          <w:tcPr>
            <w:tcW w:w="6378" w:type="dxa"/>
            <w:tcBorders>
              <w:top w:val="single" w:sz="4" w:space="0" w:color="auto"/>
              <w:left w:val="single" w:sz="4" w:space="0" w:color="auto"/>
              <w:bottom w:val="single" w:sz="4" w:space="0" w:color="auto"/>
              <w:right w:val="single" w:sz="4" w:space="0" w:color="auto"/>
            </w:tcBorders>
            <w:hideMark/>
          </w:tcPr>
          <w:p w14:paraId="71346238" w14:textId="77777777" w:rsidR="00D1685C" w:rsidRPr="00D51D45" w:rsidRDefault="00D1685C" w:rsidP="00582C5C">
            <w:pPr>
              <w:spacing w:line="276" w:lineRule="auto"/>
              <w:jc w:val="both"/>
              <w:rPr>
                <w:rFonts w:eastAsiaTheme="minorEastAsia"/>
                <w:iCs/>
              </w:rPr>
            </w:pPr>
            <w:r w:rsidRPr="00D51D45">
              <w:rPr>
                <w:rFonts w:eastAsiaTheme="minorEastAsia"/>
                <w:iCs/>
              </w:rPr>
              <w:t>A software development approach that promotes continues iteration of development and testing throughout the software development life cycle</w:t>
            </w:r>
          </w:p>
        </w:tc>
      </w:tr>
      <w:tr w:rsidR="00D1685C" w:rsidRPr="00D51D45" w14:paraId="07559E72" w14:textId="77777777" w:rsidTr="00D1685C">
        <w:tc>
          <w:tcPr>
            <w:tcW w:w="2972" w:type="dxa"/>
            <w:hideMark/>
          </w:tcPr>
          <w:p w14:paraId="39DDC67D" w14:textId="77777777" w:rsidR="00D1685C" w:rsidRPr="00D51D45" w:rsidRDefault="00D1685C" w:rsidP="00582C5C">
            <w:pPr>
              <w:spacing w:line="276" w:lineRule="auto"/>
              <w:rPr>
                <w:rFonts w:eastAsiaTheme="minorEastAsia"/>
                <w:b/>
                <w:bCs/>
              </w:rPr>
            </w:pPr>
            <w:r w:rsidRPr="00D51D45">
              <w:rPr>
                <w:rFonts w:eastAsiaTheme="minorEastAsia"/>
                <w:b/>
                <w:bCs/>
              </w:rPr>
              <w:t>GitHub</w:t>
            </w:r>
          </w:p>
        </w:tc>
        <w:tc>
          <w:tcPr>
            <w:tcW w:w="6378" w:type="dxa"/>
            <w:hideMark/>
          </w:tcPr>
          <w:p w14:paraId="0C147192" w14:textId="77777777" w:rsidR="00D1685C" w:rsidRPr="00D51D45" w:rsidRDefault="00D1685C" w:rsidP="00582C5C">
            <w:pPr>
              <w:spacing w:line="276" w:lineRule="auto"/>
              <w:jc w:val="both"/>
              <w:rPr>
                <w:rFonts w:eastAsiaTheme="minorEastAsia"/>
                <w:iCs/>
              </w:rPr>
            </w:pPr>
            <w:r w:rsidRPr="00D51D45">
              <w:rPr>
                <w:rFonts w:eastAsiaTheme="minorEastAsia"/>
                <w:iCs/>
              </w:rPr>
              <w:t>Software Development version control</w:t>
            </w:r>
          </w:p>
        </w:tc>
      </w:tr>
      <w:tr w:rsidR="00D1685C" w:rsidRPr="00D51D45" w14:paraId="299BAADE" w14:textId="77777777" w:rsidTr="00D1685C">
        <w:tc>
          <w:tcPr>
            <w:tcW w:w="2972" w:type="dxa"/>
            <w:hideMark/>
          </w:tcPr>
          <w:p w14:paraId="7AAC3BED" w14:textId="77777777" w:rsidR="00D1685C" w:rsidRPr="00D51D45" w:rsidRDefault="00D1685C" w:rsidP="00582C5C">
            <w:pPr>
              <w:spacing w:line="276" w:lineRule="auto"/>
              <w:rPr>
                <w:rFonts w:eastAsiaTheme="minorEastAsia"/>
                <w:b/>
                <w:bCs/>
              </w:rPr>
            </w:pPr>
            <w:r w:rsidRPr="00D51D45">
              <w:rPr>
                <w:rFonts w:eastAsiaTheme="minorEastAsia"/>
                <w:b/>
                <w:bCs/>
              </w:rPr>
              <w:t>MapTek</w:t>
            </w:r>
          </w:p>
        </w:tc>
        <w:tc>
          <w:tcPr>
            <w:tcW w:w="6378" w:type="dxa"/>
            <w:hideMark/>
          </w:tcPr>
          <w:p w14:paraId="3C83DBFF" w14:textId="77777777" w:rsidR="00D1685C" w:rsidRPr="00D51D45" w:rsidRDefault="00D1685C" w:rsidP="00582C5C">
            <w:pPr>
              <w:spacing w:line="276" w:lineRule="auto"/>
              <w:jc w:val="both"/>
              <w:rPr>
                <w:rFonts w:eastAsiaTheme="minorEastAsia"/>
                <w:iCs/>
              </w:rPr>
            </w:pPr>
            <w:r w:rsidRPr="00D51D45">
              <w:rPr>
                <w:rFonts w:eastAsiaTheme="minorEastAsia"/>
                <w:iCs/>
              </w:rPr>
              <w:t>A leading provider of innovative software, hardware and services for the mining industry</w:t>
            </w:r>
          </w:p>
        </w:tc>
      </w:tr>
      <w:tr w:rsidR="00D1685C" w:rsidRPr="00D51D45" w14:paraId="59AC47CD" w14:textId="77777777" w:rsidTr="00D1685C">
        <w:tc>
          <w:tcPr>
            <w:tcW w:w="2972" w:type="dxa"/>
            <w:hideMark/>
          </w:tcPr>
          <w:p w14:paraId="53F6C955" w14:textId="77777777" w:rsidR="00D1685C" w:rsidRPr="00D51D45" w:rsidRDefault="00D1685C" w:rsidP="00582C5C">
            <w:pPr>
              <w:spacing w:line="276" w:lineRule="auto"/>
              <w:rPr>
                <w:rFonts w:eastAsiaTheme="minorEastAsia"/>
                <w:b/>
                <w:bCs/>
              </w:rPr>
            </w:pPr>
            <w:r w:rsidRPr="00D51D45">
              <w:rPr>
                <w:rFonts w:eastAsiaTheme="minorEastAsia"/>
                <w:b/>
                <w:bCs/>
              </w:rPr>
              <w:t>Scrum</w:t>
            </w:r>
          </w:p>
        </w:tc>
        <w:tc>
          <w:tcPr>
            <w:tcW w:w="6378" w:type="dxa"/>
            <w:hideMark/>
          </w:tcPr>
          <w:p w14:paraId="3D96B50B" w14:textId="77777777" w:rsidR="00D1685C" w:rsidRPr="00D51D45" w:rsidRDefault="00D1685C" w:rsidP="00582C5C">
            <w:pPr>
              <w:spacing w:line="276" w:lineRule="auto"/>
              <w:jc w:val="both"/>
              <w:rPr>
                <w:rFonts w:eastAsiaTheme="minorEastAsia"/>
                <w:iCs/>
              </w:rPr>
            </w:pPr>
            <w:r w:rsidRPr="00D51D45">
              <w:rPr>
                <w:rFonts w:eastAsiaTheme="minorEastAsia"/>
                <w:iCs/>
              </w:rPr>
              <w:t>An agile process framework</w:t>
            </w:r>
          </w:p>
        </w:tc>
      </w:tr>
      <w:tr w:rsidR="00D1685C" w:rsidRPr="00D51D45" w14:paraId="544CD2A3" w14:textId="77777777" w:rsidTr="00D1685C">
        <w:tc>
          <w:tcPr>
            <w:tcW w:w="2972" w:type="dxa"/>
            <w:hideMark/>
          </w:tcPr>
          <w:p w14:paraId="414B7763" w14:textId="77777777" w:rsidR="00D1685C" w:rsidRPr="00D51D45" w:rsidRDefault="00D1685C" w:rsidP="00582C5C">
            <w:pPr>
              <w:spacing w:line="276" w:lineRule="auto"/>
              <w:rPr>
                <w:rFonts w:eastAsiaTheme="minorEastAsia"/>
                <w:b/>
                <w:bCs/>
              </w:rPr>
            </w:pPr>
            <w:r w:rsidRPr="00D51D45">
              <w:rPr>
                <w:rFonts w:eastAsiaTheme="minorEastAsia"/>
                <w:b/>
                <w:bCs/>
              </w:rPr>
              <w:t>Slack</w:t>
            </w:r>
          </w:p>
        </w:tc>
        <w:tc>
          <w:tcPr>
            <w:tcW w:w="6378" w:type="dxa"/>
            <w:hideMark/>
          </w:tcPr>
          <w:p w14:paraId="072FEABC" w14:textId="77777777" w:rsidR="00D1685C" w:rsidRPr="00D51D45" w:rsidRDefault="00D1685C" w:rsidP="00582C5C">
            <w:pPr>
              <w:spacing w:line="276" w:lineRule="auto"/>
              <w:jc w:val="both"/>
              <w:rPr>
                <w:rFonts w:eastAsiaTheme="minorEastAsia"/>
                <w:iCs/>
              </w:rPr>
            </w:pPr>
            <w:r w:rsidRPr="00D51D45">
              <w:rPr>
                <w:rFonts w:eastAsiaTheme="minorEastAsia"/>
                <w:iCs/>
              </w:rPr>
              <w:t>Communication Tool</w:t>
            </w:r>
          </w:p>
        </w:tc>
      </w:tr>
      <w:tr w:rsidR="00D1685C" w:rsidRPr="00D51D45" w14:paraId="500B0B82" w14:textId="77777777" w:rsidTr="00D1685C">
        <w:tc>
          <w:tcPr>
            <w:tcW w:w="2972" w:type="dxa"/>
            <w:hideMark/>
          </w:tcPr>
          <w:p w14:paraId="223994BA" w14:textId="77777777" w:rsidR="00D1685C" w:rsidRPr="00D51D45" w:rsidRDefault="00D1685C" w:rsidP="00582C5C">
            <w:pPr>
              <w:spacing w:line="276" w:lineRule="auto"/>
              <w:rPr>
                <w:rFonts w:eastAsiaTheme="minorEastAsia"/>
                <w:b/>
                <w:bCs/>
              </w:rPr>
            </w:pPr>
            <w:r w:rsidRPr="00D51D45">
              <w:rPr>
                <w:rFonts w:eastAsiaTheme="minorEastAsia"/>
                <w:b/>
                <w:bCs/>
              </w:rPr>
              <w:t>SPMP</w:t>
            </w:r>
          </w:p>
        </w:tc>
        <w:tc>
          <w:tcPr>
            <w:tcW w:w="6378" w:type="dxa"/>
            <w:hideMark/>
          </w:tcPr>
          <w:p w14:paraId="160B716C" w14:textId="77777777" w:rsidR="00D1685C" w:rsidRPr="00D51D45" w:rsidRDefault="00D1685C" w:rsidP="00582C5C">
            <w:pPr>
              <w:spacing w:line="276" w:lineRule="auto"/>
              <w:jc w:val="both"/>
              <w:rPr>
                <w:rFonts w:eastAsiaTheme="minorEastAsia"/>
              </w:rPr>
            </w:pPr>
            <w:r w:rsidRPr="00D51D45">
              <w:rPr>
                <w:rFonts w:eastAsiaTheme="minorEastAsia"/>
                <w:iCs/>
              </w:rPr>
              <w:t>Software Project Management Plan</w:t>
            </w:r>
            <w:r w:rsidRPr="00D51D45">
              <w:rPr>
                <w:rFonts w:eastAsiaTheme="minorEastAsia"/>
              </w:rPr>
              <w:t xml:space="preserve"> </w:t>
            </w:r>
          </w:p>
        </w:tc>
      </w:tr>
      <w:tr w:rsidR="00D1685C" w:rsidRPr="00D51D45" w14:paraId="54445561" w14:textId="77777777" w:rsidTr="00D1685C">
        <w:tc>
          <w:tcPr>
            <w:tcW w:w="2972" w:type="dxa"/>
            <w:hideMark/>
          </w:tcPr>
          <w:p w14:paraId="52C55ACF" w14:textId="77777777" w:rsidR="00D1685C" w:rsidRPr="00D51D45" w:rsidRDefault="00D1685C" w:rsidP="00582C5C">
            <w:pPr>
              <w:spacing w:line="276" w:lineRule="auto"/>
              <w:rPr>
                <w:rFonts w:eastAsiaTheme="minorEastAsia"/>
                <w:b/>
                <w:bCs/>
              </w:rPr>
            </w:pPr>
            <w:r w:rsidRPr="00D51D45">
              <w:rPr>
                <w:rFonts w:eastAsiaTheme="minorEastAsia"/>
                <w:b/>
                <w:bCs/>
              </w:rPr>
              <w:t>Trello</w:t>
            </w:r>
          </w:p>
        </w:tc>
        <w:tc>
          <w:tcPr>
            <w:tcW w:w="6378" w:type="dxa"/>
            <w:hideMark/>
          </w:tcPr>
          <w:p w14:paraId="78399635" w14:textId="77777777" w:rsidR="00D1685C" w:rsidRPr="00D51D45" w:rsidRDefault="00D1685C" w:rsidP="00582C5C">
            <w:pPr>
              <w:spacing w:line="276" w:lineRule="auto"/>
              <w:jc w:val="both"/>
              <w:rPr>
                <w:rFonts w:eastAsiaTheme="minorEastAsia"/>
                <w:iCs/>
              </w:rPr>
            </w:pPr>
            <w:r w:rsidRPr="00D51D45">
              <w:rPr>
                <w:rFonts w:eastAsiaTheme="minorEastAsia"/>
                <w:iCs/>
              </w:rPr>
              <w:t>Web-based list-making application</w:t>
            </w:r>
          </w:p>
        </w:tc>
      </w:tr>
      <w:tr w:rsidR="00D1685C" w:rsidRPr="00D51D45" w14:paraId="3E8F3437" w14:textId="77777777" w:rsidTr="00D1685C">
        <w:trPr>
          <w:trHeight w:val="58"/>
        </w:trPr>
        <w:tc>
          <w:tcPr>
            <w:tcW w:w="2972" w:type="dxa"/>
            <w:hideMark/>
          </w:tcPr>
          <w:p w14:paraId="5C8C5A41" w14:textId="77777777" w:rsidR="00D1685C" w:rsidRPr="00D51D45" w:rsidRDefault="00D1685C" w:rsidP="00582C5C">
            <w:pPr>
              <w:spacing w:line="276" w:lineRule="auto"/>
              <w:rPr>
                <w:rFonts w:eastAsiaTheme="minorEastAsia"/>
                <w:b/>
                <w:bCs/>
              </w:rPr>
            </w:pPr>
            <w:r w:rsidRPr="00D51D45">
              <w:rPr>
                <w:rFonts w:eastAsiaTheme="minorEastAsia"/>
                <w:b/>
                <w:bCs/>
              </w:rPr>
              <w:t>QA</w:t>
            </w:r>
          </w:p>
        </w:tc>
        <w:tc>
          <w:tcPr>
            <w:tcW w:w="6378" w:type="dxa"/>
            <w:hideMark/>
          </w:tcPr>
          <w:p w14:paraId="0F6F5EA9" w14:textId="77777777" w:rsidR="00D1685C" w:rsidRPr="00D51D45" w:rsidRDefault="00D1685C" w:rsidP="00582C5C">
            <w:pPr>
              <w:spacing w:line="276" w:lineRule="auto"/>
              <w:jc w:val="both"/>
              <w:rPr>
                <w:rFonts w:eastAsiaTheme="minorEastAsia"/>
                <w:iCs/>
              </w:rPr>
            </w:pPr>
            <w:r w:rsidRPr="00D51D45">
              <w:rPr>
                <w:rFonts w:eastAsiaTheme="minorEastAsia"/>
                <w:iCs/>
              </w:rPr>
              <w:t>Quality Assurance</w:t>
            </w:r>
          </w:p>
        </w:tc>
      </w:tr>
    </w:tbl>
    <w:p w14:paraId="03C98459" w14:textId="1D0B07D4" w:rsidR="00F236E5" w:rsidRPr="00D1685C" w:rsidRDefault="00703245" w:rsidP="006B566D">
      <w:pPr>
        <w:pStyle w:val="Heading1"/>
        <w:jc w:val="both"/>
      </w:pPr>
      <w:r>
        <w:br w:type="page"/>
      </w:r>
      <w:bookmarkStart w:id="8" w:name="_Toc17651779"/>
      <w:r w:rsidRPr="00D1685C">
        <w:lastRenderedPageBreak/>
        <w:t>User Requirements</w:t>
      </w:r>
      <w:bookmarkEnd w:id="8"/>
    </w:p>
    <w:p w14:paraId="10566170" w14:textId="77777777" w:rsidR="00D51D45" w:rsidRPr="008175A9" w:rsidRDefault="00D51D45" w:rsidP="00D51D45">
      <w:pPr>
        <w:jc w:val="both"/>
        <w:rPr>
          <w:b/>
          <w:bCs/>
          <w:iCs/>
        </w:rPr>
      </w:pPr>
      <w:r w:rsidRPr="008175A9">
        <w:rPr>
          <w:b/>
          <w:bCs/>
          <w:iCs/>
        </w:rPr>
        <w:t>2.1 R001: Login System</w:t>
      </w:r>
    </w:p>
    <w:p w14:paraId="5CE4CBD2" w14:textId="77777777" w:rsidR="00D51D45" w:rsidRPr="008175A9" w:rsidRDefault="00D51D45" w:rsidP="00D51D45">
      <w:pPr>
        <w:jc w:val="both"/>
        <w:rPr>
          <w:b/>
          <w:bCs/>
          <w:iCs/>
        </w:rPr>
      </w:pPr>
    </w:p>
    <w:p w14:paraId="5CF0EFA0" w14:textId="06395584" w:rsidR="00D51D45" w:rsidRPr="009E3DC6" w:rsidRDefault="00D51D45" w:rsidP="00D51D45">
      <w:pPr>
        <w:jc w:val="both"/>
        <w:rPr>
          <w:b/>
          <w:bCs/>
          <w:iCs/>
        </w:rPr>
      </w:pPr>
      <w:r w:rsidRPr="008175A9">
        <w:rPr>
          <w:rFonts w:hint="eastAsia"/>
          <w:b/>
          <w:bCs/>
          <w:iCs/>
        </w:rPr>
        <w:t>D</w:t>
      </w:r>
      <w:r w:rsidRPr="008175A9">
        <w:rPr>
          <w:b/>
          <w:bCs/>
          <w:iCs/>
        </w:rPr>
        <w:t>escription</w:t>
      </w:r>
    </w:p>
    <w:p w14:paraId="2225ABE9" w14:textId="41D1E5C3" w:rsidR="00D51D45" w:rsidRDefault="00D51D45" w:rsidP="00D51D45">
      <w:pPr>
        <w:jc w:val="both"/>
        <w:rPr>
          <w:iCs/>
        </w:rPr>
      </w:pPr>
      <w:r>
        <w:rPr>
          <w:iCs/>
        </w:rPr>
        <w:t xml:space="preserve">The login system allows administrators and </w:t>
      </w:r>
      <w:r w:rsidR="006778E8">
        <w:rPr>
          <w:iCs/>
        </w:rPr>
        <w:t xml:space="preserve">candidates </w:t>
      </w:r>
      <w:r>
        <w:rPr>
          <w:iCs/>
        </w:rPr>
        <w:t xml:space="preserve">to login in the system. This system consists of admin mode and </w:t>
      </w:r>
      <w:r w:rsidR="006778E8">
        <w:rPr>
          <w:iCs/>
        </w:rPr>
        <w:t xml:space="preserve">candidate </w:t>
      </w:r>
      <w:r>
        <w:rPr>
          <w:iCs/>
        </w:rPr>
        <w:t>mode. The admin mode allows users to login</w:t>
      </w:r>
      <w:r w:rsidR="00084BD8">
        <w:rPr>
          <w:iCs/>
        </w:rPr>
        <w:t xml:space="preserve"> as an administrator and access to some unique functions for </w:t>
      </w:r>
      <w:r w:rsidR="006C7214">
        <w:rPr>
          <w:iCs/>
        </w:rPr>
        <w:t xml:space="preserve">the </w:t>
      </w:r>
      <w:r w:rsidR="00084BD8">
        <w:rPr>
          <w:iCs/>
        </w:rPr>
        <w:t>administrator</w:t>
      </w:r>
      <w:r>
        <w:rPr>
          <w:iCs/>
        </w:rPr>
        <w:t xml:space="preserve">. </w:t>
      </w:r>
      <w:r w:rsidR="00084BD8">
        <w:rPr>
          <w:iCs/>
        </w:rPr>
        <w:t xml:space="preserve">And the main administrator can activate and deactivate other administrators. </w:t>
      </w:r>
      <w:r>
        <w:rPr>
          <w:iCs/>
        </w:rPr>
        <w:t xml:space="preserve">The </w:t>
      </w:r>
      <w:r w:rsidR="006778E8">
        <w:rPr>
          <w:iCs/>
        </w:rPr>
        <w:t xml:space="preserve">candidate </w:t>
      </w:r>
      <w:r>
        <w:rPr>
          <w:iCs/>
        </w:rPr>
        <w:t xml:space="preserve">mode allows candidates to update </w:t>
      </w:r>
      <w:r w:rsidR="00084BD8">
        <w:rPr>
          <w:iCs/>
        </w:rPr>
        <w:t>answers</w:t>
      </w:r>
      <w:r>
        <w:rPr>
          <w:iCs/>
        </w:rPr>
        <w:t xml:space="preserve"> they coded</w:t>
      </w:r>
      <w:r w:rsidR="00084BD8">
        <w:rPr>
          <w:iCs/>
        </w:rPr>
        <w:t xml:space="preserve">. </w:t>
      </w:r>
      <w:r>
        <w:rPr>
          <w:iCs/>
        </w:rPr>
        <w:t xml:space="preserve"> </w:t>
      </w:r>
    </w:p>
    <w:p w14:paraId="1A40DADF" w14:textId="77777777" w:rsidR="00D51D45" w:rsidRPr="008175A9" w:rsidRDefault="00D51D45" w:rsidP="00D51D45">
      <w:pPr>
        <w:jc w:val="both"/>
        <w:rPr>
          <w:b/>
          <w:bCs/>
          <w:iCs/>
        </w:rPr>
      </w:pPr>
    </w:p>
    <w:p w14:paraId="769C23CE" w14:textId="65BC5C99" w:rsidR="00D51D45" w:rsidRPr="009E3DC6" w:rsidRDefault="00D51D45" w:rsidP="00D51D45">
      <w:pPr>
        <w:jc w:val="both"/>
        <w:rPr>
          <w:b/>
          <w:bCs/>
          <w:iCs/>
        </w:rPr>
      </w:pPr>
      <w:r w:rsidRPr="008175A9">
        <w:rPr>
          <w:rFonts w:hint="eastAsia"/>
          <w:b/>
          <w:bCs/>
          <w:iCs/>
        </w:rPr>
        <w:t>R</w:t>
      </w:r>
      <w:r w:rsidRPr="008175A9">
        <w:rPr>
          <w:b/>
          <w:bCs/>
          <w:iCs/>
        </w:rPr>
        <w:t>ationale</w:t>
      </w:r>
    </w:p>
    <w:p w14:paraId="5F1685B4" w14:textId="453B0E40" w:rsidR="00D51D45" w:rsidRDefault="00D51D45" w:rsidP="00D51D45">
      <w:pPr>
        <w:jc w:val="both"/>
        <w:rPr>
          <w:iCs/>
        </w:rPr>
      </w:pPr>
      <w:r>
        <w:rPr>
          <w:rFonts w:hint="eastAsia"/>
          <w:iCs/>
        </w:rPr>
        <w:t>T</w:t>
      </w:r>
      <w:r>
        <w:rPr>
          <w:iCs/>
        </w:rPr>
        <w:t xml:space="preserve">he login system will be used by both administrators and </w:t>
      </w:r>
      <w:r w:rsidR="006778E8">
        <w:rPr>
          <w:iCs/>
        </w:rPr>
        <w:t xml:space="preserve">candidates </w:t>
      </w:r>
      <w:r>
        <w:rPr>
          <w:iCs/>
        </w:rPr>
        <w:t xml:space="preserve">to test the code ability of candidates to ensure all assignments are allocated to </w:t>
      </w:r>
      <w:r w:rsidRPr="00CE7F9F">
        <w:rPr>
          <w:iCs/>
        </w:rPr>
        <w:t>suitable</w:t>
      </w:r>
      <w:r>
        <w:rPr>
          <w:iCs/>
        </w:rPr>
        <w:t xml:space="preserve"> </w:t>
      </w:r>
      <w:r w:rsidR="006778E8">
        <w:rPr>
          <w:iCs/>
        </w:rPr>
        <w:t>candidates</w:t>
      </w:r>
      <w:r>
        <w:rPr>
          <w:iCs/>
        </w:rPr>
        <w:t xml:space="preserve">. Also, all results of assignments can be uploaded to correct places by </w:t>
      </w:r>
      <w:r w:rsidR="006778E8">
        <w:rPr>
          <w:iCs/>
        </w:rPr>
        <w:t>candidates</w:t>
      </w:r>
      <w:r>
        <w:rPr>
          <w:iCs/>
        </w:rPr>
        <w:t xml:space="preserve">. </w:t>
      </w:r>
    </w:p>
    <w:p w14:paraId="7E142B92" w14:textId="77777777" w:rsidR="00D51D45" w:rsidRDefault="00D51D45" w:rsidP="00D51D45">
      <w:pPr>
        <w:jc w:val="both"/>
        <w:rPr>
          <w:iCs/>
        </w:rPr>
      </w:pPr>
    </w:p>
    <w:p w14:paraId="185E177C" w14:textId="48C26C2A" w:rsidR="00D51D45" w:rsidRPr="009E3DC6" w:rsidRDefault="00D51D45" w:rsidP="00D51D45">
      <w:pPr>
        <w:jc w:val="both"/>
        <w:rPr>
          <w:b/>
          <w:bCs/>
          <w:iCs/>
        </w:rPr>
      </w:pPr>
      <w:r w:rsidRPr="008175A9">
        <w:rPr>
          <w:rFonts w:hint="eastAsia"/>
          <w:b/>
          <w:bCs/>
          <w:iCs/>
        </w:rPr>
        <w:t>A</w:t>
      </w:r>
      <w:r w:rsidRPr="008175A9">
        <w:rPr>
          <w:b/>
          <w:bCs/>
          <w:iCs/>
        </w:rPr>
        <w:t>cceptance criteria</w:t>
      </w:r>
    </w:p>
    <w:p w14:paraId="7B59ACEF" w14:textId="3A4C38DF" w:rsidR="00084BD8" w:rsidRDefault="00D51D45" w:rsidP="00D51D45">
      <w:pPr>
        <w:jc w:val="both"/>
        <w:rPr>
          <w:iCs/>
        </w:rPr>
      </w:pPr>
      <w:r>
        <w:rPr>
          <w:iCs/>
        </w:rPr>
        <w:t xml:space="preserve">The system can allow users to register and login in the bug-free environment. The system can work smoothly and effectively in most time. This system is the foundation of the whole project. Therefore, this system should be implemented in the early stage of the project period. </w:t>
      </w:r>
      <w:r>
        <w:rPr>
          <w:rFonts w:hint="eastAsia"/>
          <w:iCs/>
        </w:rPr>
        <w:t>T</w:t>
      </w:r>
      <w:r>
        <w:rPr>
          <w:iCs/>
        </w:rPr>
        <w:t xml:space="preserve">his function can work with the whole system and share the same database. Safety will be introduced in the safety requirement part. </w:t>
      </w:r>
    </w:p>
    <w:p w14:paraId="32DC7088" w14:textId="49C32564" w:rsidR="00D51D45" w:rsidRDefault="00D51D45" w:rsidP="00D51D45">
      <w:pPr>
        <w:jc w:val="both"/>
        <w:rPr>
          <w:iCs/>
        </w:rPr>
      </w:pPr>
    </w:p>
    <w:p w14:paraId="5E7E50AE" w14:textId="6E524CDF" w:rsidR="00084BD8" w:rsidRDefault="00084BD8" w:rsidP="00D51D45">
      <w:pPr>
        <w:jc w:val="both"/>
        <w:rPr>
          <w:b/>
          <w:bCs/>
          <w:iCs/>
        </w:rPr>
      </w:pPr>
      <w:r>
        <w:rPr>
          <w:iCs/>
        </w:rPr>
        <w:t>Only permitted users can access to the system</w:t>
      </w:r>
      <w:r w:rsidR="006C7214">
        <w:rPr>
          <w:iCs/>
        </w:rPr>
        <w:t>. T</w:t>
      </w:r>
      <w:r>
        <w:rPr>
          <w:iCs/>
        </w:rPr>
        <w:t>herefore, our login system requires valid accounts to allow users to get into our entire system. The administrator accounts can be added by the main administrator. And the candidate accounts should be sent by the administrator via our send email function</w:t>
      </w:r>
      <w:r w:rsidR="000C3F6B">
        <w:rPr>
          <w:iCs/>
        </w:rPr>
        <w:t xml:space="preserve">. </w:t>
      </w:r>
    </w:p>
    <w:p w14:paraId="2BDCAD86" w14:textId="77777777" w:rsidR="00084BD8" w:rsidRPr="008175A9" w:rsidRDefault="00084BD8" w:rsidP="00D51D45">
      <w:pPr>
        <w:jc w:val="both"/>
        <w:rPr>
          <w:b/>
          <w:bCs/>
          <w:iCs/>
        </w:rPr>
      </w:pPr>
    </w:p>
    <w:p w14:paraId="238BF79A" w14:textId="3D10CE2D" w:rsidR="00D51D45" w:rsidRPr="009E3DC6" w:rsidRDefault="00D51D45" w:rsidP="00D51D45">
      <w:pPr>
        <w:jc w:val="both"/>
        <w:rPr>
          <w:b/>
          <w:bCs/>
          <w:iCs/>
        </w:rPr>
      </w:pPr>
      <w:r w:rsidRPr="008175A9">
        <w:rPr>
          <w:rFonts w:hint="eastAsia"/>
          <w:b/>
          <w:bCs/>
          <w:iCs/>
        </w:rPr>
        <w:t>S</w:t>
      </w:r>
      <w:r w:rsidRPr="008175A9">
        <w:rPr>
          <w:b/>
          <w:bCs/>
          <w:iCs/>
        </w:rPr>
        <w:t>ource</w:t>
      </w:r>
    </w:p>
    <w:p w14:paraId="4BA69DEB" w14:textId="77777777" w:rsidR="00D51D45" w:rsidRDefault="00D51D45" w:rsidP="00D51D45">
      <w:pPr>
        <w:jc w:val="both"/>
        <w:rPr>
          <w:iCs/>
        </w:rPr>
      </w:pPr>
      <w:r>
        <w:rPr>
          <w:rFonts w:hint="eastAsia"/>
          <w:iCs/>
        </w:rPr>
        <w:t>S</w:t>
      </w:r>
      <w:r>
        <w:rPr>
          <w:iCs/>
        </w:rPr>
        <w:t>ourced from the first and second client meeting</w:t>
      </w:r>
    </w:p>
    <w:p w14:paraId="52052B71" w14:textId="77777777" w:rsidR="00D51D45" w:rsidRDefault="00D51D45" w:rsidP="00D51D45">
      <w:pPr>
        <w:jc w:val="both"/>
        <w:rPr>
          <w:iCs/>
        </w:rPr>
      </w:pPr>
    </w:p>
    <w:p w14:paraId="2FBD2220" w14:textId="5CBC40DA" w:rsidR="00D51D45" w:rsidRPr="009E3DC6" w:rsidRDefault="00D51D45" w:rsidP="00D51D45">
      <w:pPr>
        <w:jc w:val="both"/>
        <w:rPr>
          <w:b/>
          <w:bCs/>
          <w:iCs/>
        </w:rPr>
      </w:pPr>
      <w:r w:rsidRPr="008175A9">
        <w:rPr>
          <w:rFonts w:hint="eastAsia"/>
          <w:b/>
          <w:bCs/>
          <w:iCs/>
        </w:rPr>
        <w:t>P</w:t>
      </w:r>
      <w:r w:rsidRPr="008175A9">
        <w:rPr>
          <w:b/>
          <w:bCs/>
          <w:iCs/>
        </w:rPr>
        <w:t>riority</w:t>
      </w:r>
    </w:p>
    <w:p w14:paraId="05D2FD4C" w14:textId="77777777" w:rsidR="00D51D45" w:rsidRDefault="00D51D45" w:rsidP="00D51D45">
      <w:pPr>
        <w:jc w:val="both"/>
        <w:rPr>
          <w:iCs/>
        </w:rPr>
      </w:pPr>
      <w:r>
        <w:rPr>
          <w:rFonts w:hint="eastAsia"/>
          <w:iCs/>
        </w:rPr>
        <w:t>H</w:t>
      </w:r>
      <w:r>
        <w:rPr>
          <w:iCs/>
        </w:rPr>
        <w:t>igh</w:t>
      </w:r>
    </w:p>
    <w:p w14:paraId="0A4BEDA8" w14:textId="1B5381D3" w:rsidR="00D51D45" w:rsidRDefault="00D51D45" w:rsidP="00D51D45">
      <w:pPr>
        <w:jc w:val="both"/>
        <w:rPr>
          <w:iCs/>
        </w:rPr>
      </w:pPr>
    </w:p>
    <w:p w14:paraId="6DA82948" w14:textId="77777777" w:rsidR="00D51D45" w:rsidRDefault="00D51D45" w:rsidP="00D51D45">
      <w:pPr>
        <w:jc w:val="both"/>
        <w:rPr>
          <w:iCs/>
        </w:rPr>
      </w:pPr>
    </w:p>
    <w:p w14:paraId="09519F28" w14:textId="77777777" w:rsidR="00D51D45" w:rsidRDefault="00D51D45" w:rsidP="00D51D45">
      <w:pPr>
        <w:jc w:val="both"/>
        <w:rPr>
          <w:iCs/>
        </w:rPr>
      </w:pPr>
    </w:p>
    <w:p w14:paraId="7BB385FC" w14:textId="7C6112C0" w:rsidR="00D51D45" w:rsidRPr="008175A9" w:rsidRDefault="00D51D45" w:rsidP="00D51D45">
      <w:pPr>
        <w:jc w:val="both"/>
        <w:rPr>
          <w:b/>
          <w:bCs/>
          <w:iCs/>
        </w:rPr>
      </w:pPr>
      <w:r w:rsidRPr="008175A9">
        <w:rPr>
          <w:rFonts w:hint="eastAsia"/>
          <w:b/>
          <w:bCs/>
          <w:iCs/>
        </w:rPr>
        <w:t>2</w:t>
      </w:r>
      <w:r w:rsidRPr="008175A9">
        <w:rPr>
          <w:b/>
          <w:bCs/>
          <w:iCs/>
        </w:rPr>
        <w:t xml:space="preserve">.2 R002: Send </w:t>
      </w:r>
      <w:r w:rsidR="000C3F6B">
        <w:rPr>
          <w:b/>
          <w:bCs/>
          <w:iCs/>
        </w:rPr>
        <w:t>Email</w:t>
      </w:r>
      <w:r w:rsidRPr="008175A9">
        <w:rPr>
          <w:b/>
          <w:bCs/>
          <w:iCs/>
        </w:rPr>
        <w:t xml:space="preserve"> Function</w:t>
      </w:r>
    </w:p>
    <w:p w14:paraId="31281713" w14:textId="19C344E4" w:rsidR="00D51D45" w:rsidRDefault="00D51D45" w:rsidP="00D51D45">
      <w:pPr>
        <w:jc w:val="both"/>
        <w:rPr>
          <w:b/>
          <w:bCs/>
          <w:iCs/>
        </w:rPr>
      </w:pPr>
    </w:p>
    <w:p w14:paraId="1B6B29FA" w14:textId="06469484" w:rsidR="00D51D45" w:rsidRPr="009E3DC6" w:rsidRDefault="00D51D45" w:rsidP="00D51D45">
      <w:pPr>
        <w:jc w:val="both"/>
        <w:rPr>
          <w:b/>
          <w:bCs/>
          <w:iCs/>
        </w:rPr>
      </w:pPr>
      <w:r w:rsidRPr="008175A9">
        <w:rPr>
          <w:b/>
          <w:bCs/>
          <w:iCs/>
        </w:rPr>
        <w:t>Description</w:t>
      </w:r>
    </w:p>
    <w:p w14:paraId="79362D6A" w14:textId="35971AC4" w:rsidR="00D51D45" w:rsidRDefault="00D51D45" w:rsidP="00D51D45">
      <w:pPr>
        <w:jc w:val="both"/>
        <w:rPr>
          <w:iCs/>
        </w:rPr>
      </w:pPr>
      <w:r>
        <w:rPr>
          <w:iCs/>
        </w:rPr>
        <w:t xml:space="preserve">The send </w:t>
      </w:r>
      <w:r w:rsidR="000C3F6B">
        <w:rPr>
          <w:iCs/>
        </w:rPr>
        <w:t>email</w:t>
      </w:r>
      <w:r>
        <w:rPr>
          <w:iCs/>
        </w:rPr>
        <w:t xml:space="preserve"> function should be integrated </w:t>
      </w:r>
      <w:r w:rsidR="006C7214">
        <w:rPr>
          <w:iCs/>
        </w:rPr>
        <w:t>in</w:t>
      </w:r>
      <w:r>
        <w:rPr>
          <w:iCs/>
        </w:rPr>
        <w:t xml:space="preserve">to </w:t>
      </w:r>
      <w:r w:rsidR="006C7214">
        <w:rPr>
          <w:iCs/>
        </w:rPr>
        <w:t xml:space="preserve">the </w:t>
      </w:r>
      <w:r>
        <w:rPr>
          <w:iCs/>
        </w:rPr>
        <w:t xml:space="preserve">admin mode of the login system. </w:t>
      </w:r>
      <w:r w:rsidR="000C3F6B">
        <w:rPr>
          <w:iCs/>
        </w:rPr>
        <w:t>The function can only be accessed by administrators, which can send emails to candidates. And this email will include the account that the candidate needed to login to our system.</w:t>
      </w:r>
      <w:r>
        <w:rPr>
          <w:iCs/>
        </w:rPr>
        <w:t xml:space="preserve"> </w:t>
      </w:r>
      <w:r w:rsidR="001B4032">
        <w:rPr>
          <w:iCs/>
        </w:rPr>
        <w:t xml:space="preserve">This function can send emails to multiple addresses and preview the email content. Also, since every test has a due time, the administrator can choose the due time before the email </w:t>
      </w:r>
      <w:r w:rsidR="006C7214">
        <w:rPr>
          <w:iCs/>
        </w:rPr>
        <w:t>is</w:t>
      </w:r>
      <w:r w:rsidR="001B4032">
        <w:rPr>
          <w:iCs/>
        </w:rPr>
        <w:t xml:space="preserve"> sent. Finally, the </w:t>
      </w:r>
      <w:r w:rsidR="001B4032">
        <w:rPr>
          <w:iCs/>
        </w:rPr>
        <w:lastRenderedPageBreak/>
        <w:t xml:space="preserve">administrator can select any tests has been already created in our database to sent to intended candidates. </w:t>
      </w:r>
    </w:p>
    <w:p w14:paraId="2E79344B" w14:textId="77777777" w:rsidR="00D51D45" w:rsidRDefault="00D51D45" w:rsidP="00D51D45">
      <w:pPr>
        <w:jc w:val="both"/>
        <w:rPr>
          <w:iCs/>
        </w:rPr>
      </w:pPr>
    </w:p>
    <w:p w14:paraId="49A8D999" w14:textId="5E8A9A19" w:rsidR="00D51D45" w:rsidRPr="009E3DC6" w:rsidRDefault="00D51D45" w:rsidP="00D51D45">
      <w:pPr>
        <w:jc w:val="both"/>
        <w:rPr>
          <w:b/>
          <w:bCs/>
          <w:iCs/>
        </w:rPr>
      </w:pPr>
      <w:r w:rsidRPr="008175A9">
        <w:rPr>
          <w:rFonts w:hint="eastAsia"/>
          <w:b/>
          <w:bCs/>
          <w:iCs/>
        </w:rPr>
        <w:t>R</w:t>
      </w:r>
      <w:r w:rsidRPr="008175A9">
        <w:rPr>
          <w:b/>
          <w:bCs/>
          <w:iCs/>
        </w:rPr>
        <w:t>ationale</w:t>
      </w:r>
    </w:p>
    <w:p w14:paraId="6DB0923A" w14:textId="2D24299F" w:rsidR="00D51D45" w:rsidRDefault="00D51D45" w:rsidP="00D51D45">
      <w:pPr>
        <w:jc w:val="both"/>
        <w:rPr>
          <w:iCs/>
        </w:rPr>
      </w:pPr>
      <w:r>
        <w:rPr>
          <w:iCs/>
        </w:rPr>
        <w:t xml:space="preserve">The send </w:t>
      </w:r>
      <w:r w:rsidR="000C3F6B">
        <w:rPr>
          <w:iCs/>
        </w:rPr>
        <w:t>email</w:t>
      </w:r>
      <w:r>
        <w:rPr>
          <w:iCs/>
        </w:rPr>
        <w:t xml:space="preserve"> function can be used by administrators to send </w:t>
      </w:r>
      <w:r w:rsidR="000C3F6B">
        <w:rPr>
          <w:iCs/>
        </w:rPr>
        <w:t>accounts</w:t>
      </w:r>
      <w:r>
        <w:rPr>
          <w:iCs/>
        </w:rPr>
        <w:t xml:space="preserve"> to the candidates. And this function should be the critical part of this project since administrators need to invite intended </w:t>
      </w:r>
      <w:r w:rsidR="006778E8">
        <w:rPr>
          <w:iCs/>
        </w:rPr>
        <w:t xml:space="preserve">candidates </w:t>
      </w:r>
      <w:r>
        <w:rPr>
          <w:iCs/>
        </w:rPr>
        <w:t xml:space="preserve">to finish code tests. </w:t>
      </w:r>
    </w:p>
    <w:p w14:paraId="29E6BE7F" w14:textId="77777777" w:rsidR="00D51D45" w:rsidRDefault="00D51D45" w:rsidP="00D51D45">
      <w:pPr>
        <w:jc w:val="both"/>
        <w:rPr>
          <w:iCs/>
        </w:rPr>
      </w:pPr>
    </w:p>
    <w:p w14:paraId="3153CDE0" w14:textId="70FE1578" w:rsidR="00D51D45" w:rsidRPr="009E3DC6" w:rsidRDefault="00D51D45" w:rsidP="00D51D45">
      <w:pPr>
        <w:jc w:val="both"/>
        <w:rPr>
          <w:b/>
          <w:bCs/>
          <w:iCs/>
        </w:rPr>
      </w:pPr>
      <w:r w:rsidRPr="008175A9">
        <w:rPr>
          <w:rFonts w:hint="eastAsia"/>
          <w:b/>
          <w:bCs/>
          <w:iCs/>
        </w:rPr>
        <w:t>A</w:t>
      </w:r>
      <w:r w:rsidRPr="008175A9">
        <w:rPr>
          <w:b/>
          <w:bCs/>
          <w:iCs/>
        </w:rPr>
        <w:t>cceptance criteria</w:t>
      </w:r>
    </w:p>
    <w:p w14:paraId="238CF54F" w14:textId="326115D1" w:rsidR="000C3F6B" w:rsidRDefault="00084EB2" w:rsidP="00D51D45">
      <w:pPr>
        <w:jc w:val="both"/>
        <w:rPr>
          <w:iCs/>
        </w:rPr>
      </w:pPr>
      <w:r>
        <w:rPr>
          <w:iCs/>
        </w:rPr>
        <w:t>The function can automatically generate the unique account for every email address, to be specific, the username should be the email address</w:t>
      </w:r>
      <w:r w:rsidR="006C7214">
        <w:rPr>
          <w:iCs/>
        </w:rPr>
        <w:t>,</w:t>
      </w:r>
      <w:r>
        <w:rPr>
          <w:iCs/>
        </w:rPr>
        <w:t xml:space="preserve"> and the password should be generated automatically. Candidates can update their passwords in our system. </w:t>
      </w:r>
    </w:p>
    <w:p w14:paraId="5F81A886" w14:textId="77777777" w:rsidR="00D51D45" w:rsidRDefault="00D51D45" w:rsidP="00D51D45">
      <w:pPr>
        <w:jc w:val="both"/>
        <w:rPr>
          <w:iCs/>
        </w:rPr>
      </w:pPr>
    </w:p>
    <w:p w14:paraId="6873B026" w14:textId="76B0A02F" w:rsidR="00D51D45" w:rsidRPr="009E3DC6" w:rsidRDefault="00D51D45" w:rsidP="00D51D45">
      <w:pPr>
        <w:jc w:val="both"/>
        <w:rPr>
          <w:b/>
          <w:bCs/>
          <w:iCs/>
        </w:rPr>
      </w:pPr>
      <w:r w:rsidRPr="008175A9">
        <w:rPr>
          <w:rFonts w:hint="eastAsia"/>
          <w:b/>
          <w:bCs/>
          <w:iCs/>
        </w:rPr>
        <w:t>S</w:t>
      </w:r>
      <w:r w:rsidRPr="008175A9">
        <w:rPr>
          <w:b/>
          <w:bCs/>
          <w:iCs/>
        </w:rPr>
        <w:t>ource</w:t>
      </w:r>
    </w:p>
    <w:p w14:paraId="39398E9A" w14:textId="77777777" w:rsidR="00D51D45" w:rsidRDefault="00D51D45" w:rsidP="00D51D45">
      <w:pPr>
        <w:jc w:val="both"/>
        <w:rPr>
          <w:iCs/>
        </w:rPr>
      </w:pPr>
      <w:r>
        <w:rPr>
          <w:rFonts w:hint="eastAsia"/>
          <w:iCs/>
        </w:rPr>
        <w:t>S</w:t>
      </w:r>
      <w:r>
        <w:rPr>
          <w:iCs/>
        </w:rPr>
        <w:t>ourced from the first and second client meeting</w:t>
      </w:r>
    </w:p>
    <w:p w14:paraId="702079E4" w14:textId="77777777" w:rsidR="00D51D45" w:rsidRPr="008175A9" w:rsidRDefault="00D51D45" w:rsidP="00D51D45">
      <w:pPr>
        <w:jc w:val="both"/>
        <w:rPr>
          <w:b/>
          <w:bCs/>
          <w:iCs/>
        </w:rPr>
      </w:pPr>
    </w:p>
    <w:p w14:paraId="444FD146" w14:textId="455F5E47" w:rsidR="00D51D45" w:rsidRPr="009E3DC6" w:rsidRDefault="00D51D45" w:rsidP="00D51D45">
      <w:pPr>
        <w:jc w:val="both"/>
        <w:rPr>
          <w:b/>
          <w:bCs/>
          <w:iCs/>
        </w:rPr>
      </w:pPr>
      <w:r w:rsidRPr="008175A9">
        <w:rPr>
          <w:rFonts w:hint="eastAsia"/>
          <w:b/>
          <w:bCs/>
          <w:iCs/>
        </w:rPr>
        <w:t>P</w:t>
      </w:r>
      <w:r w:rsidRPr="008175A9">
        <w:rPr>
          <w:b/>
          <w:bCs/>
          <w:iCs/>
        </w:rPr>
        <w:t>riority</w:t>
      </w:r>
    </w:p>
    <w:p w14:paraId="451C3B81" w14:textId="77777777" w:rsidR="00D51D45" w:rsidRDefault="00D51D45" w:rsidP="00D51D45">
      <w:pPr>
        <w:jc w:val="both"/>
        <w:rPr>
          <w:iCs/>
        </w:rPr>
      </w:pPr>
      <w:r>
        <w:rPr>
          <w:rFonts w:hint="eastAsia"/>
          <w:iCs/>
        </w:rPr>
        <w:t>H</w:t>
      </w:r>
      <w:r>
        <w:rPr>
          <w:iCs/>
        </w:rPr>
        <w:t>igh</w:t>
      </w:r>
    </w:p>
    <w:p w14:paraId="32F3E579" w14:textId="6744A0BF" w:rsidR="00D51D45" w:rsidRDefault="00D51D45" w:rsidP="00D51D45">
      <w:pPr>
        <w:jc w:val="both"/>
        <w:rPr>
          <w:iCs/>
        </w:rPr>
      </w:pPr>
    </w:p>
    <w:p w14:paraId="4ED7A750" w14:textId="423A7F6E" w:rsidR="00D51D45" w:rsidRDefault="00D51D45" w:rsidP="00D51D45">
      <w:pPr>
        <w:jc w:val="both"/>
        <w:rPr>
          <w:iCs/>
        </w:rPr>
      </w:pPr>
    </w:p>
    <w:p w14:paraId="593770DB" w14:textId="2FFCD6BB" w:rsidR="00D51D45" w:rsidRPr="00B45349" w:rsidRDefault="00084EB2" w:rsidP="00D51D45">
      <w:pPr>
        <w:jc w:val="both"/>
        <w:rPr>
          <w:b/>
          <w:bCs/>
          <w:iCs/>
        </w:rPr>
      </w:pPr>
      <w:r w:rsidRPr="00B45349">
        <w:rPr>
          <w:b/>
          <w:bCs/>
          <w:iCs/>
        </w:rPr>
        <w:t xml:space="preserve">2.3 R003 Manage </w:t>
      </w:r>
      <w:r w:rsidR="001B4347" w:rsidRPr="00B45349">
        <w:rPr>
          <w:b/>
          <w:bCs/>
          <w:iCs/>
        </w:rPr>
        <w:t>tests</w:t>
      </w:r>
    </w:p>
    <w:p w14:paraId="4ED0BD94" w14:textId="3905BD91" w:rsidR="00084EB2" w:rsidRPr="00B45349" w:rsidRDefault="00084EB2" w:rsidP="00D51D45">
      <w:pPr>
        <w:jc w:val="both"/>
        <w:rPr>
          <w:b/>
          <w:bCs/>
          <w:iCs/>
        </w:rPr>
      </w:pPr>
    </w:p>
    <w:p w14:paraId="2C46459C" w14:textId="7D145CA3" w:rsidR="00084EB2" w:rsidRPr="00B45349" w:rsidRDefault="00084EB2" w:rsidP="00D51D45">
      <w:pPr>
        <w:jc w:val="both"/>
        <w:rPr>
          <w:b/>
          <w:bCs/>
          <w:iCs/>
        </w:rPr>
      </w:pPr>
      <w:r w:rsidRPr="00B45349">
        <w:rPr>
          <w:b/>
          <w:bCs/>
          <w:iCs/>
        </w:rPr>
        <w:t>Description</w:t>
      </w:r>
    </w:p>
    <w:p w14:paraId="7252C766" w14:textId="42DF1721" w:rsidR="00084EB2" w:rsidRDefault="00084EB2" w:rsidP="00D51D45">
      <w:pPr>
        <w:jc w:val="both"/>
        <w:rPr>
          <w:iCs/>
        </w:rPr>
      </w:pPr>
      <w:r>
        <w:rPr>
          <w:iCs/>
        </w:rPr>
        <w:t>This function is only for administrators. All administrators can manage the assignment database and arrange tests to the intended candidate.</w:t>
      </w:r>
      <w:r w:rsidR="001B4347">
        <w:rPr>
          <w:iCs/>
        </w:rPr>
        <w:t xml:space="preserve"> Also, administrators can create and delete questions from the database. </w:t>
      </w:r>
      <w:r w:rsidR="006C7214">
        <w:rPr>
          <w:iCs/>
        </w:rPr>
        <w:t>The a</w:t>
      </w:r>
      <w:r w:rsidR="001B4347">
        <w:rPr>
          <w:iCs/>
        </w:rPr>
        <w:t xml:space="preserve">dministrator needs to arrange up to four questions to create a test. All saved tests and questions can be accessed by administrators. </w:t>
      </w:r>
    </w:p>
    <w:p w14:paraId="0E53F223" w14:textId="457CDB37" w:rsidR="001B4347" w:rsidRDefault="001B4347" w:rsidP="00D51D45">
      <w:pPr>
        <w:jc w:val="both"/>
        <w:rPr>
          <w:iCs/>
        </w:rPr>
      </w:pPr>
    </w:p>
    <w:p w14:paraId="61F2B727" w14:textId="6F782034" w:rsidR="001B4347" w:rsidRPr="00B45349" w:rsidRDefault="001B4347" w:rsidP="00D51D45">
      <w:pPr>
        <w:jc w:val="both"/>
        <w:rPr>
          <w:b/>
          <w:bCs/>
          <w:iCs/>
        </w:rPr>
      </w:pPr>
      <w:r w:rsidRPr="00B45349">
        <w:rPr>
          <w:rFonts w:hint="eastAsia"/>
          <w:b/>
          <w:bCs/>
          <w:iCs/>
        </w:rPr>
        <w:t>R</w:t>
      </w:r>
      <w:r w:rsidRPr="00B45349">
        <w:rPr>
          <w:b/>
          <w:bCs/>
          <w:iCs/>
        </w:rPr>
        <w:t>ationale</w:t>
      </w:r>
    </w:p>
    <w:p w14:paraId="6E785031" w14:textId="72A19362" w:rsidR="001B4347" w:rsidRDefault="001B4347" w:rsidP="00D51D45">
      <w:pPr>
        <w:jc w:val="both"/>
        <w:rPr>
          <w:iCs/>
        </w:rPr>
      </w:pPr>
      <w:r>
        <w:rPr>
          <w:iCs/>
        </w:rPr>
        <w:t xml:space="preserve">This function can be used </w:t>
      </w:r>
      <w:r w:rsidR="006C7214">
        <w:rPr>
          <w:iCs/>
        </w:rPr>
        <w:t>to</w:t>
      </w:r>
      <w:r>
        <w:rPr>
          <w:iCs/>
        </w:rPr>
        <w:t xml:space="preserve"> help administrators to manage and arrange tests for candidates. </w:t>
      </w:r>
    </w:p>
    <w:p w14:paraId="5D21D028" w14:textId="753B83CB" w:rsidR="001B4347" w:rsidRDefault="001B4347" w:rsidP="00D51D45">
      <w:pPr>
        <w:jc w:val="both"/>
        <w:rPr>
          <w:iCs/>
        </w:rPr>
      </w:pPr>
    </w:p>
    <w:p w14:paraId="073BE6DB" w14:textId="31746C66" w:rsidR="001B4347" w:rsidRPr="00B45349" w:rsidRDefault="001B4347" w:rsidP="00D51D45">
      <w:pPr>
        <w:jc w:val="both"/>
        <w:rPr>
          <w:b/>
          <w:bCs/>
          <w:iCs/>
        </w:rPr>
      </w:pPr>
      <w:r w:rsidRPr="00B45349">
        <w:rPr>
          <w:rFonts w:hint="eastAsia"/>
          <w:b/>
          <w:bCs/>
          <w:iCs/>
        </w:rPr>
        <w:t>A</w:t>
      </w:r>
      <w:r w:rsidRPr="00B45349">
        <w:rPr>
          <w:b/>
          <w:bCs/>
          <w:iCs/>
        </w:rPr>
        <w:t>cceptance Criteria</w:t>
      </w:r>
    </w:p>
    <w:p w14:paraId="5A6F6377" w14:textId="48F9CE03" w:rsidR="001B4347" w:rsidRDefault="001B4347" w:rsidP="00D51D45">
      <w:pPr>
        <w:jc w:val="both"/>
        <w:rPr>
          <w:iCs/>
        </w:rPr>
      </w:pPr>
      <w:r>
        <w:rPr>
          <w:iCs/>
        </w:rPr>
        <w:t>This function would not be touched by candidates</w:t>
      </w:r>
      <w:r w:rsidR="006C7214">
        <w:rPr>
          <w:iCs/>
        </w:rPr>
        <w:t>;</w:t>
      </w:r>
      <w:r>
        <w:rPr>
          <w:iCs/>
        </w:rPr>
        <w:t xml:space="preserve"> all tests and questions would be saved in our database</w:t>
      </w:r>
      <w:r w:rsidR="00B45349">
        <w:rPr>
          <w:iCs/>
        </w:rPr>
        <w:t xml:space="preserve"> to ensure the confidentiality of tests. For example, in candidate mode, this function will be hidden by the system. </w:t>
      </w:r>
    </w:p>
    <w:p w14:paraId="386CCAF6" w14:textId="40B300EE" w:rsidR="00B45349" w:rsidRDefault="00B45349" w:rsidP="00D51D45">
      <w:pPr>
        <w:jc w:val="both"/>
        <w:rPr>
          <w:iCs/>
        </w:rPr>
      </w:pPr>
    </w:p>
    <w:p w14:paraId="2E3781D4" w14:textId="04615187" w:rsidR="00B45349" w:rsidRPr="00B45349" w:rsidRDefault="00B45349" w:rsidP="00D51D45">
      <w:pPr>
        <w:jc w:val="both"/>
        <w:rPr>
          <w:b/>
          <w:bCs/>
          <w:iCs/>
        </w:rPr>
      </w:pPr>
      <w:r w:rsidRPr="00B45349">
        <w:rPr>
          <w:rFonts w:hint="eastAsia"/>
          <w:b/>
          <w:bCs/>
          <w:iCs/>
        </w:rPr>
        <w:t>S</w:t>
      </w:r>
      <w:r w:rsidRPr="00B45349">
        <w:rPr>
          <w:b/>
          <w:bCs/>
          <w:iCs/>
        </w:rPr>
        <w:t xml:space="preserve">ource </w:t>
      </w:r>
    </w:p>
    <w:p w14:paraId="24814A96" w14:textId="69CE5869" w:rsidR="00B45349" w:rsidRDefault="00B45349" w:rsidP="00D51D45">
      <w:pPr>
        <w:jc w:val="both"/>
        <w:rPr>
          <w:iCs/>
        </w:rPr>
      </w:pPr>
      <w:r>
        <w:rPr>
          <w:rFonts w:hint="eastAsia"/>
          <w:iCs/>
        </w:rPr>
        <w:t>S</w:t>
      </w:r>
      <w:r>
        <w:rPr>
          <w:iCs/>
        </w:rPr>
        <w:t>ourced from client meetings</w:t>
      </w:r>
    </w:p>
    <w:p w14:paraId="2C22969A" w14:textId="45F85F59" w:rsidR="00B45349" w:rsidRDefault="00B45349" w:rsidP="00D51D45">
      <w:pPr>
        <w:jc w:val="both"/>
        <w:rPr>
          <w:iCs/>
        </w:rPr>
      </w:pPr>
    </w:p>
    <w:p w14:paraId="646EA528" w14:textId="6E43BD46" w:rsidR="00B45349" w:rsidRPr="00B45349" w:rsidRDefault="00B45349" w:rsidP="00D51D45">
      <w:pPr>
        <w:jc w:val="both"/>
        <w:rPr>
          <w:b/>
          <w:bCs/>
          <w:iCs/>
        </w:rPr>
      </w:pPr>
      <w:r w:rsidRPr="00B45349">
        <w:rPr>
          <w:b/>
          <w:bCs/>
          <w:iCs/>
        </w:rPr>
        <w:t>Priority</w:t>
      </w:r>
    </w:p>
    <w:p w14:paraId="07A3347E" w14:textId="15DFF89C" w:rsidR="00B45349" w:rsidRDefault="00B45349" w:rsidP="00D51D45">
      <w:pPr>
        <w:jc w:val="both"/>
        <w:rPr>
          <w:iCs/>
        </w:rPr>
      </w:pPr>
      <w:r>
        <w:rPr>
          <w:rFonts w:hint="eastAsia"/>
          <w:iCs/>
        </w:rPr>
        <w:t>H</w:t>
      </w:r>
      <w:r>
        <w:rPr>
          <w:iCs/>
        </w:rPr>
        <w:t>igh</w:t>
      </w:r>
    </w:p>
    <w:p w14:paraId="4C5125A1" w14:textId="601D6ABA" w:rsidR="00B45349" w:rsidRDefault="00B45349" w:rsidP="00D51D45">
      <w:pPr>
        <w:jc w:val="both"/>
        <w:rPr>
          <w:iCs/>
        </w:rPr>
      </w:pPr>
    </w:p>
    <w:p w14:paraId="63944838" w14:textId="6437F232" w:rsidR="00B45349" w:rsidRDefault="00B45349" w:rsidP="00D51D45">
      <w:pPr>
        <w:jc w:val="both"/>
        <w:rPr>
          <w:iCs/>
        </w:rPr>
      </w:pPr>
    </w:p>
    <w:p w14:paraId="51536179" w14:textId="77777777" w:rsidR="00B45349" w:rsidRDefault="00B45349" w:rsidP="00D51D45">
      <w:pPr>
        <w:jc w:val="both"/>
        <w:rPr>
          <w:iCs/>
        </w:rPr>
      </w:pPr>
    </w:p>
    <w:p w14:paraId="3F776F9A" w14:textId="47258B37" w:rsidR="00B45349" w:rsidRPr="008175A9" w:rsidRDefault="00B45349" w:rsidP="00B45349">
      <w:pPr>
        <w:rPr>
          <w:b/>
          <w:bCs/>
          <w:iCs/>
        </w:rPr>
      </w:pPr>
      <w:r w:rsidRPr="008175A9">
        <w:rPr>
          <w:rFonts w:hint="eastAsia"/>
          <w:b/>
          <w:bCs/>
          <w:iCs/>
        </w:rPr>
        <w:lastRenderedPageBreak/>
        <w:t>2</w:t>
      </w:r>
      <w:r w:rsidRPr="008175A9">
        <w:rPr>
          <w:b/>
          <w:bCs/>
          <w:iCs/>
        </w:rPr>
        <w:t>.</w:t>
      </w:r>
      <w:r>
        <w:rPr>
          <w:b/>
          <w:bCs/>
          <w:iCs/>
        </w:rPr>
        <w:t>4</w:t>
      </w:r>
      <w:r w:rsidRPr="008175A9">
        <w:rPr>
          <w:b/>
          <w:bCs/>
          <w:iCs/>
        </w:rPr>
        <w:t xml:space="preserve"> R00</w:t>
      </w:r>
      <w:r>
        <w:rPr>
          <w:b/>
          <w:bCs/>
          <w:iCs/>
        </w:rPr>
        <w:t>4</w:t>
      </w:r>
      <w:r w:rsidRPr="008175A9">
        <w:rPr>
          <w:b/>
          <w:bCs/>
          <w:iCs/>
        </w:rPr>
        <w:t xml:space="preserve"> View assignment function</w:t>
      </w:r>
    </w:p>
    <w:p w14:paraId="64014248" w14:textId="77777777" w:rsidR="00B45349" w:rsidRDefault="00B45349" w:rsidP="00B45349">
      <w:pPr>
        <w:rPr>
          <w:iCs/>
        </w:rPr>
      </w:pPr>
    </w:p>
    <w:p w14:paraId="1F58AE1B" w14:textId="77777777" w:rsidR="00B45349" w:rsidRPr="009E3DC6" w:rsidRDefault="00B45349" w:rsidP="00B45349">
      <w:pPr>
        <w:jc w:val="both"/>
        <w:rPr>
          <w:b/>
          <w:bCs/>
          <w:iCs/>
        </w:rPr>
      </w:pPr>
      <w:r w:rsidRPr="008175A9">
        <w:rPr>
          <w:b/>
          <w:bCs/>
          <w:iCs/>
        </w:rPr>
        <w:t>Description</w:t>
      </w:r>
    </w:p>
    <w:p w14:paraId="281C1581" w14:textId="2F6F004E" w:rsidR="00B45349" w:rsidRDefault="00B45349" w:rsidP="00B45349">
      <w:pPr>
        <w:jc w:val="both"/>
        <w:rPr>
          <w:iCs/>
        </w:rPr>
      </w:pPr>
      <w:r>
        <w:rPr>
          <w:iCs/>
        </w:rPr>
        <w:t>This function is for candidates. After the intended receive the invited link, they can click it and view the assignment they need to finish. And this function consists of a time counter</w:t>
      </w:r>
      <w:r w:rsidR="006C7214">
        <w:rPr>
          <w:iCs/>
        </w:rPr>
        <w:t>;</w:t>
      </w:r>
      <w:r w:rsidR="001B4032">
        <w:rPr>
          <w:iCs/>
        </w:rPr>
        <w:t xml:space="preserve"> every candidate can view the assignment before the time out. </w:t>
      </w:r>
      <w:r>
        <w:rPr>
          <w:iCs/>
        </w:rPr>
        <w:t xml:space="preserve"> </w:t>
      </w:r>
    </w:p>
    <w:p w14:paraId="5871CB95" w14:textId="77777777" w:rsidR="00B45349" w:rsidRDefault="00B45349" w:rsidP="00B45349">
      <w:pPr>
        <w:jc w:val="both"/>
        <w:rPr>
          <w:iCs/>
        </w:rPr>
      </w:pPr>
    </w:p>
    <w:p w14:paraId="209BE52D" w14:textId="77777777" w:rsidR="00B45349" w:rsidRPr="009E3DC6" w:rsidRDefault="00B45349" w:rsidP="00B45349">
      <w:pPr>
        <w:jc w:val="both"/>
        <w:rPr>
          <w:b/>
          <w:bCs/>
          <w:iCs/>
        </w:rPr>
      </w:pPr>
      <w:r w:rsidRPr="008175A9">
        <w:rPr>
          <w:rFonts w:hint="eastAsia"/>
          <w:b/>
          <w:bCs/>
          <w:iCs/>
        </w:rPr>
        <w:t>R</w:t>
      </w:r>
      <w:r w:rsidRPr="008175A9">
        <w:rPr>
          <w:b/>
          <w:bCs/>
          <w:iCs/>
        </w:rPr>
        <w:t>ationale</w:t>
      </w:r>
    </w:p>
    <w:p w14:paraId="17B3C538" w14:textId="3BA00246" w:rsidR="00B45349" w:rsidRDefault="00B45349" w:rsidP="00B45349">
      <w:pPr>
        <w:jc w:val="both"/>
        <w:rPr>
          <w:iCs/>
        </w:rPr>
      </w:pPr>
      <w:r>
        <w:rPr>
          <w:rFonts w:hint="eastAsia"/>
          <w:iCs/>
        </w:rPr>
        <w:t>T</w:t>
      </w:r>
      <w:r>
        <w:rPr>
          <w:iCs/>
        </w:rPr>
        <w:t xml:space="preserve">his function should be an important component of this project since all candidates need to access tests. </w:t>
      </w:r>
    </w:p>
    <w:p w14:paraId="66A1AEF6" w14:textId="77777777" w:rsidR="00B45349" w:rsidRDefault="00B45349" w:rsidP="00B45349">
      <w:pPr>
        <w:jc w:val="both"/>
        <w:rPr>
          <w:iCs/>
        </w:rPr>
      </w:pPr>
    </w:p>
    <w:p w14:paraId="63C2075B" w14:textId="77777777" w:rsidR="00B45349" w:rsidRPr="009E3DC6" w:rsidRDefault="00B45349" w:rsidP="00B45349">
      <w:pPr>
        <w:jc w:val="both"/>
        <w:rPr>
          <w:b/>
          <w:bCs/>
          <w:iCs/>
        </w:rPr>
      </w:pPr>
      <w:r w:rsidRPr="008175A9">
        <w:rPr>
          <w:rFonts w:hint="eastAsia"/>
          <w:b/>
          <w:bCs/>
          <w:iCs/>
        </w:rPr>
        <w:t>A</w:t>
      </w:r>
      <w:r w:rsidRPr="008175A9">
        <w:rPr>
          <w:b/>
          <w:bCs/>
          <w:iCs/>
        </w:rPr>
        <w:t>cceptance criteria</w:t>
      </w:r>
    </w:p>
    <w:p w14:paraId="25A10ECB" w14:textId="36ABDF72" w:rsidR="00B45349" w:rsidRDefault="00B45349" w:rsidP="00B45349">
      <w:pPr>
        <w:jc w:val="both"/>
        <w:rPr>
          <w:iCs/>
        </w:rPr>
      </w:pPr>
      <w:r>
        <w:rPr>
          <w:rFonts w:hint="eastAsia"/>
          <w:iCs/>
        </w:rPr>
        <w:t>T</w:t>
      </w:r>
      <w:r>
        <w:rPr>
          <w:iCs/>
        </w:rPr>
        <w:t xml:space="preserve">his function can work with the whole system. Safety will be introduced in the safety requirement part. </w:t>
      </w:r>
      <w:r w:rsidR="001B4032">
        <w:rPr>
          <w:iCs/>
        </w:rPr>
        <w:t xml:space="preserve">And after the due day, the candidate cannot access to the assignment any more since the system will close the page automatically. </w:t>
      </w:r>
    </w:p>
    <w:p w14:paraId="2EC14854" w14:textId="77777777" w:rsidR="00B45349" w:rsidRDefault="00B45349" w:rsidP="00B45349">
      <w:pPr>
        <w:jc w:val="both"/>
        <w:rPr>
          <w:iCs/>
        </w:rPr>
      </w:pPr>
    </w:p>
    <w:p w14:paraId="48009C67" w14:textId="77777777" w:rsidR="00B45349" w:rsidRPr="009E3DC6" w:rsidRDefault="00B45349" w:rsidP="00B45349">
      <w:pPr>
        <w:jc w:val="both"/>
        <w:rPr>
          <w:b/>
          <w:bCs/>
          <w:iCs/>
        </w:rPr>
      </w:pPr>
      <w:r w:rsidRPr="008175A9">
        <w:rPr>
          <w:rFonts w:hint="eastAsia"/>
          <w:b/>
          <w:bCs/>
          <w:iCs/>
        </w:rPr>
        <w:t>S</w:t>
      </w:r>
      <w:r w:rsidRPr="008175A9">
        <w:rPr>
          <w:b/>
          <w:bCs/>
          <w:iCs/>
        </w:rPr>
        <w:t>ource</w:t>
      </w:r>
    </w:p>
    <w:p w14:paraId="5A7CE5BF" w14:textId="77777777" w:rsidR="00B45349" w:rsidRDefault="00B45349" w:rsidP="00B45349">
      <w:pPr>
        <w:jc w:val="both"/>
        <w:rPr>
          <w:iCs/>
        </w:rPr>
      </w:pPr>
      <w:r>
        <w:rPr>
          <w:rFonts w:hint="eastAsia"/>
          <w:iCs/>
        </w:rPr>
        <w:t>S</w:t>
      </w:r>
      <w:r>
        <w:rPr>
          <w:iCs/>
        </w:rPr>
        <w:t>ourced from the first and second client meeting</w:t>
      </w:r>
    </w:p>
    <w:p w14:paraId="0486B16C" w14:textId="77777777" w:rsidR="00B45349" w:rsidRDefault="00B45349" w:rsidP="00B45349">
      <w:pPr>
        <w:jc w:val="both"/>
        <w:rPr>
          <w:iCs/>
        </w:rPr>
      </w:pPr>
    </w:p>
    <w:p w14:paraId="3E513854" w14:textId="77777777" w:rsidR="00B45349" w:rsidRPr="009E3DC6" w:rsidRDefault="00B45349" w:rsidP="00B45349">
      <w:pPr>
        <w:jc w:val="both"/>
        <w:rPr>
          <w:b/>
          <w:bCs/>
          <w:iCs/>
        </w:rPr>
      </w:pPr>
      <w:r w:rsidRPr="008175A9">
        <w:rPr>
          <w:rFonts w:hint="eastAsia"/>
          <w:b/>
          <w:bCs/>
          <w:iCs/>
        </w:rPr>
        <w:t>P</w:t>
      </w:r>
      <w:r w:rsidRPr="008175A9">
        <w:rPr>
          <w:b/>
          <w:bCs/>
          <w:iCs/>
        </w:rPr>
        <w:t>riority</w:t>
      </w:r>
    </w:p>
    <w:p w14:paraId="4CEABBEB" w14:textId="77777777" w:rsidR="00B45349" w:rsidRDefault="00B45349" w:rsidP="00B45349">
      <w:pPr>
        <w:rPr>
          <w:iCs/>
        </w:rPr>
      </w:pPr>
      <w:r>
        <w:rPr>
          <w:iCs/>
        </w:rPr>
        <w:t>High</w:t>
      </w:r>
    </w:p>
    <w:p w14:paraId="25B65BF4" w14:textId="5FF255BD" w:rsidR="00B45349" w:rsidRDefault="00B45349" w:rsidP="00D51D45">
      <w:pPr>
        <w:jc w:val="both"/>
        <w:rPr>
          <w:iCs/>
        </w:rPr>
      </w:pPr>
    </w:p>
    <w:p w14:paraId="6ED0130B" w14:textId="06CF3BB9" w:rsidR="00B45349" w:rsidRDefault="00B45349" w:rsidP="00D51D45">
      <w:pPr>
        <w:jc w:val="both"/>
        <w:rPr>
          <w:iCs/>
        </w:rPr>
      </w:pPr>
    </w:p>
    <w:p w14:paraId="5732D6BD" w14:textId="77777777" w:rsidR="00B45349" w:rsidRDefault="00B45349" w:rsidP="00D51D45">
      <w:pPr>
        <w:jc w:val="both"/>
        <w:rPr>
          <w:iCs/>
        </w:rPr>
      </w:pPr>
    </w:p>
    <w:p w14:paraId="217688C1" w14:textId="774656D3" w:rsidR="00B45349" w:rsidRPr="008175A9" w:rsidRDefault="00B45349" w:rsidP="00B45349">
      <w:pPr>
        <w:rPr>
          <w:b/>
          <w:bCs/>
          <w:iCs/>
        </w:rPr>
      </w:pPr>
      <w:r w:rsidRPr="008175A9">
        <w:rPr>
          <w:rFonts w:hint="eastAsia"/>
          <w:b/>
          <w:bCs/>
          <w:iCs/>
        </w:rPr>
        <w:t>2</w:t>
      </w:r>
      <w:r w:rsidRPr="008175A9">
        <w:rPr>
          <w:b/>
          <w:bCs/>
          <w:iCs/>
        </w:rPr>
        <w:t>.</w:t>
      </w:r>
      <w:r>
        <w:rPr>
          <w:b/>
          <w:bCs/>
          <w:iCs/>
        </w:rPr>
        <w:t>5</w:t>
      </w:r>
      <w:r w:rsidRPr="008175A9">
        <w:rPr>
          <w:b/>
          <w:bCs/>
          <w:iCs/>
        </w:rPr>
        <w:t xml:space="preserve"> R00</w:t>
      </w:r>
      <w:r>
        <w:rPr>
          <w:b/>
          <w:bCs/>
          <w:iCs/>
        </w:rPr>
        <w:t>5</w:t>
      </w:r>
      <w:r w:rsidRPr="008175A9">
        <w:rPr>
          <w:b/>
          <w:bCs/>
          <w:iCs/>
        </w:rPr>
        <w:t xml:space="preserve"> Upload code file</w:t>
      </w:r>
    </w:p>
    <w:p w14:paraId="5B692808" w14:textId="4FC01A1C" w:rsidR="00B45349" w:rsidRDefault="00B45349" w:rsidP="00B45349">
      <w:pPr>
        <w:rPr>
          <w:b/>
          <w:bCs/>
          <w:iCs/>
        </w:rPr>
      </w:pPr>
    </w:p>
    <w:p w14:paraId="6C31A587" w14:textId="77777777" w:rsidR="00B45349" w:rsidRPr="009E3DC6" w:rsidRDefault="00B45349" w:rsidP="00B45349">
      <w:pPr>
        <w:jc w:val="both"/>
        <w:rPr>
          <w:b/>
          <w:bCs/>
          <w:iCs/>
        </w:rPr>
      </w:pPr>
      <w:r w:rsidRPr="008175A9">
        <w:rPr>
          <w:b/>
          <w:bCs/>
          <w:iCs/>
        </w:rPr>
        <w:t>Description</w:t>
      </w:r>
    </w:p>
    <w:p w14:paraId="47A81817" w14:textId="7EBCAE07" w:rsidR="00B45349" w:rsidRDefault="00B45349" w:rsidP="00B45349">
      <w:pPr>
        <w:jc w:val="both"/>
        <w:rPr>
          <w:iCs/>
        </w:rPr>
      </w:pPr>
      <w:r>
        <w:rPr>
          <w:rFonts w:hint="eastAsia"/>
          <w:iCs/>
        </w:rPr>
        <w:t>T</w:t>
      </w:r>
      <w:r>
        <w:rPr>
          <w:iCs/>
        </w:rPr>
        <w:t xml:space="preserve">his function allows candidates to upload the work they have done. After they received an invited link, they can access to assignments and upload the code they developed via this function. This function should cooperate with the send </w:t>
      </w:r>
      <w:r w:rsidR="001B4032">
        <w:rPr>
          <w:iCs/>
        </w:rPr>
        <w:t>email</w:t>
      </w:r>
      <w:r>
        <w:rPr>
          <w:iCs/>
        </w:rPr>
        <w:t xml:space="preserve"> function.</w:t>
      </w:r>
      <w:r w:rsidR="001B4032">
        <w:rPr>
          <w:iCs/>
        </w:rPr>
        <w:t xml:space="preserve"> There are two ways to update </w:t>
      </w:r>
      <w:r w:rsidR="006C7214">
        <w:rPr>
          <w:iCs/>
        </w:rPr>
        <w:t xml:space="preserve">the </w:t>
      </w:r>
      <w:r w:rsidR="001B4032">
        <w:rPr>
          <w:iCs/>
        </w:rPr>
        <w:t>answers</w:t>
      </w:r>
      <w:r w:rsidR="006C7214">
        <w:rPr>
          <w:iCs/>
        </w:rPr>
        <w:t>. F</w:t>
      </w:r>
      <w:r w:rsidR="001B4032">
        <w:rPr>
          <w:iCs/>
        </w:rPr>
        <w:t xml:space="preserve">irst, candidates can update a pdf file which </w:t>
      </w:r>
      <w:r w:rsidR="00317011">
        <w:rPr>
          <w:iCs/>
        </w:rPr>
        <w:t>should contain answers they have done; second, they can use the input boxes to enter their answers directly. A</w:t>
      </w:r>
      <w:r w:rsidR="006C7214">
        <w:rPr>
          <w:iCs/>
        </w:rPr>
        <w:t>n</w:t>
      </w:r>
      <w:r w:rsidR="00317011">
        <w:rPr>
          <w:iCs/>
        </w:rPr>
        <w:t xml:space="preserve"> online comp</w:t>
      </w:r>
      <w:r w:rsidR="006C7214">
        <w:rPr>
          <w:iCs/>
        </w:rPr>
        <w:t>il</w:t>
      </w:r>
      <w:r w:rsidR="00317011">
        <w:rPr>
          <w:iCs/>
        </w:rPr>
        <w:t xml:space="preserve">er may be applied. </w:t>
      </w:r>
      <w:r w:rsidR="00F5175A">
        <w:rPr>
          <w:iCs/>
        </w:rPr>
        <w:t xml:space="preserve">Candidates can enter the answers in the editor with embedded complier. </w:t>
      </w:r>
    </w:p>
    <w:p w14:paraId="16B10180" w14:textId="77777777" w:rsidR="00B45349" w:rsidRDefault="00B45349" w:rsidP="00B45349">
      <w:pPr>
        <w:jc w:val="both"/>
        <w:rPr>
          <w:iCs/>
        </w:rPr>
      </w:pPr>
    </w:p>
    <w:p w14:paraId="1F93487E" w14:textId="77777777" w:rsidR="00B45349" w:rsidRPr="009E3DC6" w:rsidRDefault="00B45349" w:rsidP="00B45349">
      <w:pPr>
        <w:jc w:val="both"/>
        <w:rPr>
          <w:b/>
          <w:bCs/>
          <w:iCs/>
        </w:rPr>
      </w:pPr>
      <w:r w:rsidRPr="008175A9">
        <w:rPr>
          <w:rFonts w:hint="eastAsia"/>
          <w:b/>
          <w:bCs/>
          <w:iCs/>
        </w:rPr>
        <w:t>R</w:t>
      </w:r>
      <w:r w:rsidRPr="008175A9">
        <w:rPr>
          <w:b/>
          <w:bCs/>
          <w:iCs/>
        </w:rPr>
        <w:t>ationale</w:t>
      </w:r>
    </w:p>
    <w:p w14:paraId="7050DE11" w14:textId="77777777" w:rsidR="00B45349" w:rsidRDefault="00B45349" w:rsidP="00B45349">
      <w:pPr>
        <w:jc w:val="both"/>
        <w:rPr>
          <w:iCs/>
        </w:rPr>
      </w:pPr>
      <w:r>
        <w:rPr>
          <w:iCs/>
        </w:rPr>
        <w:t xml:space="preserve">This function should be a critical part of this project since candidates need to submit their works to let interviewer review their code ability. </w:t>
      </w:r>
      <w:r>
        <w:rPr>
          <w:rFonts w:hint="eastAsia"/>
          <w:iCs/>
        </w:rPr>
        <w:t>T</w:t>
      </w:r>
      <w:r>
        <w:rPr>
          <w:iCs/>
        </w:rPr>
        <w:t xml:space="preserve">his function can work with the whole system and share the same database. Safety will be introduced in the safety requirement part. </w:t>
      </w:r>
    </w:p>
    <w:p w14:paraId="69641946" w14:textId="77777777" w:rsidR="00B45349" w:rsidRDefault="00B45349" w:rsidP="00B45349">
      <w:pPr>
        <w:jc w:val="both"/>
        <w:rPr>
          <w:iCs/>
        </w:rPr>
      </w:pPr>
    </w:p>
    <w:p w14:paraId="402A903C" w14:textId="77777777" w:rsidR="00B45349" w:rsidRPr="009E3DC6" w:rsidRDefault="00B45349" w:rsidP="00B45349">
      <w:pPr>
        <w:jc w:val="both"/>
        <w:rPr>
          <w:b/>
          <w:bCs/>
          <w:iCs/>
        </w:rPr>
      </w:pPr>
      <w:r w:rsidRPr="008175A9">
        <w:rPr>
          <w:rFonts w:hint="eastAsia"/>
          <w:b/>
          <w:bCs/>
          <w:iCs/>
        </w:rPr>
        <w:t>A</w:t>
      </w:r>
      <w:r w:rsidRPr="008175A9">
        <w:rPr>
          <w:b/>
          <w:bCs/>
          <w:iCs/>
        </w:rPr>
        <w:t>cceptance criteria</w:t>
      </w:r>
    </w:p>
    <w:p w14:paraId="3BEC26AA" w14:textId="77777777" w:rsidR="00B45349" w:rsidRDefault="00B45349" w:rsidP="00B45349">
      <w:pPr>
        <w:jc w:val="both"/>
        <w:rPr>
          <w:iCs/>
        </w:rPr>
      </w:pPr>
      <w:r>
        <w:rPr>
          <w:iCs/>
        </w:rPr>
        <w:t>The upload code file function will accept the code file from the intended candidate. Safety will be introduced in the safety requirement part.</w:t>
      </w:r>
    </w:p>
    <w:p w14:paraId="6D940B91" w14:textId="77777777" w:rsidR="00B45349" w:rsidRDefault="00B45349" w:rsidP="00B45349">
      <w:pPr>
        <w:jc w:val="both"/>
        <w:rPr>
          <w:iCs/>
        </w:rPr>
      </w:pPr>
    </w:p>
    <w:p w14:paraId="638CA246" w14:textId="77777777" w:rsidR="00B45349" w:rsidRPr="009E3DC6" w:rsidRDefault="00B45349" w:rsidP="00B45349">
      <w:pPr>
        <w:jc w:val="both"/>
        <w:rPr>
          <w:b/>
          <w:bCs/>
          <w:iCs/>
        </w:rPr>
      </w:pPr>
      <w:r w:rsidRPr="008175A9">
        <w:rPr>
          <w:rFonts w:hint="eastAsia"/>
          <w:b/>
          <w:bCs/>
          <w:iCs/>
        </w:rPr>
        <w:t>S</w:t>
      </w:r>
      <w:r w:rsidRPr="008175A9">
        <w:rPr>
          <w:b/>
          <w:bCs/>
          <w:iCs/>
        </w:rPr>
        <w:t>ource</w:t>
      </w:r>
    </w:p>
    <w:p w14:paraId="253A4726" w14:textId="77777777" w:rsidR="00B45349" w:rsidRDefault="00B45349" w:rsidP="00B45349">
      <w:pPr>
        <w:jc w:val="both"/>
        <w:rPr>
          <w:iCs/>
        </w:rPr>
      </w:pPr>
      <w:r>
        <w:rPr>
          <w:rFonts w:hint="eastAsia"/>
          <w:iCs/>
        </w:rPr>
        <w:lastRenderedPageBreak/>
        <w:t>S</w:t>
      </w:r>
      <w:r>
        <w:rPr>
          <w:iCs/>
        </w:rPr>
        <w:t>ourced from the first and second client meeting</w:t>
      </w:r>
    </w:p>
    <w:p w14:paraId="47C84FFA" w14:textId="77777777" w:rsidR="00B45349" w:rsidRDefault="00B45349" w:rsidP="00B45349">
      <w:pPr>
        <w:jc w:val="both"/>
        <w:rPr>
          <w:iCs/>
        </w:rPr>
      </w:pPr>
    </w:p>
    <w:p w14:paraId="6AB0F51F" w14:textId="77777777" w:rsidR="00B45349" w:rsidRPr="009E3DC6" w:rsidRDefault="00B45349" w:rsidP="00B45349">
      <w:pPr>
        <w:jc w:val="both"/>
        <w:rPr>
          <w:b/>
          <w:bCs/>
          <w:iCs/>
        </w:rPr>
      </w:pPr>
      <w:r w:rsidRPr="008175A9">
        <w:rPr>
          <w:rFonts w:hint="eastAsia"/>
          <w:b/>
          <w:bCs/>
          <w:iCs/>
        </w:rPr>
        <w:t>P</w:t>
      </w:r>
      <w:r w:rsidRPr="008175A9">
        <w:rPr>
          <w:b/>
          <w:bCs/>
          <w:iCs/>
        </w:rPr>
        <w:t>riority</w:t>
      </w:r>
    </w:p>
    <w:p w14:paraId="21B89528" w14:textId="77777777" w:rsidR="00B45349" w:rsidRDefault="00B45349" w:rsidP="00B45349">
      <w:pPr>
        <w:rPr>
          <w:iCs/>
        </w:rPr>
      </w:pPr>
      <w:r>
        <w:rPr>
          <w:iCs/>
        </w:rPr>
        <w:t>High</w:t>
      </w:r>
    </w:p>
    <w:p w14:paraId="7E73729D" w14:textId="037F77BB" w:rsidR="00B45349" w:rsidRDefault="00B45349" w:rsidP="00D51D45">
      <w:pPr>
        <w:jc w:val="both"/>
        <w:rPr>
          <w:iCs/>
        </w:rPr>
      </w:pPr>
    </w:p>
    <w:p w14:paraId="4C20E366" w14:textId="012EA9F9" w:rsidR="00B45349" w:rsidRDefault="00B45349" w:rsidP="00D51D45">
      <w:pPr>
        <w:jc w:val="both"/>
        <w:rPr>
          <w:iCs/>
        </w:rPr>
      </w:pPr>
    </w:p>
    <w:p w14:paraId="763B6A0E" w14:textId="77777777" w:rsidR="00F5175A" w:rsidRDefault="00F5175A" w:rsidP="00D51D45">
      <w:pPr>
        <w:jc w:val="both"/>
        <w:rPr>
          <w:rFonts w:hint="eastAsia"/>
          <w:iCs/>
        </w:rPr>
      </w:pPr>
    </w:p>
    <w:p w14:paraId="4D023582" w14:textId="10AAC02D" w:rsidR="00D51D45" w:rsidRPr="008175A9" w:rsidRDefault="00D51D45" w:rsidP="00D51D45">
      <w:pPr>
        <w:jc w:val="both"/>
        <w:rPr>
          <w:b/>
          <w:bCs/>
          <w:iCs/>
        </w:rPr>
      </w:pPr>
      <w:r w:rsidRPr="008175A9">
        <w:rPr>
          <w:rFonts w:hint="eastAsia"/>
          <w:b/>
          <w:bCs/>
          <w:iCs/>
        </w:rPr>
        <w:t>2</w:t>
      </w:r>
      <w:r w:rsidRPr="008175A9">
        <w:rPr>
          <w:b/>
          <w:bCs/>
          <w:iCs/>
        </w:rPr>
        <w:t>.</w:t>
      </w:r>
      <w:r w:rsidR="00B45349">
        <w:rPr>
          <w:b/>
          <w:bCs/>
          <w:iCs/>
        </w:rPr>
        <w:t>6</w:t>
      </w:r>
      <w:r w:rsidRPr="008175A9">
        <w:rPr>
          <w:b/>
          <w:bCs/>
          <w:iCs/>
        </w:rPr>
        <w:t xml:space="preserve"> R00</w:t>
      </w:r>
      <w:r w:rsidR="00B45349">
        <w:rPr>
          <w:b/>
          <w:bCs/>
          <w:iCs/>
        </w:rPr>
        <w:t>6</w:t>
      </w:r>
      <w:r w:rsidRPr="008175A9">
        <w:rPr>
          <w:b/>
          <w:bCs/>
          <w:iCs/>
        </w:rPr>
        <w:t xml:space="preserve"> View submission and provide feedback function</w:t>
      </w:r>
    </w:p>
    <w:p w14:paraId="68CBAA5E" w14:textId="77777777" w:rsidR="00D51D45" w:rsidRPr="008175A9" w:rsidRDefault="00D51D45" w:rsidP="00D51D45">
      <w:pPr>
        <w:jc w:val="both"/>
        <w:rPr>
          <w:b/>
          <w:bCs/>
          <w:iCs/>
        </w:rPr>
      </w:pPr>
    </w:p>
    <w:p w14:paraId="73B10597" w14:textId="1B0FBA00" w:rsidR="00D51D45" w:rsidRPr="009E3DC6" w:rsidRDefault="00D51D45" w:rsidP="00D51D45">
      <w:pPr>
        <w:jc w:val="both"/>
        <w:rPr>
          <w:b/>
          <w:bCs/>
          <w:iCs/>
        </w:rPr>
      </w:pPr>
      <w:r w:rsidRPr="008175A9">
        <w:rPr>
          <w:rFonts w:hint="eastAsia"/>
          <w:b/>
          <w:bCs/>
          <w:iCs/>
        </w:rPr>
        <w:t>D</w:t>
      </w:r>
      <w:r w:rsidRPr="008175A9">
        <w:rPr>
          <w:b/>
          <w:bCs/>
          <w:iCs/>
        </w:rPr>
        <w:t xml:space="preserve">escription </w:t>
      </w:r>
    </w:p>
    <w:p w14:paraId="693058E1" w14:textId="1C6DE05A" w:rsidR="00D51D45" w:rsidRDefault="00D51D45" w:rsidP="00D51D45">
      <w:pPr>
        <w:jc w:val="both"/>
        <w:rPr>
          <w:iCs/>
        </w:rPr>
      </w:pPr>
      <w:r>
        <w:rPr>
          <w:rFonts w:hint="eastAsia"/>
          <w:iCs/>
        </w:rPr>
        <w:t>T</w:t>
      </w:r>
      <w:r>
        <w:rPr>
          <w:iCs/>
        </w:rPr>
        <w:t xml:space="preserve">his view submission function should be a part of the login system. Administrators can view the code uploaded by </w:t>
      </w:r>
      <w:r w:rsidR="006C7214">
        <w:rPr>
          <w:iCs/>
        </w:rPr>
        <w:t xml:space="preserve">the </w:t>
      </w:r>
      <w:r w:rsidR="006778E8">
        <w:rPr>
          <w:iCs/>
        </w:rPr>
        <w:t>candidate</w:t>
      </w:r>
      <w:r>
        <w:rPr>
          <w:iCs/>
        </w:rPr>
        <w:t xml:space="preserve">. The function will provide the upload time and completion time of the assignment. Also, administrators can provide feedback to </w:t>
      </w:r>
      <w:r w:rsidR="006778E8">
        <w:rPr>
          <w:iCs/>
        </w:rPr>
        <w:t xml:space="preserve">candidates </w:t>
      </w:r>
      <w:r>
        <w:rPr>
          <w:iCs/>
        </w:rPr>
        <w:t xml:space="preserve">by this function. </w:t>
      </w:r>
      <w:r w:rsidR="006C7214">
        <w:rPr>
          <w:iCs/>
        </w:rPr>
        <w:t>T</w:t>
      </w:r>
      <w:r>
        <w:rPr>
          <w:iCs/>
        </w:rPr>
        <w:t>he feedback can be comment</w:t>
      </w:r>
      <w:r w:rsidR="006C7214">
        <w:rPr>
          <w:iCs/>
        </w:rPr>
        <w:t>ed</w:t>
      </w:r>
      <w:r>
        <w:rPr>
          <w:iCs/>
        </w:rPr>
        <w:t xml:space="preserve"> in the code. When the view stage finish, the system will send result to the targeted </w:t>
      </w:r>
      <w:r w:rsidR="006778E8">
        <w:rPr>
          <w:iCs/>
        </w:rPr>
        <w:t>candidate</w:t>
      </w:r>
      <w:r>
        <w:rPr>
          <w:iCs/>
        </w:rPr>
        <w:t xml:space="preserve">. </w:t>
      </w:r>
    </w:p>
    <w:p w14:paraId="7ECEA6A5" w14:textId="77777777" w:rsidR="00D51D45" w:rsidRDefault="00D51D45" w:rsidP="00D51D45">
      <w:pPr>
        <w:jc w:val="both"/>
        <w:rPr>
          <w:iCs/>
        </w:rPr>
      </w:pPr>
    </w:p>
    <w:p w14:paraId="0DB553CF" w14:textId="69812906" w:rsidR="00D51D45" w:rsidRPr="009E3DC6" w:rsidRDefault="00D51D45" w:rsidP="00D51D45">
      <w:pPr>
        <w:jc w:val="both"/>
        <w:rPr>
          <w:b/>
          <w:bCs/>
          <w:iCs/>
        </w:rPr>
      </w:pPr>
      <w:r w:rsidRPr="008175A9">
        <w:rPr>
          <w:rFonts w:hint="eastAsia"/>
          <w:b/>
          <w:bCs/>
          <w:iCs/>
        </w:rPr>
        <w:t>R</w:t>
      </w:r>
      <w:r w:rsidRPr="008175A9">
        <w:rPr>
          <w:b/>
          <w:bCs/>
          <w:iCs/>
        </w:rPr>
        <w:t>ationale</w:t>
      </w:r>
    </w:p>
    <w:p w14:paraId="005CD9E9" w14:textId="788194DE" w:rsidR="00D51D45" w:rsidRDefault="00D51D45" w:rsidP="00D51D45">
      <w:pPr>
        <w:jc w:val="both"/>
        <w:rPr>
          <w:iCs/>
        </w:rPr>
      </w:pPr>
      <w:r>
        <w:rPr>
          <w:iCs/>
        </w:rPr>
        <w:t xml:space="preserve">This function can be used by administrators to check the quality of the code manually. This function helps </w:t>
      </w:r>
      <w:r w:rsidR="006C7214">
        <w:rPr>
          <w:iCs/>
        </w:rPr>
        <w:t xml:space="preserve">the </w:t>
      </w:r>
      <w:r>
        <w:rPr>
          <w:iCs/>
        </w:rPr>
        <w:t xml:space="preserve">administrator to review the code ability of </w:t>
      </w:r>
      <w:r w:rsidR="006778E8">
        <w:rPr>
          <w:iCs/>
        </w:rPr>
        <w:t xml:space="preserve">candidates </w:t>
      </w:r>
      <w:r>
        <w:rPr>
          <w:iCs/>
        </w:rPr>
        <w:t xml:space="preserve">which improve the efficiency of the process. </w:t>
      </w:r>
    </w:p>
    <w:p w14:paraId="05206B7B" w14:textId="77777777" w:rsidR="00D51D45" w:rsidRDefault="00D51D45" w:rsidP="00D51D45">
      <w:pPr>
        <w:jc w:val="both"/>
        <w:rPr>
          <w:iCs/>
        </w:rPr>
      </w:pPr>
    </w:p>
    <w:p w14:paraId="605FB0BD" w14:textId="7B61943F" w:rsidR="00D51D45" w:rsidRPr="009E3DC6" w:rsidRDefault="00D51D45" w:rsidP="00D51D45">
      <w:pPr>
        <w:jc w:val="both"/>
        <w:rPr>
          <w:b/>
          <w:bCs/>
          <w:iCs/>
        </w:rPr>
      </w:pPr>
      <w:r w:rsidRPr="008175A9">
        <w:rPr>
          <w:rFonts w:hint="eastAsia"/>
          <w:b/>
          <w:bCs/>
          <w:iCs/>
        </w:rPr>
        <w:t>A</w:t>
      </w:r>
      <w:r w:rsidRPr="008175A9">
        <w:rPr>
          <w:b/>
          <w:bCs/>
          <w:iCs/>
        </w:rPr>
        <w:t>cceptance criteria</w:t>
      </w:r>
    </w:p>
    <w:p w14:paraId="520C1BC0" w14:textId="7B2F943E" w:rsidR="00D51D45" w:rsidRDefault="00D51D45" w:rsidP="00D51D45">
      <w:pPr>
        <w:jc w:val="both"/>
        <w:rPr>
          <w:iCs/>
        </w:rPr>
      </w:pPr>
      <w:r>
        <w:rPr>
          <w:iCs/>
        </w:rPr>
        <w:t xml:space="preserve">This function can show the code by </w:t>
      </w:r>
      <w:r w:rsidR="006778E8">
        <w:rPr>
          <w:iCs/>
        </w:rPr>
        <w:t xml:space="preserve">candidates </w:t>
      </w:r>
      <w:r>
        <w:rPr>
          <w:iCs/>
        </w:rPr>
        <w:t>in a h</w:t>
      </w:r>
      <w:r w:rsidRPr="00E1427C">
        <w:rPr>
          <w:iCs/>
        </w:rPr>
        <w:t>ierarchical</w:t>
      </w:r>
      <w:r>
        <w:rPr>
          <w:iCs/>
        </w:rPr>
        <w:t xml:space="preserve"> way, which means users can be easy to view the work. Also, the feedback can be sent to </w:t>
      </w:r>
      <w:r w:rsidR="006778E8">
        <w:rPr>
          <w:iCs/>
        </w:rPr>
        <w:t xml:space="preserve">candidates </w:t>
      </w:r>
      <w:r>
        <w:rPr>
          <w:iCs/>
        </w:rPr>
        <w:t xml:space="preserve">with the result of the test in an email. </w:t>
      </w:r>
      <w:r>
        <w:rPr>
          <w:rFonts w:hint="eastAsia"/>
          <w:iCs/>
        </w:rPr>
        <w:t>T</w:t>
      </w:r>
      <w:r>
        <w:rPr>
          <w:iCs/>
        </w:rPr>
        <w:t xml:space="preserve">his function can work with the whole system and share the same database. Safety will be introduced in the safety requirement part. </w:t>
      </w:r>
    </w:p>
    <w:p w14:paraId="35916D77" w14:textId="77777777" w:rsidR="00D51D45" w:rsidRDefault="00D51D45" w:rsidP="00D51D45">
      <w:pPr>
        <w:jc w:val="both"/>
        <w:rPr>
          <w:iCs/>
        </w:rPr>
      </w:pPr>
    </w:p>
    <w:p w14:paraId="27214A78" w14:textId="77777777" w:rsidR="00D51D45" w:rsidRDefault="00D51D45" w:rsidP="00D51D45">
      <w:pPr>
        <w:jc w:val="both"/>
        <w:rPr>
          <w:iCs/>
        </w:rPr>
      </w:pPr>
    </w:p>
    <w:p w14:paraId="0966A983" w14:textId="12C71AF3" w:rsidR="00D51D45" w:rsidRPr="009E3DC6" w:rsidRDefault="00D51D45" w:rsidP="00D51D45">
      <w:pPr>
        <w:jc w:val="both"/>
        <w:rPr>
          <w:b/>
          <w:bCs/>
          <w:iCs/>
        </w:rPr>
      </w:pPr>
      <w:r w:rsidRPr="008175A9">
        <w:rPr>
          <w:rFonts w:hint="eastAsia"/>
          <w:b/>
          <w:bCs/>
          <w:iCs/>
        </w:rPr>
        <w:t>S</w:t>
      </w:r>
      <w:r w:rsidRPr="008175A9">
        <w:rPr>
          <w:b/>
          <w:bCs/>
          <w:iCs/>
        </w:rPr>
        <w:t>ource</w:t>
      </w:r>
    </w:p>
    <w:p w14:paraId="4281BA71" w14:textId="77777777" w:rsidR="00D51D45" w:rsidRDefault="00D51D45" w:rsidP="00D51D45">
      <w:pPr>
        <w:jc w:val="both"/>
        <w:rPr>
          <w:iCs/>
        </w:rPr>
      </w:pPr>
      <w:r>
        <w:rPr>
          <w:rFonts w:hint="eastAsia"/>
          <w:iCs/>
        </w:rPr>
        <w:t>S</w:t>
      </w:r>
      <w:r>
        <w:rPr>
          <w:iCs/>
        </w:rPr>
        <w:t>ourced from the first and second client meeting</w:t>
      </w:r>
    </w:p>
    <w:p w14:paraId="05DA4F34" w14:textId="77777777" w:rsidR="00D51D45" w:rsidRDefault="00D51D45" w:rsidP="00D51D45">
      <w:pPr>
        <w:jc w:val="both"/>
        <w:rPr>
          <w:iCs/>
        </w:rPr>
      </w:pPr>
    </w:p>
    <w:p w14:paraId="3493B6F2" w14:textId="6CB5BAAB" w:rsidR="00D51D45" w:rsidRPr="009E3DC6" w:rsidRDefault="00D51D45" w:rsidP="00D51D45">
      <w:pPr>
        <w:jc w:val="both"/>
        <w:rPr>
          <w:b/>
          <w:bCs/>
          <w:iCs/>
        </w:rPr>
      </w:pPr>
      <w:r w:rsidRPr="008175A9">
        <w:rPr>
          <w:rFonts w:hint="eastAsia"/>
          <w:b/>
          <w:bCs/>
          <w:iCs/>
        </w:rPr>
        <w:t>P</w:t>
      </w:r>
      <w:r w:rsidRPr="008175A9">
        <w:rPr>
          <w:b/>
          <w:bCs/>
          <w:iCs/>
        </w:rPr>
        <w:t>riority</w:t>
      </w:r>
    </w:p>
    <w:p w14:paraId="21DE426D" w14:textId="77777777" w:rsidR="00D51D45" w:rsidRDefault="00D51D45" w:rsidP="00D51D45">
      <w:pPr>
        <w:jc w:val="both"/>
        <w:rPr>
          <w:iCs/>
        </w:rPr>
      </w:pPr>
      <w:r>
        <w:rPr>
          <w:rFonts w:hint="eastAsia"/>
          <w:iCs/>
        </w:rPr>
        <w:t>H</w:t>
      </w:r>
      <w:r>
        <w:rPr>
          <w:iCs/>
        </w:rPr>
        <w:t>igh</w:t>
      </w:r>
    </w:p>
    <w:p w14:paraId="66A70146" w14:textId="77777777" w:rsidR="00D51D45" w:rsidRDefault="00D51D45" w:rsidP="00D51D45">
      <w:pPr>
        <w:jc w:val="both"/>
        <w:rPr>
          <w:iCs/>
        </w:rPr>
      </w:pPr>
    </w:p>
    <w:p w14:paraId="4F5CE66C" w14:textId="3A008A1D" w:rsidR="00D51D45" w:rsidRDefault="00D51D45" w:rsidP="00D51D45">
      <w:pPr>
        <w:jc w:val="both"/>
        <w:rPr>
          <w:iCs/>
        </w:rPr>
      </w:pPr>
    </w:p>
    <w:p w14:paraId="41BF3BF3" w14:textId="77777777" w:rsidR="00D51D45" w:rsidRDefault="00D51D45" w:rsidP="00D51D45">
      <w:pPr>
        <w:jc w:val="both"/>
        <w:rPr>
          <w:iCs/>
        </w:rPr>
      </w:pPr>
    </w:p>
    <w:p w14:paraId="06341298" w14:textId="574DAC71" w:rsidR="00D51D45" w:rsidRPr="008175A9" w:rsidRDefault="00D51D45" w:rsidP="00D51D45">
      <w:pPr>
        <w:jc w:val="both"/>
        <w:rPr>
          <w:b/>
          <w:bCs/>
          <w:iCs/>
        </w:rPr>
      </w:pPr>
      <w:r w:rsidRPr="008175A9">
        <w:rPr>
          <w:b/>
          <w:bCs/>
          <w:iCs/>
        </w:rPr>
        <w:t>2.</w:t>
      </w:r>
      <w:r w:rsidR="00B45349">
        <w:rPr>
          <w:b/>
          <w:bCs/>
          <w:iCs/>
        </w:rPr>
        <w:t>7</w:t>
      </w:r>
      <w:r w:rsidRPr="008175A9">
        <w:rPr>
          <w:b/>
          <w:bCs/>
          <w:iCs/>
        </w:rPr>
        <w:t xml:space="preserve"> R00</w:t>
      </w:r>
      <w:r w:rsidR="00B45349">
        <w:rPr>
          <w:b/>
          <w:bCs/>
          <w:iCs/>
        </w:rPr>
        <w:t>7</w:t>
      </w:r>
      <w:r w:rsidRPr="008175A9">
        <w:rPr>
          <w:b/>
          <w:bCs/>
          <w:iCs/>
        </w:rPr>
        <w:t xml:space="preserve"> Manage candidates’ profile</w:t>
      </w:r>
    </w:p>
    <w:p w14:paraId="35F52CC5" w14:textId="77777777" w:rsidR="002314CA" w:rsidRPr="002314CA" w:rsidRDefault="002314CA" w:rsidP="00D51D45">
      <w:pPr>
        <w:jc w:val="both"/>
        <w:rPr>
          <w:rFonts w:hint="eastAsia"/>
          <w:iCs/>
        </w:rPr>
      </w:pPr>
    </w:p>
    <w:p w14:paraId="379EA584" w14:textId="4B75D9DE" w:rsidR="00D51D45" w:rsidRPr="009E3DC6" w:rsidRDefault="00D51D45" w:rsidP="00D51D45">
      <w:pPr>
        <w:jc w:val="both"/>
        <w:rPr>
          <w:b/>
          <w:bCs/>
          <w:iCs/>
        </w:rPr>
      </w:pPr>
      <w:r w:rsidRPr="008175A9">
        <w:rPr>
          <w:b/>
          <w:bCs/>
          <w:iCs/>
        </w:rPr>
        <w:t>Description</w:t>
      </w:r>
    </w:p>
    <w:p w14:paraId="405CFACD" w14:textId="3DBDCC52" w:rsidR="00D51D45" w:rsidRPr="00DF04A3" w:rsidRDefault="00D51D45" w:rsidP="00317011">
      <w:pPr>
        <w:jc w:val="both"/>
        <w:rPr>
          <w:iCs/>
        </w:rPr>
      </w:pPr>
      <w:r>
        <w:rPr>
          <w:iCs/>
        </w:rPr>
        <w:t xml:space="preserve">The </w:t>
      </w:r>
      <w:r w:rsidR="00317011">
        <w:rPr>
          <w:iCs/>
        </w:rPr>
        <w:t>candidates</w:t>
      </w:r>
      <w:r>
        <w:rPr>
          <w:iCs/>
        </w:rPr>
        <w:t xml:space="preserve"> can manage</w:t>
      </w:r>
      <w:r w:rsidR="00317011">
        <w:rPr>
          <w:iCs/>
        </w:rPr>
        <w:t xml:space="preserve"> their </w:t>
      </w:r>
      <w:r>
        <w:rPr>
          <w:iCs/>
        </w:rPr>
        <w:t>profile</w:t>
      </w:r>
      <w:r w:rsidR="00317011">
        <w:rPr>
          <w:iCs/>
        </w:rPr>
        <w:t>s</w:t>
      </w:r>
      <w:r>
        <w:rPr>
          <w:iCs/>
        </w:rPr>
        <w:t xml:space="preserve"> in the system. The profile should include </w:t>
      </w:r>
      <w:r w:rsidR="00317011">
        <w:rPr>
          <w:iCs/>
        </w:rPr>
        <w:t>their names, contact numbers, and passwords</w:t>
      </w:r>
      <w:r>
        <w:rPr>
          <w:iCs/>
        </w:rPr>
        <w:t xml:space="preserve">. </w:t>
      </w:r>
      <w:r w:rsidR="00317011">
        <w:rPr>
          <w:iCs/>
        </w:rPr>
        <w:t xml:space="preserve">Every new </w:t>
      </w:r>
      <w:r w:rsidR="00003C40">
        <w:rPr>
          <w:iCs/>
        </w:rPr>
        <w:t>candidate</w:t>
      </w:r>
      <w:r w:rsidR="00317011">
        <w:rPr>
          <w:iCs/>
        </w:rPr>
        <w:t xml:space="preserve"> may update his/her password when he/she first</w:t>
      </w:r>
      <w:r w:rsidR="006C7214">
        <w:rPr>
          <w:iCs/>
        </w:rPr>
        <w:t>-</w:t>
      </w:r>
      <w:r w:rsidR="00317011">
        <w:rPr>
          <w:iCs/>
        </w:rPr>
        <w:t xml:space="preserve">time logins to our system. </w:t>
      </w:r>
    </w:p>
    <w:p w14:paraId="4A0E5817" w14:textId="77777777" w:rsidR="00D51D45" w:rsidRDefault="00D51D45" w:rsidP="00D51D45">
      <w:pPr>
        <w:jc w:val="both"/>
        <w:rPr>
          <w:iCs/>
        </w:rPr>
      </w:pPr>
    </w:p>
    <w:p w14:paraId="3E411252" w14:textId="53CA628B" w:rsidR="00D51D45" w:rsidRPr="009E3DC6" w:rsidRDefault="00D51D45" w:rsidP="00D51D45">
      <w:pPr>
        <w:jc w:val="both"/>
        <w:rPr>
          <w:b/>
          <w:bCs/>
          <w:iCs/>
        </w:rPr>
      </w:pPr>
      <w:r w:rsidRPr="008175A9">
        <w:rPr>
          <w:rFonts w:hint="eastAsia"/>
          <w:b/>
          <w:bCs/>
          <w:iCs/>
        </w:rPr>
        <w:t>R</w:t>
      </w:r>
      <w:r w:rsidRPr="008175A9">
        <w:rPr>
          <w:b/>
          <w:bCs/>
          <w:iCs/>
        </w:rPr>
        <w:t>ationale</w:t>
      </w:r>
    </w:p>
    <w:p w14:paraId="6168AE60" w14:textId="0A7A05AF" w:rsidR="00D51D45" w:rsidRDefault="00D51D45" w:rsidP="00D51D45">
      <w:pPr>
        <w:jc w:val="both"/>
        <w:rPr>
          <w:iCs/>
        </w:rPr>
      </w:pPr>
      <w:r>
        <w:rPr>
          <w:iCs/>
        </w:rPr>
        <w:lastRenderedPageBreak/>
        <w:t xml:space="preserve">The manage candidates profile function help </w:t>
      </w:r>
      <w:r w:rsidR="00317011">
        <w:rPr>
          <w:iCs/>
        </w:rPr>
        <w:t>candidates</w:t>
      </w:r>
      <w:r>
        <w:rPr>
          <w:iCs/>
        </w:rPr>
        <w:t xml:space="preserve"> to review all </w:t>
      </w:r>
      <w:r w:rsidR="00317011">
        <w:rPr>
          <w:iCs/>
        </w:rPr>
        <w:t>their details</w:t>
      </w:r>
      <w:r>
        <w:rPr>
          <w:iCs/>
        </w:rPr>
        <w:t xml:space="preserve">. </w:t>
      </w:r>
    </w:p>
    <w:p w14:paraId="07F689DF" w14:textId="77777777" w:rsidR="00D51D45" w:rsidRDefault="00D51D45" w:rsidP="00D51D45">
      <w:pPr>
        <w:jc w:val="both"/>
        <w:rPr>
          <w:iCs/>
        </w:rPr>
      </w:pPr>
    </w:p>
    <w:p w14:paraId="4D8C89C6" w14:textId="20DCDB00" w:rsidR="00D51D45" w:rsidRPr="009E3DC6" w:rsidRDefault="00D51D45" w:rsidP="00D51D45">
      <w:pPr>
        <w:jc w:val="both"/>
        <w:rPr>
          <w:b/>
          <w:bCs/>
          <w:iCs/>
        </w:rPr>
      </w:pPr>
      <w:r w:rsidRPr="008175A9">
        <w:rPr>
          <w:rFonts w:hint="eastAsia"/>
          <w:b/>
          <w:bCs/>
          <w:iCs/>
        </w:rPr>
        <w:t>A</w:t>
      </w:r>
      <w:r w:rsidRPr="008175A9">
        <w:rPr>
          <w:b/>
          <w:bCs/>
          <w:iCs/>
        </w:rPr>
        <w:t>cceptance criteria</w:t>
      </w:r>
    </w:p>
    <w:p w14:paraId="238E3FD5" w14:textId="77777777" w:rsidR="00D51D45" w:rsidRDefault="00D51D45" w:rsidP="00D51D45">
      <w:pPr>
        <w:jc w:val="both"/>
        <w:rPr>
          <w:iCs/>
        </w:rPr>
      </w:pPr>
      <w:r>
        <w:rPr>
          <w:rFonts w:hint="eastAsia"/>
          <w:iCs/>
        </w:rPr>
        <w:t>T</w:t>
      </w:r>
      <w:r>
        <w:rPr>
          <w:iCs/>
        </w:rPr>
        <w:t xml:space="preserve">his function can work with the whole system and share the same database. Safety will be introduced in the safety requirement part. </w:t>
      </w:r>
    </w:p>
    <w:p w14:paraId="23338C1F" w14:textId="77777777" w:rsidR="00D51D45" w:rsidRPr="008175A9" w:rsidRDefault="00D51D45" w:rsidP="00D51D45">
      <w:pPr>
        <w:jc w:val="both"/>
        <w:rPr>
          <w:b/>
          <w:bCs/>
          <w:iCs/>
        </w:rPr>
      </w:pPr>
    </w:p>
    <w:p w14:paraId="2D37DBD8" w14:textId="60330893" w:rsidR="00D51D45" w:rsidRPr="009E3DC6" w:rsidRDefault="00D51D45" w:rsidP="00D51D45">
      <w:pPr>
        <w:jc w:val="both"/>
        <w:rPr>
          <w:b/>
          <w:bCs/>
          <w:iCs/>
        </w:rPr>
      </w:pPr>
      <w:r w:rsidRPr="008175A9">
        <w:rPr>
          <w:rFonts w:hint="eastAsia"/>
          <w:b/>
          <w:bCs/>
          <w:iCs/>
        </w:rPr>
        <w:t>S</w:t>
      </w:r>
      <w:r w:rsidRPr="008175A9">
        <w:rPr>
          <w:b/>
          <w:bCs/>
          <w:iCs/>
        </w:rPr>
        <w:t>ource</w:t>
      </w:r>
    </w:p>
    <w:p w14:paraId="52F9C8A8" w14:textId="77777777" w:rsidR="00D51D45" w:rsidRDefault="00D51D45" w:rsidP="00D51D45">
      <w:pPr>
        <w:jc w:val="both"/>
        <w:rPr>
          <w:iCs/>
        </w:rPr>
      </w:pPr>
      <w:r>
        <w:rPr>
          <w:rFonts w:hint="eastAsia"/>
          <w:iCs/>
        </w:rPr>
        <w:t>S</w:t>
      </w:r>
      <w:r>
        <w:rPr>
          <w:iCs/>
        </w:rPr>
        <w:t>ourced from the first and second client meeting</w:t>
      </w:r>
    </w:p>
    <w:p w14:paraId="5393B10B" w14:textId="77777777" w:rsidR="00D51D45" w:rsidRDefault="00D51D45" w:rsidP="00D51D45">
      <w:pPr>
        <w:jc w:val="both"/>
        <w:rPr>
          <w:iCs/>
        </w:rPr>
      </w:pPr>
    </w:p>
    <w:p w14:paraId="4E3E7BCB" w14:textId="31CEA8EB" w:rsidR="00D51D45" w:rsidRPr="009E3DC6" w:rsidRDefault="00D51D45" w:rsidP="00D51D45">
      <w:pPr>
        <w:jc w:val="both"/>
        <w:rPr>
          <w:b/>
          <w:bCs/>
          <w:iCs/>
        </w:rPr>
      </w:pPr>
      <w:r w:rsidRPr="008175A9">
        <w:rPr>
          <w:rFonts w:hint="eastAsia"/>
          <w:b/>
          <w:bCs/>
          <w:iCs/>
        </w:rPr>
        <w:t>P</w:t>
      </w:r>
      <w:r w:rsidRPr="008175A9">
        <w:rPr>
          <w:b/>
          <w:bCs/>
          <w:iCs/>
        </w:rPr>
        <w:t>riority</w:t>
      </w:r>
    </w:p>
    <w:p w14:paraId="4E1FF3D6" w14:textId="77777777" w:rsidR="00D51D45" w:rsidRDefault="00D51D45" w:rsidP="00D51D45">
      <w:pPr>
        <w:jc w:val="both"/>
        <w:rPr>
          <w:iCs/>
        </w:rPr>
      </w:pPr>
      <w:r>
        <w:rPr>
          <w:iCs/>
        </w:rPr>
        <w:t>Medium</w:t>
      </w:r>
    </w:p>
    <w:p w14:paraId="0A856D22" w14:textId="77777777" w:rsidR="00D51D45" w:rsidRDefault="00D51D45" w:rsidP="00D51D45">
      <w:pPr>
        <w:rPr>
          <w:iCs/>
        </w:rPr>
      </w:pPr>
    </w:p>
    <w:p w14:paraId="2A96BAFC" w14:textId="77777777" w:rsidR="00D51D45" w:rsidRDefault="00D51D45" w:rsidP="00D51D45">
      <w:pPr>
        <w:rPr>
          <w:iCs/>
        </w:rPr>
      </w:pPr>
    </w:p>
    <w:p w14:paraId="7AB95A30" w14:textId="77777777" w:rsidR="00D51D45" w:rsidRDefault="00D51D45" w:rsidP="00D51D45">
      <w:pPr>
        <w:rPr>
          <w:iCs/>
        </w:rPr>
      </w:pPr>
    </w:p>
    <w:p w14:paraId="0839FBEC" w14:textId="1B82CFA7" w:rsidR="00D51D45" w:rsidRPr="008175A9" w:rsidRDefault="00D51D45" w:rsidP="00D51D45">
      <w:pPr>
        <w:rPr>
          <w:b/>
          <w:bCs/>
          <w:iCs/>
        </w:rPr>
      </w:pPr>
      <w:r w:rsidRPr="008175A9">
        <w:rPr>
          <w:rFonts w:hint="eastAsia"/>
          <w:b/>
          <w:bCs/>
          <w:iCs/>
        </w:rPr>
        <w:t>2</w:t>
      </w:r>
      <w:r w:rsidRPr="008175A9">
        <w:rPr>
          <w:b/>
          <w:bCs/>
          <w:iCs/>
        </w:rPr>
        <w:t>.</w:t>
      </w:r>
      <w:r w:rsidR="00B45349">
        <w:rPr>
          <w:b/>
          <w:bCs/>
          <w:iCs/>
        </w:rPr>
        <w:t>8</w:t>
      </w:r>
      <w:r w:rsidRPr="008175A9">
        <w:rPr>
          <w:b/>
          <w:bCs/>
          <w:iCs/>
        </w:rPr>
        <w:t xml:space="preserve"> R101 Safety </w:t>
      </w:r>
    </w:p>
    <w:p w14:paraId="33825305" w14:textId="77777777" w:rsidR="00D51D45" w:rsidRDefault="00D51D45" w:rsidP="00D51D45">
      <w:pPr>
        <w:rPr>
          <w:iCs/>
        </w:rPr>
      </w:pPr>
    </w:p>
    <w:p w14:paraId="05D4A7D5" w14:textId="108AB76A" w:rsidR="00D51D45" w:rsidRPr="009E3DC6" w:rsidRDefault="00D51D45" w:rsidP="00D51D45">
      <w:pPr>
        <w:jc w:val="both"/>
        <w:rPr>
          <w:b/>
          <w:bCs/>
          <w:iCs/>
        </w:rPr>
      </w:pPr>
      <w:r w:rsidRPr="008175A9">
        <w:rPr>
          <w:b/>
          <w:bCs/>
          <w:iCs/>
        </w:rPr>
        <w:t>Description</w:t>
      </w:r>
    </w:p>
    <w:p w14:paraId="4A374F8D" w14:textId="35543EF4" w:rsidR="00D51D45" w:rsidRPr="004D1026" w:rsidRDefault="00D51D45" w:rsidP="00D51D45">
      <w:pPr>
        <w:jc w:val="both"/>
        <w:rPr>
          <w:iCs/>
        </w:rPr>
      </w:pPr>
      <w:r>
        <w:rPr>
          <w:iCs/>
        </w:rPr>
        <w:t>The safety requirements ensure this system can keep all users information c</w:t>
      </w:r>
      <w:r w:rsidRPr="004D1026">
        <w:rPr>
          <w:iCs/>
        </w:rPr>
        <w:t>onfidentiality</w:t>
      </w:r>
      <w:r>
        <w:rPr>
          <w:iCs/>
        </w:rPr>
        <w:t xml:space="preserve">. In this project, user information will keep in the firebase. And </w:t>
      </w:r>
      <w:r w:rsidR="006C7214">
        <w:rPr>
          <w:iCs/>
        </w:rPr>
        <w:t xml:space="preserve">the </w:t>
      </w:r>
      <w:r>
        <w:rPr>
          <w:iCs/>
        </w:rPr>
        <w:t xml:space="preserve">only approved person can view and read the users information. </w:t>
      </w:r>
    </w:p>
    <w:p w14:paraId="46F39E67" w14:textId="77777777" w:rsidR="00D51D45" w:rsidRDefault="00D51D45" w:rsidP="00D51D45">
      <w:pPr>
        <w:jc w:val="both"/>
        <w:rPr>
          <w:iCs/>
        </w:rPr>
      </w:pPr>
    </w:p>
    <w:p w14:paraId="191D944A" w14:textId="34AB2331" w:rsidR="00D51D45" w:rsidRPr="009E3DC6" w:rsidRDefault="00D51D45" w:rsidP="00D51D45">
      <w:pPr>
        <w:jc w:val="both"/>
        <w:rPr>
          <w:b/>
          <w:bCs/>
          <w:iCs/>
        </w:rPr>
      </w:pPr>
      <w:r w:rsidRPr="008175A9">
        <w:rPr>
          <w:rFonts w:hint="eastAsia"/>
          <w:b/>
          <w:bCs/>
          <w:iCs/>
        </w:rPr>
        <w:t>R</w:t>
      </w:r>
      <w:r w:rsidRPr="008175A9">
        <w:rPr>
          <w:b/>
          <w:bCs/>
          <w:iCs/>
        </w:rPr>
        <w:t>ationale</w:t>
      </w:r>
    </w:p>
    <w:p w14:paraId="1ECEA789" w14:textId="77777777" w:rsidR="00D51D45" w:rsidRDefault="00D51D45" w:rsidP="00D51D45">
      <w:pPr>
        <w:jc w:val="both"/>
        <w:rPr>
          <w:iCs/>
        </w:rPr>
      </w:pPr>
      <w:r>
        <w:rPr>
          <w:iCs/>
        </w:rPr>
        <w:t xml:space="preserve">Our system will focus on keeping information safe. And we need to pay attention to individual information privacy and avoid leak information. </w:t>
      </w:r>
    </w:p>
    <w:p w14:paraId="78FE05A3" w14:textId="77777777" w:rsidR="00D51D45" w:rsidRDefault="00D51D45" w:rsidP="00D51D45">
      <w:pPr>
        <w:jc w:val="both"/>
        <w:rPr>
          <w:iCs/>
        </w:rPr>
      </w:pPr>
    </w:p>
    <w:p w14:paraId="496B279A" w14:textId="2471E5CB" w:rsidR="00D51D45" w:rsidRPr="009E3DC6" w:rsidRDefault="00D51D45" w:rsidP="00D51D45">
      <w:pPr>
        <w:jc w:val="both"/>
        <w:rPr>
          <w:b/>
          <w:bCs/>
          <w:iCs/>
        </w:rPr>
      </w:pPr>
      <w:r w:rsidRPr="008175A9">
        <w:rPr>
          <w:rFonts w:hint="eastAsia"/>
          <w:b/>
          <w:bCs/>
          <w:iCs/>
        </w:rPr>
        <w:t>A</w:t>
      </w:r>
      <w:r w:rsidRPr="008175A9">
        <w:rPr>
          <w:b/>
          <w:bCs/>
          <w:iCs/>
        </w:rPr>
        <w:t>cceptance criteria</w:t>
      </w:r>
    </w:p>
    <w:p w14:paraId="26278AA2" w14:textId="3D53001E" w:rsidR="00D51D45" w:rsidRDefault="00D51D45" w:rsidP="00D51D45">
      <w:pPr>
        <w:jc w:val="both"/>
        <w:rPr>
          <w:iCs/>
        </w:rPr>
      </w:pPr>
      <w:r>
        <w:rPr>
          <w:iCs/>
        </w:rPr>
        <w:t xml:space="preserve">Our system will need to pass </w:t>
      </w:r>
      <w:r w:rsidR="006C7214">
        <w:rPr>
          <w:iCs/>
        </w:rPr>
        <w:t xml:space="preserve">a </w:t>
      </w:r>
      <w:r>
        <w:rPr>
          <w:iCs/>
        </w:rPr>
        <w:t>basic cybersecurity test including:</w:t>
      </w:r>
    </w:p>
    <w:p w14:paraId="55FE3354" w14:textId="77777777" w:rsidR="00D51D45" w:rsidRPr="004D1026" w:rsidRDefault="00D51D45" w:rsidP="00D51D45">
      <w:pPr>
        <w:pStyle w:val="ListParagraph"/>
        <w:numPr>
          <w:ilvl w:val="0"/>
          <w:numId w:val="10"/>
        </w:numPr>
        <w:ind w:firstLineChars="0"/>
        <w:jc w:val="both"/>
        <w:rPr>
          <w:iCs/>
        </w:rPr>
      </w:pPr>
      <w:r w:rsidRPr="004D1026">
        <w:rPr>
          <w:iCs/>
        </w:rPr>
        <w:t>Vulnerability scanners</w:t>
      </w:r>
    </w:p>
    <w:p w14:paraId="14040C7D" w14:textId="77777777" w:rsidR="00D51D45" w:rsidRPr="004D1026" w:rsidRDefault="00D51D45" w:rsidP="00D51D45">
      <w:pPr>
        <w:pStyle w:val="ListParagraph"/>
        <w:numPr>
          <w:ilvl w:val="0"/>
          <w:numId w:val="10"/>
        </w:numPr>
        <w:ind w:firstLineChars="0"/>
        <w:jc w:val="both"/>
        <w:rPr>
          <w:iCs/>
        </w:rPr>
      </w:pPr>
      <w:r w:rsidRPr="004D1026">
        <w:rPr>
          <w:iCs/>
        </w:rPr>
        <w:t>Penetration testing</w:t>
      </w:r>
    </w:p>
    <w:p w14:paraId="7A5FCB42" w14:textId="77777777" w:rsidR="00D51D45" w:rsidRPr="004D1026" w:rsidRDefault="00D51D45" w:rsidP="00D51D45">
      <w:pPr>
        <w:pStyle w:val="ListParagraph"/>
        <w:numPr>
          <w:ilvl w:val="0"/>
          <w:numId w:val="10"/>
        </w:numPr>
        <w:ind w:firstLineChars="0"/>
        <w:jc w:val="both"/>
        <w:rPr>
          <w:iCs/>
        </w:rPr>
      </w:pPr>
      <w:r w:rsidRPr="004D1026">
        <w:rPr>
          <w:iCs/>
        </w:rPr>
        <w:t>Program update checks</w:t>
      </w:r>
    </w:p>
    <w:p w14:paraId="4805977D" w14:textId="34385D76" w:rsidR="00D51D45" w:rsidRDefault="00D51D45" w:rsidP="00D51D45">
      <w:pPr>
        <w:jc w:val="both"/>
        <w:rPr>
          <w:iCs/>
        </w:rPr>
      </w:pPr>
      <w:r>
        <w:rPr>
          <w:iCs/>
        </w:rPr>
        <w:t xml:space="preserve">And these tests may </w:t>
      </w:r>
      <w:r>
        <w:rPr>
          <w:rFonts w:hint="eastAsia"/>
          <w:iCs/>
        </w:rPr>
        <w:t>also</w:t>
      </w:r>
      <w:r>
        <w:rPr>
          <w:iCs/>
        </w:rPr>
        <w:t xml:space="preserve"> includ</w:t>
      </w:r>
      <w:r w:rsidR="006C7214">
        <w:rPr>
          <w:iCs/>
        </w:rPr>
        <w:t>e</w:t>
      </w:r>
      <w:r>
        <w:rPr>
          <w:iCs/>
        </w:rPr>
        <w:t xml:space="preserve"> in our development stage. </w:t>
      </w:r>
    </w:p>
    <w:p w14:paraId="199181A3" w14:textId="77777777" w:rsidR="00D51D45" w:rsidRPr="006C7214" w:rsidRDefault="00D51D45" w:rsidP="00D51D45">
      <w:pPr>
        <w:jc w:val="both"/>
        <w:rPr>
          <w:iCs/>
        </w:rPr>
      </w:pPr>
    </w:p>
    <w:p w14:paraId="3874E5C2" w14:textId="73ED91CB" w:rsidR="00D51D45" w:rsidRPr="009E3DC6" w:rsidRDefault="00D51D45" w:rsidP="00D51D45">
      <w:pPr>
        <w:jc w:val="both"/>
        <w:rPr>
          <w:b/>
          <w:bCs/>
          <w:iCs/>
        </w:rPr>
      </w:pPr>
      <w:r w:rsidRPr="008175A9">
        <w:rPr>
          <w:rFonts w:hint="eastAsia"/>
          <w:b/>
          <w:bCs/>
          <w:iCs/>
        </w:rPr>
        <w:t>S</w:t>
      </w:r>
      <w:r w:rsidRPr="008175A9">
        <w:rPr>
          <w:b/>
          <w:bCs/>
          <w:iCs/>
        </w:rPr>
        <w:t>ource</w:t>
      </w:r>
    </w:p>
    <w:p w14:paraId="779F1BF7" w14:textId="77777777" w:rsidR="00D51D45" w:rsidRDefault="00D51D45" w:rsidP="00D51D45">
      <w:pPr>
        <w:jc w:val="both"/>
        <w:rPr>
          <w:iCs/>
        </w:rPr>
      </w:pPr>
      <w:r>
        <w:rPr>
          <w:rFonts w:hint="eastAsia"/>
          <w:iCs/>
        </w:rPr>
        <w:t>S</w:t>
      </w:r>
      <w:r>
        <w:rPr>
          <w:iCs/>
        </w:rPr>
        <w:t>ourced from the first and second client meeting</w:t>
      </w:r>
    </w:p>
    <w:p w14:paraId="2E00C06D" w14:textId="77777777" w:rsidR="00D51D45" w:rsidRDefault="00D51D45" w:rsidP="00D51D45">
      <w:pPr>
        <w:jc w:val="both"/>
        <w:rPr>
          <w:iCs/>
        </w:rPr>
      </w:pPr>
    </w:p>
    <w:p w14:paraId="35957289" w14:textId="7BFEFF18" w:rsidR="00D51D45" w:rsidRPr="009E3DC6" w:rsidRDefault="00D51D45" w:rsidP="00D51D45">
      <w:pPr>
        <w:jc w:val="both"/>
        <w:rPr>
          <w:b/>
          <w:bCs/>
          <w:iCs/>
        </w:rPr>
      </w:pPr>
      <w:r w:rsidRPr="008175A9">
        <w:rPr>
          <w:rFonts w:hint="eastAsia"/>
          <w:b/>
          <w:bCs/>
          <w:iCs/>
        </w:rPr>
        <w:t>P</w:t>
      </w:r>
      <w:r w:rsidRPr="008175A9">
        <w:rPr>
          <w:b/>
          <w:bCs/>
          <w:iCs/>
        </w:rPr>
        <w:t>riority</w:t>
      </w:r>
    </w:p>
    <w:p w14:paraId="4157B056" w14:textId="77777777" w:rsidR="00D51D45" w:rsidRDefault="00D51D45" w:rsidP="00D51D45">
      <w:pPr>
        <w:rPr>
          <w:iCs/>
        </w:rPr>
      </w:pPr>
      <w:r>
        <w:rPr>
          <w:iCs/>
        </w:rPr>
        <w:t>High</w:t>
      </w:r>
    </w:p>
    <w:p w14:paraId="5C14A06B" w14:textId="7BF1EBF3" w:rsidR="00D51D45" w:rsidRDefault="00D51D45" w:rsidP="00D51D45">
      <w:pPr>
        <w:rPr>
          <w:iCs/>
        </w:rPr>
      </w:pPr>
    </w:p>
    <w:p w14:paraId="0AF5D193" w14:textId="1375B777" w:rsidR="00D61CE7" w:rsidRDefault="00D61CE7" w:rsidP="00D51D45">
      <w:pPr>
        <w:rPr>
          <w:iCs/>
        </w:rPr>
      </w:pPr>
    </w:p>
    <w:p w14:paraId="260C1983" w14:textId="393B82CB" w:rsidR="00D61CE7" w:rsidRDefault="00D61CE7" w:rsidP="00D51D45">
      <w:pPr>
        <w:rPr>
          <w:iCs/>
        </w:rPr>
      </w:pPr>
    </w:p>
    <w:p w14:paraId="3B15752C" w14:textId="413CE124" w:rsidR="00D61CE7" w:rsidRDefault="00D61CE7" w:rsidP="00D51D45">
      <w:pPr>
        <w:rPr>
          <w:iCs/>
        </w:rPr>
      </w:pPr>
    </w:p>
    <w:p w14:paraId="5795F8D8" w14:textId="2F785D59" w:rsidR="00D61CE7" w:rsidRDefault="00D61CE7" w:rsidP="00D51D45">
      <w:pPr>
        <w:rPr>
          <w:iCs/>
        </w:rPr>
      </w:pPr>
    </w:p>
    <w:p w14:paraId="37A1E1DF" w14:textId="5862E6E0" w:rsidR="00D61CE7" w:rsidRDefault="00D61CE7" w:rsidP="00D51D45">
      <w:pPr>
        <w:rPr>
          <w:iCs/>
        </w:rPr>
      </w:pPr>
    </w:p>
    <w:p w14:paraId="6540086C" w14:textId="64900A66" w:rsidR="00D61CE7" w:rsidRDefault="00D61CE7" w:rsidP="00D51D45">
      <w:pPr>
        <w:rPr>
          <w:iCs/>
        </w:rPr>
      </w:pPr>
    </w:p>
    <w:p w14:paraId="48D00FF2" w14:textId="77777777" w:rsidR="00D61CE7" w:rsidRDefault="00D61CE7" w:rsidP="00D51D45">
      <w:pPr>
        <w:rPr>
          <w:rFonts w:hint="eastAsia"/>
          <w:iCs/>
        </w:rPr>
      </w:pPr>
    </w:p>
    <w:p w14:paraId="0CEA5EB4" w14:textId="7967223E" w:rsidR="00F236E5" w:rsidRDefault="00703245">
      <w:pPr>
        <w:pStyle w:val="Heading1"/>
        <w:jc w:val="both"/>
      </w:pPr>
      <w:bookmarkStart w:id="9" w:name="_Toc17651780"/>
      <w:r>
        <w:t>Use Cases</w:t>
      </w:r>
      <w:bookmarkEnd w:id="9"/>
    </w:p>
    <w:p w14:paraId="0499A6FA" w14:textId="128C6FEC" w:rsidR="001428AF" w:rsidRDefault="001428AF" w:rsidP="001428AF">
      <w:r>
        <w:t>To be specific</w:t>
      </w:r>
      <w:r w:rsidR="006C7214">
        <w:t xml:space="preserve"> to</w:t>
      </w:r>
      <w:r>
        <w:t xml:space="preserve"> our functions, we create use cases to help users to understand</w:t>
      </w:r>
      <w:r w:rsidR="00F318FF">
        <w:t xml:space="preserve"> what the function will help</w:t>
      </w:r>
      <w:r>
        <w:t xml:space="preserve">. The below diagram shows the relationship between functions and use cases. </w:t>
      </w:r>
      <w:r w:rsidR="00F318FF">
        <w:t>The blue boxes are use cases</w:t>
      </w:r>
      <w:r w:rsidR="006C7214">
        <w:t>,</w:t>
      </w:r>
      <w:r w:rsidR="00F318FF">
        <w:t xml:space="preserve"> and the yellow boxes are functions. As we can see, every use case can be allotted to specific function. </w:t>
      </w:r>
    </w:p>
    <w:p w14:paraId="561D7D81" w14:textId="203CEEF2" w:rsidR="001428AF" w:rsidRDefault="00F318FF" w:rsidP="001428AF">
      <w:r w:rsidRPr="00F318FF">
        <w:drawing>
          <wp:inline distT="0" distB="0" distL="0" distR="0" wp14:anchorId="3471209E" wp14:editId="10746CD1">
            <wp:extent cx="5943600" cy="2265680"/>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265680"/>
                    </a:xfrm>
                    <a:prstGeom prst="rect">
                      <a:avLst/>
                    </a:prstGeom>
                  </pic:spPr>
                </pic:pic>
              </a:graphicData>
            </a:graphic>
          </wp:inline>
        </w:drawing>
      </w:r>
    </w:p>
    <w:p w14:paraId="5CA7843E" w14:textId="5494F872" w:rsidR="00F318FF" w:rsidRPr="00F318FF" w:rsidRDefault="00F318FF" w:rsidP="00F318FF">
      <w:pPr>
        <w:jc w:val="center"/>
        <w:rPr>
          <w:rFonts w:hint="eastAsia"/>
          <w:iCs/>
          <w:sz w:val="18"/>
          <w:szCs w:val="18"/>
        </w:rPr>
      </w:pPr>
      <w:r w:rsidRPr="00F318FF">
        <w:rPr>
          <w:rFonts w:hint="eastAsia"/>
          <w:iCs/>
          <w:sz w:val="18"/>
          <w:szCs w:val="18"/>
        </w:rPr>
        <w:t>F</w:t>
      </w:r>
      <w:r w:rsidRPr="00F318FF">
        <w:rPr>
          <w:iCs/>
          <w:sz w:val="18"/>
          <w:szCs w:val="18"/>
        </w:rPr>
        <w:t>igure 1. relationship of functions and use cases</w:t>
      </w:r>
    </w:p>
    <w:p w14:paraId="61702DD2" w14:textId="77777777" w:rsidR="001428AF" w:rsidRPr="001428AF" w:rsidRDefault="001428AF" w:rsidP="001428AF">
      <w:pPr>
        <w:rPr>
          <w:rFonts w:hint="eastAsia"/>
        </w:rPr>
      </w:pPr>
    </w:p>
    <w:p w14:paraId="14C3E09F" w14:textId="759F6461" w:rsidR="00FB79DB" w:rsidRDefault="00FB79DB" w:rsidP="00FB79DB">
      <w:pPr>
        <w:rPr>
          <w:bCs/>
          <w:iCs/>
        </w:rPr>
      </w:pPr>
      <w:r w:rsidRPr="008175A9">
        <w:rPr>
          <w:b/>
          <w:iCs/>
        </w:rPr>
        <w:t xml:space="preserve">Use Case 001 </w:t>
      </w:r>
      <w:r>
        <w:rPr>
          <w:b/>
          <w:iCs/>
        </w:rPr>
        <w:t>–</w:t>
      </w:r>
      <w:r w:rsidRPr="008175A9">
        <w:rPr>
          <w:b/>
          <w:iCs/>
        </w:rPr>
        <w:t xml:space="preserve"> </w:t>
      </w:r>
      <w:r w:rsidRPr="007B4F45">
        <w:rPr>
          <w:bCs/>
          <w:iCs/>
        </w:rPr>
        <w:t>Administrator</w:t>
      </w:r>
      <w:r w:rsidR="001049E0">
        <w:rPr>
          <w:bCs/>
          <w:iCs/>
        </w:rPr>
        <w:t>s</w:t>
      </w:r>
      <w:r>
        <w:rPr>
          <w:b/>
          <w:iCs/>
        </w:rPr>
        <w:t xml:space="preserve"> </w:t>
      </w:r>
      <w:r w:rsidRPr="00FB79DB">
        <w:rPr>
          <w:bCs/>
          <w:iCs/>
        </w:rPr>
        <w:t>registration</w:t>
      </w:r>
    </w:p>
    <w:p w14:paraId="398D0330" w14:textId="77777777" w:rsidR="00FB79DB" w:rsidRPr="008175A9" w:rsidRDefault="00FB79DB" w:rsidP="00FB79DB">
      <w:pPr>
        <w:rPr>
          <w:bCs/>
          <w:iCs/>
        </w:rPr>
      </w:pPr>
    </w:p>
    <w:p w14:paraId="71C01097" w14:textId="77777777" w:rsidR="00FB79DB" w:rsidRPr="008175A9" w:rsidRDefault="00FB79DB" w:rsidP="00FB79DB">
      <w:pPr>
        <w:rPr>
          <w:iCs/>
        </w:rPr>
      </w:pPr>
      <w:r w:rsidRPr="008175A9">
        <w:rPr>
          <w:b/>
          <w:iCs/>
        </w:rPr>
        <w:t>Brief Description</w:t>
      </w:r>
    </w:p>
    <w:p w14:paraId="6CDA9826" w14:textId="503D0B3E" w:rsidR="00FB79DB" w:rsidRDefault="00FB79DB" w:rsidP="00FB79DB">
      <w:pPr>
        <w:rPr>
          <w:iCs/>
        </w:rPr>
      </w:pPr>
      <w:r>
        <w:rPr>
          <w:iCs/>
        </w:rPr>
        <w:t>Maptek staff use their Maptek email address to register as administrators.</w:t>
      </w:r>
    </w:p>
    <w:p w14:paraId="4C0D4393" w14:textId="77777777" w:rsidR="00FB79DB" w:rsidRPr="008175A9" w:rsidRDefault="00FB79DB" w:rsidP="00FB79DB">
      <w:pPr>
        <w:rPr>
          <w:b/>
          <w:iCs/>
        </w:rPr>
      </w:pPr>
    </w:p>
    <w:p w14:paraId="33E62EF4" w14:textId="77777777" w:rsidR="00FB79DB" w:rsidRPr="008175A9" w:rsidRDefault="00FB79DB" w:rsidP="00FB79DB">
      <w:pPr>
        <w:rPr>
          <w:iCs/>
        </w:rPr>
      </w:pPr>
      <w:r w:rsidRPr="008175A9">
        <w:rPr>
          <w:b/>
          <w:iCs/>
        </w:rPr>
        <w:t>Actors</w:t>
      </w:r>
    </w:p>
    <w:p w14:paraId="592CB083" w14:textId="3297883F" w:rsidR="00FB79DB" w:rsidRDefault="00FB79DB" w:rsidP="00FB79DB">
      <w:pPr>
        <w:rPr>
          <w:iCs/>
        </w:rPr>
      </w:pPr>
      <w:r>
        <w:rPr>
          <w:iCs/>
        </w:rPr>
        <w:t xml:space="preserve">Maptek staff who are responsible </w:t>
      </w:r>
      <w:r w:rsidR="006C7214">
        <w:rPr>
          <w:iCs/>
        </w:rPr>
        <w:t>for managing or viewing</w:t>
      </w:r>
      <w:r>
        <w:rPr>
          <w:iCs/>
        </w:rPr>
        <w:t xml:space="preserve"> the test in the system.</w:t>
      </w:r>
    </w:p>
    <w:p w14:paraId="4F43311C" w14:textId="77777777" w:rsidR="00FB79DB" w:rsidRPr="008175A9" w:rsidRDefault="00FB79DB" w:rsidP="00FB79DB">
      <w:pPr>
        <w:rPr>
          <w:b/>
          <w:iCs/>
        </w:rPr>
      </w:pPr>
    </w:p>
    <w:p w14:paraId="5FBFEBAB" w14:textId="77777777" w:rsidR="00FB79DB" w:rsidRPr="008175A9" w:rsidRDefault="00FB79DB" w:rsidP="00FB79DB">
      <w:pPr>
        <w:rPr>
          <w:iCs/>
        </w:rPr>
      </w:pPr>
      <w:r w:rsidRPr="008175A9">
        <w:rPr>
          <w:b/>
          <w:iCs/>
        </w:rPr>
        <w:t>Preconditions</w:t>
      </w:r>
    </w:p>
    <w:p w14:paraId="60C0D98F" w14:textId="176ABEC6" w:rsidR="00FB79DB" w:rsidRDefault="00FB79DB" w:rsidP="00FB79DB">
      <w:pPr>
        <w:rPr>
          <w:iCs/>
        </w:rPr>
      </w:pPr>
      <w:r>
        <w:rPr>
          <w:iCs/>
        </w:rPr>
        <w:t xml:space="preserve">This use case assumes that Maptek staff have their </w:t>
      </w:r>
      <w:r w:rsidRPr="00FB79DB">
        <w:rPr>
          <w:iCs/>
        </w:rPr>
        <w:t xml:space="preserve">company </w:t>
      </w:r>
      <w:r>
        <w:rPr>
          <w:iCs/>
        </w:rPr>
        <w:t>e</w:t>
      </w:r>
      <w:r w:rsidRPr="00FB79DB">
        <w:rPr>
          <w:iCs/>
        </w:rPr>
        <w:t>mail</w:t>
      </w:r>
      <w:r>
        <w:rPr>
          <w:iCs/>
        </w:rPr>
        <w:t>s.</w:t>
      </w:r>
    </w:p>
    <w:p w14:paraId="61672601" w14:textId="77777777" w:rsidR="00FB79DB" w:rsidRPr="008175A9" w:rsidRDefault="00FB79DB" w:rsidP="00FB79DB">
      <w:pPr>
        <w:rPr>
          <w:b/>
          <w:iCs/>
        </w:rPr>
      </w:pPr>
    </w:p>
    <w:p w14:paraId="4D29D326" w14:textId="77777777" w:rsidR="00FB79DB" w:rsidRPr="008175A9" w:rsidRDefault="00FB79DB" w:rsidP="00FB79DB">
      <w:pPr>
        <w:rPr>
          <w:iCs/>
        </w:rPr>
      </w:pPr>
      <w:r w:rsidRPr="008175A9">
        <w:rPr>
          <w:b/>
          <w:iCs/>
        </w:rPr>
        <w:t>Basic Flow</w:t>
      </w:r>
    </w:p>
    <w:p w14:paraId="11DC3808" w14:textId="1903F8E2" w:rsidR="0013270A" w:rsidRPr="0013270A" w:rsidRDefault="0013270A" w:rsidP="0013270A">
      <w:pPr>
        <w:numPr>
          <w:ilvl w:val="0"/>
          <w:numId w:val="1"/>
        </w:numPr>
        <w:rPr>
          <w:iCs/>
        </w:rPr>
      </w:pPr>
      <w:r>
        <w:rPr>
          <w:iCs/>
        </w:rPr>
        <w:t>The Maptek staff visit the system with website browsers</w:t>
      </w:r>
    </w:p>
    <w:p w14:paraId="66CBAC96" w14:textId="3BB48FF8" w:rsidR="00FB79DB" w:rsidRDefault="00FB79DB" w:rsidP="00FB79DB">
      <w:pPr>
        <w:numPr>
          <w:ilvl w:val="0"/>
          <w:numId w:val="1"/>
        </w:numPr>
        <w:rPr>
          <w:iCs/>
        </w:rPr>
      </w:pPr>
      <w:r>
        <w:rPr>
          <w:iCs/>
        </w:rPr>
        <w:t>The Maptek staff register in the system with their company email addresses</w:t>
      </w:r>
    </w:p>
    <w:p w14:paraId="1A63B6B4" w14:textId="59DAD89B" w:rsidR="00FB79DB" w:rsidRDefault="00FB79DB" w:rsidP="00FB79DB">
      <w:pPr>
        <w:numPr>
          <w:ilvl w:val="0"/>
          <w:numId w:val="1"/>
        </w:numPr>
        <w:rPr>
          <w:iCs/>
        </w:rPr>
      </w:pPr>
      <w:r>
        <w:rPr>
          <w:iCs/>
        </w:rPr>
        <w:t>The Maptek staff will receive an activation email from the system</w:t>
      </w:r>
    </w:p>
    <w:p w14:paraId="58962A07" w14:textId="7A52AE27" w:rsidR="00FB79DB" w:rsidRDefault="00FB79DB" w:rsidP="00FB79DB">
      <w:pPr>
        <w:numPr>
          <w:ilvl w:val="0"/>
          <w:numId w:val="1"/>
        </w:numPr>
        <w:rPr>
          <w:iCs/>
        </w:rPr>
      </w:pPr>
      <w:r>
        <w:rPr>
          <w:iCs/>
        </w:rPr>
        <w:t xml:space="preserve">The Maptek staff finishes activation and fill in basic information and create </w:t>
      </w:r>
      <w:r w:rsidR="006C7214">
        <w:rPr>
          <w:iCs/>
        </w:rPr>
        <w:t xml:space="preserve">a </w:t>
      </w:r>
      <w:r>
        <w:rPr>
          <w:iCs/>
        </w:rPr>
        <w:t>password for the system</w:t>
      </w:r>
    </w:p>
    <w:p w14:paraId="3F1076F7" w14:textId="50F00321" w:rsidR="0013270A" w:rsidRPr="00CB70CD" w:rsidRDefault="0013270A" w:rsidP="00FB79DB">
      <w:pPr>
        <w:numPr>
          <w:ilvl w:val="0"/>
          <w:numId w:val="1"/>
        </w:numPr>
        <w:rPr>
          <w:iCs/>
        </w:rPr>
      </w:pPr>
      <w:r>
        <w:rPr>
          <w:iCs/>
        </w:rPr>
        <w:t xml:space="preserve">The Maptek staff successfully finish </w:t>
      </w:r>
      <w:r w:rsidR="006C7214">
        <w:rPr>
          <w:iCs/>
        </w:rPr>
        <w:t xml:space="preserve">the </w:t>
      </w:r>
      <w:r>
        <w:rPr>
          <w:iCs/>
        </w:rPr>
        <w:t>registration</w:t>
      </w:r>
    </w:p>
    <w:p w14:paraId="78CFF584" w14:textId="77777777" w:rsidR="00FB79DB" w:rsidRPr="008175A9" w:rsidRDefault="00FB79DB" w:rsidP="00FB79DB">
      <w:pPr>
        <w:rPr>
          <w:b/>
          <w:iCs/>
        </w:rPr>
      </w:pPr>
    </w:p>
    <w:p w14:paraId="5D0AB898" w14:textId="77777777" w:rsidR="00FB79DB" w:rsidRPr="008175A9" w:rsidRDefault="00FB79DB" w:rsidP="00FB79DB">
      <w:pPr>
        <w:rPr>
          <w:iCs/>
        </w:rPr>
      </w:pPr>
      <w:r w:rsidRPr="008175A9">
        <w:rPr>
          <w:b/>
          <w:iCs/>
        </w:rPr>
        <w:t>Alternate Flows</w:t>
      </w:r>
    </w:p>
    <w:p w14:paraId="7F5891EE" w14:textId="62E40487" w:rsidR="00FB79DB" w:rsidRDefault="00FB79DB" w:rsidP="00FB79DB">
      <w:pPr>
        <w:numPr>
          <w:ilvl w:val="0"/>
          <w:numId w:val="2"/>
        </w:numPr>
        <w:rPr>
          <w:iCs/>
        </w:rPr>
      </w:pPr>
      <w:r>
        <w:rPr>
          <w:iCs/>
        </w:rPr>
        <w:lastRenderedPageBreak/>
        <w:t xml:space="preserve">The </w:t>
      </w:r>
      <w:r w:rsidR="00AB2713">
        <w:rPr>
          <w:iCs/>
        </w:rPr>
        <w:t xml:space="preserve">Maptek staff returns to the homepage or close the website without saving any </w:t>
      </w:r>
      <w:r w:rsidR="0013270A">
        <w:rPr>
          <w:iCs/>
        </w:rPr>
        <w:t>information</w:t>
      </w:r>
    </w:p>
    <w:p w14:paraId="442E0080" w14:textId="77777777" w:rsidR="00FB79DB" w:rsidRPr="008175A9" w:rsidRDefault="00FB79DB" w:rsidP="00FB79DB">
      <w:pPr>
        <w:rPr>
          <w:b/>
          <w:iCs/>
        </w:rPr>
      </w:pPr>
    </w:p>
    <w:p w14:paraId="33D613F4" w14:textId="77777777" w:rsidR="00FB79DB" w:rsidRPr="008175A9" w:rsidRDefault="00FB79DB" w:rsidP="00FB79DB">
      <w:pPr>
        <w:rPr>
          <w:iCs/>
        </w:rPr>
      </w:pPr>
      <w:r w:rsidRPr="008175A9">
        <w:rPr>
          <w:b/>
          <w:iCs/>
        </w:rPr>
        <w:t>Exception Flows</w:t>
      </w:r>
    </w:p>
    <w:p w14:paraId="36C84F3C" w14:textId="22B4F7A9" w:rsidR="00FB79DB" w:rsidRDefault="00FB79DB" w:rsidP="00FB79DB">
      <w:pPr>
        <w:numPr>
          <w:ilvl w:val="0"/>
          <w:numId w:val="2"/>
        </w:numPr>
        <w:rPr>
          <w:iCs/>
        </w:rPr>
      </w:pPr>
      <w:r w:rsidRPr="008175A9">
        <w:rPr>
          <w:iCs/>
        </w:rPr>
        <w:t xml:space="preserve">The </w:t>
      </w:r>
      <w:r>
        <w:rPr>
          <w:iCs/>
        </w:rPr>
        <w:t xml:space="preserve">Maptek staff input </w:t>
      </w:r>
      <w:r w:rsidR="006C7214">
        <w:rPr>
          <w:iCs/>
        </w:rPr>
        <w:t xml:space="preserve">the </w:t>
      </w:r>
      <w:r>
        <w:rPr>
          <w:iCs/>
        </w:rPr>
        <w:t>wrong email address</w:t>
      </w:r>
    </w:p>
    <w:p w14:paraId="3D94713C" w14:textId="6D6D5467" w:rsidR="00FB79DB" w:rsidRDefault="00FB79DB" w:rsidP="00FB79DB">
      <w:pPr>
        <w:numPr>
          <w:ilvl w:val="0"/>
          <w:numId w:val="2"/>
        </w:numPr>
        <w:rPr>
          <w:iCs/>
        </w:rPr>
      </w:pPr>
      <w:r>
        <w:rPr>
          <w:iCs/>
        </w:rPr>
        <w:t>The Maptek staff did not receive the activation email</w:t>
      </w:r>
    </w:p>
    <w:p w14:paraId="164BE28A" w14:textId="2FF4D0C8" w:rsidR="00FB79DB" w:rsidRPr="008175A9" w:rsidRDefault="00FB79DB" w:rsidP="00FB79DB">
      <w:pPr>
        <w:numPr>
          <w:ilvl w:val="0"/>
          <w:numId w:val="2"/>
        </w:numPr>
        <w:rPr>
          <w:iCs/>
        </w:rPr>
      </w:pPr>
      <w:r>
        <w:rPr>
          <w:iCs/>
        </w:rPr>
        <w:t xml:space="preserve">The Maptek staff </w:t>
      </w:r>
      <w:r w:rsidR="00AB2713">
        <w:rPr>
          <w:iCs/>
        </w:rPr>
        <w:t xml:space="preserve">insert invalid password </w:t>
      </w:r>
    </w:p>
    <w:p w14:paraId="02C8ECBB" w14:textId="77777777" w:rsidR="00FB79DB" w:rsidRPr="008175A9" w:rsidRDefault="00FB79DB" w:rsidP="00FB79DB">
      <w:pPr>
        <w:rPr>
          <w:b/>
          <w:iCs/>
        </w:rPr>
      </w:pPr>
    </w:p>
    <w:p w14:paraId="712E84EB" w14:textId="77777777" w:rsidR="00FB79DB" w:rsidRPr="008175A9" w:rsidRDefault="00FB79DB" w:rsidP="00FB79DB">
      <w:pPr>
        <w:rPr>
          <w:iCs/>
        </w:rPr>
      </w:pPr>
      <w:r w:rsidRPr="008175A9">
        <w:rPr>
          <w:b/>
          <w:iCs/>
        </w:rPr>
        <w:t>Post Conditions</w:t>
      </w:r>
    </w:p>
    <w:p w14:paraId="20AE140D" w14:textId="40E949F2" w:rsidR="00FB79DB" w:rsidRPr="008175A9" w:rsidRDefault="00FB79DB" w:rsidP="00FB79DB">
      <w:pPr>
        <w:rPr>
          <w:iCs/>
        </w:rPr>
      </w:pPr>
      <w:r w:rsidRPr="008175A9">
        <w:rPr>
          <w:iCs/>
        </w:rPr>
        <w:t xml:space="preserve">The </w:t>
      </w:r>
      <w:r w:rsidR="00AB2713">
        <w:rPr>
          <w:iCs/>
        </w:rPr>
        <w:t>Maptek staff</w:t>
      </w:r>
      <w:r w:rsidRPr="008175A9">
        <w:rPr>
          <w:iCs/>
        </w:rPr>
        <w:t xml:space="preserve"> must </w:t>
      </w:r>
      <w:r>
        <w:rPr>
          <w:iCs/>
        </w:rPr>
        <w:t xml:space="preserve">receive an email to </w:t>
      </w:r>
      <w:r w:rsidR="00AB2713">
        <w:rPr>
          <w:iCs/>
        </w:rPr>
        <w:t>confirm his registration.</w:t>
      </w:r>
    </w:p>
    <w:p w14:paraId="4009A670" w14:textId="46D33F83" w:rsidR="006E158A" w:rsidRDefault="00EC079C" w:rsidP="00C54B93">
      <w:pPr>
        <w:jc w:val="center"/>
        <w:rPr>
          <w:i/>
        </w:rPr>
      </w:pPr>
      <w:r>
        <w:rPr>
          <w:noProof/>
        </w:rPr>
        <w:drawing>
          <wp:inline distT="0" distB="0" distL="0" distR="0" wp14:anchorId="369D8F76" wp14:editId="0E3FF629">
            <wp:extent cx="5943600" cy="1178560"/>
            <wp:effectExtent l="0" t="0" r="0" b="254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1178560"/>
                    </a:xfrm>
                    <a:prstGeom prst="rect">
                      <a:avLst/>
                    </a:prstGeom>
                    <a:noFill/>
                    <a:ln>
                      <a:noFill/>
                    </a:ln>
                  </pic:spPr>
                </pic:pic>
              </a:graphicData>
            </a:graphic>
          </wp:inline>
        </w:drawing>
      </w:r>
    </w:p>
    <w:p w14:paraId="31385C68" w14:textId="199048DE" w:rsidR="00EC079C" w:rsidRPr="00EC079C" w:rsidRDefault="00EC079C" w:rsidP="00EC079C">
      <w:pPr>
        <w:jc w:val="center"/>
        <w:rPr>
          <w:iCs/>
          <w:sz w:val="18"/>
          <w:szCs w:val="18"/>
        </w:rPr>
      </w:pPr>
      <w:r>
        <w:rPr>
          <w:rFonts w:hint="eastAsia"/>
          <w:iCs/>
          <w:sz w:val="18"/>
          <w:szCs w:val="18"/>
        </w:rPr>
        <w:t>Figure</w:t>
      </w:r>
      <w:r>
        <w:rPr>
          <w:iCs/>
          <w:sz w:val="18"/>
          <w:szCs w:val="18"/>
        </w:rPr>
        <w:t xml:space="preserve"> </w:t>
      </w:r>
      <w:r w:rsidR="00F318FF">
        <w:rPr>
          <w:iCs/>
          <w:sz w:val="18"/>
          <w:szCs w:val="18"/>
        </w:rPr>
        <w:t>2</w:t>
      </w:r>
      <w:r>
        <w:rPr>
          <w:iCs/>
          <w:sz w:val="18"/>
          <w:szCs w:val="18"/>
        </w:rPr>
        <w:t xml:space="preserve">. </w:t>
      </w:r>
      <w:r>
        <w:rPr>
          <w:rFonts w:hint="eastAsia"/>
          <w:iCs/>
          <w:sz w:val="18"/>
          <w:szCs w:val="18"/>
        </w:rPr>
        <w:t>Administrators</w:t>
      </w:r>
      <w:r>
        <w:rPr>
          <w:iCs/>
          <w:sz w:val="18"/>
          <w:szCs w:val="18"/>
        </w:rPr>
        <w:t xml:space="preserve"> </w:t>
      </w:r>
      <w:r>
        <w:rPr>
          <w:rFonts w:hint="eastAsia"/>
          <w:iCs/>
          <w:sz w:val="18"/>
          <w:szCs w:val="18"/>
        </w:rPr>
        <w:t>registration</w:t>
      </w:r>
    </w:p>
    <w:p w14:paraId="41D34456" w14:textId="77777777" w:rsidR="00FB79DB" w:rsidRDefault="00FB79DB" w:rsidP="008175A9">
      <w:pPr>
        <w:rPr>
          <w:b/>
          <w:iCs/>
        </w:rPr>
      </w:pPr>
    </w:p>
    <w:p w14:paraId="2BE1E967" w14:textId="033F124C" w:rsidR="00FB79DB" w:rsidRDefault="00FB79DB" w:rsidP="008175A9">
      <w:pPr>
        <w:rPr>
          <w:b/>
          <w:iCs/>
        </w:rPr>
      </w:pPr>
    </w:p>
    <w:p w14:paraId="25AD9A6B" w14:textId="1009C62E" w:rsidR="00DF0C06" w:rsidRDefault="00DF0C06" w:rsidP="008175A9">
      <w:pPr>
        <w:rPr>
          <w:b/>
          <w:iCs/>
        </w:rPr>
      </w:pPr>
    </w:p>
    <w:p w14:paraId="62048BE1" w14:textId="63772747" w:rsidR="00DF0C06" w:rsidRDefault="00DF0C06" w:rsidP="008175A9">
      <w:pPr>
        <w:rPr>
          <w:b/>
          <w:iCs/>
        </w:rPr>
      </w:pPr>
    </w:p>
    <w:p w14:paraId="6D2AC840" w14:textId="77777777" w:rsidR="00DF0C06" w:rsidRDefault="00DF0C06" w:rsidP="008175A9">
      <w:pPr>
        <w:rPr>
          <w:b/>
          <w:iCs/>
        </w:rPr>
      </w:pPr>
    </w:p>
    <w:p w14:paraId="5F8596D1" w14:textId="4F972CD2" w:rsidR="00AB2713" w:rsidRDefault="00AB2713" w:rsidP="00AB2713">
      <w:pPr>
        <w:rPr>
          <w:bCs/>
          <w:iCs/>
        </w:rPr>
      </w:pPr>
      <w:r w:rsidRPr="008175A9">
        <w:rPr>
          <w:b/>
          <w:iCs/>
        </w:rPr>
        <w:t>Use Case 00</w:t>
      </w:r>
      <w:r>
        <w:rPr>
          <w:b/>
          <w:iCs/>
        </w:rPr>
        <w:t>2</w:t>
      </w:r>
      <w:r w:rsidRPr="008175A9">
        <w:rPr>
          <w:b/>
          <w:iCs/>
        </w:rPr>
        <w:t xml:space="preserve"> </w:t>
      </w:r>
      <w:r>
        <w:rPr>
          <w:b/>
          <w:iCs/>
        </w:rPr>
        <w:t>–</w:t>
      </w:r>
      <w:r w:rsidRPr="008175A9">
        <w:rPr>
          <w:b/>
          <w:iCs/>
        </w:rPr>
        <w:t xml:space="preserve"> </w:t>
      </w:r>
      <w:r w:rsidRPr="004F5B9B">
        <w:rPr>
          <w:bCs/>
          <w:iCs/>
        </w:rPr>
        <w:t>Administrator</w:t>
      </w:r>
      <w:r w:rsidR="001049E0">
        <w:rPr>
          <w:bCs/>
          <w:iCs/>
        </w:rPr>
        <w:t>s</w:t>
      </w:r>
      <w:r>
        <w:rPr>
          <w:b/>
          <w:iCs/>
        </w:rPr>
        <w:t xml:space="preserve"> </w:t>
      </w:r>
      <w:r w:rsidR="00BE1800">
        <w:rPr>
          <w:bCs/>
          <w:iCs/>
        </w:rPr>
        <w:t>login</w:t>
      </w:r>
    </w:p>
    <w:p w14:paraId="22F7C3D8" w14:textId="77777777" w:rsidR="00AB2713" w:rsidRPr="008175A9" w:rsidRDefault="00AB2713" w:rsidP="00AB2713">
      <w:pPr>
        <w:rPr>
          <w:bCs/>
          <w:iCs/>
        </w:rPr>
      </w:pPr>
    </w:p>
    <w:p w14:paraId="1620E8DF" w14:textId="77777777" w:rsidR="00AB2713" w:rsidRPr="008175A9" w:rsidRDefault="00AB2713" w:rsidP="00AB2713">
      <w:pPr>
        <w:rPr>
          <w:iCs/>
        </w:rPr>
      </w:pPr>
      <w:r w:rsidRPr="008175A9">
        <w:rPr>
          <w:b/>
          <w:iCs/>
        </w:rPr>
        <w:t>Brief Description</w:t>
      </w:r>
    </w:p>
    <w:p w14:paraId="07927DB8" w14:textId="083BBCA0" w:rsidR="00AB2713" w:rsidRDefault="00AB2713" w:rsidP="00AB2713">
      <w:pPr>
        <w:rPr>
          <w:iCs/>
        </w:rPr>
      </w:pPr>
      <w:r>
        <w:rPr>
          <w:iCs/>
        </w:rPr>
        <w:t xml:space="preserve">Maptek staff use their </w:t>
      </w:r>
      <w:r w:rsidR="00BE1800">
        <w:rPr>
          <w:iCs/>
        </w:rPr>
        <w:t>registered administrator account</w:t>
      </w:r>
      <w:r w:rsidR="00582C5C">
        <w:rPr>
          <w:iCs/>
        </w:rPr>
        <w:t>s</w:t>
      </w:r>
      <w:r w:rsidR="00BE1800">
        <w:rPr>
          <w:iCs/>
        </w:rPr>
        <w:t xml:space="preserve"> to log in</w:t>
      </w:r>
      <w:r>
        <w:rPr>
          <w:iCs/>
        </w:rPr>
        <w:t xml:space="preserve"> as administrators.</w:t>
      </w:r>
    </w:p>
    <w:p w14:paraId="19EDB2FE" w14:textId="77777777" w:rsidR="00AB2713" w:rsidRPr="008175A9" w:rsidRDefault="00AB2713" w:rsidP="00AB2713">
      <w:pPr>
        <w:rPr>
          <w:b/>
          <w:iCs/>
        </w:rPr>
      </w:pPr>
    </w:p>
    <w:p w14:paraId="4EF88820" w14:textId="77777777" w:rsidR="00AB2713" w:rsidRPr="008175A9" w:rsidRDefault="00AB2713" w:rsidP="00AB2713">
      <w:pPr>
        <w:rPr>
          <w:iCs/>
        </w:rPr>
      </w:pPr>
      <w:r w:rsidRPr="008175A9">
        <w:rPr>
          <w:b/>
          <w:iCs/>
        </w:rPr>
        <w:t>Actors</w:t>
      </w:r>
    </w:p>
    <w:p w14:paraId="2F8B02E7" w14:textId="41F426EE" w:rsidR="00AB2713" w:rsidRDefault="00AB2713" w:rsidP="00AB2713">
      <w:pPr>
        <w:rPr>
          <w:iCs/>
        </w:rPr>
      </w:pPr>
      <w:r>
        <w:rPr>
          <w:iCs/>
        </w:rPr>
        <w:t xml:space="preserve">Maptek staff who are responsible </w:t>
      </w:r>
      <w:r w:rsidR="006C7214">
        <w:rPr>
          <w:iCs/>
        </w:rPr>
        <w:t>for managing or viewing</w:t>
      </w:r>
      <w:r>
        <w:rPr>
          <w:iCs/>
        </w:rPr>
        <w:t xml:space="preserve"> the test in the system.</w:t>
      </w:r>
    </w:p>
    <w:p w14:paraId="02FB1224" w14:textId="77777777" w:rsidR="00AB2713" w:rsidRPr="008175A9" w:rsidRDefault="00AB2713" w:rsidP="00AB2713">
      <w:pPr>
        <w:rPr>
          <w:b/>
          <w:iCs/>
        </w:rPr>
      </w:pPr>
    </w:p>
    <w:p w14:paraId="74F3A7B9" w14:textId="77777777" w:rsidR="00AB2713" w:rsidRPr="008175A9" w:rsidRDefault="00AB2713" w:rsidP="00AB2713">
      <w:pPr>
        <w:rPr>
          <w:iCs/>
        </w:rPr>
      </w:pPr>
      <w:r w:rsidRPr="008175A9">
        <w:rPr>
          <w:b/>
          <w:iCs/>
        </w:rPr>
        <w:t>Preconditions</w:t>
      </w:r>
    </w:p>
    <w:p w14:paraId="42764A56" w14:textId="546367F3" w:rsidR="00AB2713" w:rsidRDefault="00AB2713" w:rsidP="00AB2713">
      <w:pPr>
        <w:rPr>
          <w:iCs/>
        </w:rPr>
      </w:pPr>
      <w:r>
        <w:rPr>
          <w:iCs/>
        </w:rPr>
        <w:t>This use case assumes that Maptek staff ha</w:t>
      </w:r>
      <w:r w:rsidR="00F142E1">
        <w:rPr>
          <w:iCs/>
        </w:rPr>
        <w:t>d already successfully registered in the system</w:t>
      </w:r>
      <w:r>
        <w:rPr>
          <w:iCs/>
        </w:rPr>
        <w:t>.</w:t>
      </w:r>
    </w:p>
    <w:p w14:paraId="4F0EA5D3" w14:textId="77777777" w:rsidR="00AB2713" w:rsidRPr="008175A9" w:rsidRDefault="00AB2713" w:rsidP="00AB2713">
      <w:pPr>
        <w:rPr>
          <w:b/>
          <w:iCs/>
        </w:rPr>
      </w:pPr>
    </w:p>
    <w:p w14:paraId="7FFC6EA8" w14:textId="77777777" w:rsidR="00AB2713" w:rsidRPr="008175A9" w:rsidRDefault="00AB2713" w:rsidP="00AB2713">
      <w:pPr>
        <w:rPr>
          <w:iCs/>
        </w:rPr>
      </w:pPr>
      <w:r w:rsidRPr="008175A9">
        <w:rPr>
          <w:b/>
          <w:iCs/>
        </w:rPr>
        <w:t>Basic Flow</w:t>
      </w:r>
    </w:p>
    <w:p w14:paraId="122E2F86" w14:textId="02D4B8AC" w:rsidR="00AB2713" w:rsidRPr="0013270A" w:rsidRDefault="00AB2713" w:rsidP="007B4F45">
      <w:pPr>
        <w:numPr>
          <w:ilvl w:val="0"/>
          <w:numId w:val="11"/>
        </w:numPr>
        <w:rPr>
          <w:iCs/>
        </w:rPr>
      </w:pPr>
      <w:r>
        <w:rPr>
          <w:iCs/>
        </w:rPr>
        <w:t xml:space="preserve">The Maptek staff </w:t>
      </w:r>
      <w:r w:rsidR="0013270A">
        <w:rPr>
          <w:iCs/>
        </w:rPr>
        <w:t>visits the system with website browsers</w:t>
      </w:r>
    </w:p>
    <w:p w14:paraId="10E1F156" w14:textId="277D0926" w:rsidR="00AB2713" w:rsidRDefault="00AB2713" w:rsidP="007B4F45">
      <w:pPr>
        <w:numPr>
          <w:ilvl w:val="0"/>
          <w:numId w:val="11"/>
        </w:numPr>
        <w:rPr>
          <w:iCs/>
        </w:rPr>
      </w:pPr>
      <w:r>
        <w:rPr>
          <w:iCs/>
        </w:rPr>
        <w:t xml:space="preserve">The Maptek staff </w:t>
      </w:r>
      <w:r w:rsidR="0013270A">
        <w:rPr>
          <w:iCs/>
        </w:rPr>
        <w:t>fill the username and password</w:t>
      </w:r>
    </w:p>
    <w:p w14:paraId="46F438EC" w14:textId="7611E4A2" w:rsidR="00AB2713" w:rsidRPr="00CB70CD" w:rsidRDefault="00AB2713" w:rsidP="007B4F45">
      <w:pPr>
        <w:numPr>
          <w:ilvl w:val="0"/>
          <w:numId w:val="11"/>
        </w:numPr>
        <w:rPr>
          <w:iCs/>
        </w:rPr>
      </w:pPr>
      <w:r>
        <w:rPr>
          <w:iCs/>
        </w:rPr>
        <w:t xml:space="preserve">The Maptek staff </w:t>
      </w:r>
      <w:r w:rsidR="0013270A">
        <w:rPr>
          <w:iCs/>
        </w:rPr>
        <w:t>successfully log in the system</w:t>
      </w:r>
    </w:p>
    <w:p w14:paraId="223896EB" w14:textId="77777777" w:rsidR="00AB2713" w:rsidRPr="008175A9" w:rsidRDefault="00AB2713" w:rsidP="00AB2713">
      <w:pPr>
        <w:rPr>
          <w:b/>
          <w:iCs/>
        </w:rPr>
      </w:pPr>
    </w:p>
    <w:p w14:paraId="70027F66" w14:textId="77777777" w:rsidR="00AB2713" w:rsidRPr="008175A9" w:rsidRDefault="00AB2713" w:rsidP="00AB2713">
      <w:pPr>
        <w:rPr>
          <w:iCs/>
        </w:rPr>
      </w:pPr>
      <w:r w:rsidRPr="008175A9">
        <w:rPr>
          <w:b/>
          <w:iCs/>
        </w:rPr>
        <w:t>Alternate Flows</w:t>
      </w:r>
    </w:p>
    <w:p w14:paraId="2ADE5794" w14:textId="35BD4500" w:rsidR="00AB2713" w:rsidRDefault="00AB2713" w:rsidP="00AB2713">
      <w:pPr>
        <w:numPr>
          <w:ilvl w:val="0"/>
          <w:numId w:val="2"/>
        </w:numPr>
        <w:rPr>
          <w:iCs/>
        </w:rPr>
      </w:pPr>
      <w:r>
        <w:rPr>
          <w:iCs/>
        </w:rPr>
        <w:t xml:space="preserve">The Maptek staff returns to the homepage or close the website </w:t>
      </w:r>
      <w:r w:rsidR="001049E0">
        <w:rPr>
          <w:iCs/>
        </w:rPr>
        <w:t>with</w:t>
      </w:r>
      <w:r>
        <w:rPr>
          <w:iCs/>
        </w:rPr>
        <w:t xml:space="preserve"> </w:t>
      </w:r>
      <w:hyperlink r:id="rId10" w:history="1">
        <w:r w:rsidR="001049E0" w:rsidRPr="007B4F45">
          <w:rPr>
            <w:iCs/>
          </w:rPr>
          <w:t>logging</w:t>
        </w:r>
      </w:hyperlink>
      <w:r w:rsidR="001049E0" w:rsidRPr="007B4F45">
        <w:rPr>
          <w:iCs/>
        </w:rPr>
        <w:t> status</w:t>
      </w:r>
    </w:p>
    <w:p w14:paraId="2ED2956B" w14:textId="77777777" w:rsidR="00AB2713" w:rsidRPr="008175A9" w:rsidRDefault="00AB2713" w:rsidP="00AB2713">
      <w:pPr>
        <w:rPr>
          <w:b/>
          <w:iCs/>
        </w:rPr>
      </w:pPr>
    </w:p>
    <w:p w14:paraId="5FBAFCBD" w14:textId="77777777" w:rsidR="00AB2713" w:rsidRPr="008175A9" w:rsidRDefault="00AB2713" w:rsidP="00AB2713">
      <w:pPr>
        <w:rPr>
          <w:iCs/>
        </w:rPr>
      </w:pPr>
      <w:r w:rsidRPr="008175A9">
        <w:rPr>
          <w:b/>
          <w:iCs/>
        </w:rPr>
        <w:t>Exception Flows</w:t>
      </w:r>
    </w:p>
    <w:p w14:paraId="237EDAD2" w14:textId="2C5EB31B" w:rsidR="00AB2713" w:rsidRDefault="00AB2713" w:rsidP="00AB2713">
      <w:pPr>
        <w:numPr>
          <w:ilvl w:val="0"/>
          <w:numId w:val="2"/>
        </w:numPr>
        <w:rPr>
          <w:iCs/>
        </w:rPr>
      </w:pPr>
      <w:r w:rsidRPr="008175A9">
        <w:rPr>
          <w:iCs/>
        </w:rPr>
        <w:t xml:space="preserve">The </w:t>
      </w:r>
      <w:r>
        <w:rPr>
          <w:iCs/>
        </w:rPr>
        <w:t xml:space="preserve">Maptek staff </w:t>
      </w:r>
      <w:r w:rsidR="00091698">
        <w:rPr>
          <w:iCs/>
        </w:rPr>
        <w:t>forgets</w:t>
      </w:r>
      <w:r>
        <w:rPr>
          <w:iCs/>
        </w:rPr>
        <w:t xml:space="preserve"> </w:t>
      </w:r>
      <w:r w:rsidR="00091698">
        <w:rPr>
          <w:iCs/>
        </w:rPr>
        <w:t>his username or password.</w:t>
      </w:r>
    </w:p>
    <w:p w14:paraId="549D5CF1" w14:textId="3EA16BCF" w:rsidR="00AB2713" w:rsidRDefault="00AB2713" w:rsidP="00AB2713">
      <w:pPr>
        <w:numPr>
          <w:ilvl w:val="0"/>
          <w:numId w:val="2"/>
        </w:numPr>
        <w:rPr>
          <w:iCs/>
        </w:rPr>
      </w:pPr>
      <w:r>
        <w:rPr>
          <w:iCs/>
        </w:rPr>
        <w:t xml:space="preserve">The Maptek staff </w:t>
      </w:r>
      <w:r w:rsidR="006C7214">
        <w:rPr>
          <w:iCs/>
        </w:rPr>
        <w:t>enter</w:t>
      </w:r>
      <w:r w:rsidR="00091698">
        <w:rPr>
          <w:iCs/>
        </w:rPr>
        <w:t xml:space="preserve"> incorrect login details.</w:t>
      </w:r>
    </w:p>
    <w:p w14:paraId="7FD252F7" w14:textId="77777777" w:rsidR="00AB2713" w:rsidRPr="008175A9" w:rsidRDefault="00AB2713" w:rsidP="00AB2713">
      <w:pPr>
        <w:rPr>
          <w:b/>
          <w:iCs/>
        </w:rPr>
      </w:pPr>
    </w:p>
    <w:p w14:paraId="42C5BE33" w14:textId="77777777" w:rsidR="00AB2713" w:rsidRPr="008175A9" w:rsidRDefault="00AB2713" w:rsidP="00AB2713">
      <w:pPr>
        <w:rPr>
          <w:iCs/>
        </w:rPr>
      </w:pPr>
      <w:r w:rsidRPr="008175A9">
        <w:rPr>
          <w:b/>
          <w:iCs/>
        </w:rPr>
        <w:t>Post Conditions</w:t>
      </w:r>
    </w:p>
    <w:p w14:paraId="371E76BB" w14:textId="6827886C" w:rsidR="00AB2713" w:rsidRDefault="00AB2713" w:rsidP="00AB2713">
      <w:pPr>
        <w:rPr>
          <w:iCs/>
        </w:rPr>
      </w:pPr>
      <w:r w:rsidRPr="008175A9">
        <w:rPr>
          <w:iCs/>
        </w:rPr>
        <w:t xml:space="preserve">The </w:t>
      </w:r>
      <w:r>
        <w:rPr>
          <w:iCs/>
        </w:rPr>
        <w:t>Maptek staff</w:t>
      </w:r>
      <w:r w:rsidRPr="008175A9">
        <w:rPr>
          <w:iCs/>
        </w:rPr>
        <w:t xml:space="preserve"> </w:t>
      </w:r>
      <w:r w:rsidR="00091698">
        <w:rPr>
          <w:iCs/>
        </w:rPr>
        <w:t>will log in the system as an administrator to manage it.</w:t>
      </w:r>
      <w:r w:rsidRPr="008175A9">
        <w:rPr>
          <w:iCs/>
        </w:rPr>
        <w:t xml:space="preserve"> </w:t>
      </w:r>
    </w:p>
    <w:p w14:paraId="4FA97CE9" w14:textId="387C8649" w:rsidR="00091698" w:rsidRDefault="00C54B93" w:rsidP="00C54B93">
      <w:pPr>
        <w:jc w:val="center"/>
        <w:rPr>
          <w:iCs/>
        </w:rPr>
      </w:pPr>
      <w:r>
        <w:rPr>
          <w:noProof/>
        </w:rPr>
        <w:drawing>
          <wp:inline distT="0" distB="0" distL="0" distR="0" wp14:anchorId="5E326528" wp14:editId="0BA79E9C">
            <wp:extent cx="5852160" cy="126492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52160" cy="1264920"/>
                    </a:xfrm>
                    <a:prstGeom prst="rect">
                      <a:avLst/>
                    </a:prstGeom>
                    <a:noFill/>
                    <a:ln>
                      <a:noFill/>
                    </a:ln>
                  </pic:spPr>
                </pic:pic>
              </a:graphicData>
            </a:graphic>
          </wp:inline>
        </w:drawing>
      </w:r>
    </w:p>
    <w:p w14:paraId="3BA60F31" w14:textId="1F1BE53F" w:rsidR="00C54B93" w:rsidRPr="00EC079C" w:rsidRDefault="00C54B93" w:rsidP="00C54B93">
      <w:pPr>
        <w:jc w:val="center"/>
        <w:rPr>
          <w:iCs/>
          <w:sz w:val="18"/>
          <w:szCs w:val="18"/>
        </w:rPr>
      </w:pPr>
      <w:r>
        <w:rPr>
          <w:rFonts w:hint="eastAsia"/>
          <w:iCs/>
          <w:sz w:val="18"/>
          <w:szCs w:val="18"/>
        </w:rPr>
        <w:t>Figure</w:t>
      </w:r>
      <w:r>
        <w:rPr>
          <w:iCs/>
          <w:sz w:val="18"/>
          <w:szCs w:val="18"/>
        </w:rPr>
        <w:t xml:space="preserve"> </w:t>
      </w:r>
      <w:r w:rsidR="00F318FF">
        <w:rPr>
          <w:iCs/>
          <w:sz w:val="18"/>
          <w:szCs w:val="18"/>
        </w:rPr>
        <w:t>3</w:t>
      </w:r>
      <w:r>
        <w:rPr>
          <w:iCs/>
          <w:sz w:val="18"/>
          <w:szCs w:val="18"/>
        </w:rPr>
        <w:t xml:space="preserve">. </w:t>
      </w:r>
      <w:r>
        <w:rPr>
          <w:rFonts w:hint="eastAsia"/>
          <w:iCs/>
          <w:sz w:val="18"/>
          <w:szCs w:val="18"/>
        </w:rPr>
        <w:t>Administrators</w:t>
      </w:r>
      <w:r>
        <w:rPr>
          <w:iCs/>
          <w:sz w:val="18"/>
          <w:szCs w:val="18"/>
        </w:rPr>
        <w:t xml:space="preserve"> </w:t>
      </w:r>
      <w:r>
        <w:rPr>
          <w:rFonts w:hint="eastAsia"/>
          <w:iCs/>
          <w:sz w:val="18"/>
          <w:szCs w:val="18"/>
        </w:rPr>
        <w:t>login</w:t>
      </w:r>
    </w:p>
    <w:p w14:paraId="5804D170" w14:textId="77777777" w:rsidR="0072785C" w:rsidRDefault="0072785C" w:rsidP="007B4F45">
      <w:pPr>
        <w:rPr>
          <w:rFonts w:hint="eastAsia"/>
          <w:iCs/>
        </w:rPr>
      </w:pPr>
    </w:p>
    <w:p w14:paraId="058C2002" w14:textId="77777777" w:rsidR="007B4F45" w:rsidRDefault="007B4F45" w:rsidP="007B4F45">
      <w:pPr>
        <w:rPr>
          <w:iCs/>
        </w:rPr>
      </w:pPr>
    </w:p>
    <w:p w14:paraId="46E5B8DF" w14:textId="73887C61" w:rsidR="007B4F45" w:rsidRPr="008175A9" w:rsidRDefault="007B4F45" w:rsidP="007B4F45">
      <w:pPr>
        <w:rPr>
          <w:iCs/>
        </w:rPr>
      </w:pPr>
      <w:r w:rsidRPr="008175A9">
        <w:rPr>
          <w:b/>
          <w:iCs/>
        </w:rPr>
        <w:t>Use Case 00</w:t>
      </w:r>
      <w:r>
        <w:rPr>
          <w:b/>
          <w:iCs/>
        </w:rPr>
        <w:t>3</w:t>
      </w:r>
      <w:r w:rsidRPr="008175A9">
        <w:rPr>
          <w:b/>
          <w:iCs/>
        </w:rPr>
        <w:t xml:space="preserve"> </w:t>
      </w:r>
      <w:r>
        <w:rPr>
          <w:b/>
          <w:iCs/>
        </w:rPr>
        <w:t>–</w:t>
      </w:r>
      <w:r w:rsidRPr="008175A9">
        <w:rPr>
          <w:b/>
          <w:iCs/>
        </w:rPr>
        <w:t xml:space="preserve"> </w:t>
      </w:r>
      <w:r>
        <w:rPr>
          <w:iCs/>
        </w:rPr>
        <w:t>Upload testing cases</w:t>
      </w:r>
    </w:p>
    <w:p w14:paraId="75F21B59" w14:textId="77777777" w:rsidR="007B4F45" w:rsidRPr="008175A9" w:rsidRDefault="007B4F45" w:rsidP="007B4F45">
      <w:pPr>
        <w:rPr>
          <w:b/>
          <w:iCs/>
        </w:rPr>
      </w:pPr>
    </w:p>
    <w:p w14:paraId="64102B74" w14:textId="77777777" w:rsidR="007B4F45" w:rsidRPr="008175A9" w:rsidRDefault="007B4F45" w:rsidP="007B4F45">
      <w:pPr>
        <w:rPr>
          <w:iCs/>
        </w:rPr>
      </w:pPr>
      <w:r w:rsidRPr="008175A9">
        <w:rPr>
          <w:b/>
          <w:iCs/>
        </w:rPr>
        <w:t>Brief Description</w:t>
      </w:r>
    </w:p>
    <w:p w14:paraId="5B5FE060" w14:textId="77777777" w:rsidR="007B4F45" w:rsidRDefault="007B4F45" w:rsidP="007B4F45">
      <w:pPr>
        <w:rPr>
          <w:iCs/>
        </w:rPr>
      </w:pPr>
      <w:r>
        <w:rPr>
          <w:iCs/>
        </w:rPr>
        <w:t xml:space="preserve">Administrators from MapTek who manage the tests use the administrator accounts to upload and create testing cases. </w:t>
      </w:r>
    </w:p>
    <w:p w14:paraId="082F978C" w14:textId="77777777" w:rsidR="007B4F45" w:rsidRPr="008175A9" w:rsidRDefault="007B4F45" w:rsidP="007B4F45">
      <w:pPr>
        <w:rPr>
          <w:b/>
          <w:iCs/>
        </w:rPr>
      </w:pPr>
    </w:p>
    <w:p w14:paraId="24D59314" w14:textId="77777777" w:rsidR="007B4F45" w:rsidRPr="008175A9" w:rsidRDefault="007B4F45" w:rsidP="007B4F45">
      <w:pPr>
        <w:rPr>
          <w:iCs/>
        </w:rPr>
      </w:pPr>
      <w:r w:rsidRPr="008175A9">
        <w:rPr>
          <w:b/>
          <w:iCs/>
        </w:rPr>
        <w:t>Actors</w:t>
      </w:r>
    </w:p>
    <w:p w14:paraId="3078291A" w14:textId="77777777" w:rsidR="007B4F45" w:rsidRDefault="007B4F45" w:rsidP="007B4F45">
      <w:pPr>
        <w:rPr>
          <w:iCs/>
        </w:rPr>
      </w:pPr>
      <w:r w:rsidRPr="008175A9">
        <w:rPr>
          <w:iCs/>
        </w:rPr>
        <w:t xml:space="preserve">The </w:t>
      </w:r>
      <w:r>
        <w:rPr>
          <w:iCs/>
        </w:rPr>
        <w:t>administrator is anyone who wishes to test the coding ability of candidates by conducting a coding test in their selective programming languages.</w:t>
      </w:r>
    </w:p>
    <w:p w14:paraId="0CCDA530" w14:textId="77777777" w:rsidR="007B4F45" w:rsidRPr="008175A9" w:rsidRDefault="007B4F45" w:rsidP="007B4F45">
      <w:pPr>
        <w:rPr>
          <w:b/>
          <w:iCs/>
        </w:rPr>
      </w:pPr>
    </w:p>
    <w:p w14:paraId="4846D4A4" w14:textId="77777777" w:rsidR="007B4F45" w:rsidRPr="008175A9" w:rsidRDefault="007B4F45" w:rsidP="007B4F45">
      <w:pPr>
        <w:rPr>
          <w:iCs/>
        </w:rPr>
      </w:pPr>
      <w:r w:rsidRPr="008175A9">
        <w:rPr>
          <w:b/>
          <w:iCs/>
        </w:rPr>
        <w:t>Preconditions</w:t>
      </w:r>
    </w:p>
    <w:p w14:paraId="605865E0" w14:textId="77777777" w:rsidR="007B4F45" w:rsidRDefault="007B4F45" w:rsidP="007B4F45">
      <w:pPr>
        <w:rPr>
          <w:iCs/>
        </w:rPr>
      </w:pPr>
      <w:r>
        <w:rPr>
          <w:iCs/>
        </w:rPr>
        <w:t>This use case assumes the administrator had designed appropriate testing cases for candidates in various programming languages.</w:t>
      </w:r>
    </w:p>
    <w:p w14:paraId="3A493B76" w14:textId="77777777" w:rsidR="007B4F45" w:rsidRPr="008175A9" w:rsidRDefault="007B4F45" w:rsidP="007B4F45">
      <w:pPr>
        <w:rPr>
          <w:b/>
          <w:iCs/>
        </w:rPr>
      </w:pPr>
    </w:p>
    <w:p w14:paraId="267AE5BA" w14:textId="77777777" w:rsidR="007B4F45" w:rsidRPr="008175A9" w:rsidRDefault="007B4F45" w:rsidP="007B4F45">
      <w:pPr>
        <w:rPr>
          <w:iCs/>
        </w:rPr>
      </w:pPr>
      <w:r w:rsidRPr="008175A9">
        <w:rPr>
          <w:b/>
          <w:iCs/>
        </w:rPr>
        <w:t>Basic Flow</w:t>
      </w:r>
    </w:p>
    <w:p w14:paraId="53CBCB77" w14:textId="77777777" w:rsidR="007B4F45" w:rsidRDefault="007B4F45" w:rsidP="007B4F45">
      <w:pPr>
        <w:numPr>
          <w:ilvl w:val="0"/>
          <w:numId w:val="7"/>
        </w:numPr>
        <w:rPr>
          <w:iCs/>
        </w:rPr>
      </w:pPr>
      <w:r w:rsidRPr="008175A9">
        <w:rPr>
          <w:iCs/>
        </w:rPr>
        <w:t>The</w:t>
      </w:r>
      <w:r>
        <w:rPr>
          <w:iCs/>
        </w:rPr>
        <w:t xml:space="preserve"> MapTek staff log in the system with administrator account and password</w:t>
      </w:r>
    </w:p>
    <w:p w14:paraId="4C49653A" w14:textId="77777777" w:rsidR="007B4F45" w:rsidRDefault="007B4F45" w:rsidP="007B4F45">
      <w:pPr>
        <w:numPr>
          <w:ilvl w:val="0"/>
          <w:numId w:val="7"/>
        </w:numPr>
        <w:rPr>
          <w:iCs/>
        </w:rPr>
      </w:pPr>
      <w:r>
        <w:rPr>
          <w:iCs/>
        </w:rPr>
        <w:t>The administrator uploads testing cases in the system backstage</w:t>
      </w:r>
      <w:r w:rsidRPr="008175A9">
        <w:rPr>
          <w:iCs/>
        </w:rPr>
        <w:t xml:space="preserve"> </w:t>
      </w:r>
    </w:p>
    <w:p w14:paraId="36BD4979" w14:textId="4E86621C" w:rsidR="007B4F45" w:rsidRDefault="007B4F45" w:rsidP="007B4F45">
      <w:pPr>
        <w:numPr>
          <w:ilvl w:val="0"/>
          <w:numId w:val="7"/>
        </w:numPr>
        <w:rPr>
          <w:iCs/>
        </w:rPr>
      </w:pPr>
      <w:r>
        <w:rPr>
          <w:iCs/>
        </w:rPr>
        <w:t xml:space="preserve">The administrator publishes </w:t>
      </w:r>
      <w:r w:rsidR="006C7214">
        <w:rPr>
          <w:iCs/>
        </w:rPr>
        <w:t xml:space="preserve">the </w:t>
      </w:r>
      <w:r>
        <w:rPr>
          <w:iCs/>
        </w:rPr>
        <w:t>description and requirement of the test</w:t>
      </w:r>
    </w:p>
    <w:p w14:paraId="16B873E9" w14:textId="77777777" w:rsidR="007B4F45" w:rsidRPr="008175A9" w:rsidRDefault="007B4F45" w:rsidP="007B4F45">
      <w:pPr>
        <w:rPr>
          <w:b/>
          <w:iCs/>
        </w:rPr>
      </w:pPr>
    </w:p>
    <w:p w14:paraId="3D437A07" w14:textId="77777777" w:rsidR="007B4F45" w:rsidRPr="008175A9" w:rsidRDefault="007B4F45" w:rsidP="007B4F45">
      <w:pPr>
        <w:rPr>
          <w:iCs/>
        </w:rPr>
      </w:pPr>
      <w:r w:rsidRPr="008175A9">
        <w:rPr>
          <w:b/>
          <w:iCs/>
        </w:rPr>
        <w:t>Alternate Flows</w:t>
      </w:r>
    </w:p>
    <w:p w14:paraId="60AD23DA" w14:textId="77777777" w:rsidR="007B4F45" w:rsidRDefault="007B4F45" w:rsidP="007B4F45">
      <w:pPr>
        <w:numPr>
          <w:ilvl w:val="0"/>
          <w:numId w:val="2"/>
        </w:numPr>
        <w:rPr>
          <w:iCs/>
        </w:rPr>
      </w:pPr>
      <w:r>
        <w:rPr>
          <w:iCs/>
        </w:rPr>
        <w:t>The administrator returns to the previous screen without losing their upload files</w:t>
      </w:r>
    </w:p>
    <w:p w14:paraId="6D453CB5" w14:textId="77777777" w:rsidR="007B4F45" w:rsidRDefault="007B4F45" w:rsidP="007B4F45">
      <w:pPr>
        <w:numPr>
          <w:ilvl w:val="0"/>
          <w:numId w:val="2"/>
        </w:numPr>
        <w:rPr>
          <w:iCs/>
        </w:rPr>
      </w:pPr>
      <w:r>
        <w:rPr>
          <w:iCs/>
        </w:rPr>
        <w:t xml:space="preserve">The administrator returns to the previous screen without losing their written description </w:t>
      </w:r>
    </w:p>
    <w:p w14:paraId="1436D5C8" w14:textId="77777777" w:rsidR="007B4F45" w:rsidRPr="008175A9" w:rsidRDefault="007B4F45" w:rsidP="007B4F45">
      <w:pPr>
        <w:numPr>
          <w:ilvl w:val="0"/>
          <w:numId w:val="2"/>
        </w:numPr>
        <w:rPr>
          <w:iCs/>
        </w:rPr>
      </w:pPr>
      <w:r>
        <w:rPr>
          <w:iCs/>
        </w:rPr>
        <w:t>A login failure due to network errors</w:t>
      </w:r>
    </w:p>
    <w:p w14:paraId="16B40E09" w14:textId="77777777" w:rsidR="007B4F45" w:rsidRPr="008175A9" w:rsidRDefault="007B4F45" w:rsidP="007B4F45">
      <w:pPr>
        <w:rPr>
          <w:b/>
          <w:iCs/>
        </w:rPr>
      </w:pPr>
    </w:p>
    <w:p w14:paraId="148B2179" w14:textId="77777777" w:rsidR="007B4F45" w:rsidRPr="008175A9" w:rsidRDefault="007B4F45" w:rsidP="007B4F45">
      <w:pPr>
        <w:rPr>
          <w:iCs/>
        </w:rPr>
      </w:pPr>
      <w:r w:rsidRPr="008175A9">
        <w:rPr>
          <w:b/>
          <w:iCs/>
        </w:rPr>
        <w:t>Exception Flows</w:t>
      </w:r>
    </w:p>
    <w:p w14:paraId="388FED42" w14:textId="77777777" w:rsidR="007B4F45" w:rsidRDefault="007B4F45" w:rsidP="007B4F45">
      <w:pPr>
        <w:numPr>
          <w:ilvl w:val="0"/>
          <w:numId w:val="2"/>
        </w:numPr>
        <w:rPr>
          <w:iCs/>
        </w:rPr>
      </w:pPr>
      <w:r w:rsidRPr="008175A9">
        <w:rPr>
          <w:iCs/>
        </w:rPr>
        <w:t xml:space="preserve">The </w:t>
      </w:r>
      <w:r>
        <w:rPr>
          <w:iCs/>
        </w:rPr>
        <w:t>system crashes during uploading testing cases</w:t>
      </w:r>
    </w:p>
    <w:p w14:paraId="048DCFB4" w14:textId="77777777" w:rsidR="007B4F45" w:rsidRPr="008175A9" w:rsidRDefault="007B4F45" w:rsidP="007B4F45">
      <w:pPr>
        <w:numPr>
          <w:ilvl w:val="0"/>
          <w:numId w:val="2"/>
        </w:numPr>
        <w:rPr>
          <w:iCs/>
        </w:rPr>
      </w:pPr>
      <w:r>
        <w:rPr>
          <w:iCs/>
        </w:rPr>
        <w:t>The uploaded testing cases missing or are incomplete</w:t>
      </w:r>
    </w:p>
    <w:p w14:paraId="4F65CDE2" w14:textId="77777777" w:rsidR="007B4F45" w:rsidRPr="008175A9" w:rsidRDefault="007B4F45" w:rsidP="007B4F45">
      <w:pPr>
        <w:rPr>
          <w:b/>
          <w:iCs/>
        </w:rPr>
      </w:pPr>
    </w:p>
    <w:p w14:paraId="0F98385D" w14:textId="77777777" w:rsidR="007B4F45" w:rsidRPr="008175A9" w:rsidRDefault="007B4F45" w:rsidP="007B4F45">
      <w:pPr>
        <w:rPr>
          <w:iCs/>
        </w:rPr>
      </w:pPr>
      <w:r w:rsidRPr="008175A9">
        <w:rPr>
          <w:b/>
          <w:iCs/>
        </w:rPr>
        <w:t>Post Conditions</w:t>
      </w:r>
    </w:p>
    <w:p w14:paraId="5DB6F26B" w14:textId="4733113A" w:rsidR="007B4F45" w:rsidRDefault="007B4F45" w:rsidP="007B4F45">
      <w:pPr>
        <w:rPr>
          <w:iCs/>
        </w:rPr>
      </w:pPr>
      <w:r w:rsidRPr="008175A9">
        <w:rPr>
          <w:iCs/>
        </w:rPr>
        <w:t xml:space="preserve">The </w:t>
      </w:r>
      <w:r>
        <w:rPr>
          <w:iCs/>
        </w:rPr>
        <w:t>administrator</w:t>
      </w:r>
      <w:r w:rsidRPr="008175A9">
        <w:rPr>
          <w:iCs/>
        </w:rPr>
        <w:t xml:space="preserve"> must have a </w:t>
      </w:r>
      <w:r>
        <w:rPr>
          <w:iCs/>
        </w:rPr>
        <w:t>local backup</w:t>
      </w:r>
      <w:r w:rsidRPr="008175A9">
        <w:rPr>
          <w:iCs/>
        </w:rPr>
        <w:t xml:space="preserve"> of the </w:t>
      </w:r>
      <w:r>
        <w:rPr>
          <w:iCs/>
        </w:rPr>
        <w:t xml:space="preserve">uploaded testing </w:t>
      </w:r>
      <w:r w:rsidR="00823632">
        <w:rPr>
          <w:iCs/>
        </w:rPr>
        <w:t>cases and</w:t>
      </w:r>
      <w:r w:rsidR="000D6CC3">
        <w:rPr>
          <w:iCs/>
        </w:rPr>
        <w:t xml:space="preserve"> send invitations to candidates.</w:t>
      </w:r>
    </w:p>
    <w:p w14:paraId="45FBB684" w14:textId="71DFA68F" w:rsidR="00091698" w:rsidRDefault="002433C6" w:rsidP="002433C6">
      <w:pPr>
        <w:jc w:val="center"/>
        <w:rPr>
          <w:iCs/>
        </w:rPr>
      </w:pPr>
      <w:r>
        <w:rPr>
          <w:noProof/>
        </w:rPr>
        <w:lastRenderedPageBreak/>
        <w:drawing>
          <wp:inline distT="0" distB="0" distL="0" distR="0" wp14:anchorId="6508B4FB" wp14:editId="3C9515AA">
            <wp:extent cx="5852160" cy="126492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52160" cy="1264920"/>
                    </a:xfrm>
                    <a:prstGeom prst="rect">
                      <a:avLst/>
                    </a:prstGeom>
                    <a:noFill/>
                    <a:ln>
                      <a:noFill/>
                    </a:ln>
                  </pic:spPr>
                </pic:pic>
              </a:graphicData>
            </a:graphic>
          </wp:inline>
        </w:drawing>
      </w:r>
    </w:p>
    <w:p w14:paraId="0FCB6958" w14:textId="1B8121F1" w:rsidR="002433C6" w:rsidRPr="00EC079C" w:rsidRDefault="002433C6" w:rsidP="002433C6">
      <w:pPr>
        <w:jc w:val="center"/>
        <w:rPr>
          <w:iCs/>
          <w:sz w:val="18"/>
          <w:szCs w:val="18"/>
        </w:rPr>
      </w:pPr>
      <w:r>
        <w:rPr>
          <w:rFonts w:hint="eastAsia"/>
          <w:iCs/>
          <w:sz w:val="18"/>
          <w:szCs w:val="18"/>
        </w:rPr>
        <w:t>Figure</w:t>
      </w:r>
      <w:r>
        <w:rPr>
          <w:iCs/>
          <w:sz w:val="18"/>
          <w:szCs w:val="18"/>
        </w:rPr>
        <w:t xml:space="preserve"> </w:t>
      </w:r>
      <w:r w:rsidR="00F318FF">
        <w:rPr>
          <w:iCs/>
          <w:sz w:val="18"/>
          <w:szCs w:val="18"/>
        </w:rPr>
        <w:t>4</w:t>
      </w:r>
      <w:r>
        <w:rPr>
          <w:iCs/>
          <w:sz w:val="18"/>
          <w:szCs w:val="18"/>
        </w:rPr>
        <w:t>. Testing cases upload</w:t>
      </w:r>
    </w:p>
    <w:p w14:paraId="2C05A1DA" w14:textId="77777777" w:rsidR="002433C6" w:rsidRDefault="002433C6" w:rsidP="002433C6">
      <w:pPr>
        <w:jc w:val="center"/>
        <w:rPr>
          <w:iCs/>
        </w:rPr>
      </w:pPr>
    </w:p>
    <w:p w14:paraId="694AE2CF" w14:textId="6BB4AED0" w:rsidR="00091698" w:rsidRDefault="00091698" w:rsidP="00091698">
      <w:pPr>
        <w:rPr>
          <w:iCs/>
        </w:rPr>
      </w:pPr>
    </w:p>
    <w:p w14:paraId="0DA34359" w14:textId="77777777" w:rsidR="007B4F45" w:rsidRDefault="007B4F45" w:rsidP="00091698">
      <w:pPr>
        <w:rPr>
          <w:iCs/>
        </w:rPr>
      </w:pPr>
    </w:p>
    <w:p w14:paraId="2BB323D0" w14:textId="78D38490" w:rsidR="00091698" w:rsidRDefault="00091698" w:rsidP="00091698">
      <w:pPr>
        <w:rPr>
          <w:bCs/>
          <w:iCs/>
        </w:rPr>
      </w:pPr>
      <w:r w:rsidRPr="008175A9">
        <w:rPr>
          <w:b/>
          <w:iCs/>
        </w:rPr>
        <w:t>Use Case 00</w:t>
      </w:r>
      <w:r w:rsidR="007B4F45">
        <w:rPr>
          <w:b/>
          <w:iCs/>
        </w:rPr>
        <w:t>4</w:t>
      </w:r>
      <w:r w:rsidRPr="008175A9">
        <w:rPr>
          <w:b/>
          <w:iCs/>
        </w:rPr>
        <w:t xml:space="preserve"> </w:t>
      </w:r>
      <w:r>
        <w:rPr>
          <w:b/>
          <w:iCs/>
        </w:rPr>
        <w:t>–</w:t>
      </w:r>
      <w:r w:rsidRPr="008175A9">
        <w:rPr>
          <w:b/>
          <w:iCs/>
        </w:rPr>
        <w:t xml:space="preserve"> </w:t>
      </w:r>
      <w:r>
        <w:rPr>
          <w:bCs/>
          <w:iCs/>
        </w:rPr>
        <w:t>Invitations sending</w:t>
      </w:r>
    </w:p>
    <w:p w14:paraId="1271A04E" w14:textId="77777777" w:rsidR="00091698" w:rsidRPr="008175A9" w:rsidRDefault="00091698" w:rsidP="00091698">
      <w:pPr>
        <w:rPr>
          <w:bCs/>
          <w:iCs/>
        </w:rPr>
      </w:pPr>
    </w:p>
    <w:p w14:paraId="2C1F9D97" w14:textId="77777777" w:rsidR="00091698" w:rsidRPr="008175A9" w:rsidRDefault="00091698" w:rsidP="00091698">
      <w:pPr>
        <w:rPr>
          <w:iCs/>
        </w:rPr>
      </w:pPr>
      <w:r w:rsidRPr="008175A9">
        <w:rPr>
          <w:b/>
          <w:iCs/>
        </w:rPr>
        <w:t>Brief Description</w:t>
      </w:r>
    </w:p>
    <w:p w14:paraId="53ED67BF" w14:textId="71AC388E" w:rsidR="00091698" w:rsidRDefault="00091698" w:rsidP="00091698">
      <w:pPr>
        <w:rPr>
          <w:iCs/>
        </w:rPr>
      </w:pPr>
      <w:r>
        <w:rPr>
          <w:iCs/>
        </w:rPr>
        <w:t>Maptek staff use their registered administrator accounts to send invitations to intended candidates through emails.</w:t>
      </w:r>
    </w:p>
    <w:p w14:paraId="55B1E593" w14:textId="77777777" w:rsidR="00091698" w:rsidRPr="008175A9" w:rsidRDefault="00091698" w:rsidP="00091698">
      <w:pPr>
        <w:rPr>
          <w:b/>
          <w:iCs/>
        </w:rPr>
      </w:pPr>
    </w:p>
    <w:p w14:paraId="24C1146B" w14:textId="77777777" w:rsidR="00091698" w:rsidRPr="008175A9" w:rsidRDefault="00091698" w:rsidP="00091698">
      <w:pPr>
        <w:rPr>
          <w:iCs/>
        </w:rPr>
      </w:pPr>
      <w:r w:rsidRPr="008175A9">
        <w:rPr>
          <w:b/>
          <w:iCs/>
        </w:rPr>
        <w:t>Actors</w:t>
      </w:r>
    </w:p>
    <w:p w14:paraId="1E390272" w14:textId="748A4B42" w:rsidR="00091698" w:rsidRDefault="00091698" w:rsidP="00091698">
      <w:pPr>
        <w:rPr>
          <w:iCs/>
        </w:rPr>
      </w:pPr>
      <w:r>
        <w:rPr>
          <w:iCs/>
        </w:rPr>
        <w:t xml:space="preserve">Maptek staff who are responsible </w:t>
      </w:r>
      <w:r w:rsidR="006C7214">
        <w:rPr>
          <w:iCs/>
        </w:rPr>
        <w:t>for inviting</w:t>
      </w:r>
      <w:r w:rsidR="00C5508F">
        <w:rPr>
          <w:iCs/>
        </w:rPr>
        <w:t xml:space="preserve"> candidates to finish tests in the system</w:t>
      </w:r>
      <w:r>
        <w:rPr>
          <w:iCs/>
        </w:rPr>
        <w:t>.</w:t>
      </w:r>
    </w:p>
    <w:p w14:paraId="0C1FA463" w14:textId="77777777" w:rsidR="00091698" w:rsidRPr="008175A9" w:rsidRDefault="00091698" w:rsidP="00091698">
      <w:pPr>
        <w:rPr>
          <w:b/>
          <w:iCs/>
        </w:rPr>
      </w:pPr>
    </w:p>
    <w:p w14:paraId="34F21CB1" w14:textId="77777777" w:rsidR="00091698" w:rsidRPr="008175A9" w:rsidRDefault="00091698" w:rsidP="00091698">
      <w:pPr>
        <w:rPr>
          <w:iCs/>
        </w:rPr>
      </w:pPr>
      <w:r w:rsidRPr="008175A9">
        <w:rPr>
          <w:b/>
          <w:iCs/>
        </w:rPr>
        <w:t>Preconditions</w:t>
      </w:r>
    </w:p>
    <w:p w14:paraId="47438B04" w14:textId="3BAFDBE7" w:rsidR="00091698" w:rsidRDefault="00091698" w:rsidP="00091698">
      <w:pPr>
        <w:rPr>
          <w:iCs/>
        </w:rPr>
      </w:pPr>
      <w:r>
        <w:rPr>
          <w:iCs/>
        </w:rPr>
        <w:t xml:space="preserve">This use case assumes that Maptek staff had already successfully registered </w:t>
      </w:r>
      <w:r w:rsidR="00C5508F">
        <w:rPr>
          <w:iCs/>
        </w:rPr>
        <w:t xml:space="preserve">and logged </w:t>
      </w:r>
      <w:r>
        <w:rPr>
          <w:iCs/>
        </w:rPr>
        <w:t>in the system.</w:t>
      </w:r>
    </w:p>
    <w:p w14:paraId="0538F4B2" w14:textId="77777777" w:rsidR="00091698" w:rsidRPr="008175A9" w:rsidRDefault="00091698" w:rsidP="00091698">
      <w:pPr>
        <w:rPr>
          <w:b/>
          <w:iCs/>
        </w:rPr>
      </w:pPr>
    </w:p>
    <w:p w14:paraId="750FF4C7" w14:textId="77777777" w:rsidR="00091698" w:rsidRPr="008175A9" w:rsidRDefault="00091698" w:rsidP="00091698">
      <w:pPr>
        <w:rPr>
          <w:iCs/>
        </w:rPr>
      </w:pPr>
      <w:r w:rsidRPr="008175A9">
        <w:rPr>
          <w:b/>
          <w:iCs/>
        </w:rPr>
        <w:t>Basic Flow</w:t>
      </w:r>
    </w:p>
    <w:p w14:paraId="002E6544" w14:textId="6F815E0C" w:rsidR="00091698" w:rsidRPr="0013270A" w:rsidRDefault="00091698" w:rsidP="00DF0C06">
      <w:pPr>
        <w:numPr>
          <w:ilvl w:val="0"/>
          <w:numId w:val="14"/>
        </w:numPr>
        <w:rPr>
          <w:iCs/>
        </w:rPr>
      </w:pPr>
      <w:r>
        <w:rPr>
          <w:iCs/>
        </w:rPr>
        <w:t xml:space="preserve">The Maptek staff </w:t>
      </w:r>
      <w:r w:rsidR="007B4F45">
        <w:rPr>
          <w:iCs/>
        </w:rPr>
        <w:t>logs in the system as an administrator</w:t>
      </w:r>
    </w:p>
    <w:p w14:paraId="0EEF95A2" w14:textId="548C5D6C" w:rsidR="00091698" w:rsidRDefault="00091698" w:rsidP="00DF0C06">
      <w:pPr>
        <w:numPr>
          <w:ilvl w:val="0"/>
          <w:numId w:val="14"/>
        </w:numPr>
        <w:rPr>
          <w:iCs/>
        </w:rPr>
      </w:pPr>
      <w:r>
        <w:rPr>
          <w:iCs/>
        </w:rPr>
        <w:t xml:space="preserve">The Maptek staff </w:t>
      </w:r>
      <w:r w:rsidR="007B4F45">
        <w:rPr>
          <w:iCs/>
        </w:rPr>
        <w:t>send an invitation to the candidates for tests.</w:t>
      </w:r>
    </w:p>
    <w:p w14:paraId="3A0C2DB4" w14:textId="77777777" w:rsidR="00091698" w:rsidRPr="008175A9" w:rsidRDefault="00091698" w:rsidP="00091698">
      <w:pPr>
        <w:rPr>
          <w:b/>
          <w:iCs/>
        </w:rPr>
      </w:pPr>
    </w:p>
    <w:p w14:paraId="004225EC" w14:textId="77777777" w:rsidR="00091698" w:rsidRPr="008175A9" w:rsidRDefault="00091698" w:rsidP="00091698">
      <w:pPr>
        <w:rPr>
          <w:iCs/>
        </w:rPr>
      </w:pPr>
      <w:r w:rsidRPr="008175A9">
        <w:rPr>
          <w:b/>
          <w:iCs/>
        </w:rPr>
        <w:t>Alternate Flows</w:t>
      </w:r>
    </w:p>
    <w:p w14:paraId="04B57806" w14:textId="33551F1C" w:rsidR="00091698" w:rsidRDefault="00091698" w:rsidP="00091698">
      <w:pPr>
        <w:numPr>
          <w:ilvl w:val="0"/>
          <w:numId w:val="2"/>
        </w:numPr>
        <w:rPr>
          <w:iCs/>
        </w:rPr>
      </w:pPr>
      <w:r>
        <w:rPr>
          <w:iCs/>
        </w:rPr>
        <w:t xml:space="preserve">The Maptek staff returns to the homepage or close the website </w:t>
      </w:r>
      <w:r w:rsidR="007B4F45">
        <w:rPr>
          <w:iCs/>
        </w:rPr>
        <w:t>without sending invitations.</w:t>
      </w:r>
    </w:p>
    <w:p w14:paraId="40CA34E1" w14:textId="77777777" w:rsidR="00091698" w:rsidRPr="008175A9" w:rsidRDefault="00091698" w:rsidP="00091698">
      <w:pPr>
        <w:rPr>
          <w:b/>
          <w:iCs/>
        </w:rPr>
      </w:pPr>
    </w:p>
    <w:p w14:paraId="285B7484" w14:textId="77777777" w:rsidR="00091698" w:rsidRPr="008175A9" w:rsidRDefault="00091698" w:rsidP="00091698">
      <w:pPr>
        <w:rPr>
          <w:iCs/>
        </w:rPr>
      </w:pPr>
      <w:r w:rsidRPr="008175A9">
        <w:rPr>
          <w:b/>
          <w:iCs/>
        </w:rPr>
        <w:t>Exception Flows</w:t>
      </w:r>
    </w:p>
    <w:p w14:paraId="5791B84E" w14:textId="47CAF1DD" w:rsidR="00091698" w:rsidRDefault="00091698" w:rsidP="00091698">
      <w:pPr>
        <w:numPr>
          <w:ilvl w:val="0"/>
          <w:numId w:val="2"/>
        </w:numPr>
        <w:rPr>
          <w:iCs/>
        </w:rPr>
      </w:pPr>
      <w:r w:rsidRPr="008175A9">
        <w:rPr>
          <w:iCs/>
        </w:rPr>
        <w:t xml:space="preserve">The </w:t>
      </w:r>
      <w:r>
        <w:rPr>
          <w:iCs/>
        </w:rPr>
        <w:t xml:space="preserve">Maptek staff </w:t>
      </w:r>
      <w:r w:rsidR="007B4F45">
        <w:rPr>
          <w:iCs/>
        </w:rPr>
        <w:t>sends invitations to incorrect email addresses.</w:t>
      </w:r>
    </w:p>
    <w:p w14:paraId="364243F1" w14:textId="77777777" w:rsidR="00091698" w:rsidRPr="008175A9" w:rsidRDefault="00091698" w:rsidP="00091698">
      <w:pPr>
        <w:rPr>
          <w:b/>
          <w:iCs/>
        </w:rPr>
      </w:pPr>
    </w:p>
    <w:p w14:paraId="27354C12" w14:textId="77777777" w:rsidR="00091698" w:rsidRPr="008175A9" w:rsidRDefault="00091698" w:rsidP="00091698">
      <w:pPr>
        <w:rPr>
          <w:iCs/>
        </w:rPr>
      </w:pPr>
      <w:r w:rsidRPr="008175A9">
        <w:rPr>
          <w:b/>
          <w:iCs/>
        </w:rPr>
        <w:t>Post Conditions</w:t>
      </w:r>
    </w:p>
    <w:p w14:paraId="42B40802" w14:textId="252D29AA" w:rsidR="00091698" w:rsidRDefault="00091698" w:rsidP="00091698">
      <w:pPr>
        <w:rPr>
          <w:iCs/>
        </w:rPr>
      </w:pPr>
      <w:r w:rsidRPr="008175A9">
        <w:rPr>
          <w:iCs/>
        </w:rPr>
        <w:t xml:space="preserve">The </w:t>
      </w:r>
      <w:r w:rsidR="007B4F45">
        <w:rPr>
          <w:iCs/>
        </w:rPr>
        <w:t>invited candidates</w:t>
      </w:r>
      <w:r w:rsidRPr="008175A9">
        <w:rPr>
          <w:iCs/>
        </w:rPr>
        <w:t xml:space="preserve"> </w:t>
      </w:r>
      <w:r>
        <w:rPr>
          <w:iCs/>
        </w:rPr>
        <w:t xml:space="preserve">will </w:t>
      </w:r>
      <w:r w:rsidR="007B4F45">
        <w:rPr>
          <w:iCs/>
        </w:rPr>
        <w:t>log in the system and finish tests.</w:t>
      </w:r>
    </w:p>
    <w:p w14:paraId="614D3082" w14:textId="5AB32FA6" w:rsidR="00091698" w:rsidRDefault="00B43FF6" w:rsidP="00B43FF6">
      <w:pPr>
        <w:jc w:val="center"/>
        <w:rPr>
          <w:iCs/>
        </w:rPr>
      </w:pPr>
      <w:r>
        <w:rPr>
          <w:noProof/>
        </w:rPr>
        <w:drawing>
          <wp:inline distT="0" distB="0" distL="0" distR="0" wp14:anchorId="71CFECA7" wp14:editId="019C0D34">
            <wp:extent cx="5852160" cy="126492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52160" cy="1264920"/>
                    </a:xfrm>
                    <a:prstGeom prst="rect">
                      <a:avLst/>
                    </a:prstGeom>
                    <a:noFill/>
                    <a:ln>
                      <a:noFill/>
                    </a:ln>
                  </pic:spPr>
                </pic:pic>
              </a:graphicData>
            </a:graphic>
          </wp:inline>
        </w:drawing>
      </w:r>
    </w:p>
    <w:p w14:paraId="4ED8F628" w14:textId="6060888E" w:rsidR="0079029B" w:rsidRPr="00F5175A" w:rsidRDefault="00B43FF6" w:rsidP="00F5175A">
      <w:pPr>
        <w:jc w:val="center"/>
        <w:rPr>
          <w:rFonts w:hint="eastAsia"/>
          <w:iCs/>
          <w:sz w:val="18"/>
          <w:szCs w:val="18"/>
        </w:rPr>
      </w:pPr>
      <w:r>
        <w:rPr>
          <w:rFonts w:hint="eastAsia"/>
          <w:iCs/>
          <w:sz w:val="18"/>
          <w:szCs w:val="18"/>
        </w:rPr>
        <w:t>Figure</w:t>
      </w:r>
      <w:r>
        <w:rPr>
          <w:iCs/>
          <w:sz w:val="18"/>
          <w:szCs w:val="18"/>
        </w:rPr>
        <w:t xml:space="preserve"> </w:t>
      </w:r>
      <w:r w:rsidR="00F318FF">
        <w:rPr>
          <w:iCs/>
          <w:sz w:val="18"/>
          <w:szCs w:val="18"/>
        </w:rPr>
        <w:t>5</w:t>
      </w:r>
      <w:r>
        <w:rPr>
          <w:iCs/>
          <w:sz w:val="18"/>
          <w:szCs w:val="18"/>
        </w:rPr>
        <w:t>. Sending invitations</w:t>
      </w:r>
    </w:p>
    <w:p w14:paraId="09ED9F15" w14:textId="476CA9E9" w:rsidR="0079029B" w:rsidRDefault="0079029B" w:rsidP="00AB2713">
      <w:pPr>
        <w:rPr>
          <w:rFonts w:hint="eastAsia"/>
          <w:iCs/>
        </w:rPr>
      </w:pPr>
      <w:r w:rsidRPr="002F7A1E">
        <w:rPr>
          <w:rFonts w:hint="eastAsia"/>
          <w:b/>
          <w:iCs/>
        </w:rPr>
        <w:lastRenderedPageBreak/>
        <w:t>Use</w:t>
      </w:r>
      <w:r w:rsidRPr="002F7A1E">
        <w:rPr>
          <w:b/>
          <w:iCs/>
        </w:rPr>
        <w:t xml:space="preserve"> Case 005 </w:t>
      </w:r>
      <w:r>
        <w:rPr>
          <w:iCs/>
        </w:rPr>
        <w:t>– Manage profiles</w:t>
      </w:r>
    </w:p>
    <w:p w14:paraId="243CF226" w14:textId="77777777" w:rsidR="0079029B" w:rsidRDefault="0079029B" w:rsidP="00AB2713">
      <w:pPr>
        <w:rPr>
          <w:rFonts w:hint="eastAsia"/>
          <w:iCs/>
        </w:rPr>
      </w:pPr>
    </w:p>
    <w:p w14:paraId="3E76311C" w14:textId="42F75272" w:rsidR="0079029B" w:rsidRPr="002F7A1E" w:rsidRDefault="0079029B" w:rsidP="00AB2713">
      <w:pPr>
        <w:rPr>
          <w:b/>
          <w:iCs/>
        </w:rPr>
      </w:pPr>
      <w:r w:rsidRPr="002F7A1E">
        <w:rPr>
          <w:rFonts w:hint="eastAsia"/>
          <w:b/>
          <w:iCs/>
        </w:rPr>
        <w:t>B</w:t>
      </w:r>
      <w:r w:rsidRPr="002F7A1E">
        <w:rPr>
          <w:b/>
          <w:iCs/>
        </w:rPr>
        <w:t>rief Description</w:t>
      </w:r>
    </w:p>
    <w:p w14:paraId="50A65E14" w14:textId="721948E4" w:rsidR="0079029B" w:rsidRDefault="002F7A1E" w:rsidP="00AB2713">
      <w:pPr>
        <w:rPr>
          <w:iCs/>
        </w:rPr>
      </w:pPr>
      <w:r>
        <w:rPr>
          <w:iCs/>
        </w:rPr>
        <w:t>Candidates</w:t>
      </w:r>
      <w:r w:rsidR="0079029B">
        <w:rPr>
          <w:iCs/>
        </w:rPr>
        <w:t xml:space="preserve"> can modify the account name, contact number and password. </w:t>
      </w:r>
    </w:p>
    <w:p w14:paraId="479CE7BE" w14:textId="69733EFC" w:rsidR="002F7A1E" w:rsidRDefault="002F7A1E" w:rsidP="00AB2713">
      <w:pPr>
        <w:rPr>
          <w:iCs/>
        </w:rPr>
      </w:pPr>
    </w:p>
    <w:p w14:paraId="05443705" w14:textId="62F3B019" w:rsidR="002F7A1E" w:rsidRPr="002F7A1E" w:rsidRDefault="002F7A1E" w:rsidP="00AB2713">
      <w:pPr>
        <w:rPr>
          <w:b/>
          <w:iCs/>
        </w:rPr>
      </w:pPr>
      <w:r w:rsidRPr="002F7A1E">
        <w:rPr>
          <w:rFonts w:hint="eastAsia"/>
          <w:b/>
          <w:iCs/>
        </w:rPr>
        <w:t>A</w:t>
      </w:r>
      <w:r w:rsidRPr="002F7A1E">
        <w:rPr>
          <w:b/>
          <w:iCs/>
        </w:rPr>
        <w:t>ctors</w:t>
      </w:r>
    </w:p>
    <w:p w14:paraId="39B7AC10" w14:textId="6F6C9B80" w:rsidR="002F7A1E" w:rsidRDefault="002F7A1E" w:rsidP="00AB2713">
      <w:pPr>
        <w:rPr>
          <w:iCs/>
        </w:rPr>
      </w:pPr>
      <w:r>
        <w:rPr>
          <w:rFonts w:hint="eastAsia"/>
          <w:iCs/>
        </w:rPr>
        <w:t>C</w:t>
      </w:r>
      <w:r>
        <w:rPr>
          <w:iCs/>
        </w:rPr>
        <w:t>andidates can update their information after they login to our system.</w:t>
      </w:r>
    </w:p>
    <w:p w14:paraId="34967A7B" w14:textId="0BE599A1" w:rsidR="002F7A1E" w:rsidRDefault="002F7A1E" w:rsidP="00AB2713">
      <w:pPr>
        <w:rPr>
          <w:iCs/>
        </w:rPr>
      </w:pPr>
    </w:p>
    <w:p w14:paraId="024359E8" w14:textId="515EFE8D" w:rsidR="002F7A1E" w:rsidRPr="002F7A1E" w:rsidRDefault="002F7A1E" w:rsidP="00AB2713">
      <w:pPr>
        <w:rPr>
          <w:b/>
          <w:iCs/>
        </w:rPr>
      </w:pPr>
      <w:r w:rsidRPr="002F7A1E">
        <w:rPr>
          <w:b/>
          <w:iCs/>
        </w:rPr>
        <w:t>Precondition</w:t>
      </w:r>
    </w:p>
    <w:p w14:paraId="3CBEEC64" w14:textId="490757E3" w:rsidR="002F7A1E" w:rsidRDefault="002F7A1E" w:rsidP="00AB2713">
      <w:pPr>
        <w:rPr>
          <w:iCs/>
        </w:rPr>
      </w:pPr>
      <w:r>
        <w:rPr>
          <w:rFonts w:hint="eastAsia"/>
          <w:iCs/>
        </w:rPr>
        <w:t>T</w:t>
      </w:r>
      <w:r>
        <w:rPr>
          <w:iCs/>
        </w:rPr>
        <w:t xml:space="preserve">his use case assumes that candidates can login to the system. </w:t>
      </w:r>
    </w:p>
    <w:p w14:paraId="39C3860B" w14:textId="1CFA2106" w:rsidR="002F7A1E" w:rsidRDefault="002F7A1E" w:rsidP="00AB2713">
      <w:pPr>
        <w:rPr>
          <w:iCs/>
        </w:rPr>
      </w:pPr>
    </w:p>
    <w:p w14:paraId="42D1B287" w14:textId="0E2CC7FA" w:rsidR="002F7A1E" w:rsidRPr="002F7A1E" w:rsidRDefault="002F7A1E" w:rsidP="00AB2713">
      <w:pPr>
        <w:rPr>
          <w:b/>
          <w:iCs/>
        </w:rPr>
      </w:pPr>
      <w:r w:rsidRPr="002F7A1E">
        <w:rPr>
          <w:rFonts w:hint="eastAsia"/>
          <w:b/>
          <w:iCs/>
        </w:rPr>
        <w:t>B</w:t>
      </w:r>
      <w:r w:rsidRPr="002F7A1E">
        <w:rPr>
          <w:b/>
          <w:iCs/>
        </w:rPr>
        <w:t>asic flow</w:t>
      </w:r>
    </w:p>
    <w:p w14:paraId="3663B6D6" w14:textId="2A69FBF2" w:rsidR="002F7A1E" w:rsidRDefault="002F7A1E" w:rsidP="002F7A1E">
      <w:pPr>
        <w:numPr>
          <w:ilvl w:val="0"/>
          <w:numId w:val="12"/>
        </w:numPr>
        <w:rPr>
          <w:iCs/>
        </w:rPr>
      </w:pPr>
      <w:r>
        <w:rPr>
          <w:iCs/>
        </w:rPr>
        <w:t>The candidate signs in with the username and password allocated by Maptek</w:t>
      </w:r>
    </w:p>
    <w:p w14:paraId="3EF34257" w14:textId="2B4B85A0" w:rsidR="002F7A1E" w:rsidRDefault="002F7A1E" w:rsidP="002F7A1E">
      <w:pPr>
        <w:numPr>
          <w:ilvl w:val="0"/>
          <w:numId w:val="12"/>
        </w:numPr>
        <w:rPr>
          <w:iCs/>
        </w:rPr>
      </w:pPr>
      <w:r>
        <w:rPr>
          <w:iCs/>
        </w:rPr>
        <w:t>The candidate login to the system</w:t>
      </w:r>
    </w:p>
    <w:p w14:paraId="2E346676" w14:textId="374ED56E" w:rsidR="002F7A1E" w:rsidRPr="00CB70CD" w:rsidRDefault="002F7A1E" w:rsidP="002F7A1E">
      <w:pPr>
        <w:numPr>
          <w:ilvl w:val="0"/>
          <w:numId w:val="12"/>
        </w:numPr>
        <w:rPr>
          <w:iCs/>
        </w:rPr>
      </w:pPr>
      <w:r>
        <w:rPr>
          <w:iCs/>
        </w:rPr>
        <w:t>The candidate can update the password, account name and contact number</w:t>
      </w:r>
    </w:p>
    <w:p w14:paraId="67006ACE" w14:textId="1FB2E128" w:rsidR="002F7A1E" w:rsidRPr="002F7A1E" w:rsidRDefault="002F7A1E" w:rsidP="002F7A1E">
      <w:pPr>
        <w:rPr>
          <w:rFonts w:hint="eastAsia"/>
          <w:iCs/>
        </w:rPr>
      </w:pPr>
    </w:p>
    <w:p w14:paraId="32A9C218" w14:textId="68D934CB" w:rsidR="0079029B" w:rsidRPr="002F7A1E" w:rsidRDefault="002F7A1E" w:rsidP="00AB2713">
      <w:pPr>
        <w:rPr>
          <w:b/>
          <w:iCs/>
        </w:rPr>
      </w:pPr>
      <w:r w:rsidRPr="002F7A1E">
        <w:rPr>
          <w:rFonts w:hint="eastAsia"/>
          <w:b/>
          <w:iCs/>
        </w:rPr>
        <w:t>A</w:t>
      </w:r>
      <w:r w:rsidRPr="002F7A1E">
        <w:rPr>
          <w:b/>
          <w:iCs/>
        </w:rPr>
        <w:t>lternate actions</w:t>
      </w:r>
    </w:p>
    <w:p w14:paraId="6FCB3D4A" w14:textId="6E304818" w:rsidR="002F7A1E" w:rsidRDefault="002F7A1E" w:rsidP="00AB2713">
      <w:pPr>
        <w:rPr>
          <w:iCs/>
        </w:rPr>
      </w:pPr>
      <w:r>
        <w:rPr>
          <w:rFonts w:hint="eastAsia"/>
          <w:iCs/>
        </w:rPr>
        <w:t>N</w:t>
      </w:r>
      <w:r>
        <w:rPr>
          <w:iCs/>
        </w:rPr>
        <w:t>/A</w:t>
      </w:r>
    </w:p>
    <w:p w14:paraId="4D4AA98B" w14:textId="41DF0C5A" w:rsidR="002F7A1E" w:rsidRDefault="002F7A1E" w:rsidP="00AB2713">
      <w:pPr>
        <w:rPr>
          <w:iCs/>
        </w:rPr>
      </w:pPr>
    </w:p>
    <w:p w14:paraId="24E9B383" w14:textId="4BEF82D4" w:rsidR="002F7A1E" w:rsidRPr="002F7A1E" w:rsidRDefault="002F7A1E" w:rsidP="00AB2713">
      <w:pPr>
        <w:rPr>
          <w:rFonts w:hint="eastAsia"/>
          <w:b/>
          <w:iCs/>
        </w:rPr>
      </w:pPr>
      <w:r w:rsidRPr="002F7A1E">
        <w:rPr>
          <w:b/>
          <w:iCs/>
        </w:rPr>
        <w:t>Exception flow</w:t>
      </w:r>
    </w:p>
    <w:p w14:paraId="4DAE6301" w14:textId="3239CB8B" w:rsidR="002F7A1E" w:rsidRPr="002F7A1E" w:rsidRDefault="002F7A1E" w:rsidP="002F7A1E">
      <w:pPr>
        <w:numPr>
          <w:ilvl w:val="0"/>
          <w:numId w:val="2"/>
        </w:numPr>
        <w:rPr>
          <w:iCs/>
        </w:rPr>
      </w:pPr>
      <w:r>
        <w:rPr>
          <w:iCs/>
        </w:rPr>
        <w:t>Candidates enter an invalid password when they update the password</w:t>
      </w:r>
    </w:p>
    <w:p w14:paraId="5C3A1427" w14:textId="29DFFACD" w:rsidR="002F7A1E" w:rsidRDefault="002F7A1E" w:rsidP="00AB2713">
      <w:pPr>
        <w:rPr>
          <w:iCs/>
        </w:rPr>
      </w:pPr>
    </w:p>
    <w:p w14:paraId="10A55E3F" w14:textId="782C7043" w:rsidR="002F7A1E" w:rsidRPr="002F7A1E" w:rsidRDefault="002F7A1E" w:rsidP="00AB2713">
      <w:pPr>
        <w:rPr>
          <w:rFonts w:hint="eastAsia"/>
          <w:b/>
          <w:bCs/>
          <w:iCs/>
        </w:rPr>
      </w:pPr>
      <w:r w:rsidRPr="002F7A1E">
        <w:rPr>
          <w:rFonts w:hint="eastAsia"/>
          <w:b/>
          <w:bCs/>
          <w:iCs/>
        </w:rPr>
        <w:t>P</w:t>
      </w:r>
      <w:r w:rsidRPr="002F7A1E">
        <w:rPr>
          <w:b/>
          <w:bCs/>
          <w:iCs/>
        </w:rPr>
        <w:t xml:space="preserve">ost condition </w:t>
      </w:r>
    </w:p>
    <w:p w14:paraId="2E49C7E0" w14:textId="4A51BEAF" w:rsidR="00AB2713" w:rsidRPr="002F7A1E" w:rsidRDefault="002F7A1E" w:rsidP="008175A9">
      <w:pPr>
        <w:rPr>
          <w:bCs/>
          <w:iCs/>
        </w:rPr>
      </w:pPr>
      <w:r>
        <w:rPr>
          <w:bCs/>
          <w:iCs/>
        </w:rPr>
        <w:t>N/A</w:t>
      </w:r>
    </w:p>
    <w:p w14:paraId="152633FA" w14:textId="03A7C444" w:rsidR="002F7A1E" w:rsidRDefault="001428AF" w:rsidP="008175A9">
      <w:pPr>
        <w:rPr>
          <w:b/>
          <w:iCs/>
        </w:rPr>
      </w:pPr>
      <w:r w:rsidRPr="001428AF">
        <w:drawing>
          <wp:inline distT="0" distB="0" distL="0" distR="0" wp14:anchorId="329B8067" wp14:editId="24D46808">
            <wp:extent cx="5943600" cy="7867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786765"/>
                    </a:xfrm>
                    <a:prstGeom prst="rect">
                      <a:avLst/>
                    </a:prstGeom>
                  </pic:spPr>
                </pic:pic>
              </a:graphicData>
            </a:graphic>
          </wp:inline>
        </w:drawing>
      </w:r>
    </w:p>
    <w:p w14:paraId="56211182" w14:textId="562853BA" w:rsidR="001428AF" w:rsidRPr="001428AF" w:rsidRDefault="001428AF" w:rsidP="001428AF">
      <w:pPr>
        <w:jc w:val="center"/>
        <w:rPr>
          <w:rFonts w:hint="eastAsia"/>
          <w:iCs/>
          <w:sz w:val="18"/>
          <w:szCs w:val="18"/>
        </w:rPr>
      </w:pPr>
      <w:r w:rsidRPr="001428AF">
        <w:rPr>
          <w:iCs/>
          <w:sz w:val="18"/>
          <w:szCs w:val="18"/>
        </w:rPr>
        <w:t xml:space="preserve">Figure </w:t>
      </w:r>
      <w:r w:rsidR="00F318FF">
        <w:rPr>
          <w:iCs/>
          <w:sz w:val="18"/>
          <w:szCs w:val="18"/>
        </w:rPr>
        <w:t>6</w:t>
      </w:r>
      <w:r>
        <w:rPr>
          <w:iCs/>
          <w:sz w:val="18"/>
          <w:szCs w:val="18"/>
        </w:rPr>
        <w:t>.</w:t>
      </w:r>
      <w:r w:rsidRPr="001428AF">
        <w:rPr>
          <w:iCs/>
          <w:sz w:val="18"/>
          <w:szCs w:val="18"/>
        </w:rPr>
        <w:t xml:space="preserve"> Manage profile use case</w:t>
      </w:r>
    </w:p>
    <w:p w14:paraId="011C0AC9" w14:textId="2BD67EB0" w:rsidR="002F7A1E" w:rsidRDefault="002F7A1E" w:rsidP="008175A9">
      <w:pPr>
        <w:rPr>
          <w:b/>
          <w:iCs/>
        </w:rPr>
      </w:pPr>
    </w:p>
    <w:p w14:paraId="5EC6EC38" w14:textId="77777777" w:rsidR="002F7A1E" w:rsidRDefault="002F7A1E" w:rsidP="008175A9">
      <w:pPr>
        <w:rPr>
          <w:rFonts w:hint="eastAsia"/>
          <w:b/>
          <w:iCs/>
        </w:rPr>
      </w:pPr>
    </w:p>
    <w:p w14:paraId="0BF8995C" w14:textId="38980012" w:rsidR="00DF2DE7" w:rsidRDefault="00A60466" w:rsidP="008175A9">
      <w:pPr>
        <w:rPr>
          <w:bCs/>
          <w:iCs/>
        </w:rPr>
      </w:pPr>
      <w:r w:rsidRPr="008175A9">
        <w:rPr>
          <w:b/>
          <w:iCs/>
        </w:rPr>
        <w:t>Use Case 00</w:t>
      </w:r>
      <w:r w:rsidR="002F7A1E">
        <w:rPr>
          <w:b/>
          <w:iCs/>
        </w:rPr>
        <w:t>6</w:t>
      </w:r>
      <w:r w:rsidRPr="008175A9">
        <w:rPr>
          <w:b/>
          <w:iCs/>
        </w:rPr>
        <w:t xml:space="preserve"> </w:t>
      </w:r>
      <w:r w:rsidR="005A4B90">
        <w:rPr>
          <w:b/>
          <w:iCs/>
        </w:rPr>
        <w:t>–</w:t>
      </w:r>
      <w:r w:rsidRPr="008175A9">
        <w:rPr>
          <w:b/>
          <w:iCs/>
        </w:rPr>
        <w:t xml:space="preserve"> </w:t>
      </w:r>
      <w:r w:rsidR="00DF2DE7">
        <w:rPr>
          <w:bCs/>
          <w:iCs/>
        </w:rPr>
        <w:t>Acquire testing cases</w:t>
      </w:r>
    </w:p>
    <w:p w14:paraId="4E7E4218" w14:textId="77777777" w:rsidR="00DF2DE7" w:rsidRPr="008175A9" w:rsidRDefault="00DF2DE7" w:rsidP="008175A9">
      <w:pPr>
        <w:rPr>
          <w:bCs/>
          <w:iCs/>
        </w:rPr>
      </w:pPr>
    </w:p>
    <w:p w14:paraId="5980CD11" w14:textId="77777777" w:rsidR="00DF2DE7" w:rsidRPr="008175A9" w:rsidRDefault="00DF2DE7" w:rsidP="008175A9">
      <w:pPr>
        <w:rPr>
          <w:iCs/>
        </w:rPr>
      </w:pPr>
      <w:r w:rsidRPr="008175A9">
        <w:rPr>
          <w:b/>
          <w:iCs/>
        </w:rPr>
        <w:t>Brief Description</w:t>
      </w:r>
    </w:p>
    <w:p w14:paraId="2E4A4C4A" w14:textId="41FA8A7F" w:rsidR="0028626E" w:rsidRDefault="0028626E" w:rsidP="008175A9">
      <w:pPr>
        <w:rPr>
          <w:iCs/>
        </w:rPr>
      </w:pPr>
      <w:r>
        <w:rPr>
          <w:iCs/>
        </w:rPr>
        <w:t>Invited candidates who wish to get access to the testing cases provided in the system by MapTek.</w:t>
      </w:r>
    </w:p>
    <w:p w14:paraId="08D6330B" w14:textId="77777777" w:rsidR="00DF2DE7" w:rsidRPr="008175A9" w:rsidRDefault="00DF2DE7" w:rsidP="008175A9">
      <w:pPr>
        <w:rPr>
          <w:b/>
          <w:iCs/>
        </w:rPr>
      </w:pPr>
    </w:p>
    <w:p w14:paraId="1C70E32C" w14:textId="77777777" w:rsidR="00DF2DE7" w:rsidRPr="008175A9" w:rsidRDefault="00DF2DE7" w:rsidP="008175A9">
      <w:pPr>
        <w:rPr>
          <w:iCs/>
        </w:rPr>
      </w:pPr>
      <w:r w:rsidRPr="008175A9">
        <w:rPr>
          <w:b/>
          <w:iCs/>
        </w:rPr>
        <w:t>Actors</w:t>
      </w:r>
    </w:p>
    <w:p w14:paraId="511543D4" w14:textId="4816ED3A" w:rsidR="004672A2" w:rsidRDefault="004672A2" w:rsidP="008175A9">
      <w:pPr>
        <w:rPr>
          <w:iCs/>
        </w:rPr>
      </w:pPr>
      <w:r>
        <w:rPr>
          <w:iCs/>
        </w:rPr>
        <w:t>The candidate is anyone who wishes to complete a</w:t>
      </w:r>
      <w:r w:rsidR="009A4EDF">
        <w:rPr>
          <w:iCs/>
        </w:rPr>
        <w:t>n</w:t>
      </w:r>
      <w:r>
        <w:rPr>
          <w:iCs/>
        </w:rPr>
        <w:t xml:space="preserve"> online test via uploading their codes finished in their </w:t>
      </w:r>
      <w:r w:rsidR="009A4EDF">
        <w:rPr>
          <w:iCs/>
        </w:rPr>
        <w:t>computers or</w:t>
      </w:r>
      <w:r w:rsidR="00722294">
        <w:rPr>
          <w:iCs/>
        </w:rPr>
        <w:t xml:space="preserve"> writing codes in the system online.</w:t>
      </w:r>
    </w:p>
    <w:p w14:paraId="595C04F1" w14:textId="77777777" w:rsidR="00DF2DE7" w:rsidRPr="008175A9" w:rsidRDefault="00DF2DE7" w:rsidP="008175A9">
      <w:pPr>
        <w:rPr>
          <w:b/>
          <w:iCs/>
        </w:rPr>
      </w:pPr>
    </w:p>
    <w:p w14:paraId="3A366D44" w14:textId="77777777" w:rsidR="00DF2DE7" w:rsidRPr="008175A9" w:rsidRDefault="00DF2DE7" w:rsidP="008175A9">
      <w:pPr>
        <w:rPr>
          <w:iCs/>
        </w:rPr>
      </w:pPr>
      <w:r w:rsidRPr="008175A9">
        <w:rPr>
          <w:b/>
          <w:iCs/>
        </w:rPr>
        <w:t>Preconditions</w:t>
      </w:r>
    </w:p>
    <w:p w14:paraId="0B2E44E3" w14:textId="3D0587F1" w:rsidR="00DD1CD0" w:rsidRDefault="00DD1CD0" w:rsidP="008175A9">
      <w:pPr>
        <w:rPr>
          <w:iCs/>
        </w:rPr>
      </w:pPr>
      <w:r>
        <w:rPr>
          <w:iCs/>
        </w:rPr>
        <w:t xml:space="preserve">This use case assumes that the candidate </w:t>
      </w:r>
      <w:r w:rsidR="009A4EDF">
        <w:rPr>
          <w:iCs/>
        </w:rPr>
        <w:t>can view the testing cases and submit his codes in the system.</w:t>
      </w:r>
    </w:p>
    <w:p w14:paraId="105409A9" w14:textId="77777777" w:rsidR="00DF2DE7" w:rsidRPr="008175A9" w:rsidRDefault="00DF2DE7" w:rsidP="008175A9">
      <w:pPr>
        <w:rPr>
          <w:b/>
          <w:iCs/>
        </w:rPr>
      </w:pPr>
    </w:p>
    <w:p w14:paraId="030349A0" w14:textId="77777777" w:rsidR="00DF2DE7" w:rsidRPr="008175A9" w:rsidRDefault="00DF2DE7" w:rsidP="008175A9">
      <w:pPr>
        <w:rPr>
          <w:iCs/>
        </w:rPr>
      </w:pPr>
      <w:r w:rsidRPr="008175A9">
        <w:rPr>
          <w:b/>
          <w:iCs/>
        </w:rPr>
        <w:t>Basic Flow</w:t>
      </w:r>
    </w:p>
    <w:p w14:paraId="7547A060" w14:textId="1946E07F" w:rsidR="00CB70CD" w:rsidRPr="00CB70CD" w:rsidRDefault="00CB70CD" w:rsidP="007B4F45">
      <w:pPr>
        <w:numPr>
          <w:ilvl w:val="0"/>
          <w:numId w:val="12"/>
        </w:numPr>
        <w:rPr>
          <w:iCs/>
        </w:rPr>
      </w:pPr>
      <w:r>
        <w:rPr>
          <w:iCs/>
        </w:rPr>
        <w:t>The candidate signs in with the username and password allocated by Maptek</w:t>
      </w:r>
    </w:p>
    <w:p w14:paraId="302C3F91" w14:textId="1C86AA80" w:rsidR="00DF2DE7" w:rsidRDefault="00DF2DE7" w:rsidP="007B4F45">
      <w:pPr>
        <w:numPr>
          <w:ilvl w:val="0"/>
          <w:numId w:val="12"/>
        </w:numPr>
        <w:rPr>
          <w:iCs/>
        </w:rPr>
      </w:pPr>
      <w:r w:rsidRPr="008175A9">
        <w:rPr>
          <w:iCs/>
        </w:rPr>
        <w:t xml:space="preserve">The </w:t>
      </w:r>
      <w:r w:rsidR="0086569F">
        <w:rPr>
          <w:iCs/>
        </w:rPr>
        <w:t>candidate</w:t>
      </w:r>
      <w:r w:rsidRPr="008175A9">
        <w:rPr>
          <w:iCs/>
        </w:rPr>
        <w:t xml:space="preserve"> selects the </w:t>
      </w:r>
      <w:r w:rsidR="0086569F">
        <w:rPr>
          <w:iCs/>
        </w:rPr>
        <w:t>programing language</w:t>
      </w:r>
      <w:r w:rsidRPr="008175A9">
        <w:rPr>
          <w:iCs/>
        </w:rPr>
        <w:t xml:space="preserve"> </w:t>
      </w:r>
      <w:r w:rsidR="0086569F">
        <w:rPr>
          <w:iCs/>
        </w:rPr>
        <w:t>i</w:t>
      </w:r>
      <w:r w:rsidRPr="008175A9">
        <w:rPr>
          <w:iCs/>
        </w:rPr>
        <w:t xml:space="preserve">n the </w:t>
      </w:r>
      <w:r w:rsidR="0086569F">
        <w:rPr>
          <w:iCs/>
        </w:rPr>
        <w:t>system</w:t>
      </w:r>
    </w:p>
    <w:p w14:paraId="24C24988" w14:textId="636CCEC5" w:rsidR="0086569F" w:rsidRDefault="0086569F" w:rsidP="007B4F45">
      <w:pPr>
        <w:numPr>
          <w:ilvl w:val="0"/>
          <w:numId w:val="12"/>
        </w:numPr>
        <w:rPr>
          <w:iCs/>
        </w:rPr>
      </w:pPr>
      <w:r>
        <w:rPr>
          <w:iCs/>
        </w:rPr>
        <w:t>The candidate view</w:t>
      </w:r>
      <w:r w:rsidR="00B773A5">
        <w:rPr>
          <w:iCs/>
        </w:rPr>
        <w:t>s</w:t>
      </w:r>
      <w:r>
        <w:rPr>
          <w:iCs/>
        </w:rPr>
        <w:t xml:space="preserve"> the testing cases and detailed requirements</w:t>
      </w:r>
    </w:p>
    <w:p w14:paraId="11AE367B" w14:textId="50076E15" w:rsidR="00B773A5" w:rsidRDefault="00B773A5" w:rsidP="007B4F45">
      <w:pPr>
        <w:numPr>
          <w:ilvl w:val="0"/>
          <w:numId w:val="12"/>
        </w:numPr>
        <w:rPr>
          <w:iCs/>
        </w:rPr>
      </w:pPr>
      <w:r>
        <w:rPr>
          <w:iCs/>
        </w:rPr>
        <w:t xml:space="preserve">The candidate </w:t>
      </w:r>
      <w:r w:rsidR="00C1261F">
        <w:rPr>
          <w:iCs/>
        </w:rPr>
        <w:t>finishes coding online or on his device and save</w:t>
      </w:r>
      <w:r w:rsidR="006C7214">
        <w:rPr>
          <w:iCs/>
        </w:rPr>
        <w:t>s</w:t>
      </w:r>
      <w:r w:rsidR="00C1261F">
        <w:rPr>
          <w:iCs/>
        </w:rPr>
        <w:t xml:space="preserve"> it as a file</w:t>
      </w:r>
    </w:p>
    <w:p w14:paraId="15CC2404" w14:textId="4E465618" w:rsidR="00C1261F" w:rsidRDefault="00C1261F" w:rsidP="007B4F45">
      <w:pPr>
        <w:numPr>
          <w:ilvl w:val="0"/>
          <w:numId w:val="12"/>
        </w:numPr>
        <w:rPr>
          <w:iCs/>
        </w:rPr>
      </w:pPr>
      <w:r>
        <w:rPr>
          <w:iCs/>
        </w:rPr>
        <w:t>The candidate uploads or submits his codes in the system</w:t>
      </w:r>
    </w:p>
    <w:p w14:paraId="4BBB4AB7" w14:textId="77777777" w:rsidR="00DF2DE7" w:rsidRPr="008175A9" w:rsidRDefault="00DF2DE7" w:rsidP="008175A9">
      <w:pPr>
        <w:rPr>
          <w:b/>
          <w:iCs/>
        </w:rPr>
      </w:pPr>
    </w:p>
    <w:p w14:paraId="6B2E1A28" w14:textId="77777777" w:rsidR="00DF2DE7" w:rsidRPr="008175A9" w:rsidRDefault="00DF2DE7" w:rsidP="008175A9">
      <w:pPr>
        <w:rPr>
          <w:iCs/>
        </w:rPr>
      </w:pPr>
      <w:r w:rsidRPr="008175A9">
        <w:rPr>
          <w:b/>
          <w:iCs/>
        </w:rPr>
        <w:t>Alternate Flows</w:t>
      </w:r>
    </w:p>
    <w:p w14:paraId="4164174B" w14:textId="0C0542FB" w:rsidR="00822942" w:rsidRDefault="00822942" w:rsidP="008175A9">
      <w:pPr>
        <w:numPr>
          <w:ilvl w:val="0"/>
          <w:numId w:val="2"/>
        </w:numPr>
        <w:rPr>
          <w:iCs/>
        </w:rPr>
      </w:pPr>
      <w:r>
        <w:rPr>
          <w:iCs/>
        </w:rPr>
        <w:t xml:space="preserve">The candidate returns to the homepage to reselect programming </w:t>
      </w:r>
      <w:r w:rsidR="00EA23EF">
        <w:rPr>
          <w:iCs/>
        </w:rPr>
        <w:t>languages after viewing the details of a testing case</w:t>
      </w:r>
    </w:p>
    <w:p w14:paraId="37C5F638" w14:textId="6C4AB023" w:rsidR="00264943" w:rsidRDefault="00EA23EF" w:rsidP="008175A9">
      <w:pPr>
        <w:numPr>
          <w:ilvl w:val="0"/>
          <w:numId w:val="2"/>
        </w:numPr>
        <w:rPr>
          <w:iCs/>
        </w:rPr>
      </w:pPr>
      <w:r>
        <w:rPr>
          <w:iCs/>
        </w:rPr>
        <w:t>The candidate did not upload or submit any codes after the due date</w:t>
      </w:r>
    </w:p>
    <w:p w14:paraId="2003A0CC" w14:textId="77777777" w:rsidR="00DF2DE7" w:rsidRPr="008175A9" w:rsidRDefault="00DF2DE7" w:rsidP="008175A9">
      <w:pPr>
        <w:rPr>
          <w:b/>
          <w:iCs/>
        </w:rPr>
      </w:pPr>
    </w:p>
    <w:p w14:paraId="463C6BCE" w14:textId="77777777" w:rsidR="00DF2DE7" w:rsidRPr="008175A9" w:rsidRDefault="00DF2DE7" w:rsidP="008175A9">
      <w:pPr>
        <w:rPr>
          <w:iCs/>
        </w:rPr>
      </w:pPr>
      <w:r w:rsidRPr="008175A9">
        <w:rPr>
          <w:b/>
          <w:iCs/>
        </w:rPr>
        <w:t>Exception Flows</w:t>
      </w:r>
    </w:p>
    <w:p w14:paraId="1700926F" w14:textId="60B96DB3" w:rsidR="00DF2DE7" w:rsidRPr="008175A9" w:rsidRDefault="00EA23EF" w:rsidP="008175A9">
      <w:pPr>
        <w:numPr>
          <w:ilvl w:val="0"/>
          <w:numId w:val="2"/>
        </w:numPr>
        <w:rPr>
          <w:iCs/>
        </w:rPr>
      </w:pPr>
      <w:r>
        <w:rPr>
          <w:iCs/>
        </w:rPr>
        <w:t xml:space="preserve">The descriptions of testing cases are missing or </w:t>
      </w:r>
      <w:r w:rsidR="006A20A4">
        <w:rPr>
          <w:iCs/>
        </w:rPr>
        <w:t>incomplete</w:t>
      </w:r>
    </w:p>
    <w:p w14:paraId="3918685C" w14:textId="77777777" w:rsidR="00DF2DE7" w:rsidRPr="008175A9" w:rsidRDefault="00DF2DE7" w:rsidP="008175A9">
      <w:pPr>
        <w:rPr>
          <w:b/>
          <w:iCs/>
        </w:rPr>
      </w:pPr>
    </w:p>
    <w:p w14:paraId="78686BC8" w14:textId="77777777" w:rsidR="00DF2DE7" w:rsidRPr="008175A9" w:rsidRDefault="00DF2DE7" w:rsidP="008175A9">
      <w:pPr>
        <w:rPr>
          <w:iCs/>
        </w:rPr>
      </w:pPr>
      <w:r w:rsidRPr="008175A9">
        <w:rPr>
          <w:b/>
          <w:iCs/>
        </w:rPr>
        <w:t>Post Conditions</w:t>
      </w:r>
    </w:p>
    <w:p w14:paraId="54076A39" w14:textId="3351D622" w:rsidR="00A60466" w:rsidRPr="008175A9" w:rsidRDefault="00DF2DE7" w:rsidP="008175A9">
      <w:pPr>
        <w:rPr>
          <w:iCs/>
        </w:rPr>
      </w:pPr>
      <w:r w:rsidRPr="008175A9">
        <w:rPr>
          <w:iCs/>
        </w:rPr>
        <w:t xml:space="preserve">The </w:t>
      </w:r>
      <w:r w:rsidR="00F57A56">
        <w:rPr>
          <w:iCs/>
        </w:rPr>
        <w:t>candidate</w:t>
      </w:r>
      <w:r w:rsidRPr="008175A9">
        <w:rPr>
          <w:iCs/>
        </w:rPr>
        <w:t xml:space="preserve"> must </w:t>
      </w:r>
      <w:r w:rsidR="00F57A56">
        <w:rPr>
          <w:iCs/>
        </w:rPr>
        <w:t>receive an email to indicate the due date and following steps</w:t>
      </w:r>
      <w:r w:rsidRPr="008175A9">
        <w:rPr>
          <w:iCs/>
        </w:rPr>
        <w:t>.</w:t>
      </w:r>
    </w:p>
    <w:p w14:paraId="2AAA99D0" w14:textId="0FE8A11B" w:rsidR="00A60466" w:rsidRDefault="00AE2987" w:rsidP="00AE2987">
      <w:pPr>
        <w:jc w:val="center"/>
        <w:rPr>
          <w:b/>
          <w:i/>
        </w:rPr>
      </w:pPr>
      <w:r>
        <w:rPr>
          <w:noProof/>
        </w:rPr>
        <w:drawing>
          <wp:inline distT="0" distB="0" distL="0" distR="0" wp14:anchorId="31F5F100" wp14:editId="2033665E">
            <wp:extent cx="5943600" cy="1040765"/>
            <wp:effectExtent l="0" t="0" r="0" b="698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1040765"/>
                    </a:xfrm>
                    <a:prstGeom prst="rect">
                      <a:avLst/>
                    </a:prstGeom>
                    <a:noFill/>
                    <a:ln>
                      <a:noFill/>
                    </a:ln>
                  </pic:spPr>
                </pic:pic>
              </a:graphicData>
            </a:graphic>
          </wp:inline>
        </w:drawing>
      </w:r>
    </w:p>
    <w:p w14:paraId="4A5213F0" w14:textId="5E7B94BA" w:rsidR="00AE2987" w:rsidRPr="00EC079C" w:rsidRDefault="00AE2987" w:rsidP="00AE2987">
      <w:pPr>
        <w:jc w:val="center"/>
        <w:rPr>
          <w:iCs/>
          <w:sz w:val="18"/>
          <w:szCs w:val="18"/>
        </w:rPr>
      </w:pPr>
      <w:r>
        <w:rPr>
          <w:rFonts w:hint="eastAsia"/>
          <w:iCs/>
          <w:sz w:val="18"/>
          <w:szCs w:val="18"/>
        </w:rPr>
        <w:t>Figure</w:t>
      </w:r>
      <w:r>
        <w:rPr>
          <w:iCs/>
          <w:sz w:val="18"/>
          <w:szCs w:val="18"/>
        </w:rPr>
        <w:t xml:space="preserve"> </w:t>
      </w:r>
      <w:r w:rsidR="00F318FF">
        <w:rPr>
          <w:iCs/>
          <w:sz w:val="18"/>
          <w:szCs w:val="18"/>
        </w:rPr>
        <w:t>7</w:t>
      </w:r>
      <w:r>
        <w:rPr>
          <w:iCs/>
          <w:sz w:val="18"/>
          <w:szCs w:val="18"/>
        </w:rPr>
        <w:t xml:space="preserve">. </w:t>
      </w:r>
      <w:r w:rsidRPr="00AE2987">
        <w:rPr>
          <w:iCs/>
          <w:sz w:val="18"/>
          <w:szCs w:val="18"/>
        </w:rPr>
        <w:t>Acquire testing cases</w:t>
      </w:r>
    </w:p>
    <w:p w14:paraId="6A794B7E" w14:textId="77777777" w:rsidR="00AE2987" w:rsidRDefault="00AE2987" w:rsidP="00AE2987">
      <w:pPr>
        <w:jc w:val="center"/>
        <w:rPr>
          <w:b/>
          <w:i/>
        </w:rPr>
      </w:pPr>
    </w:p>
    <w:p w14:paraId="0343C34C" w14:textId="59A7EB03" w:rsidR="000D6CC3" w:rsidRDefault="000D6CC3" w:rsidP="008175A9">
      <w:pPr>
        <w:rPr>
          <w:b/>
          <w:i/>
        </w:rPr>
      </w:pPr>
    </w:p>
    <w:p w14:paraId="19EFB8F9" w14:textId="77777777" w:rsidR="000D6CC3" w:rsidRDefault="000D6CC3" w:rsidP="008175A9">
      <w:pPr>
        <w:rPr>
          <w:b/>
          <w:i/>
        </w:rPr>
      </w:pPr>
    </w:p>
    <w:p w14:paraId="6AD57093" w14:textId="65E416C7" w:rsidR="006A20A4" w:rsidRPr="008175A9" w:rsidRDefault="006A20A4" w:rsidP="008175A9">
      <w:pPr>
        <w:rPr>
          <w:b/>
          <w:iCs/>
        </w:rPr>
      </w:pPr>
      <w:r w:rsidRPr="008175A9">
        <w:rPr>
          <w:b/>
          <w:iCs/>
        </w:rPr>
        <w:t>Use Case 00</w:t>
      </w:r>
      <w:r w:rsidR="002F7A1E">
        <w:rPr>
          <w:b/>
          <w:iCs/>
        </w:rPr>
        <w:t>7</w:t>
      </w:r>
      <w:r w:rsidRPr="008175A9">
        <w:rPr>
          <w:b/>
          <w:iCs/>
        </w:rPr>
        <w:t xml:space="preserve"> </w:t>
      </w:r>
      <w:r>
        <w:rPr>
          <w:b/>
          <w:iCs/>
        </w:rPr>
        <w:t>–</w:t>
      </w:r>
      <w:r w:rsidRPr="008175A9">
        <w:rPr>
          <w:b/>
          <w:iCs/>
        </w:rPr>
        <w:t xml:space="preserve"> </w:t>
      </w:r>
      <w:r w:rsidR="00006236">
        <w:rPr>
          <w:iCs/>
        </w:rPr>
        <w:t>Finish test</w:t>
      </w:r>
      <w:r>
        <w:rPr>
          <w:iCs/>
        </w:rPr>
        <w:t xml:space="preserve"> </w:t>
      </w:r>
      <w:r w:rsidR="00827082">
        <w:rPr>
          <w:iCs/>
        </w:rPr>
        <w:t xml:space="preserve">in the system </w:t>
      </w:r>
      <w:r>
        <w:rPr>
          <w:iCs/>
        </w:rPr>
        <w:t>online</w:t>
      </w:r>
    </w:p>
    <w:p w14:paraId="194CB609" w14:textId="77777777" w:rsidR="006A20A4" w:rsidRPr="008175A9" w:rsidRDefault="006A20A4" w:rsidP="008175A9">
      <w:pPr>
        <w:rPr>
          <w:b/>
          <w:iCs/>
        </w:rPr>
      </w:pPr>
    </w:p>
    <w:p w14:paraId="2EF029D9" w14:textId="77777777" w:rsidR="006A20A4" w:rsidRPr="008175A9" w:rsidRDefault="006A20A4" w:rsidP="008175A9">
      <w:pPr>
        <w:rPr>
          <w:iCs/>
        </w:rPr>
      </w:pPr>
      <w:r w:rsidRPr="008175A9">
        <w:rPr>
          <w:b/>
          <w:iCs/>
        </w:rPr>
        <w:t>Brief Description</w:t>
      </w:r>
    </w:p>
    <w:p w14:paraId="38B3EAA4" w14:textId="65CBFD7E" w:rsidR="006918EC" w:rsidRDefault="006918EC" w:rsidP="008175A9">
      <w:pPr>
        <w:rPr>
          <w:iCs/>
        </w:rPr>
      </w:pPr>
      <w:r>
        <w:rPr>
          <w:iCs/>
        </w:rPr>
        <w:t>I</w:t>
      </w:r>
      <w:r>
        <w:rPr>
          <w:rFonts w:hint="eastAsia"/>
          <w:iCs/>
        </w:rPr>
        <w:t>nvited</w:t>
      </w:r>
      <w:r>
        <w:rPr>
          <w:iCs/>
        </w:rPr>
        <w:t xml:space="preserve"> candidates who wish to write codes in </w:t>
      </w:r>
      <w:r w:rsidR="006C7214">
        <w:rPr>
          <w:iCs/>
        </w:rPr>
        <w:t xml:space="preserve">a </w:t>
      </w:r>
      <w:r>
        <w:rPr>
          <w:iCs/>
        </w:rPr>
        <w:t>specific programming language to complete the test online.</w:t>
      </w:r>
    </w:p>
    <w:p w14:paraId="74292926" w14:textId="77777777" w:rsidR="006A20A4" w:rsidRPr="008175A9" w:rsidRDefault="006A20A4" w:rsidP="008175A9">
      <w:pPr>
        <w:rPr>
          <w:b/>
          <w:iCs/>
        </w:rPr>
      </w:pPr>
    </w:p>
    <w:p w14:paraId="6A1C86E5" w14:textId="77777777" w:rsidR="006A20A4" w:rsidRPr="008175A9" w:rsidRDefault="006A20A4" w:rsidP="008175A9">
      <w:pPr>
        <w:rPr>
          <w:iCs/>
        </w:rPr>
      </w:pPr>
      <w:r w:rsidRPr="008175A9">
        <w:rPr>
          <w:b/>
          <w:iCs/>
        </w:rPr>
        <w:t>Actors</w:t>
      </w:r>
    </w:p>
    <w:p w14:paraId="45F2256E" w14:textId="3578C310" w:rsidR="00D30A6E" w:rsidRDefault="00D30A6E" w:rsidP="008175A9">
      <w:pPr>
        <w:rPr>
          <w:iCs/>
        </w:rPr>
      </w:pPr>
      <w:r>
        <w:rPr>
          <w:iCs/>
        </w:rPr>
        <w:t xml:space="preserve">The candidate is anyone who </w:t>
      </w:r>
      <w:r w:rsidR="00514DEA">
        <w:rPr>
          <w:iCs/>
        </w:rPr>
        <w:t xml:space="preserve">wished to write his codes online, does not create any local files, does not take advantage of local </w:t>
      </w:r>
      <w:r w:rsidR="00E9079F" w:rsidRPr="00E9079F">
        <w:rPr>
          <w:iCs/>
        </w:rPr>
        <w:t>integrated development environment</w:t>
      </w:r>
      <w:r w:rsidR="00E9079F">
        <w:rPr>
          <w:iCs/>
        </w:rPr>
        <w:t xml:space="preserve">s or programming </w:t>
      </w:r>
      <w:r w:rsidR="00A43A6B">
        <w:rPr>
          <w:iCs/>
        </w:rPr>
        <w:t>software</w:t>
      </w:r>
      <w:r w:rsidR="00514DEA">
        <w:rPr>
          <w:iCs/>
        </w:rPr>
        <w:t xml:space="preserve">. </w:t>
      </w:r>
    </w:p>
    <w:p w14:paraId="591EA8F3" w14:textId="77777777" w:rsidR="006A20A4" w:rsidRPr="008175A9" w:rsidRDefault="006A20A4" w:rsidP="008175A9">
      <w:pPr>
        <w:rPr>
          <w:b/>
          <w:iCs/>
        </w:rPr>
      </w:pPr>
    </w:p>
    <w:p w14:paraId="0844630C" w14:textId="77777777" w:rsidR="006A20A4" w:rsidRPr="008175A9" w:rsidRDefault="006A20A4" w:rsidP="008175A9">
      <w:pPr>
        <w:rPr>
          <w:iCs/>
        </w:rPr>
      </w:pPr>
      <w:r w:rsidRPr="008175A9">
        <w:rPr>
          <w:b/>
          <w:iCs/>
        </w:rPr>
        <w:t>Preconditions</w:t>
      </w:r>
    </w:p>
    <w:p w14:paraId="429884FF" w14:textId="5DC8B77E" w:rsidR="006A20A4" w:rsidRPr="008175A9" w:rsidRDefault="006A20A4" w:rsidP="008175A9">
      <w:pPr>
        <w:rPr>
          <w:iCs/>
        </w:rPr>
      </w:pPr>
      <w:r w:rsidRPr="008175A9">
        <w:rPr>
          <w:iCs/>
        </w:rPr>
        <w:t xml:space="preserve">This use case assumes the </w:t>
      </w:r>
      <w:r w:rsidR="00D3170F">
        <w:rPr>
          <w:iCs/>
        </w:rPr>
        <w:t>candidate</w:t>
      </w:r>
      <w:r w:rsidRPr="008175A9">
        <w:rPr>
          <w:iCs/>
        </w:rPr>
        <w:t xml:space="preserve"> can </w:t>
      </w:r>
      <w:r w:rsidR="00D3170F">
        <w:rPr>
          <w:iCs/>
        </w:rPr>
        <w:t>finish</w:t>
      </w:r>
      <w:r w:rsidRPr="008175A9">
        <w:rPr>
          <w:iCs/>
        </w:rPr>
        <w:t xml:space="preserve"> the </w:t>
      </w:r>
      <w:r w:rsidR="00D3170F">
        <w:rPr>
          <w:iCs/>
        </w:rPr>
        <w:t>testing case</w:t>
      </w:r>
      <w:r w:rsidRPr="008175A9">
        <w:rPr>
          <w:iCs/>
        </w:rPr>
        <w:t xml:space="preserve"> </w:t>
      </w:r>
      <w:r w:rsidR="00D3170F">
        <w:rPr>
          <w:iCs/>
        </w:rPr>
        <w:t xml:space="preserve">via </w:t>
      </w:r>
      <w:r w:rsidR="006C7214">
        <w:rPr>
          <w:iCs/>
        </w:rPr>
        <w:t xml:space="preserve">the </w:t>
      </w:r>
      <w:r w:rsidR="00D3170F">
        <w:rPr>
          <w:iCs/>
        </w:rPr>
        <w:t>online editor of the system</w:t>
      </w:r>
      <w:r w:rsidRPr="008175A9">
        <w:rPr>
          <w:iCs/>
        </w:rPr>
        <w:t>.</w:t>
      </w:r>
    </w:p>
    <w:p w14:paraId="703308F8" w14:textId="77777777" w:rsidR="006A20A4" w:rsidRPr="008175A9" w:rsidRDefault="006A20A4" w:rsidP="008175A9">
      <w:pPr>
        <w:rPr>
          <w:b/>
          <w:iCs/>
        </w:rPr>
      </w:pPr>
    </w:p>
    <w:p w14:paraId="70EC063B" w14:textId="77777777" w:rsidR="006A20A4" w:rsidRPr="008175A9" w:rsidRDefault="006A20A4" w:rsidP="008175A9">
      <w:pPr>
        <w:rPr>
          <w:iCs/>
        </w:rPr>
      </w:pPr>
      <w:r w:rsidRPr="008175A9">
        <w:rPr>
          <w:b/>
          <w:iCs/>
        </w:rPr>
        <w:t>Basic Flow</w:t>
      </w:r>
    </w:p>
    <w:p w14:paraId="21E557AC" w14:textId="4F5C21BA" w:rsidR="00CB70CD" w:rsidRPr="00CB70CD" w:rsidRDefault="00CB70CD" w:rsidP="008175A9">
      <w:pPr>
        <w:numPr>
          <w:ilvl w:val="0"/>
          <w:numId w:val="4"/>
        </w:numPr>
        <w:rPr>
          <w:iCs/>
        </w:rPr>
      </w:pPr>
      <w:r>
        <w:rPr>
          <w:iCs/>
        </w:rPr>
        <w:t>The candidate signs in with the username and password allocated by Maptek</w:t>
      </w:r>
    </w:p>
    <w:p w14:paraId="412BD2BE" w14:textId="626D9B22" w:rsidR="00363D17" w:rsidRDefault="006A20A4" w:rsidP="008175A9">
      <w:pPr>
        <w:numPr>
          <w:ilvl w:val="0"/>
          <w:numId w:val="4"/>
        </w:numPr>
        <w:rPr>
          <w:iCs/>
        </w:rPr>
      </w:pPr>
      <w:r w:rsidRPr="008175A9">
        <w:rPr>
          <w:iCs/>
        </w:rPr>
        <w:lastRenderedPageBreak/>
        <w:t xml:space="preserve">The </w:t>
      </w:r>
      <w:r w:rsidR="00A1462D">
        <w:rPr>
          <w:iCs/>
        </w:rPr>
        <w:t>candidate</w:t>
      </w:r>
      <w:r w:rsidR="00363D17">
        <w:rPr>
          <w:iCs/>
        </w:rPr>
        <w:t xml:space="preserve"> read the description and requirement of the testing case</w:t>
      </w:r>
    </w:p>
    <w:p w14:paraId="29B7F441" w14:textId="78344C1D" w:rsidR="006A20A4" w:rsidRPr="008175A9" w:rsidRDefault="00363D17" w:rsidP="008175A9">
      <w:pPr>
        <w:numPr>
          <w:ilvl w:val="0"/>
          <w:numId w:val="4"/>
        </w:numPr>
        <w:rPr>
          <w:iCs/>
        </w:rPr>
      </w:pPr>
      <w:r>
        <w:rPr>
          <w:iCs/>
        </w:rPr>
        <w:t>The candidate writes codes to finish the test</w:t>
      </w:r>
      <w:r w:rsidR="00B94DEF">
        <w:rPr>
          <w:iCs/>
        </w:rPr>
        <w:t xml:space="preserve"> via </w:t>
      </w:r>
      <w:r w:rsidR="006C7214">
        <w:rPr>
          <w:iCs/>
        </w:rPr>
        <w:t xml:space="preserve">the </w:t>
      </w:r>
      <w:r w:rsidR="00B94DEF">
        <w:rPr>
          <w:iCs/>
        </w:rPr>
        <w:t>online editor</w:t>
      </w:r>
    </w:p>
    <w:p w14:paraId="11222DF8" w14:textId="19BCFB34" w:rsidR="006A20A4" w:rsidRPr="008175A9" w:rsidRDefault="006A20A4" w:rsidP="008175A9">
      <w:pPr>
        <w:numPr>
          <w:ilvl w:val="0"/>
          <w:numId w:val="4"/>
        </w:numPr>
        <w:rPr>
          <w:iCs/>
        </w:rPr>
      </w:pPr>
      <w:r w:rsidRPr="008175A9">
        <w:rPr>
          <w:iCs/>
        </w:rPr>
        <w:t xml:space="preserve">The </w:t>
      </w:r>
      <w:r w:rsidR="00363D17">
        <w:rPr>
          <w:iCs/>
        </w:rPr>
        <w:t>candidate</w:t>
      </w:r>
      <w:r w:rsidRPr="008175A9">
        <w:rPr>
          <w:iCs/>
        </w:rPr>
        <w:t xml:space="preserve"> </w:t>
      </w:r>
      <w:r w:rsidR="00363D17">
        <w:rPr>
          <w:iCs/>
        </w:rPr>
        <w:t>submits</w:t>
      </w:r>
      <w:r w:rsidRPr="008175A9">
        <w:rPr>
          <w:iCs/>
        </w:rPr>
        <w:t xml:space="preserve"> </w:t>
      </w:r>
      <w:r w:rsidR="00363D17">
        <w:rPr>
          <w:iCs/>
        </w:rPr>
        <w:t>his codes</w:t>
      </w:r>
      <w:r w:rsidR="00482F57">
        <w:rPr>
          <w:iCs/>
        </w:rPr>
        <w:t xml:space="preserve"> to the system for MapTek review</w:t>
      </w:r>
    </w:p>
    <w:p w14:paraId="674A3A17" w14:textId="60FF8A7A" w:rsidR="006A20A4" w:rsidRPr="008175A9" w:rsidRDefault="006A20A4" w:rsidP="008175A9">
      <w:pPr>
        <w:numPr>
          <w:ilvl w:val="0"/>
          <w:numId w:val="4"/>
        </w:numPr>
        <w:rPr>
          <w:iCs/>
        </w:rPr>
      </w:pPr>
      <w:r w:rsidRPr="008175A9">
        <w:rPr>
          <w:iCs/>
        </w:rPr>
        <w:t xml:space="preserve">The </w:t>
      </w:r>
      <w:r w:rsidR="00363D17">
        <w:rPr>
          <w:iCs/>
        </w:rPr>
        <w:t>candidate</w:t>
      </w:r>
      <w:r w:rsidRPr="008175A9">
        <w:rPr>
          <w:iCs/>
        </w:rPr>
        <w:t xml:space="preserve"> </w:t>
      </w:r>
      <w:r w:rsidR="00363D17">
        <w:rPr>
          <w:iCs/>
        </w:rPr>
        <w:t>receives a message to inform the following steps</w:t>
      </w:r>
      <w:r w:rsidR="00482F57">
        <w:rPr>
          <w:iCs/>
        </w:rPr>
        <w:t xml:space="preserve"> and wait for further response</w:t>
      </w:r>
    </w:p>
    <w:p w14:paraId="429B15FB" w14:textId="77777777" w:rsidR="006A20A4" w:rsidRPr="008175A9" w:rsidRDefault="006A20A4" w:rsidP="008175A9">
      <w:pPr>
        <w:rPr>
          <w:b/>
          <w:iCs/>
        </w:rPr>
      </w:pPr>
    </w:p>
    <w:p w14:paraId="52A7243C" w14:textId="77777777" w:rsidR="006A20A4" w:rsidRPr="008175A9" w:rsidRDefault="006A20A4" w:rsidP="008175A9">
      <w:pPr>
        <w:rPr>
          <w:iCs/>
        </w:rPr>
      </w:pPr>
      <w:r w:rsidRPr="008175A9">
        <w:rPr>
          <w:b/>
          <w:iCs/>
        </w:rPr>
        <w:t>Alternate Flows</w:t>
      </w:r>
    </w:p>
    <w:p w14:paraId="7125FAC5" w14:textId="3016071C" w:rsidR="006A20A4" w:rsidRPr="008175A9" w:rsidRDefault="006A20A4" w:rsidP="008175A9">
      <w:pPr>
        <w:numPr>
          <w:ilvl w:val="0"/>
          <w:numId w:val="2"/>
        </w:numPr>
        <w:rPr>
          <w:iCs/>
        </w:rPr>
      </w:pPr>
      <w:r w:rsidRPr="008175A9">
        <w:rPr>
          <w:iCs/>
        </w:rPr>
        <w:t xml:space="preserve">The </w:t>
      </w:r>
      <w:r w:rsidR="00A9116A">
        <w:rPr>
          <w:iCs/>
        </w:rPr>
        <w:t>candidate</w:t>
      </w:r>
      <w:r w:rsidRPr="008175A9">
        <w:rPr>
          <w:iCs/>
        </w:rPr>
        <w:t xml:space="preserve"> returns to the previous </w:t>
      </w:r>
      <w:r w:rsidR="00A9116A">
        <w:rPr>
          <w:iCs/>
        </w:rPr>
        <w:t>page</w:t>
      </w:r>
      <w:r w:rsidRPr="008175A9">
        <w:rPr>
          <w:iCs/>
        </w:rPr>
        <w:t xml:space="preserve"> without losing </w:t>
      </w:r>
      <w:r w:rsidR="00A9116A">
        <w:rPr>
          <w:iCs/>
        </w:rPr>
        <w:t>his</w:t>
      </w:r>
      <w:r w:rsidRPr="008175A9">
        <w:rPr>
          <w:iCs/>
        </w:rPr>
        <w:t xml:space="preserve"> </w:t>
      </w:r>
      <w:r w:rsidR="00A9116A">
        <w:rPr>
          <w:iCs/>
        </w:rPr>
        <w:t>codes</w:t>
      </w:r>
    </w:p>
    <w:p w14:paraId="591243C3" w14:textId="4CC40BE1" w:rsidR="006A20A4" w:rsidRDefault="00A9116A" w:rsidP="008175A9">
      <w:pPr>
        <w:numPr>
          <w:ilvl w:val="0"/>
          <w:numId w:val="2"/>
        </w:numPr>
        <w:rPr>
          <w:iCs/>
        </w:rPr>
      </w:pPr>
      <w:r>
        <w:rPr>
          <w:iCs/>
        </w:rPr>
        <w:t xml:space="preserve">The candidate paused his coding for a while </w:t>
      </w:r>
      <w:r w:rsidRPr="00B63D52">
        <w:rPr>
          <w:iCs/>
        </w:rPr>
        <w:t xml:space="preserve">without losing </w:t>
      </w:r>
      <w:r>
        <w:rPr>
          <w:iCs/>
        </w:rPr>
        <w:t>his</w:t>
      </w:r>
      <w:r w:rsidRPr="00B63D52">
        <w:rPr>
          <w:iCs/>
        </w:rPr>
        <w:t xml:space="preserve"> </w:t>
      </w:r>
      <w:r>
        <w:rPr>
          <w:iCs/>
        </w:rPr>
        <w:t>codes</w:t>
      </w:r>
    </w:p>
    <w:p w14:paraId="18089560" w14:textId="48968E2D" w:rsidR="00A9116A" w:rsidRPr="008175A9" w:rsidRDefault="00A9116A" w:rsidP="008175A9">
      <w:pPr>
        <w:numPr>
          <w:ilvl w:val="0"/>
          <w:numId w:val="2"/>
        </w:numPr>
        <w:rPr>
          <w:iCs/>
        </w:rPr>
      </w:pPr>
      <w:r>
        <w:rPr>
          <w:iCs/>
        </w:rPr>
        <w:t>The candidate closes the page without losing his codes</w:t>
      </w:r>
    </w:p>
    <w:p w14:paraId="2CBE74C5" w14:textId="3A0DEDD4" w:rsidR="006A20A4" w:rsidRPr="008175A9" w:rsidRDefault="006A20A4" w:rsidP="008175A9">
      <w:pPr>
        <w:numPr>
          <w:ilvl w:val="0"/>
          <w:numId w:val="2"/>
        </w:numPr>
        <w:rPr>
          <w:iCs/>
        </w:rPr>
      </w:pPr>
      <w:r w:rsidRPr="008175A9">
        <w:rPr>
          <w:iCs/>
        </w:rPr>
        <w:t xml:space="preserve">The </w:t>
      </w:r>
      <w:r w:rsidR="00A9116A">
        <w:rPr>
          <w:iCs/>
        </w:rPr>
        <w:t>candidate</w:t>
      </w:r>
      <w:r w:rsidRPr="008175A9">
        <w:rPr>
          <w:iCs/>
        </w:rPr>
        <w:t xml:space="preserve"> </w:t>
      </w:r>
      <w:r w:rsidR="00A9116A">
        <w:rPr>
          <w:iCs/>
        </w:rPr>
        <w:t>turns off his computer without losing his codes</w:t>
      </w:r>
    </w:p>
    <w:p w14:paraId="219276BF" w14:textId="77777777" w:rsidR="006A20A4" w:rsidRPr="008175A9" w:rsidRDefault="006A20A4" w:rsidP="008175A9">
      <w:pPr>
        <w:rPr>
          <w:b/>
          <w:iCs/>
        </w:rPr>
      </w:pPr>
    </w:p>
    <w:p w14:paraId="0AE23450" w14:textId="77777777" w:rsidR="006A20A4" w:rsidRPr="008175A9" w:rsidRDefault="006A20A4" w:rsidP="008175A9">
      <w:pPr>
        <w:rPr>
          <w:iCs/>
        </w:rPr>
      </w:pPr>
      <w:r w:rsidRPr="008175A9">
        <w:rPr>
          <w:b/>
          <w:iCs/>
        </w:rPr>
        <w:t>Exception Flows</w:t>
      </w:r>
    </w:p>
    <w:p w14:paraId="22FD9A03" w14:textId="4F425F18" w:rsidR="006A20A4" w:rsidRPr="008175A9" w:rsidRDefault="006A20A4" w:rsidP="008175A9">
      <w:pPr>
        <w:numPr>
          <w:ilvl w:val="0"/>
          <w:numId w:val="2"/>
        </w:numPr>
        <w:rPr>
          <w:iCs/>
        </w:rPr>
      </w:pPr>
      <w:r w:rsidRPr="008175A9">
        <w:rPr>
          <w:iCs/>
        </w:rPr>
        <w:t xml:space="preserve">The </w:t>
      </w:r>
      <w:r w:rsidR="005D62B2">
        <w:rPr>
          <w:iCs/>
        </w:rPr>
        <w:t>system crashes by chance</w:t>
      </w:r>
      <w:r w:rsidR="00893182">
        <w:rPr>
          <w:iCs/>
        </w:rPr>
        <w:t xml:space="preserve"> during online coding</w:t>
      </w:r>
    </w:p>
    <w:p w14:paraId="760A1A5C" w14:textId="0BD14B2F" w:rsidR="006A20A4" w:rsidRPr="008175A9" w:rsidRDefault="006A20A4" w:rsidP="008175A9">
      <w:pPr>
        <w:numPr>
          <w:ilvl w:val="0"/>
          <w:numId w:val="2"/>
        </w:numPr>
        <w:rPr>
          <w:iCs/>
        </w:rPr>
      </w:pPr>
      <w:r w:rsidRPr="008175A9">
        <w:rPr>
          <w:iCs/>
        </w:rPr>
        <w:t xml:space="preserve">The </w:t>
      </w:r>
      <w:r w:rsidR="005954B2">
        <w:rPr>
          <w:iCs/>
        </w:rPr>
        <w:t>system loses the candidate’s codes</w:t>
      </w:r>
      <w:r w:rsidR="00893182">
        <w:rPr>
          <w:iCs/>
        </w:rPr>
        <w:t xml:space="preserve"> after he submits</w:t>
      </w:r>
    </w:p>
    <w:p w14:paraId="7CA2413E" w14:textId="77777777" w:rsidR="006A20A4" w:rsidRPr="008175A9" w:rsidRDefault="006A20A4" w:rsidP="008175A9">
      <w:pPr>
        <w:rPr>
          <w:b/>
          <w:iCs/>
        </w:rPr>
      </w:pPr>
    </w:p>
    <w:p w14:paraId="77ADD13F" w14:textId="77777777" w:rsidR="006A20A4" w:rsidRPr="008175A9" w:rsidRDefault="006A20A4" w:rsidP="008175A9">
      <w:pPr>
        <w:rPr>
          <w:iCs/>
        </w:rPr>
      </w:pPr>
      <w:r w:rsidRPr="008175A9">
        <w:rPr>
          <w:b/>
          <w:iCs/>
        </w:rPr>
        <w:t>Post Conditions</w:t>
      </w:r>
    </w:p>
    <w:p w14:paraId="0FE94310" w14:textId="5E1432F2" w:rsidR="002E631B" w:rsidRDefault="00DD4844" w:rsidP="008175A9">
      <w:pPr>
        <w:rPr>
          <w:iCs/>
        </w:rPr>
      </w:pPr>
      <w:r w:rsidRPr="00DD4844">
        <w:rPr>
          <w:iCs/>
        </w:rPr>
        <w:t xml:space="preserve">The </w:t>
      </w:r>
      <w:r w:rsidR="004C3434">
        <w:rPr>
          <w:iCs/>
        </w:rPr>
        <w:t>candidates</w:t>
      </w:r>
      <w:r w:rsidRPr="00DD4844">
        <w:rPr>
          <w:iCs/>
        </w:rPr>
        <w:t xml:space="preserve"> must have a successful submission at the end</w:t>
      </w:r>
      <w:r>
        <w:rPr>
          <w:iCs/>
        </w:rPr>
        <w:t>, to ensure the follow-up recruitment</w:t>
      </w:r>
      <w:r w:rsidRPr="00DD4844">
        <w:rPr>
          <w:iCs/>
        </w:rPr>
        <w:t xml:space="preserve"> process</w:t>
      </w:r>
      <w:r w:rsidR="002E631B">
        <w:rPr>
          <w:iCs/>
        </w:rPr>
        <w:t xml:space="preserve">. </w:t>
      </w:r>
      <w:r w:rsidR="002E631B">
        <w:rPr>
          <w:rFonts w:hint="eastAsia"/>
          <w:iCs/>
        </w:rPr>
        <w:t>And</w:t>
      </w:r>
      <w:r w:rsidR="002E631B">
        <w:rPr>
          <w:iCs/>
        </w:rPr>
        <w:t xml:space="preserve"> wait for the feedback from Maptek.</w:t>
      </w:r>
    </w:p>
    <w:p w14:paraId="70BFBD52" w14:textId="33895A5D" w:rsidR="005E7C1D" w:rsidRDefault="007A070B" w:rsidP="007A070B">
      <w:pPr>
        <w:jc w:val="center"/>
      </w:pPr>
      <w:r>
        <w:rPr>
          <w:noProof/>
        </w:rPr>
        <w:drawing>
          <wp:inline distT="0" distB="0" distL="0" distR="0" wp14:anchorId="46B583BF" wp14:editId="535308E7">
            <wp:extent cx="5943600" cy="1040765"/>
            <wp:effectExtent l="0" t="0" r="0" b="698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1040765"/>
                    </a:xfrm>
                    <a:prstGeom prst="rect">
                      <a:avLst/>
                    </a:prstGeom>
                    <a:noFill/>
                    <a:ln>
                      <a:noFill/>
                    </a:ln>
                  </pic:spPr>
                </pic:pic>
              </a:graphicData>
            </a:graphic>
          </wp:inline>
        </w:drawing>
      </w:r>
    </w:p>
    <w:p w14:paraId="05FC4030" w14:textId="5C836CFC" w:rsidR="007A070B" w:rsidRPr="00EC079C" w:rsidRDefault="007A070B" w:rsidP="007A070B">
      <w:pPr>
        <w:jc w:val="center"/>
        <w:rPr>
          <w:iCs/>
          <w:sz w:val="18"/>
          <w:szCs w:val="18"/>
        </w:rPr>
      </w:pPr>
      <w:r>
        <w:rPr>
          <w:rFonts w:hint="eastAsia"/>
          <w:iCs/>
          <w:sz w:val="18"/>
          <w:szCs w:val="18"/>
        </w:rPr>
        <w:t>Figure</w:t>
      </w:r>
      <w:r>
        <w:rPr>
          <w:iCs/>
          <w:sz w:val="18"/>
          <w:szCs w:val="18"/>
        </w:rPr>
        <w:t xml:space="preserve"> </w:t>
      </w:r>
      <w:r w:rsidR="00F318FF">
        <w:rPr>
          <w:iCs/>
          <w:sz w:val="18"/>
          <w:szCs w:val="18"/>
        </w:rPr>
        <w:t>8</w:t>
      </w:r>
      <w:r>
        <w:rPr>
          <w:iCs/>
          <w:sz w:val="18"/>
          <w:szCs w:val="18"/>
        </w:rPr>
        <w:t xml:space="preserve">. </w:t>
      </w:r>
      <w:r w:rsidRPr="007A070B">
        <w:rPr>
          <w:iCs/>
          <w:sz w:val="18"/>
          <w:szCs w:val="18"/>
        </w:rPr>
        <w:t>Finish test in the system online</w:t>
      </w:r>
    </w:p>
    <w:p w14:paraId="375C7076" w14:textId="2E8FEBDC" w:rsidR="007A070B" w:rsidRDefault="007A070B" w:rsidP="008175A9"/>
    <w:p w14:paraId="2BD69152" w14:textId="6191C730" w:rsidR="00C57E73" w:rsidRDefault="00C57E73" w:rsidP="008175A9">
      <w:pPr>
        <w:rPr>
          <w:rFonts w:hint="eastAsia"/>
        </w:rPr>
      </w:pPr>
    </w:p>
    <w:p w14:paraId="0D31528E" w14:textId="227E11B3" w:rsidR="000D18B0" w:rsidRPr="008175A9" w:rsidRDefault="000D18B0" w:rsidP="008175A9">
      <w:pPr>
        <w:rPr>
          <w:iCs/>
        </w:rPr>
      </w:pPr>
      <w:r w:rsidRPr="008175A9">
        <w:rPr>
          <w:b/>
          <w:iCs/>
        </w:rPr>
        <w:t>Use Case 00</w:t>
      </w:r>
      <w:r w:rsidR="002F7A1E">
        <w:rPr>
          <w:b/>
          <w:iCs/>
        </w:rPr>
        <w:t>8</w:t>
      </w:r>
      <w:r w:rsidRPr="008175A9">
        <w:rPr>
          <w:b/>
          <w:iCs/>
        </w:rPr>
        <w:t xml:space="preserve"> </w:t>
      </w:r>
      <w:r>
        <w:rPr>
          <w:b/>
          <w:iCs/>
        </w:rPr>
        <w:t>–</w:t>
      </w:r>
      <w:r w:rsidRPr="008175A9">
        <w:rPr>
          <w:b/>
          <w:iCs/>
        </w:rPr>
        <w:t xml:space="preserve"> </w:t>
      </w:r>
      <w:r>
        <w:rPr>
          <w:iCs/>
        </w:rPr>
        <w:t xml:space="preserve">Upload </w:t>
      </w:r>
      <w:r w:rsidR="00BB0C01">
        <w:rPr>
          <w:iCs/>
        </w:rPr>
        <w:t xml:space="preserve">codes </w:t>
      </w:r>
      <w:r w:rsidR="002106DB">
        <w:rPr>
          <w:iCs/>
        </w:rPr>
        <w:t>to the system</w:t>
      </w:r>
    </w:p>
    <w:p w14:paraId="3838BE2B" w14:textId="77777777" w:rsidR="000D18B0" w:rsidRPr="008175A9" w:rsidRDefault="000D18B0" w:rsidP="008175A9">
      <w:pPr>
        <w:rPr>
          <w:b/>
          <w:iCs/>
        </w:rPr>
      </w:pPr>
    </w:p>
    <w:p w14:paraId="73E45461" w14:textId="77777777" w:rsidR="000D18B0" w:rsidRPr="008175A9" w:rsidRDefault="000D18B0" w:rsidP="008175A9">
      <w:pPr>
        <w:rPr>
          <w:iCs/>
        </w:rPr>
      </w:pPr>
      <w:r w:rsidRPr="008175A9">
        <w:rPr>
          <w:b/>
          <w:iCs/>
        </w:rPr>
        <w:t>Brief Description</w:t>
      </w:r>
    </w:p>
    <w:p w14:paraId="5A502B7D" w14:textId="0B2845E6" w:rsidR="00FB7D50" w:rsidRDefault="00FB7D50" w:rsidP="008175A9">
      <w:pPr>
        <w:rPr>
          <w:iCs/>
        </w:rPr>
      </w:pPr>
      <w:r>
        <w:rPr>
          <w:iCs/>
        </w:rPr>
        <w:t xml:space="preserve">Invited candidates </w:t>
      </w:r>
      <w:r w:rsidR="001A2760">
        <w:rPr>
          <w:iCs/>
        </w:rPr>
        <w:t>who wish to finish their tests may prefer to use the local programming software to write codes.</w:t>
      </w:r>
    </w:p>
    <w:p w14:paraId="4600C255" w14:textId="77777777" w:rsidR="000D18B0" w:rsidRPr="008175A9" w:rsidRDefault="000D18B0" w:rsidP="008175A9">
      <w:pPr>
        <w:rPr>
          <w:b/>
          <w:iCs/>
        </w:rPr>
      </w:pPr>
    </w:p>
    <w:p w14:paraId="262C1AAF" w14:textId="77777777" w:rsidR="000D18B0" w:rsidRPr="008175A9" w:rsidRDefault="000D18B0" w:rsidP="008175A9">
      <w:pPr>
        <w:rPr>
          <w:iCs/>
        </w:rPr>
      </w:pPr>
      <w:r w:rsidRPr="008175A9">
        <w:rPr>
          <w:b/>
          <w:iCs/>
        </w:rPr>
        <w:t>Actors</w:t>
      </w:r>
    </w:p>
    <w:p w14:paraId="373DCD19" w14:textId="0958F198" w:rsidR="00DB612E" w:rsidRDefault="00DB612E" w:rsidP="008175A9">
      <w:pPr>
        <w:rPr>
          <w:iCs/>
        </w:rPr>
      </w:pPr>
      <w:r>
        <w:rPr>
          <w:iCs/>
        </w:rPr>
        <w:t xml:space="preserve">The candidate is anyone who wishes to </w:t>
      </w:r>
      <w:r w:rsidR="00A43A6B">
        <w:rPr>
          <w:iCs/>
        </w:rPr>
        <w:t xml:space="preserve">write codes locally, do not write codes online, do not wish to finish coding in the system </w:t>
      </w:r>
      <w:r w:rsidR="00AB2758">
        <w:rPr>
          <w:iCs/>
        </w:rPr>
        <w:t xml:space="preserve">with </w:t>
      </w:r>
      <w:r w:rsidR="006C7214">
        <w:rPr>
          <w:iCs/>
        </w:rPr>
        <w:t xml:space="preserve">the </w:t>
      </w:r>
      <w:r w:rsidR="00AB2758">
        <w:rPr>
          <w:iCs/>
        </w:rPr>
        <w:t>embedded editor</w:t>
      </w:r>
      <w:r w:rsidR="00A43A6B">
        <w:rPr>
          <w:iCs/>
        </w:rPr>
        <w:t>.</w:t>
      </w:r>
    </w:p>
    <w:p w14:paraId="58AF2787" w14:textId="77777777" w:rsidR="00DB612E" w:rsidRDefault="00DB612E" w:rsidP="008175A9">
      <w:pPr>
        <w:rPr>
          <w:iCs/>
        </w:rPr>
      </w:pPr>
    </w:p>
    <w:p w14:paraId="32A288CD" w14:textId="77777777" w:rsidR="000D18B0" w:rsidRPr="008175A9" w:rsidRDefault="000D18B0" w:rsidP="008175A9">
      <w:pPr>
        <w:rPr>
          <w:b/>
          <w:iCs/>
        </w:rPr>
      </w:pPr>
    </w:p>
    <w:p w14:paraId="2066FA2A" w14:textId="77777777" w:rsidR="000D18B0" w:rsidRPr="008175A9" w:rsidRDefault="000D18B0" w:rsidP="008175A9">
      <w:pPr>
        <w:rPr>
          <w:iCs/>
        </w:rPr>
      </w:pPr>
      <w:r w:rsidRPr="008175A9">
        <w:rPr>
          <w:b/>
          <w:iCs/>
        </w:rPr>
        <w:t>Preconditions</w:t>
      </w:r>
    </w:p>
    <w:p w14:paraId="1FA868D0" w14:textId="7D5B601E" w:rsidR="00B94DEF" w:rsidRDefault="000D18B0" w:rsidP="008175A9">
      <w:pPr>
        <w:rPr>
          <w:iCs/>
        </w:rPr>
      </w:pPr>
      <w:r w:rsidRPr="008175A9">
        <w:rPr>
          <w:iCs/>
        </w:rPr>
        <w:t xml:space="preserve">This use case assumes the </w:t>
      </w:r>
      <w:r w:rsidR="00B94DEF">
        <w:rPr>
          <w:iCs/>
        </w:rPr>
        <w:t>candidate can utili</w:t>
      </w:r>
      <w:r w:rsidR="006C7214">
        <w:rPr>
          <w:iCs/>
        </w:rPr>
        <w:t>s</w:t>
      </w:r>
      <w:r w:rsidR="00B94DEF">
        <w:rPr>
          <w:iCs/>
        </w:rPr>
        <w:t>e local integrated development environment to finish tests on time.</w:t>
      </w:r>
    </w:p>
    <w:p w14:paraId="429F51E8" w14:textId="77777777" w:rsidR="000D18B0" w:rsidRPr="008175A9" w:rsidRDefault="000D18B0" w:rsidP="008175A9">
      <w:pPr>
        <w:rPr>
          <w:b/>
          <w:iCs/>
        </w:rPr>
      </w:pPr>
    </w:p>
    <w:p w14:paraId="7515FEC1" w14:textId="77777777" w:rsidR="000D18B0" w:rsidRPr="008175A9" w:rsidRDefault="000D18B0" w:rsidP="008175A9">
      <w:pPr>
        <w:rPr>
          <w:iCs/>
        </w:rPr>
      </w:pPr>
      <w:r w:rsidRPr="008175A9">
        <w:rPr>
          <w:b/>
          <w:iCs/>
        </w:rPr>
        <w:t>Basic Flow</w:t>
      </w:r>
    </w:p>
    <w:p w14:paraId="50CB6FA0" w14:textId="3863A995" w:rsidR="00CB70CD" w:rsidRPr="00CB70CD" w:rsidRDefault="00CB70CD" w:rsidP="008175A9">
      <w:pPr>
        <w:numPr>
          <w:ilvl w:val="0"/>
          <w:numId w:val="5"/>
        </w:numPr>
        <w:rPr>
          <w:iCs/>
        </w:rPr>
      </w:pPr>
      <w:r>
        <w:rPr>
          <w:iCs/>
        </w:rPr>
        <w:t>The candidate signs in with the username and password allocated by Maptek</w:t>
      </w:r>
    </w:p>
    <w:p w14:paraId="6F979F60" w14:textId="6E691805" w:rsidR="00B94DEF" w:rsidRDefault="00B94DEF" w:rsidP="008175A9">
      <w:pPr>
        <w:numPr>
          <w:ilvl w:val="0"/>
          <w:numId w:val="5"/>
        </w:numPr>
        <w:rPr>
          <w:iCs/>
        </w:rPr>
      </w:pPr>
      <w:r w:rsidRPr="001D260B">
        <w:rPr>
          <w:iCs/>
        </w:rPr>
        <w:lastRenderedPageBreak/>
        <w:t xml:space="preserve">The </w:t>
      </w:r>
      <w:r>
        <w:rPr>
          <w:iCs/>
        </w:rPr>
        <w:t>candidate read the description and requirement of the testing case</w:t>
      </w:r>
    </w:p>
    <w:p w14:paraId="2196AF92" w14:textId="34390DD7" w:rsidR="00B94DEF" w:rsidRPr="001D260B" w:rsidRDefault="00B94DEF" w:rsidP="008175A9">
      <w:pPr>
        <w:numPr>
          <w:ilvl w:val="0"/>
          <w:numId w:val="5"/>
        </w:numPr>
        <w:rPr>
          <w:iCs/>
        </w:rPr>
      </w:pPr>
      <w:r>
        <w:rPr>
          <w:iCs/>
        </w:rPr>
        <w:t xml:space="preserve">The candidate writes codes to finish the test via </w:t>
      </w:r>
      <w:r w:rsidR="006C7214">
        <w:rPr>
          <w:iCs/>
        </w:rPr>
        <w:t xml:space="preserve">the </w:t>
      </w:r>
      <w:r>
        <w:rPr>
          <w:iCs/>
        </w:rPr>
        <w:t xml:space="preserve">local integrated development environment and </w:t>
      </w:r>
      <w:r w:rsidR="00482F57">
        <w:rPr>
          <w:iCs/>
        </w:rPr>
        <w:t>programming software</w:t>
      </w:r>
    </w:p>
    <w:p w14:paraId="55CBD2C8" w14:textId="795BDF2D" w:rsidR="00482F57" w:rsidRPr="001D260B" w:rsidRDefault="00482F57" w:rsidP="008175A9">
      <w:pPr>
        <w:numPr>
          <w:ilvl w:val="0"/>
          <w:numId w:val="5"/>
        </w:numPr>
        <w:rPr>
          <w:iCs/>
        </w:rPr>
      </w:pPr>
      <w:r w:rsidRPr="001D260B">
        <w:rPr>
          <w:iCs/>
        </w:rPr>
        <w:t xml:space="preserve">The </w:t>
      </w:r>
      <w:r>
        <w:rPr>
          <w:iCs/>
        </w:rPr>
        <w:t>candidate</w:t>
      </w:r>
      <w:r w:rsidRPr="001D260B">
        <w:rPr>
          <w:iCs/>
        </w:rPr>
        <w:t xml:space="preserve"> </w:t>
      </w:r>
      <w:r>
        <w:rPr>
          <w:iCs/>
        </w:rPr>
        <w:t>uploads</w:t>
      </w:r>
      <w:r w:rsidRPr="001D260B">
        <w:rPr>
          <w:iCs/>
        </w:rPr>
        <w:t xml:space="preserve"> </w:t>
      </w:r>
      <w:r>
        <w:rPr>
          <w:iCs/>
        </w:rPr>
        <w:t>his local codes to the system for MapTek review</w:t>
      </w:r>
    </w:p>
    <w:p w14:paraId="29B8369E" w14:textId="77777777" w:rsidR="00482F57" w:rsidRPr="001D260B" w:rsidRDefault="00482F57" w:rsidP="008175A9">
      <w:pPr>
        <w:numPr>
          <w:ilvl w:val="0"/>
          <w:numId w:val="5"/>
        </w:numPr>
        <w:rPr>
          <w:iCs/>
        </w:rPr>
      </w:pPr>
      <w:r w:rsidRPr="001D260B">
        <w:rPr>
          <w:iCs/>
        </w:rPr>
        <w:t xml:space="preserve">The </w:t>
      </w:r>
      <w:r>
        <w:rPr>
          <w:iCs/>
        </w:rPr>
        <w:t>candidate</w:t>
      </w:r>
      <w:r w:rsidRPr="001D260B">
        <w:rPr>
          <w:iCs/>
        </w:rPr>
        <w:t xml:space="preserve"> </w:t>
      </w:r>
      <w:r>
        <w:rPr>
          <w:iCs/>
        </w:rPr>
        <w:t>receives a message to inform the following steps and wait for further response</w:t>
      </w:r>
    </w:p>
    <w:p w14:paraId="315F4C28" w14:textId="77777777" w:rsidR="000D18B0" w:rsidRPr="008175A9" w:rsidRDefault="000D18B0" w:rsidP="008175A9">
      <w:pPr>
        <w:rPr>
          <w:b/>
          <w:iCs/>
        </w:rPr>
      </w:pPr>
    </w:p>
    <w:p w14:paraId="2FF9768B" w14:textId="77777777" w:rsidR="000D18B0" w:rsidRPr="008175A9" w:rsidRDefault="000D18B0" w:rsidP="008175A9">
      <w:pPr>
        <w:rPr>
          <w:iCs/>
        </w:rPr>
      </w:pPr>
      <w:r w:rsidRPr="008175A9">
        <w:rPr>
          <w:b/>
          <w:iCs/>
        </w:rPr>
        <w:t>Alternate Flows</w:t>
      </w:r>
    </w:p>
    <w:p w14:paraId="7258CBB7" w14:textId="632A41A4" w:rsidR="001B5A46" w:rsidRDefault="001B5A46" w:rsidP="008175A9">
      <w:pPr>
        <w:numPr>
          <w:ilvl w:val="0"/>
          <w:numId w:val="2"/>
        </w:numPr>
        <w:rPr>
          <w:iCs/>
        </w:rPr>
      </w:pPr>
      <w:r>
        <w:rPr>
          <w:iCs/>
        </w:rPr>
        <w:t xml:space="preserve">The candidate </w:t>
      </w:r>
      <w:r w:rsidR="00B36494">
        <w:rPr>
          <w:iCs/>
        </w:rPr>
        <w:t xml:space="preserve">returns to the </w:t>
      </w:r>
      <w:r w:rsidR="00DD4844">
        <w:rPr>
          <w:iCs/>
        </w:rPr>
        <w:t>programming languages selection after uploading codes.</w:t>
      </w:r>
    </w:p>
    <w:p w14:paraId="0C66EEF6" w14:textId="77777777" w:rsidR="000D18B0" w:rsidRPr="008175A9" w:rsidRDefault="000D18B0" w:rsidP="008175A9">
      <w:pPr>
        <w:rPr>
          <w:b/>
          <w:iCs/>
        </w:rPr>
      </w:pPr>
    </w:p>
    <w:p w14:paraId="63EA093D" w14:textId="77777777" w:rsidR="000D18B0" w:rsidRPr="008175A9" w:rsidRDefault="000D18B0" w:rsidP="008175A9">
      <w:pPr>
        <w:rPr>
          <w:iCs/>
        </w:rPr>
      </w:pPr>
      <w:r w:rsidRPr="008175A9">
        <w:rPr>
          <w:b/>
          <w:iCs/>
        </w:rPr>
        <w:t>Exception Flows</w:t>
      </w:r>
    </w:p>
    <w:p w14:paraId="24715A01" w14:textId="7EBB118F" w:rsidR="000D18B0" w:rsidRPr="008175A9" w:rsidRDefault="000D18B0" w:rsidP="008175A9">
      <w:pPr>
        <w:numPr>
          <w:ilvl w:val="0"/>
          <w:numId w:val="2"/>
        </w:numPr>
        <w:rPr>
          <w:iCs/>
        </w:rPr>
      </w:pPr>
      <w:r w:rsidRPr="008175A9">
        <w:rPr>
          <w:iCs/>
        </w:rPr>
        <w:t xml:space="preserve">The </w:t>
      </w:r>
      <w:r w:rsidR="00893182">
        <w:rPr>
          <w:iCs/>
        </w:rPr>
        <w:t>system</w:t>
      </w:r>
      <w:r w:rsidRPr="008175A9">
        <w:rPr>
          <w:iCs/>
        </w:rPr>
        <w:t xml:space="preserve"> becomes jammed during </w:t>
      </w:r>
      <w:r w:rsidR="00893182">
        <w:rPr>
          <w:iCs/>
        </w:rPr>
        <w:t>uploading local codes</w:t>
      </w:r>
    </w:p>
    <w:p w14:paraId="2B96A0F8" w14:textId="7F083E1D" w:rsidR="000D18B0" w:rsidRPr="008175A9" w:rsidRDefault="000D18B0" w:rsidP="008175A9">
      <w:pPr>
        <w:numPr>
          <w:ilvl w:val="0"/>
          <w:numId w:val="2"/>
        </w:numPr>
        <w:rPr>
          <w:iCs/>
        </w:rPr>
      </w:pPr>
      <w:r w:rsidRPr="008175A9">
        <w:rPr>
          <w:iCs/>
        </w:rPr>
        <w:t xml:space="preserve">The </w:t>
      </w:r>
      <w:r w:rsidR="00893182">
        <w:rPr>
          <w:iCs/>
        </w:rPr>
        <w:t>system loses the archive of uploading codes</w:t>
      </w:r>
    </w:p>
    <w:p w14:paraId="4CAA244F" w14:textId="77777777" w:rsidR="000D18B0" w:rsidRPr="008175A9" w:rsidRDefault="000D18B0" w:rsidP="008175A9">
      <w:pPr>
        <w:rPr>
          <w:b/>
          <w:iCs/>
        </w:rPr>
      </w:pPr>
    </w:p>
    <w:p w14:paraId="363FB8DA" w14:textId="77777777" w:rsidR="000D18B0" w:rsidRPr="008175A9" w:rsidRDefault="000D18B0" w:rsidP="008175A9">
      <w:pPr>
        <w:rPr>
          <w:iCs/>
        </w:rPr>
      </w:pPr>
      <w:r w:rsidRPr="008175A9">
        <w:rPr>
          <w:b/>
          <w:iCs/>
        </w:rPr>
        <w:t>Post Conditions</w:t>
      </w:r>
    </w:p>
    <w:p w14:paraId="0C0E7259" w14:textId="48F3F5CC" w:rsidR="002E2B6C" w:rsidRDefault="00DD4844" w:rsidP="008175A9">
      <w:pPr>
        <w:rPr>
          <w:iCs/>
        </w:rPr>
      </w:pPr>
      <w:r w:rsidRPr="00DD4844">
        <w:rPr>
          <w:iCs/>
        </w:rPr>
        <w:t xml:space="preserve">The </w:t>
      </w:r>
      <w:r w:rsidR="005A4D3F">
        <w:rPr>
          <w:iCs/>
        </w:rPr>
        <w:t>candidates</w:t>
      </w:r>
      <w:r w:rsidRPr="00DD4844">
        <w:rPr>
          <w:iCs/>
        </w:rPr>
        <w:t xml:space="preserve"> must have a successful submission at the end</w:t>
      </w:r>
      <w:r>
        <w:rPr>
          <w:iCs/>
        </w:rPr>
        <w:t>, to ensure the follow-up recruitment</w:t>
      </w:r>
      <w:r w:rsidRPr="00DD4844">
        <w:rPr>
          <w:iCs/>
        </w:rPr>
        <w:t xml:space="preserve"> process</w:t>
      </w:r>
      <w:r>
        <w:rPr>
          <w:iCs/>
        </w:rPr>
        <w:t>.</w:t>
      </w:r>
      <w:r w:rsidR="002E631B">
        <w:rPr>
          <w:iCs/>
        </w:rPr>
        <w:t xml:space="preserve"> </w:t>
      </w:r>
      <w:r w:rsidR="002E631B">
        <w:rPr>
          <w:rFonts w:hint="eastAsia"/>
          <w:iCs/>
        </w:rPr>
        <w:t>And</w:t>
      </w:r>
      <w:r w:rsidR="002E631B">
        <w:rPr>
          <w:iCs/>
        </w:rPr>
        <w:t xml:space="preserve"> wait for the feedback from Maptek.</w:t>
      </w:r>
    </w:p>
    <w:p w14:paraId="15294810" w14:textId="595877CF" w:rsidR="007B4F45" w:rsidRDefault="008F0152" w:rsidP="008F0152">
      <w:pPr>
        <w:jc w:val="center"/>
        <w:rPr>
          <w:iCs/>
        </w:rPr>
      </w:pPr>
      <w:r>
        <w:rPr>
          <w:noProof/>
        </w:rPr>
        <w:drawing>
          <wp:inline distT="0" distB="0" distL="0" distR="0" wp14:anchorId="164A6DAB" wp14:editId="62D5E570">
            <wp:extent cx="5943600" cy="892175"/>
            <wp:effectExtent l="0" t="0" r="0" b="317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892175"/>
                    </a:xfrm>
                    <a:prstGeom prst="rect">
                      <a:avLst/>
                    </a:prstGeom>
                    <a:noFill/>
                    <a:ln>
                      <a:noFill/>
                    </a:ln>
                  </pic:spPr>
                </pic:pic>
              </a:graphicData>
            </a:graphic>
          </wp:inline>
        </w:drawing>
      </w:r>
    </w:p>
    <w:p w14:paraId="0DF9E890" w14:textId="42758610" w:rsidR="008F0152" w:rsidRPr="00EC079C" w:rsidRDefault="008F0152" w:rsidP="008F0152">
      <w:pPr>
        <w:jc w:val="center"/>
        <w:rPr>
          <w:iCs/>
          <w:sz w:val="18"/>
          <w:szCs w:val="18"/>
        </w:rPr>
      </w:pPr>
      <w:r>
        <w:rPr>
          <w:rFonts w:hint="eastAsia"/>
          <w:iCs/>
          <w:sz w:val="18"/>
          <w:szCs w:val="18"/>
        </w:rPr>
        <w:t>Figure</w:t>
      </w:r>
      <w:r>
        <w:rPr>
          <w:iCs/>
          <w:sz w:val="18"/>
          <w:szCs w:val="18"/>
        </w:rPr>
        <w:t xml:space="preserve"> </w:t>
      </w:r>
      <w:r w:rsidR="00F318FF">
        <w:rPr>
          <w:iCs/>
          <w:sz w:val="18"/>
          <w:szCs w:val="18"/>
        </w:rPr>
        <w:t>9</w:t>
      </w:r>
      <w:r>
        <w:rPr>
          <w:iCs/>
          <w:sz w:val="18"/>
          <w:szCs w:val="18"/>
        </w:rPr>
        <w:t xml:space="preserve">. </w:t>
      </w:r>
      <w:r w:rsidRPr="008F0152">
        <w:rPr>
          <w:iCs/>
          <w:sz w:val="18"/>
          <w:szCs w:val="18"/>
        </w:rPr>
        <w:t>Upload codes to the system</w:t>
      </w:r>
    </w:p>
    <w:p w14:paraId="31F923EE" w14:textId="3DE4323C" w:rsidR="008F0152" w:rsidRDefault="008F0152" w:rsidP="008F0152">
      <w:pPr>
        <w:rPr>
          <w:iCs/>
        </w:rPr>
      </w:pPr>
    </w:p>
    <w:p w14:paraId="7667FA4A" w14:textId="77777777" w:rsidR="008F0152" w:rsidRDefault="008F0152" w:rsidP="008F0152">
      <w:pPr>
        <w:jc w:val="center"/>
        <w:rPr>
          <w:iCs/>
        </w:rPr>
      </w:pPr>
    </w:p>
    <w:p w14:paraId="21850733" w14:textId="77777777" w:rsidR="007B4F45" w:rsidRDefault="007B4F45" w:rsidP="008175A9">
      <w:pPr>
        <w:rPr>
          <w:iCs/>
        </w:rPr>
      </w:pPr>
    </w:p>
    <w:p w14:paraId="1A551797" w14:textId="30074995" w:rsidR="007B4F45" w:rsidRPr="001D260B" w:rsidRDefault="007B4F45" w:rsidP="007B4F45">
      <w:pPr>
        <w:rPr>
          <w:iCs/>
        </w:rPr>
      </w:pPr>
      <w:r w:rsidRPr="001D260B">
        <w:rPr>
          <w:b/>
          <w:iCs/>
        </w:rPr>
        <w:t>Use Case 00</w:t>
      </w:r>
      <w:r w:rsidR="002F7A1E">
        <w:rPr>
          <w:b/>
          <w:iCs/>
        </w:rPr>
        <w:t>9</w:t>
      </w:r>
      <w:r w:rsidRPr="001D260B">
        <w:rPr>
          <w:b/>
          <w:iCs/>
        </w:rPr>
        <w:t xml:space="preserve"> </w:t>
      </w:r>
      <w:r>
        <w:rPr>
          <w:b/>
          <w:iCs/>
        </w:rPr>
        <w:t>–</w:t>
      </w:r>
      <w:r w:rsidRPr="001D260B">
        <w:rPr>
          <w:b/>
          <w:iCs/>
        </w:rPr>
        <w:t xml:space="preserve"> </w:t>
      </w:r>
      <w:r>
        <w:rPr>
          <w:iCs/>
        </w:rPr>
        <w:t>Review testing codes</w:t>
      </w:r>
    </w:p>
    <w:p w14:paraId="4D76C25D" w14:textId="77777777" w:rsidR="007B4F45" w:rsidRPr="001D260B" w:rsidRDefault="007B4F45" w:rsidP="007B4F45">
      <w:pPr>
        <w:rPr>
          <w:b/>
          <w:iCs/>
        </w:rPr>
      </w:pPr>
    </w:p>
    <w:p w14:paraId="600B40B3" w14:textId="77777777" w:rsidR="007B4F45" w:rsidRPr="001D260B" w:rsidRDefault="007B4F45" w:rsidP="007B4F45">
      <w:pPr>
        <w:rPr>
          <w:iCs/>
        </w:rPr>
      </w:pPr>
      <w:r w:rsidRPr="001D260B">
        <w:rPr>
          <w:b/>
          <w:iCs/>
        </w:rPr>
        <w:t>Brief Description</w:t>
      </w:r>
    </w:p>
    <w:p w14:paraId="2ABE07D8" w14:textId="77777777" w:rsidR="007B4F45" w:rsidRDefault="007B4F45" w:rsidP="007B4F45">
      <w:pPr>
        <w:rPr>
          <w:iCs/>
        </w:rPr>
      </w:pPr>
      <w:r>
        <w:rPr>
          <w:iCs/>
        </w:rPr>
        <w:t>Administrators from MapTek who manage the tests use the administrator accounts to download and review testing codes submitted by candidates</w:t>
      </w:r>
    </w:p>
    <w:p w14:paraId="573FA3C3" w14:textId="77777777" w:rsidR="007B4F45" w:rsidRPr="001D260B" w:rsidRDefault="007B4F45" w:rsidP="007B4F45">
      <w:pPr>
        <w:rPr>
          <w:b/>
          <w:iCs/>
        </w:rPr>
      </w:pPr>
    </w:p>
    <w:p w14:paraId="3F7A55D1" w14:textId="77777777" w:rsidR="007B4F45" w:rsidRPr="001D260B" w:rsidRDefault="007B4F45" w:rsidP="007B4F45">
      <w:pPr>
        <w:rPr>
          <w:iCs/>
        </w:rPr>
      </w:pPr>
      <w:r w:rsidRPr="001D260B">
        <w:rPr>
          <w:b/>
          <w:iCs/>
        </w:rPr>
        <w:t>Actors</w:t>
      </w:r>
    </w:p>
    <w:p w14:paraId="533B14EE" w14:textId="77777777" w:rsidR="007B4F45" w:rsidRDefault="007B4F45" w:rsidP="007B4F45">
      <w:pPr>
        <w:rPr>
          <w:iCs/>
        </w:rPr>
      </w:pPr>
      <w:r w:rsidRPr="001D260B">
        <w:rPr>
          <w:iCs/>
        </w:rPr>
        <w:t xml:space="preserve">The </w:t>
      </w:r>
      <w:r>
        <w:rPr>
          <w:iCs/>
        </w:rPr>
        <w:t>administrator is anyone who wishes to test the coding ability of candidates by conducting a coding test in their selective programming languages.</w:t>
      </w:r>
    </w:p>
    <w:p w14:paraId="1C9EDEC8" w14:textId="77777777" w:rsidR="007B4F45" w:rsidRPr="001D260B" w:rsidRDefault="007B4F45" w:rsidP="007B4F45">
      <w:pPr>
        <w:rPr>
          <w:b/>
          <w:iCs/>
        </w:rPr>
      </w:pPr>
    </w:p>
    <w:p w14:paraId="15D55CDA" w14:textId="77777777" w:rsidR="007B4F45" w:rsidRPr="001D260B" w:rsidRDefault="007B4F45" w:rsidP="007B4F45">
      <w:pPr>
        <w:rPr>
          <w:iCs/>
        </w:rPr>
      </w:pPr>
      <w:r w:rsidRPr="001D260B">
        <w:rPr>
          <w:b/>
          <w:iCs/>
        </w:rPr>
        <w:t>Preconditions</w:t>
      </w:r>
    </w:p>
    <w:p w14:paraId="3557C188" w14:textId="155B210D" w:rsidR="007B4F45" w:rsidRDefault="007B4F45" w:rsidP="007B4F45">
      <w:pPr>
        <w:rPr>
          <w:iCs/>
        </w:rPr>
      </w:pPr>
      <w:r>
        <w:rPr>
          <w:iCs/>
        </w:rPr>
        <w:t xml:space="preserve">This use case assumes the administrator had published appropriate testing cases for candidates in various programming </w:t>
      </w:r>
      <w:r w:rsidR="00244A0A">
        <w:rPr>
          <w:iCs/>
        </w:rPr>
        <w:t>languages</w:t>
      </w:r>
      <w:r>
        <w:rPr>
          <w:iCs/>
        </w:rPr>
        <w:t>, and candidates had finished and submitted their testing codes.</w:t>
      </w:r>
    </w:p>
    <w:p w14:paraId="02A849F0" w14:textId="77777777" w:rsidR="007B4F45" w:rsidRPr="001D260B" w:rsidRDefault="007B4F45" w:rsidP="007B4F45">
      <w:pPr>
        <w:rPr>
          <w:b/>
          <w:iCs/>
        </w:rPr>
      </w:pPr>
    </w:p>
    <w:p w14:paraId="0D293343" w14:textId="77777777" w:rsidR="007B4F45" w:rsidRPr="001D260B" w:rsidRDefault="007B4F45" w:rsidP="007B4F45">
      <w:pPr>
        <w:rPr>
          <w:iCs/>
        </w:rPr>
      </w:pPr>
      <w:r w:rsidRPr="001D260B">
        <w:rPr>
          <w:b/>
          <w:iCs/>
        </w:rPr>
        <w:t>Basic Flow</w:t>
      </w:r>
    </w:p>
    <w:p w14:paraId="00A0583B" w14:textId="77777777" w:rsidR="007B4F45" w:rsidRDefault="007B4F45" w:rsidP="007B4F45">
      <w:pPr>
        <w:numPr>
          <w:ilvl w:val="0"/>
          <w:numId w:val="8"/>
        </w:numPr>
        <w:rPr>
          <w:iCs/>
        </w:rPr>
      </w:pPr>
      <w:r w:rsidRPr="001D260B">
        <w:rPr>
          <w:iCs/>
        </w:rPr>
        <w:t>The</w:t>
      </w:r>
      <w:r>
        <w:rPr>
          <w:iCs/>
        </w:rPr>
        <w:t xml:space="preserve"> MapTek staff log in the system with administrator account and password</w:t>
      </w:r>
    </w:p>
    <w:p w14:paraId="22656D19" w14:textId="77777777" w:rsidR="007B4F45" w:rsidRDefault="007B4F45" w:rsidP="007B4F45">
      <w:pPr>
        <w:numPr>
          <w:ilvl w:val="0"/>
          <w:numId w:val="8"/>
        </w:numPr>
        <w:rPr>
          <w:iCs/>
        </w:rPr>
      </w:pPr>
      <w:r>
        <w:rPr>
          <w:iCs/>
        </w:rPr>
        <w:lastRenderedPageBreak/>
        <w:t>The administrator downloads testing cases submitted by candidates in the system backstage</w:t>
      </w:r>
      <w:r w:rsidRPr="001D260B">
        <w:rPr>
          <w:iCs/>
        </w:rPr>
        <w:t xml:space="preserve"> </w:t>
      </w:r>
    </w:p>
    <w:p w14:paraId="28171FF8" w14:textId="77777777" w:rsidR="007B4F45" w:rsidRDefault="007B4F45" w:rsidP="007B4F45">
      <w:pPr>
        <w:numPr>
          <w:ilvl w:val="0"/>
          <w:numId w:val="8"/>
        </w:numPr>
        <w:rPr>
          <w:iCs/>
        </w:rPr>
      </w:pPr>
      <w:r>
        <w:rPr>
          <w:iCs/>
        </w:rPr>
        <w:t>The administrator compiles testing codes locally</w:t>
      </w:r>
    </w:p>
    <w:p w14:paraId="1A323AE9" w14:textId="77777777" w:rsidR="007B4F45" w:rsidRDefault="007B4F45" w:rsidP="007B4F45">
      <w:pPr>
        <w:numPr>
          <w:ilvl w:val="0"/>
          <w:numId w:val="8"/>
        </w:numPr>
        <w:rPr>
          <w:iCs/>
        </w:rPr>
      </w:pPr>
      <w:r>
        <w:rPr>
          <w:iCs/>
        </w:rPr>
        <w:t>The administrator marks the testing codes for all candidates</w:t>
      </w:r>
    </w:p>
    <w:p w14:paraId="140AB542" w14:textId="77777777" w:rsidR="007B4F45" w:rsidRDefault="007B4F45" w:rsidP="007B4F45">
      <w:pPr>
        <w:numPr>
          <w:ilvl w:val="0"/>
          <w:numId w:val="8"/>
        </w:numPr>
        <w:rPr>
          <w:iCs/>
        </w:rPr>
      </w:pPr>
      <w:r>
        <w:rPr>
          <w:iCs/>
        </w:rPr>
        <w:t>The administrator publishes feedback and results on the system for candidates’ review</w:t>
      </w:r>
    </w:p>
    <w:p w14:paraId="79D84E12" w14:textId="77777777" w:rsidR="007B4F45" w:rsidRPr="001D260B" w:rsidRDefault="007B4F45" w:rsidP="007B4F45">
      <w:pPr>
        <w:rPr>
          <w:b/>
          <w:iCs/>
        </w:rPr>
      </w:pPr>
    </w:p>
    <w:p w14:paraId="7A380DB9" w14:textId="77777777" w:rsidR="007B4F45" w:rsidRPr="001D260B" w:rsidRDefault="007B4F45" w:rsidP="007B4F45">
      <w:pPr>
        <w:rPr>
          <w:iCs/>
        </w:rPr>
      </w:pPr>
      <w:r w:rsidRPr="001D260B">
        <w:rPr>
          <w:b/>
          <w:iCs/>
        </w:rPr>
        <w:t>Alternate Flows</w:t>
      </w:r>
    </w:p>
    <w:p w14:paraId="53735A22" w14:textId="77777777" w:rsidR="007B4F45" w:rsidRDefault="007B4F45" w:rsidP="007B4F45">
      <w:pPr>
        <w:numPr>
          <w:ilvl w:val="0"/>
          <w:numId w:val="2"/>
        </w:numPr>
        <w:rPr>
          <w:iCs/>
        </w:rPr>
      </w:pPr>
      <w:r>
        <w:rPr>
          <w:iCs/>
        </w:rPr>
        <w:t>The administrator returns to the previous screen without losing their written feedback in the system</w:t>
      </w:r>
    </w:p>
    <w:p w14:paraId="0B55A1CC" w14:textId="77777777" w:rsidR="007B4F45" w:rsidRDefault="007B4F45" w:rsidP="007B4F45">
      <w:pPr>
        <w:numPr>
          <w:ilvl w:val="0"/>
          <w:numId w:val="2"/>
        </w:numPr>
        <w:rPr>
          <w:iCs/>
        </w:rPr>
      </w:pPr>
      <w:r>
        <w:rPr>
          <w:iCs/>
        </w:rPr>
        <w:t xml:space="preserve">The administrator returns to the previous screen without losing their uploaded notifications </w:t>
      </w:r>
    </w:p>
    <w:p w14:paraId="6F2CC19C" w14:textId="77777777" w:rsidR="007B4F45" w:rsidRPr="001D260B" w:rsidRDefault="007B4F45" w:rsidP="007B4F45">
      <w:pPr>
        <w:rPr>
          <w:b/>
          <w:iCs/>
        </w:rPr>
      </w:pPr>
    </w:p>
    <w:p w14:paraId="230C67D9" w14:textId="77777777" w:rsidR="007B4F45" w:rsidRPr="001D260B" w:rsidRDefault="007B4F45" w:rsidP="007B4F45">
      <w:pPr>
        <w:rPr>
          <w:iCs/>
        </w:rPr>
      </w:pPr>
      <w:r w:rsidRPr="001D260B">
        <w:rPr>
          <w:b/>
          <w:iCs/>
        </w:rPr>
        <w:t>Exception Flows</w:t>
      </w:r>
    </w:p>
    <w:p w14:paraId="2DF8B225" w14:textId="77777777" w:rsidR="007B4F45" w:rsidRDefault="007B4F45" w:rsidP="007B4F45">
      <w:pPr>
        <w:numPr>
          <w:ilvl w:val="0"/>
          <w:numId w:val="2"/>
        </w:numPr>
        <w:rPr>
          <w:iCs/>
        </w:rPr>
      </w:pPr>
      <w:r w:rsidRPr="001D260B">
        <w:rPr>
          <w:iCs/>
        </w:rPr>
        <w:t xml:space="preserve">The </w:t>
      </w:r>
      <w:r>
        <w:rPr>
          <w:iCs/>
        </w:rPr>
        <w:t>system crashes during uploading feedback and results</w:t>
      </w:r>
    </w:p>
    <w:p w14:paraId="38D705C4" w14:textId="77777777" w:rsidR="007B4F45" w:rsidRPr="001D260B" w:rsidRDefault="007B4F45" w:rsidP="007B4F45">
      <w:pPr>
        <w:numPr>
          <w:ilvl w:val="0"/>
          <w:numId w:val="2"/>
        </w:numPr>
        <w:rPr>
          <w:iCs/>
        </w:rPr>
      </w:pPr>
      <w:r>
        <w:rPr>
          <w:iCs/>
        </w:rPr>
        <w:t>The system fails in published corresponding feedback to candidates</w:t>
      </w:r>
    </w:p>
    <w:p w14:paraId="2C04FF41" w14:textId="77777777" w:rsidR="007B4F45" w:rsidRPr="001D260B" w:rsidRDefault="007B4F45" w:rsidP="007B4F45">
      <w:pPr>
        <w:rPr>
          <w:b/>
          <w:iCs/>
        </w:rPr>
      </w:pPr>
    </w:p>
    <w:p w14:paraId="56C12C4A" w14:textId="77777777" w:rsidR="007B4F45" w:rsidRPr="001D260B" w:rsidRDefault="007B4F45" w:rsidP="007B4F45">
      <w:pPr>
        <w:rPr>
          <w:iCs/>
        </w:rPr>
      </w:pPr>
      <w:r w:rsidRPr="001D260B">
        <w:rPr>
          <w:b/>
          <w:iCs/>
        </w:rPr>
        <w:t>Post Conditions</w:t>
      </w:r>
    </w:p>
    <w:p w14:paraId="4BCCFE41" w14:textId="33C3AFD1" w:rsidR="007B4F45" w:rsidRPr="00A1482C" w:rsidRDefault="007B4F45" w:rsidP="007B4F45">
      <w:pPr>
        <w:rPr>
          <w:iCs/>
        </w:rPr>
      </w:pPr>
      <w:r w:rsidRPr="001D260B">
        <w:rPr>
          <w:iCs/>
        </w:rPr>
        <w:t xml:space="preserve">The </w:t>
      </w:r>
      <w:r>
        <w:rPr>
          <w:iCs/>
        </w:rPr>
        <w:t>administrator</w:t>
      </w:r>
      <w:r w:rsidRPr="001D260B">
        <w:rPr>
          <w:iCs/>
        </w:rPr>
        <w:t xml:space="preserve"> must have a </w:t>
      </w:r>
      <w:r>
        <w:rPr>
          <w:iCs/>
        </w:rPr>
        <w:t>local backup</w:t>
      </w:r>
      <w:r w:rsidRPr="001D260B">
        <w:rPr>
          <w:iCs/>
        </w:rPr>
        <w:t xml:space="preserve"> of the </w:t>
      </w:r>
      <w:r>
        <w:rPr>
          <w:iCs/>
        </w:rPr>
        <w:t>feedback and results of all candidates</w:t>
      </w:r>
      <w:r w:rsidR="005A4D3F">
        <w:rPr>
          <w:iCs/>
        </w:rPr>
        <w:t>, and candidates will receive feedback.</w:t>
      </w:r>
    </w:p>
    <w:p w14:paraId="6AFC06B5" w14:textId="1CFCE52E" w:rsidR="002E2B6C" w:rsidRDefault="00840166" w:rsidP="00840166">
      <w:pPr>
        <w:jc w:val="center"/>
        <w:rPr>
          <w:iCs/>
        </w:rPr>
      </w:pPr>
      <w:r>
        <w:rPr>
          <w:noProof/>
        </w:rPr>
        <w:drawing>
          <wp:inline distT="0" distB="0" distL="0" distR="0" wp14:anchorId="488E34FF" wp14:editId="7946F49F">
            <wp:extent cx="5943600" cy="983615"/>
            <wp:effectExtent l="0" t="0" r="0" b="698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983615"/>
                    </a:xfrm>
                    <a:prstGeom prst="rect">
                      <a:avLst/>
                    </a:prstGeom>
                    <a:noFill/>
                    <a:ln>
                      <a:noFill/>
                    </a:ln>
                  </pic:spPr>
                </pic:pic>
              </a:graphicData>
            </a:graphic>
          </wp:inline>
        </w:drawing>
      </w:r>
    </w:p>
    <w:p w14:paraId="76D5C0DB" w14:textId="55F7A33D" w:rsidR="00840166" w:rsidRPr="00EC079C" w:rsidRDefault="00840166" w:rsidP="00840166">
      <w:pPr>
        <w:jc w:val="center"/>
        <w:rPr>
          <w:iCs/>
          <w:sz w:val="18"/>
          <w:szCs w:val="18"/>
        </w:rPr>
      </w:pPr>
      <w:r>
        <w:rPr>
          <w:rFonts w:hint="eastAsia"/>
          <w:iCs/>
          <w:sz w:val="18"/>
          <w:szCs w:val="18"/>
        </w:rPr>
        <w:t>Figure</w:t>
      </w:r>
      <w:r>
        <w:rPr>
          <w:iCs/>
          <w:sz w:val="18"/>
          <w:szCs w:val="18"/>
        </w:rPr>
        <w:t xml:space="preserve"> </w:t>
      </w:r>
      <w:r w:rsidR="00F318FF">
        <w:rPr>
          <w:iCs/>
          <w:sz w:val="18"/>
          <w:szCs w:val="18"/>
        </w:rPr>
        <w:t>10</w:t>
      </w:r>
      <w:r>
        <w:rPr>
          <w:iCs/>
          <w:sz w:val="18"/>
          <w:szCs w:val="18"/>
        </w:rPr>
        <w:t xml:space="preserve">. </w:t>
      </w:r>
      <w:r w:rsidRPr="00840166">
        <w:rPr>
          <w:iCs/>
          <w:sz w:val="18"/>
          <w:szCs w:val="18"/>
        </w:rPr>
        <w:t>Review testing codes</w:t>
      </w:r>
    </w:p>
    <w:p w14:paraId="5CC7E4DF" w14:textId="172F1964" w:rsidR="007B4F45" w:rsidRDefault="007B4F45" w:rsidP="008175A9">
      <w:pPr>
        <w:rPr>
          <w:iCs/>
        </w:rPr>
      </w:pPr>
    </w:p>
    <w:p w14:paraId="04EDC46F" w14:textId="77777777" w:rsidR="007B4F45" w:rsidRDefault="007B4F45" w:rsidP="008175A9">
      <w:pPr>
        <w:rPr>
          <w:iCs/>
        </w:rPr>
      </w:pPr>
    </w:p>
    <w:p w14:paraId="079A8797" w14:textId="1F32A299" w:rsidR="002E2B6C" w:rsidRPr="008175A9" w:rsidRDefault="002E2B6C" w:rsidP="008175A9">
      <w:pPr>
        <w:rPr>
          <w:iCs/>
        </w:rPr>
      </w:pPr>
      <w:r w:rsidRPr="008175A9">
        <w:rPr>
          <w:b/>
          <w:iCs/>
        </w:rPr>
        <w:t>Use Case 0</w:t>
      </w:r>
      <w:r w:rsidR="002F7A1E">
        <w:rPr>
          <w:b/>
          <w:iCs/>
        </w:rPr>
        <w:t>10</w:t>
      </w:r>
      <w:r w:rsidRPr="008175A9">
        <w:rPr>
          <w:b/>
          <w:iCs/>
        </w:rPr>
        <w:t xml:space="preserve"> </w:t>
      </w:r>
      <w:r>
        <w:rPr>
          <w:b/>
          <w:iCs/>
        </w:rPr>
        <w:t>–</w:t>
      </w:r>
      <w:r w:rsidRPr="008175A9">
        <w:rPr>
          <w:b/>
          <w:iCs/>
        </w:rPr>
        <w:t xml:space="preserve"> </w:t>
      </w:r>
      <w:r>
        <w:rPr>
          <w:iCs/>
        </w:rPr>
        <w:t>Receive feedback of tests</w:t>
      </w:r>
    </w:p>
    <w:p w14:paraId="4E507236" w14:textId="77777777" w:rsidR="002E2B6C" w:rsidRPr="008175A9" w:rsidRDefault="002E2B6C" w:rsidP="008175A9">
      <w:pPr>
        <w:rPr>
          <w:b/>
          <w:iCs/>
        </w:rPr>
      </w:pPr>
    </w:p>
    <w:p w14:paraId="7F3A70F5" w14:textId="77777777" w:rsidR="002E2B6C" w:rsidRPr="008175A9" w:rsidRDefault="002E2B6C" w:rsidP="008175A9">
      <w:pPr>
        <w:rPr>
          <w:iCs/>
        </w:rPr>
      </w:pPr>
      <w:r w:rsidRPr="008175A9">
        <w:rPr>
          <w:b/>
          <w:iCs/>
        </w:rPr>
        <w:t>Brief Description</w:t>
      </w:r>
    </w:p>
    <w:p w14:paraId="1BB8C812" w14:textId="4A32B506" w:rsidR="003F19B0" w:rsidRDefault="003F19B0" w:rsidP="008175A9">
      <w:pPr>
        <w:rPr>
          <w:iCs/>
        </w:rPr>
      </w:pPr>
      <w:r>
        <w:rPr>
          <w:iCs/>
        </w:rPr>
        <w:t xml:space="preserve">Invited candidates who had taken part in the coding test may want to receive feedback and result from MapTek. </w:t>
      </w:r>
    </w:p>
    <w:p w14:paraId="7667736E" w14:textId="77777777" w:rsidR="002E2B6C" w:rsidRPr="008175A9" w:rsidRDefault="002E2B6C" w:rsidP="008175A9">
      <w:pPr>
        <w:rPr>
          <w:b/>
          <w:iCs/>
        </w:rPr>
      </w:pPr>
    </w:p>
    <w:p w14:paraId="79C436F3" w14:textId="77777777" w:rsidR="002E2B6C" w:rsidRPr="008175A9" w:rsidRDefault="002E2B6C" w:rsidP="008175A9">
      <w:pPr>
        <w:rPr>
          <w:iCs/>
        </w:rPr>
      </w:pPr>
      <w:r w:rsidRPr="008175A9">
        <w:rPr>
          <w:b/>
          <w:iCs/>
        </w:rPr>
        <w:t>Actors</w:t>
      </w:r>
    </w:p>
    <w:p w14:paraId="7E68CDE9" w14:textId="6B5895A4" w:rsidR="003F19B0" w:rsidRDefault="003F19B0" w:rsidP="008175A9">
      <w:pPr>
        <w:rPr>
          <w:iCs/>
        </w:rPr>
      </w:pPr>
      <w:r>
        <w:rPr>
          <w:iCs/>
        </w:rPr>
        <w:t xml:space="preserve">The candidate is anyone who wishes to </w:t>
      </w:r>
      <w:r w:rsidR="00EA1DD6">
        <w:rPr>
          <w:iCs/>
        </w:rPr>
        <w:t>receive feedback for their submitted codes and the result of his application.</w:t>
      </w:r>
    </w:p>
    <w:p w14:paraId="1014C6F4" w14:textId="77777777" w:rsidR="002E2B6C" w:rsidRPr="008175A9" w:rsidRDefault="002E2B6C" w:rsidP="008175A9">
      <w:pPr>
        <w:rPr>
          <w:b/>
          <w:iCs/>
        </w:rPr>
      </w:pPr>
    </w:p>
    <w:p w14:paraId="08214633" w14:textId="77777777" w:rsidR="002E2B6C" w:rsidRPr="008175A9" w:rsidRDefault="002E2B6C" w:rsidP="008175A9">
      <w:pPr>
        <w:rPr>
          <w:iCs/>
        </w:rPr>
      </w:pPr>
      <w:r w:rsidRPr="008175A9">
        <w:rPr>
          <w:b/>
          <w:iCs/>
        </w:rPr>
        <w:t>Preconditions</w:t>
      </w:r>
    </w:p>
    <w:p w14:paraId="38FF1DF3" w14:textId="44F6C61E" w:rsidR="00EA1DD6" w:rsidRDefault="002E2B6C" w:rsidP="008175A9">
      <w:pPr>
        <w:rPr>
          <w:iCs/>
        </w:rPr>
      </w:pPr>
      <w:r w:rsidRPr="008175A9">
        <w:rPr>
          <w:iCs/>
        </w:rPr>
        <w:t xml:space="preserve">This use case assumes the </w:t>
      </w:r>
      <w:r w:rsidR="00EA1DD6">
        <w:rPr>
          <w:iCs/>
        </w:rPr>
        <w:t>candidate can get access to the system and read messages on it</w:t>
      </w:r>
      <w:r w:rsidR="000F3039">
        <w:rPr>
          <w:iCs/>
        </w:rPr>
        <w:t>.</w:t>
      </w:r>
    </w:p>
    <w:p w14:paraId="25FDE721" w14:textId="77777777" w:rsidR="002E2B6C" w:rsidRPr="008175A9" w:rsidRDefault="002E2B6C" w:rsidP="008175A9">
      <w:pPr>
        <w:rPr>
          <w:b/>
          <w:iCs/>
        </w:rPr>
      </w:pPr>
    </w:p>
    <w:p w14:paraId="18989C9B" w14:textId="77777777" w:rsidR="002E2B6C" w:rsidRPr="008175A9" w:rsidRDefault="002E2B6C" w:rsidP="008175A9">
      <w:pPr>
        <w:rPr>
          <w:iCs/>
        </w:rPr>
      </w:pPr>
      <w:r w:rsidRPr="008175A9">
        <w:rPr>
          <w:b/>
          <w:iCs/>
        </w:rPr>
        <w:t>Basic Flow</w:t>
      </w:r>
    </w:p>
    <w:p w14:paraId="64A66629" w14:textId="66CFF5B2" w:rsidR="00644812" w:rsidRDefault="00644812" w:rsidP="008175A9">
      <w:pPr>
        <w:numPr>
          <w:ilvl w:val="0"/>
          <w:numId w:val="6"/>
        </w:numPr>
        <w:rPr>
          <w:iCs/>
        </w:rPr>
      </w:pPr>
      <w:r>
        <w:rPr>
          <w:iCs/>
        </w:rPr>
        <w:t xml:space="preserve">The candidate </w:t>
      </w:r>
      <w:r w:rsidR="00CB70CD">
        <w:rPr>
          <w:iCs/>
        </w:rPr>
        <w:t>signs in with the username and password allocated by Maptek</w:t>
      </w:r>
    </w:p>
    <w:p w14:paraId="2F9E899D" w14:textId="0AFB5BA4" w:rsidR="00536F70" w:rsidRDefault="002E2B6C" w:rsidP="008175A9">
      <w:pPr>
        <w:numPr>
          <w:ilvl w:val="0"/>
          <w:numId w:val="6"/>
        </w:numPr>
        <w:rPr>
          <w:iCs/>
        </w:rPr>
      </w:pPr>
      <w:r w:rsidRPr="008175A9">
        <w:rPr>
          <w:iCs/>
        </w:rPr>
        <w:t xml:space="preserve">The </w:t>
      </w:r>
      <w:r w:rsidR="00536F70">
        <w:rPr>
          <w:iCs/>
        </w:rPr>
        <w:t xml:space="preserve">candidate </w:t>
      </w:r>
      <w:r w:rsidR="00E053B4">
        <w:rPr>
          <w:iCs/>
        </w:rPr>
        <w:t>read the feedback of his codes from Maptek</w:t>
      </w:r>
    </w:p>
    <w:p w14:paraId="01D104BC" w14:textId="646F6E54" w:rsidR="00536F70" w:rsidRDefault="00E053B4" w:rsidP="008175A9">
      <w:pPr>
        <w:numPr>
          <w:ilvl w:val="0"/>
          <w:numId w:val="6"/>
        </w:numPr>
        <w:rPr>
          <w:iCs/>
        </w:rPr>
      </w:pPr>
      <w:r>
        <w:rPr>
          <w:iCs/>
        </w:rPr>
        <w:t xml:space="preserve">The candidate read the result </w:t>
      </w:r>
      <w:r w:rsidR="00FE4901">
        <w:rPr>
          <w:iCs/>
        </w:rPr>
        <w:t xml:space="preserve">of application </w:t>
      </w:r>
      <w:r>
        <w:rPr>
          <w:iCs/>
        </w:rPr>
        <w:t xml:space="preserve">and follow-up </w:t>
      </w:r>
      <w:r w:rsidR="00FE4901">
        <w:rPr>
          <w:iCs/>
        </w:rPr>
        <w:t>actions</w:t>
      </w:r>
      <w:r>
        <w:rPr>
          <w:iCs/>
        </w:rPr>
        <w:t xml:space="preserve"> from Maptek</w:t>
      </w:r>
    </w:p>
    <w:p w14:paraId="4D0E6CE3" w14:textId="77777777" w:rsidR="002E2B6C" w:rsidRPr="008175A9" w:rsidRDefault="002E2B6C" w:rsidP="008175A9">
      <w:pPr>
        <w:rPr>
          <w:b/>
          <w:iCs/>
        </w:rPr>
      </w:pPr>
    </w:p>
    <w:p w14:paraId="3D742DB6" w14:textId="77777777" w:rsidR="002E2B6C" w:rsidRPr="008175A9" w:rsidRDefault="002E2B6C" w:rsidP="008175A9">
      <w:pPr>
        <w:rPr>
          <w:iCs/>
        </w:rPr>
      </w:pPr>
      <w:r w:rsidRPr="008175A9">
        <w:rPr>
          <w:b/>
          <w:iCs/>
        </w:rPr>
        <w:t>Alternate Flows</w:t>
      </w:r>
    </w:p>
    <w:p w14:paraId="066C7B34" w14:textId="4802E94E" w:rsidR="00491ABA" w:rsidRPr="00432090" w:rsidRDefault="002E2B6C" w:rsidP="008175A9">
      <w:pPr>
        <w:numPr>
          <w:ilvl w:val="0"/>
          <w:numId w:val="2"/>
        </w:numPr>
        <w:rPr>
          <w:iCs/>
        </w:rPr>
      </w:pPr>
      <w:r w:rsidRPr="008175A9">
        <w:rPr>
          <w:iCs/>
        </w:rPr>
        <w:t xml:space="preserve">The </w:t>
      </w:r>
      <w:r w:rsidR="00B53958">
        <w:rPr>
          <w:iCs/>
        </w:rPr>
        <w:t>candidate does not get access to the system and view the feedback</w:t>
      </w:r>
    </w:p>
    <w:p w14:paraId="782D0EF2" w14:textId="77777777" w:rsidR="002E2B6C" w:rsidRPr="008175A9" w:rsidRDefault="002E2B6C" w:rsidP="008175A9">
      <w:pPr>
        <w:rPr>
          <w:b/>
          <w:iCs/>
        </w:rPr>
      </w:pPr>
    </w:p>
    <w:p w14:paraId="73A347FB" w14:textId="77777777" w:rsidR="002E2B6C" w:rsidRPr="008175A9" w:rsidRDefault="002E2B6C" w:rsidP="008175A9">
      <w:pPr>
        <w:rPr>
          <w:iCs/>
        </w:rPr>
      </w:pPr>
      <w:r w:rsidRPr="008175A9">
        <w:rPr>
          <w:b/>
          <w:iCs/>
        </w:rPr>
        <w:t>Exception Flows</w:t>
      </w:r>
    </w:p>
    <w:p w14:paraId="641F569A" w14:textId="7BA5ECAA" w:rsidR="00491ABA" w:rsidRDefault="00491ABA" w:rsidP="008175A9">
      <w:pPr>
        <w:numPr>
          <w:ilvl w:val="0"/>
          <w:numId w:val="2"/>
        </w:numPr>
        <w:rPr>
          <w:iCs/>
        </w:rPr>
      </w:pPr>
      <w:r>
        <w:rPr>
          <w:iCs/>
        </w:rPr>
        <w:t xml:space="preserve">The feedback from MapTek did not appear in </w:t>
      </w:r>
      <w:r w:rsidR="006C7214">
        <w:rPr>
          <w:iCs/>
        </w:rPr>
        <w:t xml:space="preserve">the </w:t>
      </w:r>
      <w:r>
        <w:rPr>
          <w:iCs/>
        </w:rPr>
        <w:t>expected time</w:t>
      </w:r>
    </w:p>
    <w:p w14:paraId="38614E75" w14:textId="02E077B7" w:rsidR="00491ABA" w:rsidRDefault="00491ABA" w:rsidP="008175A9">
      <w:pPr>
        <w:numPr>
          <w:ilvl w:val="0"/>
          <w:numId w:val="2"/>
        </w:numPr>
        <w:rPr>
          <w:iCs/>
        </w:rPr>
      </w:pPr>
      <w:r>
        <w:rPr>
          <w:iCs/>
        </w:rPr>
        <w:t>The follow-up actions are missing or blurry</w:t>
      </w:r>
    </w:p>
    <w:p w14:paraId="35A4E6E1" w14:textId="77777777" w:rsidR="002E2B6C" w:rsidRPr="008175A9" w:rsidRDefault="002E2B6C" w:rsidP="008175A9">
      <w:pPr>
        <w:rPr>
          <w:b/>
          <w:iCs/>
        </w:rPr>
      </w:pPr>
    </w:p>
    <w:p w14:paraId="123A15FD" w14:textId="77777777" w:rsidR="002E2B6C" w:rsidRPr="008175A9" w:rsidRDefault="002E2B6C" w:rsidP="008175A9">
      <w:pPr>
        <w:rPr>
          <w:iCs/>
        </w:rPr>
      </w:pPr>
      <w:r w:rsidRPr="008175A9">
        <w:rPr>
          <w:b/>
          <w:iCs/>
        </w:rPr>
        <w:t>Post Conditions</w:t>
      </w:r>
    </w:p>
    <w:p w14:paraId="6FDAEDD0" w14:textId="2599A645" w:rsidR="00E8224C" w:rsidRDefault="002E2B6C" w:rsidP="008175A9">
      <w:pPr>
        <w:rPr>
          <w:iCs/>
        </w:rPr>
      </w:pPr>
      <w:r w:rsidRPr="008175A9">
        <w:rPr>
          <w:iCs/>
        </w:rPr>
        <w:t xml:space="preserve">The </w:t>
      </w:r>
      <w:r w:rsidR="00E8224C">
        <w:rPr>
          <w:iCs/>
        </w:rPr>
        <w:t>candidate must have a clea</w:t>
      </w:r>
      <w:r w:rsidR="006C7214">
        <w:rPr>
          <w:iCs/>
        </w:rPr>
        <w:t>r</w:t>
      </w:r>
      <w:r w:rsidR="00E8224C">
        <w:rPr>
          <w:iCs/>
        </w:rPr>
        <w:t xml:space="preserve"> understanding of feedback and follow-up actions.</w:t>
      </w:r>
    </w:p>
    <w:p w14:paraId="387CECDD" w14:textId="60085C3C" w:rsidR="00A1482C" w:rsidRDefault="00A52F2F" w:rsidP="00A52F2F">
      <w:pPr>
        <w:jc w:val="center"/>
        <w:rPr>
          <w:iCs/>
        </w:rPr>
      </w:pPr>
      <w:r>
        <w:rPr>
          <w:noProof/>
        </w:rPr>
        <w:drawing>
          <wp:inline distT="0" distB="0" distL="0" distR="0" wp14:anchorId="4255315B" wp14:editId="01D4E957">
            <wp:extent cx="5410200" cy="126492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10200" cy="1264920"/>
                    </a:xfrm>
                    <a:prstGeom prst="rect">
                      <a:avLst/>
                    </a:prstGeom>
                    <a:noFill/>
                    <a:ln>
                      <a:noFill/>
                    </a:ln>
                  </pic:spPr>
                </pic:pic>
              </a:graphicData>
            </a:graphic>
          </wp:inline>
        </w:drawing>
      </w:r>
    </w:p>
    <w:p w14:paraId="75732DAD" w14:textId="7384D25E" w:rsidR="00B53E3F" w:rsidRDefault="00A52F2F" w:rsidP="00A52F2F">
      <w:pPr>
        <w:jc w:val="center"/>
        <w:rPr>
          <w:iCs/>
        </w:rPr>
      </w:pPr>
      <w:r>
        <w:rPr>
          <w:rFonts w:hint="eastAsia"/>
          <w:iCs/>
          <w:sz w:val="18"/>
          <w:szCs w:val="18"/>
        </w:rPr>
        <w:t>Figure</w:t>
      </w:r>
      <w:r>
        <w:rPr>
          <w:iCs/>
          <w:sz w:val="18"/>
          <w:szCs w:val="18"/>
        </w:rPr>
        <w:t xml:space="preserve"> </w:t>
      </w:r>
      <w:r w:rsidR="001428AF">
        <w:rPr>
          <w:iCs/>
          <w:sz w:val="18"/>
          <w:szCs w:val="18"/>
        </w:rPr>
        <w:t>1</w:t>
      </w:r>
      <w:r w:rsidR="00F318FF">
        <w:rPr>
          <w:iCs/>
          <w:sz w:val="18"/>
          <w:szCs w:val="18"/>
        </w:rPr>
        <w:t>1</w:t>
      </w:r>
      <w:r>
        <w:rPr>
          <w:iCs/>
          <w:sz w:val="18"/>
          <w:szCs w:val="18"/>
        </w:rPr>
        <w:t xml:space="preserve">. </w:t>
      </w:r>
      <w:r w:rsidRPr="00A52F2F">
        <w:rPr>
          <w:iCs/>
          <w:sz w:val="18"/>
          <w:szCs w:val="18"/>
        </w:rPr>
        <w:t>Receive feedback of tests</w:t>
      </w:r>
    </w:p>
    <w:p w14:paraId="123ED017" w14:textId="77777777" w:rsidR="00B53E3F" w:rsidRPr="00A1482C" w:rsidRDefault="00B53E3F" w:rsidP="008175A9">
      <w:pPr>
        <w:rPr>
          <w:iCs/>
        </w:rPr>
      </w:pPr>
    </w:p>
    <w:p w14:paraId="2DE06E15" w14:textId="64D34B54" w:rsidR="00F236E5" w:rsidRDefault="00F236E5" w:rsidP="008175A9">
      <w:pPr>
        <w:jc w:val="both"/>
        <w:rPr>
          <w:iCs/>
        </w:rPr>
      </w:pPr>
    </w:p>
    <w:p w14:paraId="18FDC28A" w14:textId="5A1CE69F" w:rsidR="0096538C" w:rsidRDefault="0096538C" w:rsidP="008175A9">
      <w:pPr>
        <w:jc w:val="both"/>
        <w:rPr>
          <w:iCs/>
        </w:rPr>
      </w:pPr>
    </w:p>
    <w:p w14:paraId="21C84E56" w14:textId="1C71F44A" w:rsidR="0096538C" w:rsidRDefault="0096538C" w:rsidP="008175A9">
      <w:pPr>
        <w:jc w:val="both"/>
        <w:rPr>
          <w:iCs/>
        </w:rPr>
      </w:pPr>
    </w:p>
    <w:p w14:paraId="5AB57374" w14:textId="7E1B084C" w:rsidR="0096538C" w:rsidRDefault="0096538C" w:rsidP="008175A9">
      <w:pPr>
        <w:jc w:val="both"/>
        <w:rPr>
          <w:iCs/>
        </w:rPr>
      </w:pPr>
    </w:p>
    <w:p w14:paraId="6E1A3FAC" w14:textId="00099144" w:rsidR="0096538C" w:rsidRDefault="0096538C" w:rsidP="008175A9">
      <w:pPr>
        <w:jc w:val="both"/>
        <w:rPr>
          <w:iCs/>
        </w:rPr>
      </w:pPr>
    </w:p>
    <w:p w14:paraId="0A1680D9" w14:textId="1C59BF94" w:rsidR="0096538C" w:rsidRDefault="0096538C" w:rsidP="008175A9">
      <w:pPr>
        <w:jc w:val="both"/>
        <w:rPr>
          <w:iCs/>
        </w:rPr>
      </w:pPr>
    </w:p>
    <w:p w14:paraId="3A17617C" w14:textId="2E0395B5" w:rsidR="0096538C" w:rsidRDefault="0096538C" w:rsidP="008175A9">
      <w:pPr>
        <w:jc w:val="both"/>
        <w:rPr>
          <w:iCs/>
        </w:rPr>
      </w:pPr>
    </w:p>
    <w:p w14:paraId="5A931B6A" w14:textId="588FA978" w:rsidR="0096538C" w:rsidRDefault="0096538C" w:rsidP="008175A9">
      <w:pPr>
        <w:jc w:val="both"/>
        <w:rPr>
          <w:iCs/>
        </w:rPr>
      </w:pPr>
    </w:p>
    <w:p w14:paraId="1A653304" w14:textId="3762F2CD" w:rsidR="0096538C" w:rsidRDefault="0096538C" w:rsidP="008175A9">
      <w:pPr>
        <w:jc w:val="both"/>
        <w:rPr>
          <w:iCs/>
        </w:rPr>
      </w:pPr>
    </w:p>
    <w:p w14:paraId="6A096DD9" w14:textId="06C813B3" w:rsidR="0096538C" w:rsidRDefault="0096538C" w:rsidP="008175A9">
      <w:pPr>
        <w:jc w:val="both"/>
        <w:rPr>
          <w:iCs/>
        </w:rPr>
      </w:pPr>
    </w:p>
    <w:p w14:paraId="44A862CA" w14:textId="0AE2B208" w:rsidR="0096538C" w:rsidRDefault="0096538C" w:rsidP="008175A9">
      <w:pPr>
        <w:jc w:val="both"/>
        <w:rPr>
          <w:iCs/>
        </w:rPr>
      </w:pPr>
    </w:p>
    <w:p w14:paraId="35D49DCC" w14:textId="38B65A20" w:rsidR="0096538C" w:rsidRDefault="0096538C" w:rsidP="008175A9">
      <w:pPr>
        <w:jc w:val="both"/>
        <w:rPr>
          <w:iCs/>
        </w:rPr>
      </w:pPr>
    </w:p>
    <w:p w14:paraId="46AC4E3F" w14:textId="5B42B1CF" w:rsidR="0096538C" w:rsidRDefault="0096538C" w:rsidP="008175A9">
      <w:pPr>
        <w:jc w:val="both"/>
        <w:rPr>
          <w:iCs/>
        </w:rPr>
      </w:pPr>
    </w:p>
    <w:p w14:paraId="28AC33C2" w14:textId="714A5FFB" w:rsidR="0096538C" w:rsidRDefault="0096538C" w:rsidP="008175A9">
      <w:pPr>
        <w:jc w:val="both"/>
        <w:rPr>
          <w:iCs/>
        </w:rPr>
      </w:pPr>
    </w:p>
    <w:p w14:paraId="4D511D77" w14:textId="3BE42CAE" w:rsidR="0096538C" w:rsidRDefault="0096538C" w:rsidP="008175A9">
      <w:pPr>
        <w:jc w:val="both"/>
        <w:rPr>
          <w:iCs/>
        </w:rPr>
      </w:pPr>
    </w:p>
    <w:p w14:paraId="3B92EFDE" w14:textId="0F08FDA1" w:rsidR="0096538C" w:rsidRDefault="0096538C" w:rsidP="008175A9">
      <w:pPr>
        <w:jc w:val="both"/>
        <w:rPr>
          <w:iCs/>
        </w:rPr>
      </w:pPr>
    </w:p>
    <w:p w14:paraId="66F6C521" w14:textId="23F5734F" w:rsidR="0096538C" w:rsidRDefault="0096538C" w:rsidP="008175A9">
      <w:pPr>
        <w:jc w:val="both"/>
        <w:rPr>
          <w:iCs/>
        </w:rPr>
      </w:pPr>
    </w:p>
    <w:p w14:paraId="1A555BE4" w14:textId="57B30A86" w:rsidR="0096538C" w:rsidRDefault="0096538C" w:rsidP="008175A9">
      <w:pPr>
        <w:jc w:val="both"/>
        <w:rPr>
          <w:iCs/>
        </w:rPr>
      </w:pPr>
    </w:p>
    <w:p w14:paraId="0AA7A893" w14:textId="5CFAC679" w:rsidR="0096538C" w:rsidRDefault="0096538C" w:rsidP="008175A9">
      <w:pPr>
        <w:jc w:val="both"/>
        <w:rPr>
          <w:iCs/>
        </w:rPr>
      </w:pPr>
    </w:p>
    <w:p w14:paraId="1B9CFD34" w14:textId="70AA8748" w:rsidR="0096538C" w:rsidRDefault="0096538C" w:rsidP="008175A9">
      <w:pPr>
        <w:jc w:val="both"/>
        <w:rPr>
          <w:iCs/>
        </w:rPr>
      </w:pPr>
    </w:p>
    <w:p w14:paraId="5914DBBA" w14:textId="103E511B" w:rsidR="0096538C" w:rsidRDefault="0096538C" w:rsidP="008175A9">
      <w:pPr>
        <w:jc w:val="both"/>
        <w:rPr>
          <w:iCs/>
        </w:rPr>
      </w:pPr>
    </w:p>
    <w:p w14:paraId="41BA26D1" w14:textId="1D6FE7A2" w:rsidR="0096538C" w:rsidRDefault="0096538C" w:rsidP="008175A9">
      <w:pPr>
        <w:jc w:val="both"/>
        <w:rPr>
          <w:iCs/>
        </w:rPr>
      </w:pPr>
    </w:p>
    <w:p w14:paraId="6916052B" w14:textId="0CD1423A" w:rsidR="0096538C" w:rsidRDefault="0096538C" w:rsidP="008175A9">
      <w:pPr>
        <w:jc w:val="both"/>
        <w:rPr>
          <w:iCs/>
        </w:rPr>
      </w:pPr>
    </w:p>
    <w:p w14:paraId="52E66B5C" w14:textId="6CB17C6A" w:rsidR="0096538C" w:rsidRDefault="0096538C" w:rsidP="008175A9">
      <w:pPr>
        <w:jc w:val="both"/>
        <w:rPr>
          <w:iCs/>
        </w:rPr>
      </w:pPr>
    </w:p>
    <w:p w14:paraId="100F9125" w14:textId="403FE121" w:rsidR="0096538C" w:rsidRDefault="0096538C" w:rsidP="008175A9">
      <w:pPr>
        <w:jc w:val="both"/>
        <w:rPr>
          <w:rFonts w:hint="eastAsia"/>
          <w:iCs/>
        </w:rPr>
      </w:pPr>
    </w:p>
    <w:p w14:paraId="3F4B9F21" w14:textId="5528149E" w:rsidR="0096538C" w:rsidRDefault="0096538C" w:rsidP="00654D83">
      <w:pPr>
        <w:pStyle w:val="Heading1"/>
        <w:jc w:val="both"/>
      </w:pPr>
      <w:r w:rsidRPr="00654D83">
        <w:lastRenderedPageBreak/>
        <w:t>Appendix A</w:t>
      </w:r>
    </w:p>
    <w:p w14:paraId="6AA2464E" w14:textId="301B9971" w:rsidR="00EA3A9C" w:rsidRDefault="00EA3A9C" w:rsidP="00654D83">
      <w:r w:rsidRPr="00EA3A9C">
        <w:t xml:space="preserve">Figure </w:t>
      </w:r>
      <w:r>
        <w:t>1</w:t>
      </w:r>
      <w:r w:rsidRPr="00EA3A9C">
        <w:t xml:space="preserve">. Administrators </w:t>
      </w:r>
      <w:r>
        <w:t>registration</w:t>
      </w:r>
    </w:p>
    <w:p w14:paraId="5A8A9142" w14:textId="063149CA" w:rsidR="00EA3A9C" w:rsidRDefault="00EA3A9C" w:rsidP="00654D83">
      <w:r w:rsidRPr="00EA3A9C">
        <w:t>Figure 2. Administrators login</w:t>
      </w:r>
    </w:p>
    <w:p w14:paraId="1AE26E9B" w14:textId="6E70055C" w:rsidR="00EA3A9C" w:rsidRDefault="00EA3A9C" w:rsidP="00654D83">
      <w:r w:rsidRPr="00EA3A9C">
        <w:t>Figure 3. Testing cases upload</w:t>
      </w:r>
    </w:p>
    <w:p w14:paraId="0BF5C2E9" w14:textId="16CA56C2" w:rsidR="00EA3A9C" w:rsidRDefault="00EA3A9C" w:rsidP="00654D83">
      <w:r w:rsidRPr="00EA3A9C">
        <w:t>Figure 4. Sending invitations</w:t>
      </w:r>
    </w:p>
    <w:p w14:paraId="6B6EFDF5" w14:textId="3016E54A" w:rsidR="001428AF" w:rsidRDefault="001428AF" w:rsidP="00654D83">
      <w:r>
        <w:t>Figure 5. Mange candidate profiles</w:t>
      </w:r>
    </w:p>
    <w:p w14:paraId="10370177" w14:textId="21ED8619" w:rsidR="00EA3A9C" w:rsidRDefault="00EA3A9C" w:rsidP="00654D83">
      <w:r w:rsidRPr="00EA3A9C">
        <w:t xml:space="preserve">Figure </w:t>
      </w:r>
      <w:r w:rsidR="001428AF">
        <w:t>6</w:t>
      </w:r>
      <w:r w:rsidRPr="00EA3A9C">
        <w:t>. Acquire testing cases</w:t>
      </w:r>
    </w:p>
    <w:p w14:paraId="19288416" w14:textId="5CF7C2A7" w:rsidR="00EA3A9C" w:rsidRDefault="00EA3A9C" w:rsidP="00654D83">
      <w:r w:rsidRPr="00EA3A9C">
        <w:t xml:space="preserve">Figure </w:t>
      </w:r>
      <w:r w:rsidR="001428AF">
        <w:t>7</w:t>
      </w:r>
      <w:r w:rsidRPr="00EA3A9C">
        <w:t>. Finish test in the system online</w:t>
      </w:r>
    </w:p>
    <w:p w14:paraId="0873AEC6" w14:textId="3D76C3D0" w:rsidR="00EA3A9C" w:rsidRDefault="00EA3A9C" w:rsidP="00654D83">
      <w:r w:rsidRPr="00EA3A9C">
        <w:t xml:space="preserve">Figure </w:t>
      </w:r>
      <w:r w:rsidR="001428AF">
        <w:t>8</w:t>
      </w:r>
      <w:r w:rsidRPr="00EA3A9C">
        <w:t>. Upload codes to the system</w:t>
      </w:r>
    </w:p>
    <w:p w14:paraId="2C31AD40" w14:textId="7075A86E" w:rsidR="00EA3A9C" w:rsidRDefault="00EA3A9C" w:rsidP="00654D83">
      <w:r w:rsidRPr="00EA3A9C">
        <w:t xml:space="preserve">Figure </w:t>
      </w:r>
      <w:r w:rsidR="001428AF">
        <w:t>9</w:t>
      </w:r>
      <w:r w:rsidRPr="00EA3A9C">
        <w:t>. Review testing codes</w:t>
      </w:r>
    </w:p>
    <w:p w14:paraId="7DABCF0E" w14:textId="2498D905" w:rsidR="00654D83" w:rsidRPr="00654D83" w:rsidRDefault="00EA3A9C" w:rsidP="00654D83">
      <w:r w:rsidRPr="00EA3A9C">
        <w:t xml:space="preserve">Figure </w:t>
      </w:r>
      <w:r w:rsidR="001428AF">
        <w:t>10</w:t>
      </w:r>
      <w:r w:rsidRPr="00EA3A9C">
        <w:t>. Receive feedback of tests</w:t>
      </w:r>
    </w:p>
    <w:sectPr w:rsidR="00654D83" w:rsidRPr="00654D83">
      <w:footerReference w:type="default" r:id="rId20"/>
      <w:pgSz w:w="12240" w:h="15840"/>
      <w:pgMar w:top="1440" w:right="1440" w:bottom="1440" w:left="1440" w:header="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9C41C2" w14:textId="77777777" w:rsidR="00C70687" w:rsidRDefault="00C70687">
      <w:pPr>
        <w:spacing w:line="240" w:lineRule="auto"/>
      </w:pPr>
      <w:r>
        <w:separator/>
      </w:r>
    </w:p>
  </w:endnote>
  <w:endnote w:type="continuationSeparator" w:id="0">
    <w:p w14:paraId="5BFA08C8" w14:textId="77777777" w:rsidR="00C70687" w:rsidRDefault="00C7068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Microsoft YaHei UI">
    <w:panose1 w:val="020B0503020204020204"/>
    <w:charset w:val="86"/>
    <w:family w:val="swiss"/>
    <w:pitch w:val="variable"/>
    <w:sig w:usb0="80000287" w:usb1="28CF3C50" w:usb2="00000016" w:usb3="00000000" w:csb0="0004001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C94CCE" w14:textId="77777777" w:rsidR="00244A0A" w:rsidRDefault="00244A0A">
    <w:pPr>
      <w:jc w:val="right"/>
    </w:pPr>
    <w:r>
      <w:fldChar w:fldCharType="begin"/>
    </w:r>
    <w:r>
      <w:instrText>PAGE</w:instrText>
    </w:r>
    <w:r>
      <w:fldChar w:fldCharType="separate"/>
    </w:r>
    <w:r>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930014" w14:textId="77777777" w:rsidR="00C70687" w:rsidRDefault="00C70687">
      <w:pPr>
        <w:spacing w:line="240" w:lineRule="auto"/>
      </w:pPr>
      <w:r>
        <w:separator/>
      </w:r>
    </w:p>
  </w:footnote>
  <w:footnote w:type="continuationSeparator" w:id="0">
    <w:p w14:paraId="74D310BD" w14:textId="77777777" w:rsidR="00C70687" w:rsidRDefault="00C70687">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246F98"/>
    <w:multiLevelType w:val="multilevel"/>
    <w:tmpl w:val="FF8AFA6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D504DC2"/>
    <w:multiLevelType w:val="multilevel"/>
    <w:tmpl w:val="FF8AFA6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F6D5271"/>
    <w:multiLevelType w:val="multilevel"/>
    <w:tmpl w:val="DAC44A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5DC282B"/>
    <w:multiLevelType w:val="multilevel"/>
    <w:tmpl w:val="FF8AFA6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273C6142"/>
    <w:multiLevelType w:val="multilevel"/>
    <w:tmpl w:val="FF8AFA6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2C951462"/>
    <w:multiLevelType w:val="multilevel"/>
    <w:tmpl w:val="FF8AFA6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2CA91459"/>
    <w:multiLevelType w:val="hybridMultilevel"/>
    <w:tmpl w:val="BF98B30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3B90DA4"/>
    <w:multiLevelType w:val="hybridMultilevel"/>
    <w:tmpl w:val="13482FC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CB47912"/>
    <w:multiLevelType w:val="multilevel"/>
    <w:tmpl w:val="FF8AFA6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42672A17"/>
    <w:multiLevelType w:val="multilevel"/>
    <w:tmpl w:val="FF8AFA6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48093C24"/>
    <w:multiLevelType w:val="multilevel"/>
    <w:tmpl w:val="FF8AFA6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53C72DC0"/>
    <w:multiLevelType w:val="multilevel"/>
    <w:tmpl w:val="FF8AFA6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77A30808"/>
    <w:multiLevelType w:val="multilevel"/>
    <w:tmpl w:val="9364D7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7CB750C4"/>
    <w:multiLevelType w:val="multilevel"/>
    <w:tmpl w:val="FF8AFA6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9"/>
  </w:num>
  <w:num w:numId="2">
    <w:abstractNumId w:val="12"/>
  </w:num>
  <w:num w:numId="3">
    <w:abstractNumId w:val="2"/>
  </w:num>
  <w:num w:numId="4">
    <w:abstractNumId w:val="5"/>
  </w:num>
  <w:num w:numId="5">
    <w:abstractNumId w:val="13"/>
  </w:num>
  <w:num w:numId="6">
    <w:abstractNumId w:val="4"/>
  </w:num>
  <w:num w:numId="7">
    <w:abstractNumId w:val="8"/>
  </w:num>
  <w:num w:numId="8">
    <w:abstractNumId w:val="3"/>
  </w:num>
  <w:num w:numId="9">
    <w:abstractNumId w:val="7"/>
  </w:num>
  <w:num w:numId="10">
    <w:abstractNumId w:val="6"/>
  </w:num>
  <w:num w:numId="11">
    <w:abstractNumId w:val="0"/>
  </w:num>
  <w:num w:numId="12">
    <w:abstractNumId w:val="10"/>
  </w:num>
  <w:num w:numId="13">
    <w:abstractNumId w:val="11"/>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MDIwMLU0MjEyMzZU0lEKTi0uzszPAykwqQUA1lg7TCwAAAA="/>
  </w:docVars>
  <w:rsids>
    <w:rsidRoot w:val="00F236E5"/>
    <w:rsid w:val="00003C40"/>
    <w:rsid w:val="00006236"/>
    <w:rsid w:val="000312B4"/>
    <w:rsid w:val="000524FE"/>
    <w:rsid w:val="00071236"/>
    <w:rsid w:val="00084BD8"/>
    <w:rsid w:val="00084EB2"/>
    <w:rsid w:val="00091698"/>
    <w:rsid w:val="000C29C5"/>
    <w:rsid w:val="000C3F6B"/>
    <w:rsid w:val="000D18B0"/>
    <w:rsid w:val="000D2BB3"/>
    <w:rsid w:val="000D6CC3"/>
    <w:rsid w:val="000F3039"/>
    <w:rsid w:val="001049E0"/>
    <w:rsid w:val="00112B53"/>
    <w:rsid w:val="0013270A"/>
    <w:rsid w:val="001361C5"/>
    <w:rsid w:val="001370B3"/>
    <w:rsid w:val="001428AF"/>
    <w:rsid w:val="00193215"/>
    <w:rsid w:val="001A2760"/>
    <w:rsid w:val="001B4032"/>
    <w:rsid w:val="001B4347"/>
    <w:rsid w:val="001B5A46"/>
    <w:rsid w:val="00201E3D"/>
    <w:rsid w:val="002106DB"/>
    <w:rsid w:val="00230D5B"/>
    <w:rsid w:val="002314CA"/>
    <w:rsid w:val="002433C6"/>
    <w:rsid w:val="00244A0A"/>
    <w:rsid w:val="00264943"/>
    <w:rsid w:val="0028626E"/>
    <w:rsid w:val="002E2B6C"/>
    <w:rsid w:val="002E631B"/>
    <w:rsid w:val="002F30BE"/>
    <w:rsid w:val="002F7A1E"/>
    <w:rsid w:val="00317011"/>
    <w:rsid w:val="00363D17"/>
    <w:rsid w:val="00391C89"/>
    <w:rsid w:val="003F15A5"/>
    <w:rsid w:val="003F19B0"/>
    <w:rsid w:val="004174F5"/>
    <w:rsid w:val="00432090"/>
    <w:rsid w:val="00461B03"/>
    <w:rsid w:val="004672A2"/>
    <w:rsid w:val="0048250F"/>
    <w:rsid w:val="00482F57"/>
    <w:rsid w:val="00491ABA"/>
    <w:rsid w:val="004C2887"/>
    <w:rsid w:val="004C3434"/>
    <w:rsid w:val="004E05C3"/>
    <w:rsid w:val="00514DEA"/>
    <w:rsid w:val="00536F70"/>
    <w:rsid w:val="00571F8F"/>
    <w:rsid w:val="00582C5C"/>
    <w:rsid w:val="005954B2"/>
    <w:rsid w:val="005A4B90"/>
    <w:rsid w:val="005A4D3F"/>
    <w:rsid w:val="005D62B2"/>
    <w:rsid w:val="005E4E8E"/>
    <w:rsid w:val="005E7C1D"/>
    <w:rsid w:val="00635D7A"/>
    <w:rsid w:val="00644812"/>
    <w:rsid w:val="00654D83"/>
    <w:rsid w:val="006778E8"/>
    <w:rsid w:val="006834B8"/>
    <w:rsid w:val="006918EC"/>
    <w:rsid w:val="00692171"/>
    <w:rsid w:val="0069638F"/>
    <w:rsid w:val="006A20A4"/>
    <w:rsid w:val="006B566D"/>
    <w:rsid w:val="006C7214"/>
    <w:rsid w:val="006E158A"/>
    <w:rsid w:val="00703245"/>
    <w:rsid w:val="00722294"/>
    <w:rsid w:val="00724FB3"/>
    <w:rsid w:val="007270E5"/>
    <w:rsid w:val="0072785C"/>
    <w:rsid w:val="007760E3"/>
    <w:rsid w:val="0079029B"/>
    <w:rsid w:val="007A070B"/>
    <w:rsid w:val="007B4F45"/>
    <w:rsid w:val="007C173E"/>
    <w:rsid w:val="0081158C"/>
    <w:rsid w:val="008175A9"/>
    <w:rsid w:val="00822942"/>
    <w:rsid w:val="00823224"/>
    <w:rsid w:val="00823632"/>
    <w:rsid w:val="00827082"/>
    <w:rsid w:val="00840166"/>
    <w:rsid w:val="0086569F"/>
    <w:rsid w:val="00893182"/>
    <w:rsid w:val="008F0152"/>
    <w:rsid w:val="008F7DAF"/>
    <w:rsid w:val="0091700B"/>
    <w:rsid w:val="0096538C"/>
    <w:rsid w:val="009A4EDF"/>
    <w:rsid w:val="009A7983"/>
    <w:rsid w:val="009E3DC6"/>
    <w:rsid w:val="00A1462D"/>
    <w:rsid w:val="00A1482C"/>
    <w:rsid w:val="00A43A6B"/>
    <w:rsid w:val="00A52F2F"/>
    <w:rsid w:val="00A60466"/>
    <w:rsid w:val="00A9116A"/>
    <w:rsid w:val="00AB2713"/>
    <w:rsid w:val="00AB2758"/>
    <w:rsid w:val="00AE2987"/>
    <w:rsid w:val="00B010E8"/>
    <w:rsid w:val="00B10385"/>
    <w:rsid w:val="00B36494"/>
    <w:rsid w:val="00B43FF6"/>
    <w:rsid w:val="00B45349"/>
    <w:rsid w:val="00B53958"/>
    <w:rsid w:val="00B53E3F"/>
    <w:rsid w:val="00B64579"/>
    <w:rsid w:val="00B773A5"/>
    <w:rsid w:val="00B92276"/>
    <w:rsid w:val="00B94DEF"/>
    <w:rsid w:val="00BB0C01"/>
    <w:rsid w:val="00BE1800"/>
    <w:rsid w:val="00C1261F"/>
    <w:rsid w:val="00C54B93"/>
    <w:rsid w:val="00C5508F"/>
    <w:rsid w:val="00C57E73"/>
    <w:rsid w:val="00C70687"/>
    <w:rsid w:val="00C725C7"/>
    <w:rsid w:val="00CA43EF"/>
    <w:rsid w:val="00CB70CD"/>
    <w:rsid w:val="00D1685C"/>
    <w:rsid w:val="00D30A6E"/>
    <w:rsid w:val="00D3170F"/>
    <w:rsid w:val="00D378B1"/>
    <w:rsid w:val="00D51D45"/>
    <w:rsid w:val="00D61CE7"/>
    <w:rsid w:val="00D757DD"/>
    <w:rsid w:val="00D93FAC"/>
    <w:rsid w:val="00DB612E"/>
    <w:rsid w:val="00DD1CD0"/>
    <w:rsid w:val="00DD4844"/>
    <w:rsid w:val="00DF0C06"/>
    <w:rsid w:val="00DF168E"/>
    <w:rsid w:val="00DF2DE7"/>
    <w:rsid w:val="00E053B4"/>
    <w:rsid w:val="00E1404C"/>
    <w:rsid w:val="00E32606"/>
    <w:rsid w:val="00E8224C"/>
    <w:rsid w:val="00E9079F"/>
    <w:rsid w:val="00EA1DD6"/>
    <w:rsid w:val="00EA23EF"/>
    <w:rsid w:val="00EA3A9C"/>
    <w:rsid w:val="00EC079C"/>
    <w:rsid w:val="00F142E1"/>
    <w:rsid w:val="00F236E5"/>
    <w:rsid w:val="00F318FF"/>
    <w:rsid w:val="00F5175A"/>
    <w:rsid w:val="00F54444"/>
    <w:rsid w:val="00F57A56"/>
    <w:rsid w:val="00F93D08"/>
    <w:rsid w:val="00FB79DB"/>
    <w:rsid w:val="00FB7D50"/>
    <w:rsid w:val="00FE490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2FA49F"/>
  <w15:docId w15:val="{7F81CE78-788F-431C-BD22-213E571BC8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宋体"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45349"/>
  </w:style>
  <w:style w:type="paragraph" w:styleId="Heading1">
    <w:name w:val="heading 1"/>
    <w:basedOn w:val="Normal"/>
    <w:next w:val="Normal"/>
    <w:uiPriority w:val="9"/>
    <w:qFormat/>
    <w:pPr>
      <w:keepNext/>
      <w:keepLines/>
      <w:spacing w:before="400" w:after="120"/>
      <w:outlineLvl w:val="0"/>
    </w:pPr>
    <w:rPr>
      <w:rFonts w:ascii="Georgia" w:eastAsia="Georgia" w:hAnsi="Georgia" w:cs="Georgia"/>
      <w:sz w:val="40"/>
      <w:szCs w:val="40"/>
    </w:rPr>
  </w:style>
  <w:style w:type="paragraph" w:styleId="Heading2">
    <w:name w:val="heading 2"/>
    <w:basedOn w:val="Normal"/>
    <w:next w:val="Normal"/>
    <w:uiPriority w:val="9"/>
    <w:unhideWhenUsed/>
    <w:qFormat/>
    <w:pPr>
      <w:keepNext/>
      <w:keepLines/>
      <w:spacing w:before="360" w:after="120"/>
      <w:outlineLvl w:val="1"/>
    </w:pPr>
    <w:rPr>
      <w:rFonts w:ascii="Georgia" w:eastAsia="Georgia" w:hAnsi="Georgia" w:cs="Georgia"/>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rFonts w:eastAsia="Arial"/>
      <w:color w:val="666666"/>
      <w:sz w:val="30"/>
      <w:szCs w:val="30"/>
    </w:rPr>
  </w:style>
  <w:style w:type="table" w:customStyle="1" w:styleId="a">
    <w:basedOn w:val="TableNormal1"/>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461B03"/>
    <w:pPr>
      <w:spacing w:line="240" w:lineRule="auto"/>
    </w:pPr>
    <w:rPr>
      <w:rFonts w:ascii="Microsoft YaHei UI" w:eastAsia="Microsoft YaHei UI"/>
      <w:sz w:val="18"/>
      <w:szCs w:val="18"/>
    </w:rPr>
  </w:style>
  <w:style w:type="character" w:customStyle="1" w:styleId="BalloonTextChar">
    <w:name w:val="Balloon Text Char"/>
    <w:basedOn w:val="DefaultParagraphFont"/>
    <w:link w:val="BalloonText"/>
    <w:uiPriority w:val="99"/>
    <w:semiHidden/>
    <w:rsid w:val="00461B03"/>
    <w:rPr>
      <w:rFonts w:ascii="Microsoft YaHei UI" w:eastAsia="Microsoft YaHei UI"/>
      <w:sz w:val="18"/>
      <w:szCs w:val="18"/>
    </w:rPr>
  </w:style>
  <w:style w:type="paragraph" w:styleId="Header">
    <w:name w:val="header"/>
    <w:basedOn w:val="Normal"/>
    <w:link w:val="HeaderChar"/>
    <w:uiPriority w:val="99"/>
    <w:unhideWhenUsed/>
    <w:rsid w:val="001A2760"/>
    <w:pPr>
      <w:tabs>
        <w:tab w:val="center" w:pos="4320"/>
        <w:tab w:val="right" w:pos="8640"/>
      </w:tabs>
      <w:spacing w:line="240" w:lineRule="auto"/>
    </w:pPr>
  </w:style>
  <w:style w:type="character" w:customStyle="1" w:styleId="HeaderChar">
    <w:name w:val="Header Char"/>
    <w:basedOn w:val="DefaultParagraphFont"/>
    <w:link w:val="Header"/>
    <w:uiPriority w:val="99"/>
    <w:rsid w:val="001A2760"/>
  </w:style>
  <w:style w:type="paragraph" w:styleId="Footer">
    <w:name w:val="footer"/>
    <w:basedOn w:val="Normal"/>
    <w:link w:val="FooterChar"/>
    <w:uiPriority w:val="99"/>
    <w:unhideWhenUsed/>
    <w:rsid w:val="001A2760"/>
    <w:pPr>
      <w:tabs>
        <w:tab w:val="center" w:pos="4320"/>
        <w:tab w:val="right" w:pos="8640"/>
      </w:tabs>
      <w:spacing w:line="240" w:lineRule="auto"/>
    </w:pPr>
  </w:style>
  <w:style w:type="character" w:customStyle="1" w:styleId="FooterChar">
    <w:name w:val="Footer Char"/>
    <w:basedOn w:val="DefaultParagraphFont"/>
    <w:link w:val="Footer"/>
    <w:uiPriority w:val="99"/>
    <w:rsid w:val="001A2760"/>
  </w:style>
  <w:style w:type="table" w:styleId="TableGrid">
    <w:name w:val="Table Grid"/>
    <w:basedOn w:val="TableNormal"/>
    <w:uiPriority w:val="39"/>
    <w:rsid w:val="00D51D45"/>
    <w:pPr>
      <w:spacing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51D45"/>
    <w:pPr>
      <w:ind w:firstLineChars="200" w:firstLine="420"/>
    </w:pPr>
    <w:rPr>
      <w:rFonts w:eastAsiaTheme="minorEastAsia"/>
    </w:rPr>
  </w:style>
  <w:style w:type="paragraph" w:styleId="TOC1">
    <w:name w:val="toc 1"/>
    <w:basedOn w:val="Normal"/>
    <w:next w:val="Normal"/>
    <w:autoRedefine/>
    <w:uiPriority w:val="39"/>
    <w:unhideWhenUsed/>
    <w:rsid w:val="00692171"/>
    <w:pPr>
      <w:spacing w:after="100"/>
    </w:pPr>
  </w:style>
  <w:style w:type="paragraph" w:styleId="TOC2">
    <w:name w:val="toc 2"/>
    <w:basedOn w:val="Normal"/>
    <w:next w:val="Normal"/>
    <w:autoRedefine/>
    <w:uiPriority w:val="39"/>
    <w:unhideWhenUsed/>
    <w:rsid w:val="00692171"/>
    <w:pPr>
      <w:spacing w:after="100"/>
      <w:ind w:left="220"/>
    </w:pPr>
  </w:style>
  <w:style w:type="character" w:styleId="Hyperlink">
    <w:name w:val="Hyperlink"/>
    <w:basedOn w:val="DefaultParagraphFont"/>
    <w:uiPriority w:val="99"/>
    <w:unhideWhenUsed/>
    <w:rsid w:val="00692171"/>
    <w:rPr>
      <w:color w:val="0000FF" w:themeColor="hyperlink"/>
      <w:u w:val="single"/>
    </w:rPr>
  </w:style>
  <w:style w:type="character" w:customStyle="1" w:styleId="skip">
    <w:name w:val="skip"/>
    <w:basedOn w:val="DefaultParagraphFont"/>
    <w:rsid w:val="001049E0"/>
  </w:style>
  <w:style w:type="character" w:customStyle="1" w:styleId="apple-converted-space">
    <w:name w:val="apple-converted-space"/>
    <w:basedOn w:val="DefaultParagraphFont"/>
    <w:rsid w:val="001049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0021999">
      <w:bodyDiv w:val="1"/>
      <w:marLeft w:val="0"/>
      <w:marRight w:val="0"/>
      <w:marTop w:val="0"/>
      <w:marBottom w:val="0"/>
      <w:divBdr>
        <w:top w:val="none" w:sz="0" w:space="0" w:color="auto"/>
        <w:left w:val="none" w:sz="0" w:space="0" w:color="auto"/>
        <w:bottom w:val="none" w:sz="0" w:space="0" w:color="auto"/>
        <w:right w:val="none" w:sz="0" w:space="0" w:color="auto"/>
      </w:divBdr>
    </w:div>
    <w:div w:id="19101876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hyperlink" Target="javascript:;" TargetMode="Externa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B1B7E4-E29B-4606-8276-6506E5CD08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7</TotalTime>
  <Pages>19</Pages>
  <Words>3436</Words>
  <Characters>19586</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unjie Zhao</cp:lastModifiedBy>
  <cp:revision>61</cp:revision>
  <cp:lastPrinted>2019-08-26T05:01:00Z</cp:lastPrinted>
  <dcterms:created xsi:type="dcterms:W3CDTF">2019-08-25T09:22:00Z</dcterms:created>
  <dcterms:modified xsi:type="dcterms:W3CDTF">2019-10-18T02:45:00Z</dcterms:modified>
</cp:coreProperties>
</file>